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FB5420" w14:textId="77777777" w:rsidR="005D7F5A" w:rsidRDefault="005D7F5A" w:rsidP="005D7F5A">
      <w:pPr>
        <w:pStyle w:val="Heading1"/>
      </w:pPr>
      <w:bookmarkStart w:id="0" w:name="_Toc32841148"/>
      <w:bookmarkStart w:id="1" w:name="_Toc32841708"/>
      <w:bookmarkStart w:id="2" w:name="_Toc32841147"/>
      <w:bookmarkStart w:id="3" w:name="_Toc42071714"/>
      <w:r>
        <w:t xml:space="preserve">Stage 5 </w:t>
      </w:r>
      <w:r w:rsidR="00063B54">
        <w:t>A</w:t>
      </w:r>
      <w:r>
        <w:t xml:space="preserve">gricultural </w:t>
      </w:r>
      <w:r w:rsidR="00063B54">
        <w:t>T</w:t>
      </w:r>
      <w:r>
        <w:t>echnology</w:t>
      </w:r>
      <w:bookmarkEnd w:id="0"/>
      <w:bookmarkEnd w:id="1"/>
      <w:bookmarkEnd w:id="3"/>
    </w:p>
    <w:p w14:paraId="31D73873" w14:textId="77777777" w:rsidR="00CA654A" w:rsidRDefault="00CA654A" w:rsidP="00CA654A">
      <w:pPr>
        <w:pStyle w:val="Heading1"/>
      </w:pPr>
      <w:bookmarkStart w:id="4" w:name="_Toc32841709"/>
      <w:bookmarkStart w:id="5" w:name="_Toc42071715"/>
      <w:r>
        <w:t>Summer crop and tractor operation</w:t>
      </w:r>
      <w:bookmarkEnd w:id="2"/>
      <w:bookmarkEnd w:id="4"/>
      <w:bookmarkEnd w:id="5"/>
    </w:p>
    <w:p w14:paraId="289D720A" w14:textId="77777777" w:rsidR="00CA654A" w:rsidRDefault="00CA654A" w:rsidP="00CA654A">
      <w:r>
        <w:rPr>
          <w:noProof/>
          <w:lang w:eastAsia="en-AU"/>
        </w:rPr>
        <w:drawing>
          <wp:inline distT="0" distB="0" distL="0" distR="0" wp14:anchorId="50914879" wp14:editId="70962870">
            <wp:extent cx="6000750" cy="5002482"/>
            <wp:effectExtent l="0" t="0" r="0" b="8255"/>
            <wp:docPr id="3" name="Picture 3" title="The Kubota teaching and learning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868.JPG"/>
                    <pic:cNvPicPr/>
                  </pic:nvPicPr>
                  <pic:blipFill>
                    <a:blip r:embed="rId11" cstate="print">
                      <a:extLst>
                        <a:ext uri="{28A0092B-C50C-407E-A947-70E740481C1C}">
                          <a14:useLocalDpi xmlns:a14="http://schemas.microsoft.com/office/drawing/2010/main"/>
                        </a:ext>
                      </a:extLst>
                    </a:blip>
                    <a:stretch>
                      <a:fillRect/>
                    </a:stretch>
                  </pic:blipFill>
                  <pic:spPr>
                    <a:xfrm>
                      <a:off x="0" y="0"/>
                      <a:ext cx="6003287" cy="5004597"/>
                    </a:xfrm>
                    <a:prstGeom prst="rect">
                      <a:avLst/>
                    </a:prstGeom>
                  </pic:spPr>
                </pic:pic>
              </a:graphicData>
            </a:graphic>
          </wp:inline>
        </w:drawing>
      </w:r>
    </w:p>
    <w:p w14:paraId="396E152B" w14:textId="77777777" w:rsidR="00191563" w:rsidRDefault="00191563" w:rsidP="00191563">
      <w:pPr>
        <w:pStyle w:val="Caption"/>
      </w:pPr>
      <w:bookmarkStart w:id="6" w:name="_Toc32841710"/>
      <w:r>
        <w:t xml:space="preserve">© </w:t>
      </w:r>
      <w:r w:rsidRPr="00C70458">
        <w:t>NSW Department of Education</w:t>
      </w:r>
    </w:p>
    <w:p w14:paraId="3B2CB071" w14:textId="04CD92AC" w:rsidR="00CA654A" w:rsidRDefault="00E6003E" w:rsidP="005D7F5A">
      <w:pPr>
        <w:pStyle w:val="Heading2"/>
      </w:pPr>
      <w:bookmarkStart w:id="7" w:name="_Toc42071716"/>
      <w:r>
        <w:t>Teacher</w:t>
      </w:r>
      <w:r w:rsidR="00CA654A">
        <w:t xml:space="preserve"> booklet</w:t>
      </w:r>
      <w:bookmarkEnd w:id="6"/>
      <w:bookmarkEnd w:id="7"/>
    </w:p>
    <w:p w14:paraId="3C79AB7A" w14:textId="77777777" w:rsidR="00CA654A" w:rsidRDefault="00CA654A">
      <w:r>
        <w:br w:type="page"/>
      </w:r>
    </w:p>
    <w:sdt>
      <w:sdtPr>
        <w:rPr>
          <w:rFonts w:ascii="Arial" w:eastAsiaTheme="minorHAnsi" w:hAnsi="Arial" w:cstheme="minorBidi"/>
          <w:color w:val="auto"/>
          <w:sz w:val="24"/>
          <w:szCs w:val="24"/>
          <w:lang w:val="en-AU"/>
        </w:rPr>
        <w:id w:val="1537160171"/>
        <w:docPartObj>
          <w:docPartGallery w:val="Table of Contents"/>
          <w:docPartUnique/>
        </w:docPartObj>
      </w:sdtPr>
      <w:sdtEndPr>
        <w:rPr>
          <w:b/>
          <w:bCs/>
          <w:noProof/>
        </w:rPr>
      </w:sdtEndPr>
      <w:sdtContent>
        <w:p w14:paraId="599229AA" w14:textId="77777777" w:rsidR="00314BF5" w:rsidRDefault="005D7F5A" w:rsidP="005D7F5A">
          <w:pPr>
            <w:pStyle w:val="TOCHeading"/>
            <w:rPr>
              <w:noProof/>
            </w:rPr>
          </w:pPr>
          <w:r>
            <w:rPr>
              <w:rStyle w:val="Heading2Char"/>
            </w:rPr>
            <w:t>Contents</w:t>
          </w:r>
          <w:r w:rsidR="00BC6283">
            <w:fldChar w:fldCharType="begin"/>
          </w:r>
          <w:r w:rsidR="00BC6283">
            <w:instrText xml:space="preserve"> TOC \o "1-3" \h \z \u </w:instrText>
          </w:r>
          <w:r w:rsidR="00BC6283">
            <w:fldChar w:fldCharType="separate"/>
          </w:r>
        </w:p>
        <w:bookmarkStart w:id="8" w:name="_GoBack"/>
        <w:bookmarkEnd w:id="8"/>
        <w:p w14:paraId="344798D2" w14:textId="7892140E" w:rsidR="00314BF5" w:rsidRDefault="00314BF5">
          <w:pPr>
            <w:pStyle w:val="TOC2"/>
            <w:tabs>
              <w:tab w:val="right" w:leader="dot" w:pos="9622"/>
            </w:tabs>
            <w:rPr>
              <w:rFonts w:asciiTheme="minorHAnsi" w:eastAsiaTheme="minorEastAsia" w:hAnsiTheme="minorHAnsi" w:cstheme="minorBidi"/>
              <w:noProof/>
              <w:sz w:val="22"/>
              <w:szCs w:val="22"/>
              <w:lang w:eastAsia="en-AU"/>
            </w:rPr>
          </w:pPr>
          <w:r w:rsidRPr="003C2D95">
            <w:rPr>
              <w:rStyle w:val="Hyperlink"/>
              <w:noProof/>
            </w:rPr>
            <w:fldChar w:fldCharType="begin"/>
          </w:r>
          <w:r w:rsidRPr="003C2D95">
            <w:rPr>
              <w:rStyle w:val="Hyperlink"/>
              <w:noProof/>
            </w:rPr>
            <w:instrText xml:space="preserve"> </w:instrText>
          </w:r>
          <w:r>
            <w:rPr>
              <w:noProof/>
            </w:rPr>
            <w:instrText>HYPERLINK \l "_Toc42071718"</w:instrText>
          </w:r>
          <w:r w:rsidRPr="003C2D95">
            <w:rPr>
              <w:rStyle w:val="Hyperlink"/>
              <w:noProof/>
            </w:rPr>
            <w:instrText xml:space="preserve"> </w:instrText>
          </w:r>
          <w:r w:rsidRPr="003C2D95">
            <w:rPr>
              <w:rStyle w:val="Hyperlink"/>
              <w:noProof/>
            </w:rPr>
          </w:r>
          <w:r w:rsidRPr="003C2D95">
            <w:rPr>
              <w:rStyle w:val="Hyperlink"/>
              <w:noProof/>
            </w:rPr>
            <w:fldChar w:fldCharType="separate"/>
          </w:r>
          <w:r w:rsidRPr="003C2D95">
            <w:rPr>
              <w:rStyle w:val="Hyperlink"/>
              <w:noProof/>
            </w:rPr>
            <w:t>Farm safe</w:t>
          </w:r>
          <w:r>
            <w:rPr>
              <w:noProof/>
              <w:webHidden/>
            </w:rPr>
            <w:tab/>
          </w:r>
          <w:r>
            <w:rPr>
              <w:noProof/>
              <w:webHidden/>
            </w:rPr>
            <w:fldChar w:fldCharType="begin"/>
          </w:r>
          <w:r>
            <w:rPr>
              <w:noProof/>
              <w:webHidden/>
            </w:rPr>
            <w:instrText xml:space="preserve"> PAGEREF _Toc42071718 \h </w:instrText>
          </w:r>
          <w:r>
            <w:rPr>
              <w:noProof/>
              <w:webHidden/>
            </w:rPr>
          </w:r>
          <w:r>
            <w:rPr>
              <w:noProof/>
              <w:webHidden/>
            </w:rPr>
            <w:fldChar w:fldCharType="separate"/>
          </w:r>
          <w:r>
            <w:rPr>
              <w:noProof/>
              <w:webHidden/>
            </w:rPr>
            <w:t>4</w:t>
          </w:r>
          <w:r>
            <w:rPr>
              <w:noProof/>
              <w:webHidden/>
            </w:rPr>
            <w:fldChar w:fldCharType="end"/>
          </w:r>
          <w:r w:rsidRPr="003C2D95">
            <w:rPr>
              <w:rStyle w:val="Hyperlink"/>
              <w:noProof/>
            </w:rPr>
            <w:fldChar w:fldCharType="end"/>
          </w:r>
        </w:p>
        <w:p w14:paraId="39BE8675" w14:textId="55F6961E"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19" w:history="1">
            <w:r w:rsidRPr="003C2D95">
              <w:rPr>
                <w:rStyle w:val="Hyperlink"/>
                <w:noProof/>
              </w:rPr>
              <w:t>Safe tractor operations</w:t>
            </w:r>
            <w:r>
              <w:rPr>
                <w:noProof/>
                <w:webHidden/>
              </w:rPr>
              <w:tab/>
            </w:r>
            <w:r>
              <w:rPr>
                <w:noProof/>
                <w:webHidden/>
              </w:rPr>
              <w:fldChar w:fldCharType="begin"/>
            </w:r>
            <w:r>
              <w:rPr>
                <w:noProof/>
                <w:webHidden/>
              </w:rPr>
              <w:instrText xml:space="preserve"> PAGEREF _Toc42071719 \h </w:instrText>
            </w:r>
            <w:r>
              <w:rPr>
                <w:noProof/>
                <w:webHidden/>
              </w:rPr>
            </w:r>
            <w:r>
              <w:rPr>
                <w:noProof/>
                <w:webHidden/>
              </w:rPr>
              <w:fldChar w:fldCharType="separate"/>
            </w:r>
            <w:r>
              <w:rPr>
                <w:noProof/>
                <w:webHidden/>
              </w:rPr>
              <w:t>5</w:t>
            </w:r>
            <w:r>
              <w:rPr>
                <w:noProof/>
                <w:webHidden/>
              </w:rPr>
              <w:fldChar w:fldCharType="end"/>
            </w:r>
          </w:hyperlink>
        </w:p>
        <w:p w14:paraId="5D390BFF" w14:textId="02D8F8B2" w:rsidR="00314BF5" w:rsidRDefault="00314BF5">
          <w:pPr>
            <w:pStyle w:val="TOC2"/>
            <w:tabs>
              <w:tab w:val="right" w:leader="dot" w:pos="9622"/>
            </w:tabs>
            <w:rPr>
              <w:rFonts w:asciiTheme="minorHAnsi" w:eastAsiaTheme="minorEastAsia" w:hAnsiTheme="minorHAnsi" w:cstheme="minorBidi"/>
              <w:noProof/>
              <w:sz w:val="22"/>
              <w:szCs w:val="22"/>
              <w:lang w:eastAsia="en-AU"/>
            </w:rPr>
          </w:pPr>
          <w:hyperlink w:anchor="_Toc42071720" w:history="1">
            <w:r w:rsidRPr="003C2D95">
              <w:rPr>
                <w:rStyle w:val="Hyperlink"/>
                <w:noProof/>
              </w:rPr>
              <w:t>Tractor operations</w:t>
            </w:r>
            <w:r>
              <w:rPr>
                <w:noProof/>
                <w:webHidden/>
              </w:rPr>
              <w:tab/>
            </w:r>
            <w:r>
              <w:rPr>
                <w:noProof/>
                <w:webHidden/>
              </w:rPr>
              <w:fldChar w:fldCharType="begin"/>
            </w:r>
            <w:r>
              <w:rPr>
                <w:noProof/>
                <w:webHidden/>
              </w:rPr>
              <w:instrText xml:space="preserve"> PAGEREF _Toc42071720 \h </w:instrText>
            </w:r>
            <w:r>
              <w:rPr>
                <w:noProof/>
                <w:webHidden/>
              </w:rPr>
            </w:r>
            <w:r>
              <w:rPr>
                <w:noProof/>
                <w:webHidden/>
              </w:rPr>
              <w:fldChar w:fldCharType="separate"/>
            </w:r>
            <w:r>
              <w:rPr>
                <w:noProof/>
                <w:webHidden/>
              </w:rPr>
              <w:t>10</w:t>
            </w:r>
            <w:r>
              <w:rPr>
                <w:noProof/>
                <w:webHidden/>
              </w:rPr>
              <w:fldChar w:fldCharType="end"/>
            </w:r>
          </w:hyperlink>
        </w:p>
        <w:p w14:paraId="708E1924" w14:textId="40B04976"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21" w:history="1">
            <w:r w:rsidRPr="003C2D95">
              <w:rPr>
                <w:rStyle w:val="Hyperlink"/>
                <w:noProof/>
              </w:rPr>
              <w:t>The school tractor</w:t>
            </w:r>
            <w:r>
              <w:rPr>
                <w:noProof/>
                <w:webHidden/>
              </w:rPr>
              <w:tab/>
            </w:r>
            <w:r>
              <w:rPr>
                <w:noProof/>
                <w:webHidden/>
              </w:rPr>
              <w:fldChar w:fldCharType="begin"/>
            </w:r>
            <w:r>
              <w:rPr>
                <w:noProof/>
                <w:webHidden/>
              </w:rPr>
              <w:instrText xml:space="preserve"> PAGEREF _Toc42071721 \h </w:instrText>
            </w:r>
            <w:r>
              <w:rPr>
                <w:noProof/>
                <w:webHidden/>
              </w:rPr>
            </w:r>
            <w:r>
              <w:rPr>
                <w:noProof/>
                <w:webHidden/>
              </w:rPr>
              <w:fldChar w:fldCharType="separate"/>
            </w:r>
            <w:r>
              <w:rPr>
                <w:noProof/>
                <w:webHidden/>
              </w:rPr>
              <w:t>10</w:t>
            </w:r>
            <w:r>
              <w:rPr>
                <w:noProof/>
                <w:webHidden/>
              </w:rPr>
              <w:fldChar w:fldCharType="end"/>
            </w:r>
          </w:hyperlink>
        </w:p>
        <w:p w14:paraId="16675C50" w14:textId="382B9784"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22" w:history="1">
            <w:r w:rsidRPr="003C2D95">
              <w:rPr>
                <w:rStyle w:val="Hyperlink"/>
                <w:noProof/>
              </w:rPr>
              <w:t>Personal safety</w:t>
            </w:r>
            <w:r>
              <w:rPr>
                <w:noProof/>
                <w:webHidden/>
              </w:rPr>
              <w:tab/>
            </w:r>
            <w:r>
              <w:rPr>
                <w:noProof/>
                <w:webHidden/>
              </w:rPr>
              <w:fldChar w:fldCharType="begin"/>
            </w:r>
            <w:r>
              <w:rPr>
                <w:noProof/>
                <w:webHidden/>
              </w:rPr>
              <w:instrText xml:space="preserve"> PAGEREF _Toc42071722 \h </w:instrText>
            </w:r>
            <w:r>
              <w:rPr>
                <w:noProof/>
                <w:webHidden/>
              </w:rPr>
            </w:r>
            <w:r>
              <w:rPr>
                <w:noProof/>
                <w:webHidden/>
              </w:rPr>
              <w:fldChar w:fldCharType="separate"/>
            </w:r>
            <w:r>
              <w:rPr>
                <w:noProof/>
                <w:webHidden/>
              </w:rPr>
              <w:t>11</w:t>
            </w:r>
            <w:r>
              <w:rPr>
                <w:noProof/>
                <w:webHidden/>
              </w:rPr>
              <w:fldChar w:fldCharType="end"/>
            </w:r>
          </w:hyperlink>
        </w:p>
        <w:p w14:paraId="164D21A3" w14:textId="46BA8424"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23" w:history="1">
            <w:r w:rsidRPr="003C2D95">
              <w:rPr>
                <w:rStyle w:val="Hyperlink"/>
                <w:noProof/>
              </w:rPr>
              <w:t>Safety decals</w:t>
            </w:r>
            <w:r>
              <w:rPr>
                <w:noProof/>
                <w:webHidden/>
              </w:rPr>
              <w:tab/>
            </w:r>
            <w:r>
              <w:rPr>
                <w:noProof/>
                <w:webHidden/>
              </w:rPr>
              <w:fldChar w:fldCharType="begin"/>
            </w:r>
            <w:r>
              <w:rPr>
                <w:noProof/>
                <w:webHidden/>
              </w:rPr>
              <w:instrText xml:space="preserve"> PAGEREF _Toc42071723 \h </w:instrText>
            </w:r>
            <w:r>
              <w:rPr>
                <w:noProof/>
                <w:webHidden/>
              </w:rPr>
            </w:r>
            <w:r>
              <w:rPr>
                <w:noProof/>
                <w:webHidden/>
              </w:rPr>
              <w:fldChar w:fldCharType="separate"/>
            </w:r>
            <w:r>
              <w:rPr>
                <w:noProof/>
                <w:webHidden/>
              </w:rPr>
              <w:t>12</w:t>
            </w:r>
            <w:r>
              <w:rPr>
                <w:noProof/>
                <w:webHidden/>
              </w:rPr>
              <w:fldChar w:fldCharType="end"/>
            </w:r>
          </w:hyperlink>
        </w:p>
        <w:p w14:paraId="28102303" w14:textId="784D86EB"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24" w:history="1">
            <w:r w:rsidRPr="003C2D95">
              <w:rPr>
                <w:rStyle w:val="Hyperlink"/>
                <w:noProof/>
              </w:rPr>
              <w:t>Safety features</w:t>
            </w:r>
            <w:r>
              <w:rPr>
                <w:noProof/>
                <w:webHidden/>
              </w:rPr>
              <w:tab/>
            </w:r>
            <w:r>
              <w:rPr>
                <w:noProof/>
                <w:webHidden/>
              </w:rPr>
              <w:fldChar w:fldCharType="begin"/>
            </w:r>
            <w:r>
              <w:rPr>
                <w:noProof/>
                <w:webHidden/>
              </w:rPr>
              <w:instrText xml:space="preserve"> PAGEREF _Toc42071724 \h </w:instrText>
            </w:r>
            <w:r>
              <w:rPr>
                <w:noProof/>
                <w:webHidden/>
              </w:rPr>
            </w:r>
            <w:r>
              <w:rPr>
                <w:noProof/>
                <w:webHidden/>
              </w:rPr>
              <w:fldChar w:fldCharType="separate"/>
            </w:r>
            <w:r>
              <w:rPr>
                <w:noProof/>
                <w:webHidden/>
              </w:rPr>
              <w:t>13</w:t>
            </w:r>
            <w:r>
              <w:rPr>
                <w:noProof/>
                <w:webHidden/>
              </w:rPr>
              <w:fldChar w:fldCharType="end"/>
            </w:r>
          </w:hyperlink>
        </w:p>
        <w:p w14:paraId="0E1BF7CB" w14:textId="732D958D"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25" w:history="1">
            <w:r w:rsidRPr="003C2D95">
              <w:rPr>
                <w:rStyle w:val="Hyperlink"/>
                <w:noProof/>
              </w:rPr>
              <w:t>Hydraulics</w:t>
            </w:r>
            <w:r>
              <w:rPr>
                <w:noProof/>
                <w:webHidden/>
              </w:rPr>
              <w:tab/>
            </w:r>
            <w:r>
              <w:rPr>
                <w:noProof/>
                <w:webHidden/>
              </w:rPr>
              <w:fldChar w:fldCharType="begin"/>
            </w:r>
            <w:r>
              <w:rPr>
                <w:noProof/>
                <w:webHidden/>
              </w:rPr>
              <w:instrText xml:space="preserve"> PAGEREF _Toc42071725 \h </w:instrText>
            </w:r>
            <w:r>
              <w:rPr>
                <w:noProof/>
                <w:webHidden/>
              </w:rPr>
            </w:r>
            <w:r>
              <w:rPr>
                <w:noProof/>
                <w:webHidden/>
              </w:rPr>
              <w:fldChar w:fldCharType="separate"/>
            </w:r>
            <w:r>
              <w:rPr>
                <w:noProof/>
                <w:webHidden/>
              </w:rPr>
              <w:t>14</w:t>
            </w:r>
            <w:r>
              <w:rPr>
                <w:noProof/>
                <w:webHidden/>
              </w:rPr>
              <w:fldChar w:fldCharType="end"/>
            </w:r>
          </w:hyperlink>
        </w:p>
        <w:p w14:paraId="61FDE815" w14:textId="6BDB9410" w:rsidR="00314BF5" w:rsidRDefault="00314BF5">
          <w:pPr>
            <w:pStyle w:val="TOC2"/>
            <w:tabs>
              <w:tab w:val="right" w:leader="dot" w:pos="9622"/>
            </w:tabs>
            <w:rPr>
              <w:rFonts w:asciiTheme="minorHAnsi" w:eastAsiaTheme="minorEastAsia" w:hAnsiTheme="minorHAnsi" w:cstheme="minorBidi"/>
              <w:noProof/>
              <w:sz w:val="22"/>
              <w:szCs w:val="22"/>
              <w:lang w:eastAsia="en-AU"/>
            </w:rPr>
          </w:pPr>
          <w:hyperlink w:anchor="_Toc42071726" w:history="1">
            <w:r w:rsidRPr="003C2D95">
              <w:rPr>
                <w:rStyle w:val="Hyperlink"/>
                <w:noProof/>
              </w:rPr>
              <w:t>Parts of the tractor</w:t>
            </w:r>
            <w:r>
              <w:rPr>
                <w:noProof/>
                <w:webHidden/>
              </w:rPr>
              <w:tab/>
            </w:r>
            <w:r>
              <w:rPr>
                <w:noProof/>
                <w:webHidden/>
              </w:rPr>
              <w:fldChar w:fldCharType="begin"/>
            </w:r>
            <w:r>
              <w:rPr>
                <w:noProof/>
                <w:webHidden/>
              </w:rPr>
              <w:instrText xml:space="preserve"> PAGEREF _Toc42071726 \h </w:instrText>
            </w:r>
            <w:r>
              <w:rPr>
                <w:noProof/>
                <w:webHidden/>
              </w:rPr>
            </w:r>
            <w:r>
              <w:rPr>
                <w:noProof/>
                <w:webHidden/>
              </w:rPr>
              <w:fldChar w:fldCharType="separate"/>
            </w:r>
            <w:r>
              <w:rPr>
                <w:noProof/>
                <w:webHidden/>
              </w:rPr>
              <w:t>15</w:t>
            </w:r>
            <w:r>
              <w:rPr>
                <w:noProof/>
                <w:webHidden/>
              </w:rPr>
              <w:fldChar w:fldCharType="end"/>
            </w:r>
          </w:hyperlink>
        </w:p>
        <w:p w14:paraId="64BD5674" w14:textId="511E84CD"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27" w:history="1">
            <w:r w:rsidRPr="003C2D95">
              <w:rPr>
                <w:rStyle w:val="Hyperlink"/>
                <w:noProof/>
              </w:rPr>
              <w:t>Main parts identification checklist</w:t>
            </w:r>
            <w:r>
              <w:rPr>
                <w:noProof/>
                <w:webHidden/>
              </w:rPr>
              <w:tab/>
            </w:r>
            <w:r>
              <w:rPr>
                <w:noProof/>
                <w:webHidden/>
              </w:rPr>
              <w:fldChar w:fldCharType="begin"/>
            </w:r>
            <w:r>
              <w:rPr>
                <w:noProof/>
                <w:webHidden/>
              </w:rPr>
              <w:instrText xml:space="preserve"> PAGEREF _Toc42071727 \h </w:instrText>
            </w:r>
            <w:r>
              <w:rPr>
                <w:noProof/>
                <w:webHidden/>
              </w:rPr>
            </w:r>
            <w:r>
              <w:rPr>
                <w:noProof/>
                <w:webHidden/>
              </w:rPr>
              <w:fldChar w:fldCharType="separate"/>
            </w:r>
            <w:r>
              <w:rPr>
                <w:noProof/>
                <w:webHidden/>
              </w:rPr>
              <w:t>15</w:t>
            </w:r>
            <w:r>
              <w:rPr>
                <w:noProof/>
                <w:webHidden/>
              </w:rPr>
              <w:fldChar w:fldCharType="end"/>
            </w:r>
          </w:hyperlink>
        </w:p>
        <w:p w14:paraId="4EAA7E66" w14:textId="1FAC7CA6"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28" w:history="1">
            <w:r w:rsidRPr="003C2D95">
              <w:rPr>
                <w:rStyle w:val="Hyperlink"/>
                <w:noProof/>
              </w:rPr>
              <w:t>Controls identification checklist</w:t>
            </w:r>
            <w:r>
              <w:rPr>
                <w:noProof/>
                <w:webHidden/>
              </w:rPr>
              <w:tab/>
            </w:r>
            <w:r>
              <w:rPr>
                <w:noProof/>
                <w:webHidden/>
              </w:rPr>
              <w:fldChar w:fldCharType="begin"/>
            </w:r>
            <w:r>
              <w:rPr>
                <w:noProof/>
                <w:webHidden/>
              </w:rPr>
              <w:instrText xml:space="preserve"> PAGEREF _Toc42071728 \h </w:instrText>
            </w:r>
            <w:r>
              <w:rPr>
                <w:noProof/>
                <w:webHidden/>
              </w:rPr>
            </w:r>
            <w:r>
              <w:rPr>
                <w:noProof/>
                <w:webHidden/>
              </w:rPr>
              <w:fldChar w:fldCharType="separate"/>
            </w:r>
            <w:r>
              <w:rPr>
                <w:noProof/>
                <w:webHidden/>
              </w:rPr>
              <w:t>15</w:t>
            </w:r>
            <w:r>
              <w:rPr>
                <w:noProof/>
                <w:webHidden/>
              </w:rPr>
              <w:fldChar w:fldCharType="end"/>
            </w:r>
          </w:hyperlink>
        </w:p>
        <w:p w14:paraId="7DBFFC39" w14:textId="02BDC353" w:rsidR="00314BF5" w:rsidRDefault="00314BF5">
          <w:pPr>
            <w:pStyle w:val="TOC2"/>
            <w:tabs>
              <w:tab w:val="right" w:leader="dot" w:pos="9622"/>
            </w:tabs>
            <w:rPr>
              <w:rFonts w:asciiTheme="minorHAnsi" w:eastAsiaTheme="minorEastAsia" w:hAnsiTheme="minorHAnsi" w:cstheme="minorBidi"/>
              <w:noProof/>
              <w:sz w:val="22"/>
              <w:szCs w:val="22"/>
              <w:lang w:eastAsia="en-AU"/>
            </w:rPr>
          </w:pPr>
          <w:hyperlink w:anchor="_Toc42071729" w:history="1">
            <w:r w:rsidRPr="003C2D95">
              <w:rPr>
                <w:rStyle w:val="Hyperlink"/>
                <w:noProof/>
              </w:rPr>
              <w:t>Tractor procedures and controls</w:t>
            </w:r>
            <w:r>
              <w:rPr>
                <w:noProof/>
                <w:webHidden/>
              </w:rPr>
              <w:tab/>
            </w:r>
            <w:r>
              <w:rPr>
                <w:noProof/>
                <w:webHidden/>
              </w:rPr>
              <w:fldChar w:fldCharType="begin"/>
            </w:r>
            <w:r>
              <w:rPr>
                <w:noProof/>
                <w:webHidden/>
              </w:rPr>
              <w:instrText xml:space="preserve"> PAGEREF _Toc42071729 \h </w:instrText>
            </w:r>
            <w:r>
              <w:rPr>
                <w:noProof/>
                <w:webHidden/>
              </w:rPr>
            </w:r>
            <w:r>
              <w:rPr>
                <w:noProof/>
                <w:webHidden/>
              </w:rPr>
              <w:fldChar w:fldCharType="separate"/>
            </w:r>
            <w:r>
              <w:rPr>
                <w:noProof/>
                <w:webHidden/>
              </w:rPr>
              <w:t>16</w:t>
            </w:r>
            <w:r>
              <w:rPr>
                <w:noProof/>
                <w:webHidden/>
              </w:rPr>
              <w:fldChar w:fldCharType="end"/>
            </w:r>
          </w:hyperlink>
        </w:p>
        <w:p w14:paraId="493C097F" w14:textId="22125FEE"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30" w:history="1">
            <w:r w:rsidRPr="003C2D95">
              <w:rPr>
                <w:rStyle w:val="Hyperlink"/>
                <w:noProof/>
              </w:rPr>
              <w:t>Pre-start procedures</w:t>
            </w:r>
            <w:r>
              <w:rPr>
                <w:noProof/>
                <w:webHidden/>
              </w:rPr>
              <w:tab/>
            </w:r>
            <w:r>
              <w:rPr>
                <w:noProof/>
                <w:webHidden/>
              </w:rPr>
              <w:fldChar w:fldCharType="begin"/>
            </w:r>
            <w:r>
              <w:rPr>
                <w:noProof/>
                <w:webHidden/>
              </w:rPr>
              <w:instrText xml:space="preserve"> PAGEREF _Toc42071730 \h </w:instrText>
            </w:r>
            <w:r>
              <w:rPr>
                <w:noProof/>
                <w:webHidden/>
              </w:rPr>
            </w:r>
            <w:r>
              <w:rPr>
                <w:noProof/>
                <w:webHidden/>
              </w:rPr>
              <w:fldChar w:fldCharType="separate"/>
            </w:r>
            <w:r>
              <w:rPr>
                <w:noProof/>
                <w:webHidden/>
              </w:rPr>
              <w:t>16</w:t>
            </w:r>
            <w:r>
              <w:rPr>
                <w:noProof/>
                <w:webHidden/>
              </w:rPr>
              <w:fldChar w:fldCharType="end"/>
            </w:r>
          </w:hyperlink>
        </w:p>
        <w:p w14:paraId="1F453178" w14:textId="0C919F4D"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31" w:history="1">
            <w:r w:rsidRPr="003C2D95">
              <w:rPr>
                <w:rStyle w:val="Hyperlink"/>
                <w:noProof/>
              </w:rPr>
              <w:t>Start up and shut down tractor</w:t>
            </w:r>
            <w:r>
              <w:rPr>
                <w:noProof/>
                <w:webHidden/>
              </w:rPr>
              <w:tab/>
            </w:r>
            <w:r>
              <w:rPr>
                <w:noProof/>
                <w:webHidden/>
              </w:rPr>
              <w:fldChar w:fldCharType="begin"/>
            </w:r>
            <w:r>
              <w:rPr>
                <w:noProof/>
                <w:webHidden/>
              </w:rPr>
              <w:instrText xml:space="preserve"> PAGEREF _Toc42071731 \h </w:instrText>
            </w:r>
            <w:r>
              <w:rPr>
                <w:noProof/>
                <w:webHidden/>
              </w:rPr>
            </w:r>
            <w:r>
              <w:rPr>
                <w:noProof/>
                <w:webHidden/>
              </w:rPr>
              <w:fldChar w:fldCharType="separate"/>
            </w:r>
            <w:r>
              <w:rPr>
                <w:noProof/>
                <w:webHidden/>
              </w:rPr>
              <w:t>16</w:t>
            </w:r>
            <w:r>
              <w:rPr>
                <w:noProof/>
                <w:webHidden/>
              </w:rPr>
              <w:fldChar w:fldCharType="end"/>
            </w:r>
          </w:hyperlink>
        </w:p>
        <w:p w14:paraId="3C878463" w14:textId="439D647D" w:rsidR="00314BF5" w:rsidRDefault="00314BF5">
          <w:pPr>
            <w:pStyle w:val="TOC2"/>
            <w:tabs>
              <w:tab w:val="right" w:leader="dot" w:pos="9622"/>
            </w:tabs>
            <w:rPr>
              <w:rFonts w:asciiTheme="minorHAnsi" w:eastAsiaTheme="minorEastAsia" w:hAnsiTheme="minorHAnsi" w:cstheme="minorBidi"/>
              <w:noProof/>
              <w:sz w:val="22"/>
              <w:szCs w:val="22"/>
              <w:lang w:eastAsia="en-AU"/>
            </w:rPr>
          </w:pPr>
          <w:hyperlink w:anchor="_Toc42071732" w:history="1">
            <w:r w:rsidRPr="003C2D95">
              <w:rPr>
                <w:rStyle w:val="Hyperlink"/>
                <w:noProof/>
              </w:rPr>
              <w:t>Tractor operation controls</w:t>
            </w:r>
            <w:r>
              <w:rPr>
                <w:noProof/>
                <w:webHidden/>
              </w:rPr>
              <w:tab/>
            </w:r>
            <w:r>
              <w:rPr>
                <w:noProof/>
                <w:webHidden/>
              </w:rPr>
              <w:fldChar w:fldCharType="begin"/>
            </w:r>
            <w:r>
              <w:rPr>
                <w:noProof/>
                <w:webHidden/>
              </w:rPr>
              <w:instrText xml:space="preserve"> PAGEREF _Toc42071732 \h </w:instrText>
            </w:r>
            <w:r>
              <w:rPr>
                <w:noProof/>
                <w:webHidden/>
              </w:rPr>
            </w:r>
            <w:r>
              <w:rPr>
                <w:noProof/>
                <w:webHidden/>
              </w:rPr>
              <w:fldChar w:fldCharType="separate"/>
            </w:r>
            <w:r>
              <w:rPr>
                <w:noProof/>
                <w:webHidden/>
              </w:rPr>
              <w:t>18</w:t>
            </w:r>
            <w:r>
              <w:rPr>
                <w:noProof/>
                <w:webHidden/>
              </w:rPr>
              <w:fldChar w:fldCharType="end"/>
            </w:r>
          </w:hyperlink>
        </w:p>
        <w:p w14:paraId="35EEA1DB" w14:textId="1FB31146"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33" w:history="1">
            <w:r w:rsidRPr="003C2D95">
              <w:rPr>
                <w:rStyle w:val="Hyperlink"/>
                <w:noProof/>
              </w:rPr>
              <w:t>Floor panel controls</w:t>
            </w:r>
            <w:r>
              <w:rPr>
                <w:noProof/>
                <w:webHidden/>
              </w:rPr>
              <w:tab/>
            </w:r>
            <w:r>
              <w:rPr>
                <w:noProof/>
                <w:webHidden/>
              </w:rPr>
              <w:fldChar w:fldCharType="begin"/>
            </w:r>
            <w:r>
              <w:rPr>
                <w:noProof/>
                <w:webHidden/>
              </w:rPr>
              <w:instrText xml:space="preserve"> PAGEREF _Toc42071733 \h </w:instrText>
            </w:r>
            <w:r>
              <w:rPr>
                <w:noProof/>
                <w:webHidden/>
              </w:rPr>
            </w:r>
            <w:r>
              <w:rPr>
                <w:noProof/>
                <w:webHidden/>
              </w:rPr>
              <w:fldChar w:fldCharType="separate"/>
            </w:r>
            <w:r>
              <w:rPr>
                <w:noProof/>
                <w:webHidden/>
              </w:rPr>
              <w:t>19</w:t>
            </w:r>
            <w:r>
              <w:rPr>
                <w:noProof/>
                <w:webHidden/>
              </w:rPr>
              <w:fldChar w:fldCharType="end"/>
            </w:r>
          </w:hyperlink>
        </w:p>
        <w:p w14:paraId="1EC42ADF" w14:textId="156EF472"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34" w:history="1">
            <w:r w:rsidRPr="003C2D95">
              <w:rPr>
                <w:rStyle w:val="Hyperlink"/>
                <w:noProof/>
              </w:rPr>
              <w:t>Light switch controls</w:t>
            </w:r>
            <w:r>
              <w:rPr>
                <w:noProof/>
                <w:webHidden/>
              </w:rPr>
              <w:tab/>
            </w:r>
            <w:r>
              <w:rPr>
                <w:noProof/>
                <w:webHidden/>
              </w:rPr>
              <w:fldChar w:fldCharType="begin"/>
            </w:r>
            <w:r>
              <w:rPr>
                <w:noProof/>
                <w:webHidden/>
              </w:rPr>
              <w:instrText xml:space="preserve"> PAGEREF _Toc42071734 \h </w:instrText>
            </w:r>
            <w:r>
              <w:rPr>
                <w:noProof/>
                <w:webHidden/>
              </w:rPr>
            </w:r>
            <w:r>
              <w:rPr>
                <w:noProof/>
                <w:webHidden/>
              </w:rPr>
              <w:fldChar w:fldCharType="separate"/>
            </w:r>
            <w:r>
              <w:rPr>
                <w:noProof/>
                <w:webHidden/>
              </w:rPr>
              <w:t>19</w:t>
            </w:r>
            <w:r>
              <w:rPr>
                <w:noProof/>
                <w:webHidden/>
              </w:rPr>
              <w:fldChar w:fldCharType="end"/>
            </w:r>
          </w:hyperlink>
        </w:p>
        <w:p w14:paraId="66AD7E75" w14:textId="6144F5D0"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35" w:history="1">
            <w:r w:rsidRPr="003C2D95">
              <w:rPr>
                <w:rStyle w:val="Hyperlink"/>
                <w:noProof/>
              </w:rPr>
              <w:t>Instrument control panel</w:t>
            </w:r>
            <w:r>
              <w:rPr>
                <w:noProof/>
                <w:webHidden/>
              </w:rPr>
              <w:tab/>
            </w:r>
            <w:r>
              <w:rPr>
                <w:noProof/>
                <w:webHidden/>
              </w:rPr>
              <w:fldChar w:fldCharType="begin"/>
            </w:r>
            <w:r>
              <w:rPr>
                <w:noProof/>
                <w:webHidden/>
              </w:rPr>
              <w:instrText xml:space="preserve"> PAGEREF _Toc42071735 \h </w:instrText>
            </w:r>
            <w:r>
              <w:rPr>
                <w:noProof/>
                <w:webHidden/>
              </w:rPr>
            </w:r>
            <w:r>
              <w:rPr>
                <w:noProof/>
                <w:webHidden/>
              </w:rPr>
              <w:fldChar w:fldCharType="separate"/>
            </w:r>
            <w:r>
              <w:rPr>
                <w:noProof/>
                <w:webHidden/>
              </w:rPr>
              <w:t>20</w:t>
            </w:r>
            <w:r>
              <w:rPr>
                <w:noProof/>
                <w:webHidden/>
              </w:rPr>
              <w:fldChar w:fldCharType="end"/>
            </w:r>
          </w:hyperlink>
        </w:p>
        <w:p w14:paraId="28D9395A" w14:textId="4AE7FAC6" w:rsidR="00314BF5" w:rsidRDefault="00314BF5">
          <w:pPr>
            <w:pStyle w:val="TOC2"/>
            <w:tabs>
              <w:tab w:val="right" w:leader="dot" w:pos="9622"/>
            </w:tabs>
            <w:rPr>
              <w:rFonts w:asciiTheme="minorHAnsi" w:eastAsiaTheme="minorEastAsia" w:hAnsiTheme="minorHAnsi" w:cstheme="minorBidi"/>
              <w:noProof/>
              <w:sz w:val="22"/>
              <w:szCs w:val="22"/>
              <w:lang w:eastAsia="en-AU"/>
            </w:rPr>
          </w:pPr>
          <w:hyperlink w:anchor="_Toc42071736" w:history="1">
            <w:r w:rsidRPr="003C2D95">
              <w:rPr>
                <w:rStyle w:val="Hyperlink"/>
                <w:noProof/>
              </w:rPr>
              <w:t>Tractor hand signals</w:t>
            </w:r>
            <w:r>
              <w:rPr>
                <w:noProof/>
                <w:webHidden/>
              </w:rPr>
              <w:tab/>
            </w:r>
            <w:r>
              <w:rPr>
                <w:noProof/>
                <w:webHidden/>
              </w:rPr>
              <w:fldChar w:fldCharType="begin"/>
            </w:r>
            <w:r>
              <w:rPr>
                <w:noProof/>
                <w:webHidden/>
              </w:rPr>
              <w:instrText xml:space="preserve"> PAGEREF _Toc42071736 \h </w:instrText>
            </w:r>
            <w:r>
              <w:rPr>
                <w:noProof/>
                <w:webHidden/>
              </w:rPr>
            </w:r>
            <w:r>
              <w:rPr>
                <w:noProof/>
                <w:webHidden/>
              </w:rPr>
              <w:fldChar w:fldCharType="separate"/>
            </w:r>
            <w:r>
              <w:rPr>
                <w:noProof/>
                <w:webHidden/>
              </w:rPr>
              <w:t>21</w:t>
            </w:r>
            <w:r>
              <w:rPr>
                <w:noProof/>
                <w:webHidden/>
              </w:rPr>
              <w:fldChar w:fldCharType="end"/>
            </w:r>
          </w:hyperlink>
        </w:p>
        <w:p w14:paraId="307A0C49" w14:textId="6BB3E4C5" w:rsidR="00314BF5" w:rsidRDefault="00314BF5">
          <w:pPr>
            <w:pStyle w:val="TOC2"/>
            <w:tabs>
              <w:tab w:val="right" w:leader="dot" w:pos="9622"/>
            </w:tabs>
            <w:rPr>
              <w:rFonts w:asciiTheme="minorHAnsi" w:eastAsiaTheme="minorEastAsia" w:hAnsiTheme="minorHAnsi" w:cstheme="minorBidi"/>
              <w:noProof/>
              <w:sz w:val="22"/>
              <w:szCs w:val="22"/>
              <w:lang w:eastAsia="en-AU"/>
            </w:rPr>
          </w:pPr>
          <w:hyperlink w:anchor="_Toc42071737" w:history="1">
            <w:r w:rsidRPr="003C2D95">
              <w:rPr>
                <w:rStyle w:val="Hyperlink"/>
                <w:noProof/>
              </w:rPr>
              <w:t>Tractor operation sign off</w:t>
            </w:r>
            <w:r>
              <w:rPr>
                <w:noProof/>
                <w:webHidden/>
              </w:rPr>
              <w:tab/>
            </w:r>
            <w:r>
              <w:rPr>
                <w:noProof/>
                <w:webHidden/>
              </w:rPr>
              <w:fldChar w:fldCharType="begin"/>
            </w:r>
            <w:r>
              <w:rPr>
                <w:noProof/>
                <w:webHidden/>
              </w:rPr>
              <w:instrText xml:space="preserve"> PAGEREF _Toc42071737 \h </w:instrText>
            </w:r>
            <w:r>
              <w:rPr>
                <w:noProof/>
                <w:webHidden/>
              </w:rPr>
            </w:r>
            <w:r>
              <w:rPr>
                <w:noProof/>
                <w:webHidden/>
              </w:rPr>
              <w:fldChar w:fldCharType="separate"/>
            </w:r>
            <w:r>
              <w:rPr>
                <w:noProof/>
                <w:webHidden/>
              </w:rPr>
              <w:t>23</w:t>
            </w:r>
            <w:r>
              <w:rPr>
                <w:noProof/>
                <w:webHidden/>
              </w:rPr>
              <w:fldChar w:fldCharType="end"/>
            </w:r>
          </w:hyperlink>
        </w:p>
        <w:p w14:paraId="55361726" w14:textId="05C24BDA" w:rsidR="00314BF5" w:rsidRDefault="00314BF5">
          <w:pPr>
            <w:pStyle w:val="TOC2"/>
            <w:tabs>
              <w:tab w:val="right" w:leader="dot" w:pos="9622"/>
            </w:tabs>
            <w:rPr>
              <w:rFonts w:asciiTheme="minorHAnsi" w:eastAsiaTheme="minorEastAsia" w:hAnsiTheme="minorHAnsi" w:cstheme="minorBidi"/>
              <w:noProof/>
              <w:sz w:val="22"/>
              <w:szCs w:val="22"/>
              <w:lang w:eastAsia="en-AU"/>
            </w:rPr>
          </w:pPr>
          <w:hyperlink w:anchor="_Toc42071738" w:history="1">
            <w:r w:rsidRPr="003C2D95">
              <w:rPr>
                <w:rStyle w:val="Hyperlink"/>
                <w:noProof/>
              </w:rPr>
              <w:t>Tractor implements</w:t>
            </w:r>
            <w:r>
              <w:rPr>
                <w:noProof/>
                <w:webHidden/>
              </w:rPr>
              <w:tab/>
            </w:r>
            <w:r>
              <w:rPr>
                <w:noProof/>
                <w:webHidden/>
              </w:rPr>
              <w:fldChar w:fldCharType="begin"/>
            </w:r>
            <w:r>
              <w:rPr>
                <w:noProof/>
                <w:webHidden/>
              </w:rPr>
              <w:instrText xml:space="preserve"> PAGEREF _Toc42071738 \h </w:instrText>
            </w:r>
            <w:r>
              <w:rPr>
                <w:noProof/>
                <w:webHidden/>
              </w:rPr>
            </w:r>
            <w:r>
              <w:rPr>
                <w:noProof/>
                <w:webHidden/>
              </w:rPr>
              <w:fldChar w:fldCharType="separate"/>
            </w:r>
            <w:r>
              <w:rPr>
                <w:noProof/>
                <w:webHidden/>
              </w:rPr>
              <w:t>24</w:t>
            </w:r>
            <w:r>
              <w:rPr>
                <w:noProof/>
                <w:webHidden/>
              </w:rPr>
              <w:fldChar w:fldCharType="end"/>
            </w:r>
          </w:hyperlink>
        </w:p>
        <w:p w14:paraId="1722E35A" w14:textId="220F4F93" w:rsidR="00314BF5" w:rsidRDefault="00314BF5">
          <w:pPr>
            <w:pStyle w:val="TOC2"/>
            <w:tabs>
              <w:tab w:val="right" w:leader="dot" w:pos="9622"/>
            </w:tabs>
            <w:rPr>
              <w:rFonts w:asciiTheme="minorHAnsi" w:eastAsiaTheme="minorEastAsia" w:hAnsiTheme="minorHAnsi" w:cstheme="minorBidi"/>
              <w:noProof/>
              <w:sz w:val="22"/>
              <w:szCs w:val="22"/>
              <w:lang w:eastAsia="en-AU"/>
            </w:rPr>
          </w:pPr>
          <w:hyperlink w:anchor="_Toc42071739" w:history="1">
            <w:r w:rsidRPr="003C2D95">
              <w:rPr>
                <w:rStyle w:val="Hyperlink"/>
                <w:noProof/>
              </w:rPr>
              <w:t>Working safely on and around tractors</w:t>
            </w:r>
            <w:r>
              <w:rPr>
                <w:noProof/>
                <w:webHidden/>
              </w:rPr>
              <w:tab/>
            </w:r>
            <w:r>
              <w:rPr>
                <w:noProof/>
                <w:webHidden/>
              </w:rPr>
              <w:fldChar w:fldCharType="begin"/>
            </w:r>
            <w:r>
              <w:rPr>
                <w:noProof/>
                <w:webHidden/>
              </w:rPr>
              <w:instrText xml:space="preserve"> PAGEREF _Toc42071739 \h </w:instrText>
            </w:r>
            <w:r>
              <w:rPr>
                <w:noProof/>
                <w:webHidden/>
              </w:rPr>
            </w:r>
            <w:r>
              <w:rPr>
                <w:noProof/>
                <w:webHidden/>
              </w:rPr>
              <w:fldChar w:fldCharType="separate"/>
            </w:r>
            <w:r>
              <w:rPr>
                <w:noProof/>
                <w:webHidden/>
              </w:rPr>
              <w:t>28</w:t>
            </w:r>
            <w:r>
              <w:rPr>
                <w:noProof/>
                <w:webHidden/>
              </w:rPr>
              <w:fldChar w:fldCharType="end"/>
            </w:r>
          </w:hyperlink>
        </w:p>
        <w:p w14:paraId="30789F4E" w14:textId="1F01EC99" w:rsidR="00314BF5" w:rsidRDefault="00314BF5">
          <w:pPr>
            <w:pStyle w:val="TOC2"/>
            <w:tabs>
              <w:tab w:val="right" w:leader="dot" w:pos="9622"/>
            </w:tabs>
            <w:rPr>
              <w:rFonts w:asciiTheme="minorHAnsi" w:eastAsiaTheme="minorEastAsia" w:hAnsiTheme="minorHAnsi" w:cstheme="minorBidi"/>
              <w:noProof/>
              <w:sz w:val="22"/>
              <w:szCs w:val="22"/>
              <w:lang w:eastAsia="en-AU"/>
            </w:rPr>
          </w:pPr>
          <w:hyperlink w:anchor="_Toc42071740" w:history="1">
            <w:r w:rsidRPr="003C2D95">
              <w:rPr>
                <w:rStyle w:val="Hyperlink"/>
                <w:noProof/>
              </w:rPr>
              <w:t>Summer crop enterprise – research</w:t>
            </w:r>
            <w:r>
              <w:rPr>
                <w:noProof/>
                <w:webHidden/>
              </w:rPr>
              <w:tab/>
            </w:r>
            <w:r>
              <w:rPr>
                <w:noProof/>
                <w:webHidden/>
              </w:rPr>
              <w:fldChar w:fldCharType="begin"/>
            </w:r>
            <w:r>
              <w:rPr>
                <w:noProof/>
                <w:webHidden/>
              </w:rPr>
              <w:instrText xml:space="preserve"> PAGEREF _Toc42071740 \h </w:instrText>
            </w:r>
            <w:r>
              <w:rPr>
                <w:noProof/>
                <w:webHidden/>
              </w:rPr>
            </w:r>
            <w:r>
              <w:rPr>
                <w:noProof/>
                <w:webHidden/>
              </w:rPr>
              <w:fldChar w:fldCharType="separate"/>
            </w:r>
            <w:r>
              <w:rPr>
                <w:noProof/>
                <w:webHidden/>
              </w:rPr>
              <w:t>32</w:t>
            </w:r>
            <w:r>
              <w:rPr>
                <w:noProof/>
                <w:webHidden/>
              </w:rPr>
              <w:fldChar w:fldCharType="end"/>
            </w:r>
          </w:hyperlink>
        </w:p>
        <w:p w14:paraId="1E84423D" w14:textId="1E1D8E43"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41" w:history="1">
            <w:r w:rsidRPr="003C2D95">
              <w:rPr>
                <w:rStyle w:val="Hyperlink"/>
                <w:noProof/>
              </w:rPr>
              <w:t>Soil preparation</w:t>
            </w:r>
            <w:r>
              <w:rPr>
                <w:noProof/>
                <w:webHidden/>
              </w:rPr>
              <w:tab/>
            </w:r>
            <w:r>
              <w:rPr>
                <w:noProof/>
                <w:webHidden/>
              </w:rPr>
              <w:fldChar w:fldCharType="begin"/>
            </w:r>
            <w:r>
              <w:rPr>
                <w:noProof/>
                <w:webHidden/>
              </w:rPr>
              <w:instrText xml:space="preserve"> PAGEREF _Toc42071741 \h </w:instrText>
            </w:r>
            <w:r>
              <w:rPr>
                <w:noProof/>
                <w:webHidden/>
              </w:rPr>
            </w:r>
            <w:r>
              <w:rPr>
                <w:noProof/>
                <w:webHidden/>
              </w:rPr>
              <w:fldChar w:fldCharType="separate"/>
            </w:r>
            <w:r>
              <w:rPr>
                <w:noProof/>
                <w:webHidden/>
              </w:rPr>
              <w:t>32</w:t>
            </w:r>
            <w:r>
              <w:rPr>
                <w:noProof/>
                <w:webHidden/>
              </w:rPr>
              <w:fldChar w:fldCharType="end"/>
            </w:r>
          </w:hyperlink>
        </w:p>
        <w:p w14:paraId="52EDDBE6" w14:textId="323DC925"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42" w:history="1">
            <w:r w:rsidRPr="003C2D95">
              <w:rPr>
                <w:rStyle w:val="Hyperlink"/>
                <w:noProof/>
              </w:rPr>
              <w:t>Fertiliser application</w:t>
            </w:r>
            <w:r>
              <w:rPr>
                <w:noProof/>
                <w:webHidden/>
              </w:rPr>
              <w:tab/>
            </w:r>
            <w:r>
              <w:rPr>
                <w:noProof/>
                <w:webHidden/>
              </w:rPr>
              <w:fldChar w:fldCharType="begin"/>
            </w:r>
            <w:r>
              <w:rPr>
                <w:noProof/>
                <w:webHidden/>
              </w:rPr>
              <w:instrText xml:space="preserve"> PAGEREF _Toc42071742 \h </w:instrText>
            </w:r>
            <w:r>
              <w:rPr>
                <w:noProof/>
                <w:webHidden/>
              </w:rPr>
            </w:r>
            <w:r>
              <w:rPr>
                <w:noProof/>
                <w:webHidden/>
              </w:rPr>
              <w:fldChar w:fldCharType="separate"/>
            </w:r>
            <w:r>
              <w:rPr>
                <w:noProof/>
                <w:webHidden/>
              </w:rPr>
              <w:t>33</w:t>
            </w:r>
            <w:r>
              <w:rPr>
                <w:noProof/>
                <w:webHidden/>
              </w:rPr>
              <w:fldChar w:fldCharType="end"/>
            </w:r>
          </w:hyperlink>
        </w:p>
        <w:p w14:paraId="0A19FA2C" w14:textId="23B660BB"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43" w:history="1">
            <w:r w:rsidRPr="003C2D95">
              <w:rPr>
                <w:rStyle w:val="Hyperlink"/>
                <w:noProof/>
              </w:rPr>
              <w:t>Planting information</w:t>
            </w:r>
            <w:r>
              <w:rPr>
                <w:noProof/>
                <w:webHidden/>
              </w:rPr>
              <w:tab/>
            </w:r>
            <w:r>
              <w:rPr>
                <w:noProof/>
                <w:webHidden/>
              </w:rPr>
              <w:fldChar w:fldCharType="begin"/>
            </w:r>
            <w:r>
              <w:rPr>
                <w:noProof/>
                <w:webHidden/>
              </w:rPr>
              <w:instrText xml:space="preserve"> PAGEREF _Toc42071743 \h </w:instrText>
            </w:r>
            <w:r>
              <w:rPr>
                <w:noProof/>
                <w:webHidden/>
              </w:rPr>
            </w:r>
            <w:r>
              <w:rPr>
                <w:noProof/>
                <w:webHidden/>
              </w:rPr>
              <w:fldChar w:fldCharType="separate"/>
            </w:r>
            <w:r>
              <w:rPr>
                <w:noProof/>
                <w:webHidden/>
              </w:rPr>
              <w:t>34</w:t>
            </w:r>
            <w:r>
              <w:rPr>
                <w:noProof/>
                <w:webHidden/>
              </w:rPr>
              <w:fldChar w:fldCharType="end"/>
            </w:r>
          </w:hyperlink>
        </w:p>
        <w:p w14:paraId="219F27E1" w14:textId="526F33D9"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44" w:history="1">
            <w:r w:rsidRPr="003C2D95">
              <w:rPr>
                <w:rStyle w:val="Hyperlink"/>
                <w:noProof/>
              </w:rPr>
              <w:t>Irrigation information</w:t>
            </w:r>
            <w:r>
              <w:rPr>
                <w:noProof/>
                <w:webHidden/>
              </w:rPr>
              <w:tab/>
            </w:r>
            <w:r>
              <w:rPr>
                <w:noProof/>
                <w:webHidden/>
              </w:rPr>
              <w:fldChar w:fldCharType="begin"/>
            </w:r>
            <w:r>
              <w:rPr>
                <w:noProof/>
                <w:webHidden/>
              </w:rPr>
              <w:instrText xml:space="preserve"> PAGEREF _Toc42071744 \h </w:instrText>
            </w:r>
            <w:r>
              <w:rPr>
                <w:noProof/>
                <w:webHidden/>
              </w:rPr>
            </w:r>
            <w:r>
              <w:rPr>
                <w:noProof/>
                <w:webHidden/>
              </w:rPr>
              <w:fldChar w:fldCharType="separate"/>
            </w:r>
            <w:r>
              <w:rPr>
                <w:noProof/>
                <w:webHidden/>
              </w:rPr>
              <w:t>34</w:t>
            </w:r>
            <w:r>
              <w:rPr>
                <w:noProof/>
                <w:webHidden/>
              </w:rPr>
              <w:fldChar w:fldCharType="end"/>
            </w:r>
          </w:hyperlink>
        </w:p>
        <w:p w14:paraId="71C9978F" w14:textId="13552AA4" w:rsidR="00314BF5" w:rsidRDefault="00314BF5">
          <w:pPr>
            <w:pStyle w:val="TOC2"/>
            <w:tabs>
              <w:tab w:val="right" w:leader="dot" w:pos="9622"/>
            </w:tabs>
            <w:rPr>
              <w:rFonts w:asciiTheme="minorHAnsi" w:eastAsiaTheme="minorEastAsia" w:hAnsiTheme="minorHAnsi" w:cstheme="minorBidi"/>
              <w:noProof/>
              <w:sz w:val="22"/>
              <w:szCs w:val="22"/>
              <w:lang w:eastAsia="en-AU"/>
            </w:rPr>
          </w:pPr>
          <w:hyperlink w:anchor="_Toc42071745" w:history="1">
            <w:r w:rsidRPr="003C2D95">
              <w:rPr>
                <w:rStyle w:val="Hyperlink"/>
                <w:noProof/>
              </w:rPr>
              <w:t>Sweet corn reproductive system</w:t>
            </w:r>
            <w:r>
              <w:rPr>
                <w:noProof/>
                <w:webHidden/>
              </w:rPr>
              <w:tab/>
            </w:r>
            <w:r>
              <w:rPr>
                <w:noProof/>
                <w:webHidden/>
              </w:rPr>
              <w:fldChar w:fldCharType="begin"/>
            </w:r>
            <w:r>
              <w:rPr>
                <w:noProof/>
                <w:webHidden/>
              </w:rPr>
              <w:instrText xml:space="preserve"> PAGEREF _Toc42071745 \h </w:instrText>
            </w:r>
            <w:r>
              <w:rPr>
                <w:noProof/>
                <w:webHidden/>
              </w:rPr>
            </w:r>
            <w:r>
              <w:rPr>
                <w:noProof/>
                <w:webHidden/>
              </w:rPr>
              <w:fldChar w:fldCharType="separate"/>
            </w:r>
            <w:r>
              <w:rPr>
                <w:noProof/>
                <w:webHidden/>
              </w:rPr>
              <w:t>35</w:t>
            </w:r>
            <w:r>
              <w:rPr>
                <w:noProof/>
                <w:webHidden/>
              </w:rPr>
              <w:fldChar w:fldCharType="end"/>
            </w:r>
          </w:hyperlink>
        </w:p>
        <w:p w14:paraId="5DC84B53" w14:textId="4403D99C"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46" w:history="1">
            <w:r w:rsidRPr="003C2D95">
              <w:rPr>
                <w:rStyle w:val="Hyperlink"/>
                <w:noProof/>
              </w:rPr>
              <w:t>Labelled sweet corn</w:t>
            </w:r>
            <w:r>
              <w:rPr>
                <w:noProof/>
                <w:webHidden/>
              </w:rPr>
              <w:tab/>
            </w:r>
            <w:r>
              <w:rPr>
                <w:noProof/>
                <w:webHidden/>
              </w:rPr>
              <w:fldChar w:fldCharType="begin"/>
            </w:r>
            <w:r>
              <w:rPr>
                <w:noProof/>
                <w:webHidden/>
              </w:rPr>
              <w:instrText xml:space="preserve"> PAGEREF _Toc42071746 \h </w:instrText>
            </w:r>
            <w:r>
              <w:rPr>
                <w:noProof/>
                <w:webHidden/>
              </w:rPr>
            </w:r>
            <w:r>
              <w:rPr>
                <w:noProof/>
                <w:webHidden/>
              </w:rPr>
              <w:fldChar w:fldCharType="separate"/>
            </w:r>
            <w:r>
              <w:rPr>
                <w:noProof/>
                <w:webHidden/>
              </w:rPr>
              <w:t>36</w:t>
            </w:r>
            <w:r>
              <w:rPr>
                <w:noProof/>
                <w:webHidden/>
              </w:rPr>
              <w:fldChar w:fldCharType="end"/>
            </w:r>
          </w:hyperlink>
        </w:p>
        <w:p w14:paraId="67FE8B16" w14:textId="3949E741" w:rsidR="00314BF5" w:rsidRDefault="00314BF5">
          <w:pPr>
            <w:pStyle w:val="TOC2"/>
            <w:tabs>
              <w:tab w:val="right" w:leader="dot" w:pos="9622"/>
            </w:tabs>
            <w:rPr>
              <w:rFonts w:asciiTheme="minorHAnsi" w:eastAsiaTheme="minorEastAsia" w:hAnsiTheme="minorHAnsi" w:cstheme="minorBidi"/>
              <w:noProof/>
              <w:sz w:val="22"/>
              <w:szCs w:val="22"/>
              <w:lang w:eastAsia="en-AU"/>
            </w:rPr>
          </w:pPr>
          <w:hyperlink w:anchor="_Toc42071747" w:history="1">
            <w:r w:rsidRPr="003C2D95">
              <w:rPr>
                <w:rStyle w:val="Hyperlink"/>
                <w:noProof/>
              </w:rPr>
              <w:t>Summer crop enterprise – practical</w:t>
            </w:r>
            <w:r>
              <w:rPr>
                <w:noProof/>
                <w:webHidden/>
              </w:rPr>
              <w:tab/>
            </w:r>
            <w:r>
              <w:rPr>
                <w:noProof/>
                <w:webHidden/>
              </w:rPr>
              <w:fldChar w:fldCharType="begin"/>
            </w:r>
            <w:r>
              <w:rPr>
                <w:noProof/>
                <w:webHidden/>
              </w:rPr>
              <w:instrText xml:space="preserve"> PAGEREF _Toc42071747 \h </w:instrText>
            </w:r>
            <w:r>
              <w:rPr>
                <w:noProof/>
                <w:webHidden/>
              </w:rPr>
            </w:r>
            <w:r>
              <w:rPr>
                <w:noProof/>
                <w:webHidden/>
              </w:rPr>
              <w:fldChar w:fldCharType="separate"/>
            </w:r>
            <w:r>
              <w:rPr>
                <w:noProof/>
                <w:webHidden/>
              </w:rPr>
              <w:t>37</w:t>
            </w:r>
            <w:r>
              <w:rPr>
                <w:noProof/>
                <w:webHidden/>
              </w:rPr>
              <w:fldChar w:fldCharType="end"/>
            </w:r>
          </w:hyperlink>
        </w:p>
        <w:p w14:paraId="2B2AC653" w14:textId="6DE820AE"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48" w:history="1">
            <w:r w:rsidRPr="003C2D95">
              <w:rPr>
                <w:rStyle w:val="Hyperlink"/>
                <w:noProof/>
              </w:rPr>
              <w:t>Purpose</w:t>
            </w:r>
            <w:r>
              <w:rPr>
                <w:noProof/>
                <w:webHidden/>
              </w:rPr>
              <w:tab/>
            </w:r>
            <w:r>
              <w:rPr>
                <w:noProof/>
                <w:webHidden/>
              </w:rPr>
              <w:fldChar w:fldCharType="begin"/>
            </w:r>
            <w:r>
              <w:rPr>
                <w:noProof/>
                <w:webHidden/>
              </w:rPr>
              <w:instrText xml:space="preserve"> PAGEREF _Toc42071748 \h </w:instrText>
            </w:r>
            <w:r>
              <w:rPr>
                <w:noProof/>
                <w:webHidden/>
              </w:rPr>
            </w:r>
            <w:r>
              <w:rPr>
                <w:noProof/>
                <w:webHidden/>
              </w:rPr>
              <w:fldChar w:fldCharType="separate"/>
            </w:r>
            <w:r>
              <w:rPr>
                <w:noProof/>
                <w:webHidden/>
              </w:rPr>
              <w:t>37</w:t>
            </w:r>
            <w:r>
              <w:rPr>
                <w:noProof/>
                <w:webHidden/>
              </w:rPr>
              <w:fldChar w:fldCharType="end"/>
            </w:r>
          </w:hyperlink>
        </w:p>
        <w:p w14:paraId="2307373F" w14:textId="22B658AC"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49" w:history="1">
            <w:r w:rsidRPr="003C2D95">
              <w:rPr>
                <w:rStyle w:val="Hyperlink"/>
                <w:noProof/>
              </w:rPr>
              <w:t>Method</w:t>
            </w:r>
            <w:r>
              <w:rPr>
                <w:noProof/>
                <w:webHidden/>
              </w:rPr>
              <w:tab/>
            </w:r>
            <w:r>
              <w:rPr>
                <w:noProof/>
                <w:webHidden/>
              </w:rPr>
              <w:fldChar w:fldCharType="begin"/>
            </w:r>
            <w:r>
              <w:rPr>
                <w:noProof/>
                <w:webHidden/>
              </w:rPr>
              <w:instrText xml:space="preserve"> PAGEREF _Toc42071749 \h </w:instrText>
            </w:r>
            <w:r>
              <w:rPr>
                <w:noProof/>
                <w:webHidden/>
              </w:rPr>
            </w:r>
            <w:r>
              <w:rPr>
                <w:noProof/>
                <w:webHidden/>
              </w:rPr>
              <w:fldChar w:fldCharType="separate"/>
            </w:r>
            <w:r>
              <w:rPr>
                <w:noProof/>
                <w:webHidden/>
              </w:rPr>
              <w:t>37</w:t>
            </w:r>
            <w:r>
              <w:rPr>
                <w:noProof/>
                <w:webHidden/>
              </w:rPr>
              <w:fldChar w:fldCharType="end"/>
            </w:r>
          </w:hyperlink>
        </w:p>
        <w:p w14:paraId="66DF1E3D" w14:textId="387966F9"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50" w:history="1">
            <w:r w:rsidRPr="003C2D95">
              <w:rPr>
                <w:rStyle w:val="Hyperlink"/>
                <w:noProof/>
              </w:rPr>
              <w:t>Irrigation</w:t>
            </w:r>
            <w:r>
              <w:rPr>
                <w:noProof/>
                <w:webHidden/>
              </w:rPr>
              <w:tab/>
            </w:r>
            <w:r>
              <w:rPr>
                <w:noProof/>
                <w:webHidden/>
              </w:rPr>
              <w:fldChar w:fldCharType="begin"/>
            </w:r>
            <w:r>
              <w:rPr>
                <w:noProof/>
                <w:webHidden/>
              </w:rPr>
              <w:instrText xml:space="preserve"> PAGEREF _Toc42071750 \h </w:instrText>
            </w:r>
            <w:r>
              <w:rPr>
                <w:noProof/>
                <w:webHidden/>
              </w:rPr>
            </w:r>
            <w:r>
              <w:rPr>
                <w:noProof/>
                <w:webHidden/>
              </w:rPr>
              <w:fldChar w:fldCharType="separate"/>
            </w:r>
            <w:r>
              <w:rPr>
                <w:noProof/>
                <w:webHidden/>
              </w:rPr>
              <w:t>38</w:t>
            </w:r>
            <w:r>
              <w:rPr>
                <w:noProof/>
                <w:webHidden/>
              </w:rPr>
              <w:fldChar w:fldCharType="end"/>
            </w:r>
          </w:hyperlink>
        </w:p>
        <w:p w14:paraId="1897E666" w14:textId="2E53DAEB"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51" w:history="1">
            <w:r w:rsidRPr="003C2D95">
              <w:rPr>
                <w:rStyle w:val="Hyperlink"/>
                <w:noProof/>
              </w:rPr>
              <w:t>Fertilizer</w:t>
            </w:r>
            <w:r>
              <w:rPr>
                <w:noProof/>
                <w:webHidden/>
              </w:rPr>
              <w:tab/>
            </w:r>
            <w:r>
              <w:rPr>
                <w:noProof/>
                <w:webHidden/>
              </w:rPr>
              <w:fldChar w:fldCharType="begin"/>
            </w:r>
            <w:r>
              <w:rPr>
                <w:noProof/>
                <w:webHidden/>
              </w:rPr>
              <w:instrText xml:space="preserve"> PAGEREF _Toc42071751 \h </w:instrText>
            </w:r>
            <w:r>
              <w:rPr>
                <w:noProof/>
                <w:webHidden/>
              </w:rPr>
            </w:r>
            <w:r>
              <w:rPr>
                <w:noProof/>
                <w:webHidden/>
              </w:rPr>
              <w:fldChar w:fldCharType="separate"/>
            </w:r>
            <w:r>
              <w:rPr>
                <w:noProof/>
                <w:webHidden/>
              </w:rPr>
              <w:t>38</w:t>
            </w:r>
            <w:r>
              <w:rPr>
                <w:noProof/>
                <w:webHidden/>
              </w:rPr>
              <w:fldChar w:fldCharType="end"/>
            </w:r>
          </w:hyperlink>
        </w:p>
        <w:p w14:paraId="166EA189" w14:textId="202654F9"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52" w:history="1">
            <w:r w:rsidRPr="003C2D95">
              <w:rPr>
                <w:rStyle w:val="Hyperlink"/>
                <w:noProof/>
              </w:rPr>
              <w:t>Once cultivated</w:t>
            </w:r>
            <w:r>
              <w:rPr>
                <w:noProof/>
                <w:webHidden/>
              </w:rPr>
              <w:tab/>
            </w:r>
            <w:r>
              <w:rPr>
                <w:noProof/>
                <w:webHidden/>
              </w:rPr>
              <w:fldChar w:fldCharType="begin"/>
            </w:r>
            <w:r>
              <w:rPr>
                <w:noProof/>
                <w:webHidden/>
              </w:rPr>
              <w:instrText xml:space="preserve"> PAGEREF _Toc42071752 \h </w:instrText>
            </w:r>
            <w:r>
              <w:rPr>
                <w:noProof/>
                <w:webHidden/>
              </w:rPr>
            </w:r>
            <w:r>
              <w:rPr>
                <w:noProof/>
                <w:webHidden/>
              </w:rPr>
              <w:fldChar w:fldCharType="separate"/>
            </w:r>
            <w:r>
              <w:rPr>
                <w:noProof/>
                <w:webHidden/>
              </w:rPr>
              <w:t>38</w:t>
            </w:r>
            <w:r>
              <w:rPr>
                <w:noProof/>
                <w:webHidden/>
              </w:rPr>
              <w:fldChar w:fldCharType="end"/>
            </w:r>
          </w:hyperlink>
        </w:p>
        <w:p w14:paraId="2D37CD60" w14:textId="7A9EB9F2" w:rsidR="00314BF5" w:rsidRDefault="00314BF5">
          <w:pPr>
            <w:pStyle w:val="TOC2"/>
            <w:tabs>
              <w:tab w:val="right" w:leader="dot" w:pos="9622"/>
            </w:tabs>
            <w:rPr>
              <w:rFonts w:asciiTheme="minorHAnsi" w:eastAsiaTheme="minorEastAsia" w:hAnsiTheme="minorHAnsi" w:cstheme="minorBidi"/>
              <w:noProof/>
              <w:sz w:val="22"/>
              <w:szCs w:val="22"/>
              <w:lang w:eastAsia="en-AU"/>
            </w:rPr>
          </w:pPr>
          <w:hyperlink w:anchor="_Toc42071753" w:history="1">
            <w:r w:rsidRPr="003C2D95">
              <w:rPr>
                <w:rStyle w:val="Hyperlink"/>
                <w:noProof/>
              </w:rPr>
              <w:t>Summer crop questions</w:t>
            </w:r>
            <w:r>
              <w:rPr>
                <w:noProof/>
                <w:webHidden/>
              </w:rPr>
              <w:tab/>
            </w:r>
            <w:r>
              <w:rPr>
                <w:noProof/>
                <w:webHidden/>
              </w:rPr>
              <w:fldChar w:fldCharType="begin"/>
            </w:r>
            <w:r>
              <w:rPr>
                <w:noProof/>
                <w:webHidden/>
              </w:rPr>
              <w:instrText xml:space="preserve"> PAGEREF _Toc42071753 \h </w:instrText>
            </w:r>
            <w:r>
              <w:rPr>
                <w:noProof/>
                <w:webHidden/>
              </w:rPr>
            </w:r>
            <w:r>
              <w:rPr>
                <w:noProof/>
                <w:webHidden/>
              </w:rPr>
              <w:fldChar w:fldCharType="separate"/>
            </w:r>
            <w:r>
              <w:rPr>
                <w:noProof/>
                <w:webHidden/>
              </w:rPr>
              <w:t>39</w:t>
            </w:r>
            <w:r>
              <w:rPr>
                <w:noProof/>
                <w:webHidden/>
              </w:rPr>
              <w:fldChar w:fldCharType="end"/>
            </w:r>
          </w:hyperlink>
        </w:p>
        <w:p w14:paraId="50CEB617" w14:textId="39ED41F2"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54" w:history="1">
            <w:r w:rsidRPr="003C2D95">
              <w:rPr>
                <w:rStyle w:val="Hyperlink"/>
                <w:noProof/>
              </w:rPr>
              <w:t>Before planting</w:t>
            </w:r>
            <w:r>
              <w:rPr>
                <w:noProof/>
                <w:webHidden/>
              </w:rPr>
              <w:tab/>
            </w:r>
            <w:r>
              <w:rPr>
                <w:noProof/>
                <w:webHidden/>
              </w:rPr>
              <w:fldChar w:fldCharType="begin"/>
            </w:r>
            <w:r>
              <w:rPr>
                <w:noProof/>
                <w:webHidden/>
              </w:rPr>
              <w:instrText xml:space="preserve"> PAGEREF _Toc42071754 \h </w:instrText>
            </w:r>
            <w:r>
              <w:rPr>
                <w:noProof/>
                <w:webHidden/>
              </w:rPr>
            </w:r>
            <w:r>
              <w:rPr>
                <w:noProof/>
                <w:webHidden/>
              </w:rPr>
              <w:fldChar w:fldCharType="separate"/>
            </w:r>
            <w:r>
              <w:rPr>
                <w:noProof/>
                <w:webHidden/>
              </w:rPr>
              <w:t>39</w:t>
            </w:r>
            <w:r>
              <w:rPr>
                <w:noProof/>
                <w:webHidden/>
              </w:rPr>
              <w:fldChar w:fldCharType="end"/>
            </w:r>
          </w:hyperlink>
        </w:p>
        <w:p w14:paraId="252C5E82" w14:textId="6105F65F" w:rsidR="00314BF5" w:rsidRDefault="00314BF5">
          <w:pPr>
            <w:pStyle w:val="TOC3"/>
            <w:tabs>
              <w:tab w:val="right" w:leader="dot" w:pos="9622"/>
            </w:tabs>
            <w:rPr>
              <w:rFonts w:asciiTheme="minorHAnsi" w:eastAsiaTheme="minorEastAsia" w:hAnsiTheme="minorHAnsi" w:cstheme="minorBidi"/>
              <w:iCs w:val="0"/>
              <w:noProof/>
              <w:sz w:val="22"/>
              <w:szCs w:val="22"/>
              <w:lang w:eastAsia="en-AU"/>
            </w:rPr>
          </w:pPr>
          <w:hyperlink w:anchor="_Toc42071755" w:history="1">
            <w:r w:rsidRPr="003C2D95">
              <w:rPr>
                <w:rStyle w:val="Hyperlink"/>
                <w:noProof/>
              </w:rPr>
              <w:t>After harvest:</w:t>
            </w:r>
            <w:r>
              <w:rPr>
                <w:noProof/>
                <w:webHidden/>
              </w:rPr>
              <w:tab/>
            </w:r>
            <w:r>
              <w:rPr>
                <w:noProof/>
                <w:webHidden/>
              </w:rPr>
              <w:fldChar w:fldCharType="begin"/>
            </w:r>
            <w:r>
              <w:rPr>
                <w:noProof/>
                <w:webHidden/>
              </w:rPr>
              <w:instrText xml:space="preserve"> PAGEREF _Toc42071755 \h </w:instrText>
            </w:r>
            <w:r>
              <w:rPr>
                <w:noProof/>
                <w:webHidden/>
              </w:rPr>
            </w:r>
            <w:r>
              <w:rPr>
                <w:noProof/>
                <w:webHidden/>
              </w:rPr>
              <w:fldChar w:fldCharType="separate"/>
            </w:r>
            <w:r>
              <w:rPr>
                <w:noProof/>
                <w:webHidden/>
              </w:rPr>
              <w:t>39</w:t>
            </w:r>
            <w:r>
              <w:rPr>
                <w:noProof/>
                <w:webHidden/>
              </w:rPr>
              <w:fldChar w:fldCharType="end"/>
            </w:r>
          </w:hyperlink>
        </w:p>
        <w:p w14:paraId="4BDFCB6B" w14:textId="77777777" w:rsidR="00BC6283" w:rsidRDefault="00BC6283">
          <w:r>
            <w:rPr>
              <w:b/>
              <w:bCs/>
              <w:noProof/>
            </w:rPr>
            <w:fldChar w:fldCharType="end"/>
          </w:r>
        </w:p>
      </w:sdtContent>
    </w:sdt>
    <w:p w14:paraId="638BA5FB" w14:textId="30AB6790" w:rsidR="00E6003E" w:rsidRDefault="00191563" w:rsidP="00191563">
      <w:pPr>
        <w:pStyle w:val="FeatureBox2"/>
      </w:pPr>
      <w:r w:rsidRPr="00C70458">
        <w:rPr>
          <w:rStyle w:val="Strong"/>
        </w:rPr>
        <w:lastRenderedPageBreak/>
        <w:t>Note:</w:t>
      </w:r>
      <w:r>
        <w:rPr>
          <w:rStyle w:val="Strong"/>
        </w:rPr>
        <w:t xml:space="preserve"> </w:t>
      </w:r>
      <w:r w:rsidRPr="00C70458">
        <w:rPr>
          <w:rStyle w:val="Strong"/>
          <w:b w:val="0"/>
        </w:rPr>
        <w:t>all images are © NSW Department of Education unless otherwise stated</w:t>
      </w:r>
      <w:r>
        <w:t>.</w:t>
      </w:r>
      <w:r w:rsidR="00E6003E">
        <w:br w:type="page"/>
      </w:r>
    </w:p>
    <w:p w14:paraId="7F6B6D6A" w14:textId="77777777" w:rsidR="00E6003E" w:rsidRDefault="00E6003E" w:rsidP="00E6003E">
      <w:pPr>
        <w:pStyle w:val="Heading3"/>
      </w:pPr>
      <w:bookmarkStart w:id="9" w:name="_Toc42071717"/>
      <w:r>
        <w:lastRenderedPageBreak/>
        <w:t>Teacher note</w:t>
      </w:r>
      <w:bookmarkEnd w:id="9"/>
    </w:p>
    <w:p w14:paraId="5751768A" w14:textId="77777777" w:rsidR="00E6003E" w:rsidRDefault="00E6003E" w:rsidP="00E6003E">
      <w:pPr>
        <w:pStyle w:val="FeatureBox2"/>
      </w:pPr>
      <w:r>
        <w:t>This unit of work should be used in conjunction with the teaching and learning program, Equipment Safety in Schools and other advice from School Infrastructure NSW. The relevant advice can be</w:t>
      </w:r>
      <w:r w:rsidR="002176FF">
        <w:t xml:space="preserve"> found on </w:t>
      </w:r>
      <w:hyperlink r:id="rId12" w:history="1">
        <w:r w:rsidR="00063B54">
          <w:rPr>
            <w:rStyle w:val="Hyperlink"/>
          </w:rPr>
          <w:t>Equipment safety in schools</w:t>
        </w:r>
      </w:hyperlink>
      <w:r w:rsidR="002176FF">
        <w:t>.</w:t>
      </w:r>
    </w:p>
    <w:p w14:paraId="6B3D6FDC" w14:textId="77777777" w:rsidR="00E6003E" w:rsidRDefault="00E6003E" w:rsidP="00E6003E">
      <w:pPr>
        <w:pStyle w:val="FeatureBox2"/>
      </w:pPr>
      <w:r>
        <w:t>This resource has been developed to support NSW teachers of agriculture who wish to integrate tractor operation into a plant enterprise. It is expected that teachers will adapt this resource to their school context by varying the crop and images to suit the equipment and situation at their school.</w:t>
      </w:r>
    </w:p>
    <w:p w14:paraId="2EF9420F" w14:textId="77777777" w:rsidR="00E6003E" w:rsidRDefault="00E6003E" w:rsidP="00E6003E">
      <w:pPr>
        <w:pStyle w:val="FeatureBox2"/>
      </w:pPr>
      <w:r>
        <w:t>Answers may vary depending on your school situation and equipment.</w:t>
      </w:r>
    </w:p>
    <w:p w14:paraId="2B680C19" w14:textId="77777777" w:rsidR="00CA654A" w:rsidRDefault="00CA654A" w:rsidP="00063B54">
      <w:r>
        <w:br w:type="page"/>
      </w:r>
    </w:p>
    <w:p w14:paraId="51A4DBF8" w14:textId="77777777" w:rsidR="00CA654A" w:rsidRDefault="004E7EC7" w:rsidP="00CA654A">
      <w:pPr>
        <w:pStyle w:val="Heading2"/>
      </w:pPr>
      <w:bookmarkStart w:id="10" w:name="_Toc42071718"/>
      <w:r>
        <w:lastRenderedPageBreak/>
        <w:t>Farm s</w:t>
      </w:r>
      <w:r w:rsidR="00CA654A">
        <w:t>afe</w:t>
      </w:r>
      <w:bookmarkEnd w:id="10"/>
    </w:p>
    <w:p w14:paraId="1FA75895" w14:textId="77777777" w:rsidR="00D503A0" w:rsidRDefault="00D503A0" w:rsidP="00D503A0">
      <w:pPr>
        <w:pStyle w:val="FeatureBox2"/>
      </w:pPr>
      <w:r w:rsidRPr="00D503A0">
        <w:rPr>
          <w:rStyle w:val="Strong"/>
        </w:rPr>
        <w:t>Teacher note</w:t>
      </w:r>
      <w:r>
        <w:t xml:space="preserve"> – suggested solution included</w:t>
      </w:r>
    </w:p>
    <w:p w14:paraId="135B22FE" w14:textId="77777777" w:rsidR="00191563" w:rsidRDefault="00191563" w:rsidP="00796AAE">
      <w:pPr>
        <w:pStyle w:val="ListNumber"/>
        <w:numPr>
          <w:ilvl w:val="0"/>
          <w:numId w:val="2"/>
        </w:numPr>
      </w:pPr>
      <w:r>
        <w:t xml:space="preserve">Using information from </w:t>
      </w:r>
      <w:hyperlink r:id="rId13" w:history="1">
        <w:r>
          <w:rPr>
            <w:rStyle w:val="Hyperlink"/>
          </w:rPr>
          <w:t>farmsafe.org.au</w:t>
        </w:r>
      </w:hyperlink>
      <w:r>
        <w:t xml:space="preserve"> answer the following questions:</w:t>
      </w:r>
    </w:p>
    <w:p w14:paraId="2A5A289E" w14:textId="77777777" w:rsidR="00191563" w:rsidRDefault="00191563" w:rsidP="00796AAE">
      <w:pPr>
        <w:pStyle w:val="ListNumber2"/>
        <w:numPr>
          <w:ilvl w:val="1"/>
          <w:numId w:val="1"/>
        </w:numPr>
      </w:pPr>
      <w:r>
        <w:t>Farm machinery is involved in approximately 40% of deaths on farms. Identify two machines responsible for many of these deaths?</w:t>
      </w:r>
    </w:p>
    <w:tbl>
      <w:tblPr>
        <w:tblStyle w:val="Tableheader"/>
        <w:tblW w:w="0" w:type="auto"/>
        <w:tblLook w:val="0400" w:firstRow="0" w:lastRow="0" w:firstColumn="0" w:lastColumn="0" w:noHBand="0" w:noVBand="1"/>
        <w:tblCaption w:val="space for students to provide answer"/>
      </w:tblPr>
      <w:tblGrid>
        <w:gridCol w:w="9622"/>
      </w:tblGrid>
      <w:tr w:rsidR="00CA654A" w14:paraId="4E52FBCB" w14:textId="77777777" w:rsidTr="00A7488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AD3117F" w14:textId="77777777" w:rsidR="00CA654A" w:rsidRDefault="00E6003E" w:rsidP="00A74887">
            <w:r w:rsidRPr="00E6003E">
              <w:t>Tractors and quad bikes</w:t>
            </w:r>
          </w:p>
        </w:tc>
      </w:tr>
    </w:tbl>
    <w:p w14:paraId="6F35FD27" w14:textId="77777777" w:rsidR="00CA654A" w:rsidRDefault="00CA654A" w:rsidP="00191563">
      <w:pPr>
        <w:pStyle w:val="ListNumber2"/>
      </w:pPr>
      <w:r>
        <w:t>On average, how many deaths occur each year due to quad bikes?</w:t>
      </w:r>
    </w:p>
    <w:tbl>
      <w:tblPr>
        <w:tblStyle w:val="Tableheader"/>
        <w:tblW w:w="0" w:type="auto"/>
        <w:tblLook w:val="0400" w:firstRow="0" w:lastRow="0" w:firstColumn="0" w:lastColumn="0" w:noHBand="0" w:noVBand="1"/>
        <w:tblCaption w:val="space for students to provide answer"/>
      </w:tblPr>
      <w:tblGrid>
        <w:gridCol w:w="9622"/>
      </w:tblGrid>
      <w:tr w:rsidR="00CA654A" w14:paraId="2892C057" w14:textId="77777777" w:rsidTr="00744FC1">
        <w:trPr>
          <w:cnfStyle w:val="000000010000" w:firstRow="0" w:lastRow="0" w:firstColumn="0" w:lastColumn="0" w:oddVBand="0" w:evenVBand="0" w:oddHBand="0" w:evenHBand="1" w:firstRowFirstColumn="0" w:firstRowLastColumn="0" w:lastRowFirstColumn="0" w:lastRowLastColumn="0"/>
          <w:trHeight w:val="93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53DA294" w14:textId="77777777" w:rsidR="00CA654A" w:rsidRDefault="00E6003E" w:rsidP="00A74887">
            <w:r>
              <w:t>10</w:t>
            </w:r>
          </w:p>
        </w:tc>
      </w:tr>
    </w:tbl>
    <w:p w14:paraId="393C771F" w14:textId="661FE998" w:rsidR="00CA654A" w:rsidRDefault="00CA654A" w:rsidP="00191563">
      <w:pPr>
        <w:pStyle w:val="ListNumber"/>
      </w:pPr>
      <w:r>
        <w:t xml:space="preserve">Go to the pages labelled </w:t>
      </w:r>
      <w:r w:rsidR="001829A6">
        <w:t>‘</w:t>
      </w:r>
      <w:hyperlink r:id="rId14" w:history="1">
        <w:r w:rsidRPr="00744FC1">
          <w:rPr>
            <w:rStyle w:val="Hyperlink"/>
          </w:rPr>
          <w:t>Staying safe on Australian farms</w:t>
        </w:r>
      </w:hyperlink>
      <w:r w:rsidR="001829A6">
        <w:t>‘</w:t>
      </w:r>
      <w:r w:rsidR="00744FC1">
        <w:t xml:space="preserve"> </w:t>
      </w:r>
      <w:r>
        <w:t xml:space="preserve">and then </w:t>
      </w:r>
      <w:r w:rsidR="001829A6">
        <w:t>‘</w:t>
      </w:r>
      <w:hyperlink r:id="rId15" w:history="1">
        <w:r w:rsidRPr="00744FC1">
          <w:rPr>
            <w:rStyle w:val="Hyperlink"/>
          </w:rPr>
          <w:t>Tractor and machinery safety</w:t>
        </w:r>
      </w:hyperlink>
      <w:r w:rsidR="001829A6">
        <w:t>‘</w:t>
      </w:r>
      <w:r w:rsidR="00744FC1">
        <w:t xml:space="preserve"> and answer the following questions in the spaces provided</w:t>
      </w:r>
    </w:p>
    <w:p w14:paraId="5FB2A199" w14:textId="77777777" w:rsidR="00CA654A" w:rsidRDefault="00CA654A" w:rsidP="00796AAE">
      <w:pPr>
        <w:pStyle w:val="ListNumber2"/>
        <w:numPr>
          <w:ilvl w:val="1"/>
          <w:numId w:val="9"/>
        </w:numPr>
      </w:pPr>
      <w:r>
        <w:t>How many deaths involved tractors last year?</w:t>
      </w:r>
    </w:p>
    <w:tbl>
      <w:tblPr>
        <w:tblStyle w:val="Tableheader"/>
        <w:tblW w:w="0" w:type="auto"/>
        <w:tblLook w:val="0400" w:firstRow="0" w:lastRow="0" w:firstColumn="0" w:lastColumn="0" w:noHBand="0" w:noVBand="1"/>
        <w:tblCaption w:val="space for students to provide answer"/>
      </w:tblPr>
      <w:tblGrid>
        <w:gridCol w:w="9622"/>
      </w:tblGrid>
      <w:tr w:rsidR="00744FC1" w14:paraId="6C029B0A" w14:textId="77777777" w:rsidTr="00744FC1">
        <w:trPr>
          <w:cnfStyle w:val="000000010000" w:firstRow="0" w:lastRow="0" w:firstColumn="0" w:lastColumn="0" w:oddVBand="0" w:evenVBand="0" w:oddHBand="0" w:evenHBand="1" w:firstRowFirstColumn="0" w:firstRowLastColumn="0" w:lastRowFirstColumn="0" w:lastRowLastColumn="0"/>
          <w:trHeight w:val="93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2EE5368" w14:textId="77777777" w:rsidR="00744FC1" w:rsidRDefault="00E6003E" w:rsidP="00A74887">
            <w:r>
              <w:t>9</w:t>
            </w:r>
          </w:p>
        </w:tc>
      </w:tr>
    </w:tbl>
    <w:p w14:paraId="72EB9A56" w14:textId="77777777" w:rsidR="00CA654A" w:rsidRDefault="00CA654A" w:rsidP="00191563">
      <w:pPr>
        <w:pStyle w:val="ListNumber2"/>
      </w:pPr>
      <w:r>
        <w:t>How many people were seriously injured?</w:t>
      </w:r>
    </w:p>
    <w:tbl>
      <w:tblPr>
        <w:tblStyle w:val="Tableheader"/>
        <w:tblW w:w="0" w:type="auto"/>
        <w:tblLook w:val="0400" w:firstRow="0" w:lastRow="0" w:firstColumn="0" w:lastColumn="0" w:noHBand="0" w:noVBand="1"/>
        <w:tblCaption w:val="space for students to provide answer"/>
      </w:tblPr>
      <w:tblGrid>
        <w:gridCol w:w="9622"/>
      </w:tblGrid>
      <w:tr w:rsidR="00744FC1" w14:paraId="59C34C2B" w14:textId="77777777" w:rsidTr="00744FC1">
        <w:trPr>
          <w:cnfStyle w:val="000000010000" w:firstRow="0" w:lastRow="0" w:firstColumn="0" w:lastColumn="0" w:oddVBand="0" w:evenVBand="0" w:oddHBand="0" w:evenHBand="1" w:firstRowFirstColumn="0" w:firstRowLastColumn="0" w:lastRowFirstColumn="0" w:lastRowLastColumn="0"/>
          <w:trHeight w:val="98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38CC08A" w14:textId="77777777" w:rsidR="00744FC1" w:rsidRDefault="00E6003E" w:rsidP="00A74887">
            <w:r>
              <w:t>8</w:t>
            </w:r>
          </w:p>
        </w:tc>
      </w:tr>
    </w:tbl>
    <w:p w14:paraId="5E24B6D1" w14:textId="77777777" w:rsidR="00CA654A" w:rsidRDefault="00CA654A" w:rsidP="00191563">
      <w:pPr>
        <w:pStyle w:val="ListNumber2"/>
      </w:pPr>
      <w:r>
        <w:t>What is a hazard?</w:t>
      </w:r>
    </w:p>
    <w:tbl>
      <w:tblPr>
        <w:tblStyle w:val="Tableheader"/>
        <w:tblW w:w="0" w:type="auto"/>
        <w:tblLook w:val="0400" w:firstRow="0" w:lastRow="0" w:firstColumn="0" w:lastColumn="0" w:noHBand="0" w:noVBand="1"/>
        <w:tblCaption w:val="space for students to provide answer"/>
      </w:tblPr>
      <w:tblGrid>
        <w:gridCol w:w="9622"/>
      </w:tblGrid>
      <w:tr w:rsidR="00744FC1" w14:paraId="5A9D1549" w14:textId="77777777" w:rsidTr="00191563">
        <w:trPr>
          <w:cnfStyle w:val="000000010000" w:firstRow="0" w:lastRow="0" w:firstColumn="0" w:lastColumn="0" w:oddVBand="0" w:evenVBand="0" w:oddHBand="0" w:evenHBand="1" w:firstRowFirstColumn="0" w:firstRowLastColumn="0" w:lastRowFirstColumn="0" w:lastRowLastColumn="0"/>
          <w:trHeight w:val="95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1865CA6" w14:textId="77777777" w:rsidR="00744FC1" w:rsidRDefault="00E6003E" w:rsidP="00A74887">
            <w:r w:rsidRPr="00E6003E">
              <w:t>Something that can cause injury or death</w:t>
            </w:r>
          </w:p>
        </w:tc>
      </w:tr>
    </w:tbl>
    <w:p w14:paraId="4318BF87" w14:textId="77777777" w:rsidR="00CA654A" w:rsidRDefault="00CA654A" w:rsidP="00191563">
      <w:pPr>
        <w:pStyle w:val="ListNumber2"/>
      </w:pPr>
      <w:r>
        <w:t>List seven hazards associated with using tractors on farms:</w:t>
      </w:r>
    </w:p>
    <w:tbl>
      <w:tblPr>
        <w:tblStyle w:val="Tableheader"/>
        <w:tblW w:w="0" w:type="auto"/>
        <w:tblLook w:val="0400" w:firstRow="0" w:lastRow="0" w:firstColumn="0" w:lastColumn="0" w:noHBand="0" w:noVBand="1"/>
        <w:tblCaption w:val="space for students to provide answer"/>
      </w:tblPr>
      <w:tblGrid>
        <w:gridCol w:w="9622"/>
      </w:tblGrid>
      <w:tr w:rsidR="00744FC1" w14:paraId="5723D4A1" w14:textId="77777777" w:rsidTr="00191563">
        <w:trPr>
          <w:cnfStyle w:val="000000010000" w:firstRow="0" w:lastRow="0" w:firstColumn="0" w:lastColumn="0" w:oddVBand="0" w:evenVBand="0" w:oddHBand="0" w:evenHBand="1" w:firstRowFirstColumn="0" w:firstRowLastColumn="0" w:lastRowFirstColumn="0" w:lastRowLastColumn="0"/>
          <w:trHeight w:val="268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77864B4" w14:textId="77777777" w:rsidR="00E6003E" w:rsidRDefault="00E6003E" w:rsidP="00E6003E">
            <w:pPr>
              <w:pStyle w:val="ListBullet"/>
            </w:pPr>
            <w:r>
              <w:t>Tractor rollover</w:t>
            </w:r>
          </w:p>
          <w:p w14:paraId="50BC0BE1" w14:textId="77777777" w:rsidR="00E6003E" w:rsidRDefault="00E6003E" w:rsidP="00E6003E">
            <w:pPr>
              <w:pStyle w:val="ListBullet"/>
            </w:pPr>
            <w:r>
              <w:t>Tractor run over</w:t>
            </w:r>
          </w:p>
          <w:p w14:paraId="5920A34F" w14:textId="77777777" w:rsidR="00E6003E" w:rsidRDefault="00E6003E" w:rsidP="00E6003E">
            <w:pPr>
              <w:pStyle w:val="ListBullet"/>
            </w:pPr>
            <w:r>
              <w:t>Tractor power take offs (PTO)</w:t>
            </w:r>
          </w:p>
          <w:p w14:paraId="5425EF1B" w14:textId="77777777" w:rsidR="00E6003E" w:rsidRDefault="00E6003E" w:rsidP="00E6003E">
            <w:pPr>
              <w:pStyle w:val="ListBullet"/>
            </w:pPr>
            <w:r>
              <w:t xml:space="preserve">Hydraulics </w:t>
            </w:r>
          </w:p>
          <w:p w14:paraId="4E52BDBE" w14:textId="77777777" w:rsidR="00E6003E" w:rsidRDefault="00E6003E" w:rsidP="00E6003E">
            <w:pPr>
              <w:pStyle w:val="ListBullet"/>
            </w:pPr>
            <w:r>
              <w:t>Ergonomics</w:t>
            </w:r>
          </w:p>
          <w:p w14:paraId="5746012E" w14:textId="77777777" w:rsidR="00E6003E" w:rsidRDefault="00E6003E" w:rsidP="00E6003E">
            <w:pPr>
              <w:pStyle w:val="ListBullet"/>
            </w:pPr>
            <w:r>
              <w:t>Noise</w:t>
            </w:r>
          </w:p>
          <w:p w14:paraId="33A835C7" w14:textId="77777777" w:rsidR="00744FC1" w:rsidRDefault="00E6003E" w:rsidP="00E6003E">
            <w:pPr>
              <w:pStyle w:val="ListBullet"/>
            </w:pPr>
            <w:r>
              <w:t>Operator skills</w:t>
            </w:r>
          </w:p>
        </w:tc>
      </w:tr>
    </w:tbl>
    <w:p w14:paraId="01889454" w14:textId="77777777" w:rsidR="00CA654A" w:rsidRDefault="00CA654A" w:rsidP="00191563">
      <w:pPr>
        <w:pStyle w:val="ListNumber2"/>
      </w:pPr>
      <w:r>
        <w:t>What injuries were reported from using grain augers?</w:t>
      </w:r>
    </w:p>
    <w:tbl>
      <w:tblPr>
        <w:tblStyle w:val="Tableheader"/>
        <w:tblW w:w="0" w:type="auto"/>
        <w:tblLook w:val="0400" w:firstRow="0" w:lastRow="0" w:firstColumn="0" w:lastColumn="0" w:noHBand="0" w:noVBand="1"/>
        <w:tblCaption w:val="space for students to provide answer"/>
      </w:tblPr>
      <w:tblGrid>
        <w:gridCol w:w="9622"/>
      </w:tblGrid>
      <w:tr w:rsidR="00744FC1" w14:paraId="0E65F081" w14:textId="77777777" w:rsidTr="00A7488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FAEFAF5" w14:textId="77777777" w:rsidR="00E6003E" w:rsidRDefault="00E6003E" w:rsidP="00E6003E">
            <w:pPr>
              <w:pStyle w:val="ListBullet"/>
            </w:pPr>
            <w:r>
              <w:lastRenderedPageBreak/>
              <w:t>Crush injury or amputation of fingers</w:t>
            </w:r>
          </w:p>
          <w:p w14:paraId="26DE7BCC" w14:textId="77777777" w:rsidR="00E6003E" w:rsidRDefault="00E6003E" w:rsidP="00E6003E">
            <w:pPr>
              <w:pStyle w:val="ListBullet"/>
            </w:pPr>
            <w:r>
              <w:t xml:space="preserve">Crush injury or amputation of </w:t>
            </w:r>
            <w:r w:rsidR="00E0795F">
              <w:t xml:space="preserve">a </w:t>
            </w:r>
            <w:r>
              <w:t>hand</w:t>
            </w:r>
          </w:p>
          <w:p w14:paraId="40400A9D" w14:textId="77777777" w:rsidR="00E6003E" w:rsidRDefault="00E6003E" w:rsidP="00E6003E">
            <w:pPr>
              <w:pStyle w:val="ListBullet"/>
            </w:pPr>
            <w:r>
              <w:t xml:space="preserve">Crush injury or amputation of </w:t>
            </w:r>
            <w:r w:rsidR="00E0795F">
              <w:t xml:space="preserve">an </w:t>
            </w:r>
            <w:r>
              <w:t>arm</w:t>
            </w:r>
          </w:p>
          <w:p w14:paraId="73E40A24" w14:textId="77777777" w:rsidR="00744FC1" w:rsidRDefault="00E6003E" w:rsidP="00E6003E">
            <w:pPr>
              <w:pStyle w:val="ListBullet"/>
            </w:pPr>
            <w:r>
              <w:t>Crush injury or amputation of feet</w:t>
            </w:r>
          </w:p>
        </w:tc>
      </w:tr>
    </w:tbl>
    <w:p w14:paraId="77C84E37" w14:textId="77777777" w:rsidR="00744FC1" w:rsidRDefault="00744FC1" w:rsidP="00744FC1"/>
    <w:p w14:paraId="37DACC68" w14:textId="77777777" w:rsidR="00744FC1" w:rsidRDefault="00744FC1" w:rsidP="00744FC1">
      <w:pPr>
        <w:pStyle w:val="Heading3"/>
      </w:pPr>
      <w:bookmarkStart w:id="11" w:name="_Toc42071719"/>
      <w:r>
        <w:t>Safe tractor operations</w:t>
      </w:r>
      <w:bookmarkEnd w:id="11"/>
    </w:p>
    <w:p w14:paraId="66EEC837" w14:textId="77777777" w:rsidR="00191563" w:rsidRDefault="00191563" w:rsidP="00191563">
      <w:r>
        <w:t xml:space="preserve">Using the Safe tractor operation guide from </w:t>
      </w:r>
      <w:hyperlink r:id="rId16" w:history="1">
        <w:r>
          <w:rPr>
            <w:rStyle w:val="Hyperlink"/>
          </w:rPr>
          <w:t>farmsafe.org.au</w:t>
        </w:r>
      </w:hyperlink>
      <w:r>
        <w:t>. Read the introduction on Page 2 and answer the following questions:</w:t>
      </w:r>
    </w:p>
    <w:p w14:paraId="43D7CA41" w14:textId="77777777" w:rsidR="00D503A0" w:rsidRDefault="00D503A0" w:rsidP="00D503A0">
      <w:pPr>
        <w:pStyle w:val="FeatureBox2"/>
      </w:pPr>
      <w:r w:rsidRPr="00D503A0">
        <w:rPr>
          <w:rStyle w:val="Strong"/>
        </w:rPr>
        <w:t>Teacher note</w:t>
      </w:r>
      <w:r>
        <w:t xml:space="preserve"> – suggested solution included</w:t>
      </w:r>
    </w:p>
    <w:p w14:paraId="4876F2A2" w14:textId="77777777" w:rsidR="00CA654A" w:rsidRDefault="00CA654A" w:rsidP="00796AAE">
      <w:pPr>
        <w:pStyle w:val="ListNumber"/>
        <w:numPr>
          <w:ilvl w:val="0"/>
          <w:numId w:val="10"/>
        </w:numPr>
      </w:pPr>
      <w:r>
        <w:t>List four responsibilities of the employer:</w:t>
      </w:r>
    </w:p>
    <w:tbl>
      <w:tblPr>
        <w:tblStyle w:val="Tableheader"/>
        <w:tblW w:w="0" w:type="auto"/>
        <w:tblLook w:val="0400" w:firstRow="0" w:lastRow="0" w:firstColumn="0" w:lastColumn="0" w:noHBand="0" w:noVBand="1"/>
        <w:tblCaption w:val="space for students to provide answer"/>
      </w:tblPr>
      <w:tblGrid>
        <w:gridCol w:w="9622"/>
      </w:tblGrid>
      <w:tr w:rsidR="00744FC1" w14:paraId="17304CE9" w14:textId="77777777" w:rsidTr="00D503A0">
        <w:trPr>
          <w:cnfStyle w:val="000000010000" w:firstRow="0" w:lastRow="0" w:firstColumn="0" w:lastColumn="0" w:oddVBand="0" w:evenVBand="0" w:oddHBand="0" w:evenHBand="1" w:firstRowFirstColumn="0" w:firstRowLastColumn="0" w:lastRowFirstColumn="0" w:lastRowLastColumn="0"/>
          <w:trHeight w:val="276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6471496" w14:textId="77777777" w:rsidR="00E6003E" w:rsidRDefault="00E6003E" w:rsidP="00E6003E">
            <w:pPr>
              <w:pStyle w:val="ListBullet"/>
            </w:pPr>
            <w:r>
              <w:t xml:space="preserve">Consultation with workers to implement </w:t>
            </w:r>
            <w:r w:rsidR="00E0795F">
              <w:t xml:space="preserve">the </w:t>
            </w:r>
            <w:r>
              <w:t>WHS program</w:t>
            </w:r>
          </w:p>
          <w:p w14:paraId="3FED68E7" w14:textId="77777777" w:rsidR="00E6003E" w:rsidRDefault="00E6003E" w:rsidP="00E6003E">
            <w:pPr>
              <w:pStyle w:val="ListBullet"/>
            </w:pPr>
            <w:r>
              <w:t>Provision of a safe working environment</w:t>
            </w:r>
          </w:p>
          <w:p w14:paraId="11DE386B" w14:textId="77777777" w:rsidR="00E6003E" w:rsidRDefault="00E6003E" w:rsidP="00E6003E">
            <w:pPr>
              <w:pStyle w:val="ListBullet"/>
            </w:pPr>
            <w:r>
              <w:t>Organisation of safe systems of work</w:t>
            </w:r>
          </w:p>
          <w:p w14:paraId="152713D3" w14:textId="77777777" w:rsidR="00744FC1" w:rsidRDefault="00E6003E" w:rsidP="00E6003E">
            <w:pPr>
              <w:pStyle w:val="ListBullet"/>
            </w:pPr>
            <w:r>
              <w:t>Maintenance of work areas, machinery and equipment in a safe condition</w:t>
            </w:r>
          </w:p>
        </w:tc>
      </w:tr>
    </w:tbl>
    <w:p w14:paraId="221AF7EC" w14:textId="77777777" w:rsidR="00CA654A" w:rsidRDefault="00CA654A" w:rsidP="00191563">
      <w:pPr>
        <w:pStyle w:val="ListNumber"/>
      </w:pPr>
      <w:r>
        <w:t>Identify one responsibility of the employee:</w:t>
      </w:r>
    </w:p>
    <w:tbl>
      <w:tblPr>
        <w:tblStyle w:val="Tableheader"/>
        <w:tblW w:w="0" w:type="auto"/>
        <w:tblLook w:val="0400" w:firstRow="0" w:lastRow="0" w:firstColumn="0" w:lastColumn="0" w:noHBand="0" w:noVBand="1"/>
        <w:tblCaption w:val="space for students to provide answer"/>
      </w:tblPr>
      <w:tblGrid>
        <w:gridCol w:w="9622"/>
      </w:tblGrid>
      <w:tr w:rsidR="00744FC1" w14:paraId="182D530F" w14:textId="77777777" w:rsidTr="00A7488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FA5D6C5" w14:textId="77777777" w:rsidR="00744FC1" w:rsidRDefault="00E6003E" w:rsidP="00A74887">
            <w:r w:rsidRPr="00E6003E">
              <w:t>Must take reasonable care of the health and safety of themselves and others</w:t>
            </w:r>
          </w:p>
        </w:tc>
      </w:tr>
    </w:tbl>
    <w:p w14:paraId="0581751F" w14:textId="77777777" w:rsidR="00CA654A" w:rsidRDefault="00CA654A" w:rsidP="00191563">
      <w:pPr>
        <w:pStyle w:val="ListNumber"/>
      </w:pPr>
      <w:r>
        <w:t>List the four key processes that must be set in place to manage risk:</w:t>
      </w:r>
    </w:p>
    <w:tbl>
      <w:tblPr>
        <w:tblStyle w:val="Tableheader"/>
        <w:tblW w:w="0" w:type="auto"/>
        <w:tblLook w:val="0400" w:firstRow="0" w:lastRow="0" w:firstColumn="0" w:lastColumn="0" w:noHBand="0" w:noVBand="1"/>
        <w:tblCaption w:val="space for students to provide answer"/>
      </w:tblPr>
      <w:tblGrid>
        <w:gridCol w:w="9622"/>
      </w:tblGrid>
      <w:tr w:rsidR="00744FC1" w14:paraId="08A3140A" w14:textId="77777777" w:rsidTr="00191563">
        <w:trPr>
          <w:cnfStyle w:val="000000010000" w:firstRow="0" w:lastRow="0" w:firstColumn="0" w:lastColumn="0" w:oddVBand="0" w:evenVBand="0" w:oddHBand="0" w:evenHBand="1" w:firstRowFirstColumn="0" w:firstRowLastColumn="0" w:lastRowFirstColumn="0" w:lastRowLastColumn="0"/>
          <w:trHeight w:val="169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276C9B4" w14:textId="77777777" w:rsidR="00E6003E" w:rsidRPr="004E36F9" w:rsidRDefault="00E6003E" w:rsidP="00E6003E">
            <w:pPr>
              <w:pStyle w:val="ListBullet"/>
            </w:pPr>
            <w:r w:rsidRPr="004E36F9">
              <w:t>Consult with workers</w:t>
            </w:r>
          </w:p>
          <w:p w14:paraId="3224D502" w14:textId="77777777" w:rsidR="00E6003E" w:rsidRPr="004E36F9" w:rsidRDefault="00E6003E" w:rsidP="00E6003E">
            <w:pPr>
              <w:pStyle w:val="ListBullet"/>
            </w:pPr>
            <w:r w:rsidRPr="004E36F9">
              <w:t>Identify hazards</w:t>
            </w:r>
          </w:p>
          <w:p w14:paraId="4A0C86AB" w14:textId="77777777" w:rsidR="00E6003E" w:rsidRPr="004E36F9" w:rsidRDefault="00E6003E" w:rsidP="00E6003E">
            <w:pPr>
              <w:pStyle w:val="ListBullet"/>
            </w:pPr>
            <w:r w:rsidRPr="004E36F9">
              <w:t>Assess risk</w:t>
            </w:r>
          </w:p>
          <w:p w14:paraId="5D9718E6" w14:textId="77777777" w:rsidR="00744FC1" w:rsidRDefault="00E6003E" w:rsidP="00E6003E">
            <w:pPr>
              <w:pStyle w:val="ListBullet"/>
            </w:pPr>
            <w:r w:rsidRPr="004E36F9">
              <w:t>Control risk using the hierarchy of control approach</w:t>
            </w:r>
          </w:p>
        </w:tc>
      </w:tr>
    </w:tbl>
    <w:p w14:paraId="734466FF" w14:textId="77777777" w:rsidR="00744FC1" w:rsidRDefault="00744FC1" w:rsidP="00744FC1"/>
    <w:p w14:paraId="22303AA7" w14:textId="77777777" w:rsidR="00744FC1" w:rsidRDefault="00744FC1">
      <w:r>
        <w:br w:type="page"/>
      </w:r>
    </w:p>
    <w:p w14:paraId="2F46CF71" w14:textId="77777777" w:rsidR="00CA654A" w:rsidRDefault="00CA654A" w:rsidP="00191563">
      <w:pPr>
        <w:pStyle w:val="ListNumber"/>
      </w:pPr>
      <w:r>
        <w:lastRenderedPageBreak/>
        <w:t>Identify two pieces of personal protective equipment (PPE) that should be supplied by the employer:</w:t>
      </w:r>
    </w:p>
    <w:tbl>
      <w:tblPr>
        <w:tblStyle w:val="Tableheader"/>
        <w:tblW w:w="0" w:type="auto"/>
        <w:tblLook w:val="0400" w:firstRow="0" w:lastRow="0" w:firstColumn="0" w:lastColumn="0" w:noHBand="0" w:noVBand="1"/>
        <w:tblCaption w:val="space for students to provide answer"/>
      </w:tblPr>
      <w:tblGrid>
        <w:gridCol w:w="9622"/>
      </w:tblGrid>
      <w:tr w:rsidR="00744FC1" w14:paraId="35D75A1D" w14:textId="77777777" w:rsidTr="00A7488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A90F36C" w14:textId="77777777" w:rsidR="00744FC1" w:rsidRDefault="00E6003E" w:rsidP="00E6003E">
            <w:r>
              <w:t>Eye protection and hearing protection</w:t>
            </w:r>
          </w:p>
        </w:tc>
      </w:tr>
    </w:tbl>
    <w:p w14:paraId="6808E023" w14:textId="77777777" w:rsidR="00CA654A" w:rsidRDefault="00CA654A" w:rsidP="00191563">
      <w:pPr>
        <w:pStyle w:val="ListNumber"/>
      </w:pPr>
      <w:r>
        <w:t>List five pieces of PPE required while operating a tractor:</w:t>
      </w:r>
    </w:p>
    <w:tbl>
      <w:tblPr>
        <w:tblStyle w:val="Tableheader"/>
        <w:tblW w:w="0" w:type="auto"/>
        <w:tblLook w:val="0400" w:firstRow="0" w:lastRow="0" w:firstColumn="0" w:lastColumn="0" w:noHBand="0" w:noVBand="1"/>
        <w:tblCaption w:val="space for students to provide answer"/>
      </w:tblPr>
      <w:tblGrid>
        <w:gridCol w:w="9622"/>
      </w:tblGrid>
      <w:tr w:rsidR="00744FC1" w14:paraId="5DB1E994" w14:textId="77777777" w:rsidTr="00191563">
        <w:trPr>
          <w:cnfStyle w:val="000000010000" w:firstRow="0" w:lastRow="0" w:firstColumn="0" w:lastColumn="0" w:oddVBand="0" w:evenVBand="0" w:oddHBand="0" w:evenHBand="1" w:firstRowFirstColumn="0" w:firstRowLastColumn="0" w:lastRowFirstColumn="0" w:lastRowLastColumn="0"/>
          <w:trHeight w:val="188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78B9F25" w14:textId="77777777" w:rsidR="00E6003E" w:rsidRDefault="00E6003E" w:rsidP="00E6003E">
            <w:pPr>
              <w:pStyle w:val="ListBullet"/>
            </w:pPr>
            <w:r>
              <w:t>Hat/ safety vest</w:t>
            </w:r>
          </w:p>
          <w:p w14:paraId="02650EA9" w14:textId="77777777" w:rsidR="00E6003E" w:rsidRDefault="00E6003E" w:rsidP="00E6003E">
            <w:pPr>
              <w:pStyle w:val="ListBullet"/>
            </w:pPr>
            <w:r>
              <w:t>Eye protection- safety glasses</w:t>
            </w:r>
          </w:p>
          <w:p w14:paraId="79F0100E" w14:textId="77777777" w:rsidR="00E6003E" w:rsidRDefault="00E6003E" w:rsidP="00E6003E">
            <w:pPr>
              <w:pStyle w:val="ListBullet"/>
            </w:pPr>
            <w:r>
              <w:t>Ear protection-ear muffs or ear plugs</w:t>
            </w:r>
          </w:p>
          <w:p w14:paraId="09A4DECE" w14:textId="77777777" w:rsidR="00E6003E" w:rsidRDefault="00E6003E" w:rsidP="00E6003E">
            <w:pPr>
              <w:pStyle w:val="ListBullet"/>
            </w:pPr>
            <w:r>
              <w:t>Long sleeve shirt and long pants/work gloves</w:t>
            </w:r>
          </w:p>
          <w:p w14:paraId="150436AB" w14:textId="77777777" w:rsidR="00744FC1" w:rsidRDefault="00E6003E" w:rsidP="00E6003E">
            <w:pPr>
              <w:pStyle w:val="ListBullet"/>
            </w:pPr>
            <w:r>
              <w:t>Work boots</w:t>
            </w:r>
          </w:p>
        </w:tc>
      </w:tr>
    </w:tbl>
    <w:p w14:paraId="6CA1F0B3" w14:textId="77777777" w:rsidR="00CA654A" w:rsidRDefault="00CA654A" w:rsidP="00191563">
      <w:pPr>
        <w:pStyle w:val="ListNumber"/>
      </w:pPr>
      <w:r>
        <w:t>What does ROPS refer to?</w:t>
      </w:r>
    </w:p>
    <w:tbl>
      <w:tblPr>
        <w:tblStyle w:val="Tableheader"/>
        <w:tblW w:w="0" w:type="auto"/>
        <w:tblLook w:val="0400" w:firstRow="0" w:lastRow="0" w:firstColumn="0" w:lastColumn="0" w:noHBand="0" w:noVBand="1"/>
        <w:tblCaption w:val="space for students to provide answer"/>
      </w:tblPr>
      <w:tblGrid>
        <w:gridCol w:w="9622"/>
      </w:tblGrid>
      <w:tr w:rsidR="00744FC1" w14:paraId="49351733" w14:textId="77777777" w:rsidTr="00744FC1">
        <w:trPr>
          <w:cnfStyle w:val="000000010000" w:firstRow="0" w:lastRow="0" w:firstColumn="0" w:lastColumn="0" w:oddVBand="0" w:evenVBand="0" w:oddHBand="0" w:evenHBand="1" w:firstRowFirstColumn="0" w:firstRowLastColumn="0" w:lastRowFirstColumn="0" w:lastRowLastColumn="0"/>
          <w:trHeight w:val="311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B9BF5E5" w14:textId="77777777" w:rsidR="00744FC1" w:rsidRDefault="00E6003E" w:rsidP="00A74887">
            <w:r w:rsidRPr="00E6003E">
              <w:t>Roll Over Protective Structure</w:t>
            </w:r>
          </w:p>
        </w:tc>
      </w:tr>
    </w:tbl>
    <w:p w14:paraId="14C7E489" w14:textId="77777777" w:rsidR="00744FC1" w:rsidRDefault="00744FC1" w:rsidP="00744FC1"/>
    <w:p w14:paraId="5397098D" w14:textId="77777777" w:rsidR="00744FC1" w:rsidRDefault="00744FC1">
      <w:r>
        <w:br w:type="page"/>
      </w:r>
    </w:p>
    <w:p w14:paraId="64563F63" w14:textId="7CE7F182" w:rsidR="00CA654A" w:rsidRDefault="00CA654A" w:rsidP="00191563">
      <w:pPr>
        <w:pStyle w:val="ListNumber"/>
      </w:pPr>
      <w:r>
        <w:lastRenderedPageBreak/>
        <w:t>Label the following statements as true or false:</w:t>
      </w:r>
    </w:p>
    <w:tbl>
      <w:tblPr>
        <w:tblStyle w:val="Tableheader"/>
        <w:tblW w:w="9609" w:type="dxa"/>
        <w:tblLook w:val="0420" w:firstRow="1" w:lastRow="0" w:firstColumn="0" w:lastColumn="0" w:noHBand="0" w:noVBand="1"/>
        <w:tblCaption w:val="Teacher solution included in the answer space"/>
      </w:tblPr>
      <w:tblGrid>
        <w:gridCol w:w="7341"/>
        <w:gridCol w:w="2268"/>
      </w:tblGrid>
      <w:tr w:rsidR="00191563" w14:paraId="0C411096" w14:textId="77777777" w:rsidTr="00191563">
        <w:trPr>
          <w:cnfStyle w:val="100000000000" w:firstRow="1" w:lastRow="0" w:firstColumn="0" w:lastColumn="0" w:oddVBand="0" w:evenVBand="0" w:oddHBand="0" w:evenHBand="0" w:firstRowFirstColumn="0" w:firstRowLastColumn="0" w:lastRowFirstColumn="0" w:lastRowLastColumn="0"/>
        </w:trPr>
        <w:tc>
          <w:tcPr>
            <w:tcW w:w="7341" w:type="dxa"/>
          </w:tcPr>
          <w:p w14:paraId="4FB3AA76" w14:textId="77777777" w:rsidR="00191563" w:rsidRDefault="00191563" w:rsidP="00191563">
            <w:pPr>
              <w:spacing w:before="192" w:after="192"/>
              <w:rPr>
                <w:lang w:eastAsia="zh-CN"/>
              </w:rPr>
            </w:pPr>
            <w:r>
              <w:rPr>
                <w:lang w:eastAsia="zh-CN"/>
              </w:rPr>
              <w:t>Statement</w:t>
            </w:r>
          </w:p>
        </w:tc>
        <w:tc>
          <w:tcPr>
            <w:tcW w:w="2268" w:type="dxa"/>
          </w:tcPr>
          <w:p w14:paraId="3A9F4C5B" w14:textId="77777777" w:rsidR="00191563" w:rsidRDefault="00191563" w:rsidP="00191563">
            <w:pPr>
              <w:rPr>
                <w:lang w:eastAsia="zh-CN"/>
              </w:rPr>
            </w:pPr>
            <w:r>
              <w:rPr>
                <w:lang w:eastAsia="zh-CN"/>
              </w:rPr>
              <w:t>True or false</w:t>
            </w:r>
          </w:p>
        </w:tc>
      </w:tr>
      <w:tr w:rsidR="00191563" w14:paraId="4E61A196" w14:textId="77777777" w:rsidTr="00191563">
        <w:trPr>
          <w:cnfStyle w:val="000000100000" w:firstRow="0" w:lastRow="0" w:firstColumn="0" w:lastColumn="0" w:oddVBand="0" w:evenVBand="0" w:oddHBand="1" w:evenHBand="0" w:firstRowFirstColumn="0" w:firstRowLastColumn="0" w:lastRowFirstColumn="0" w:lastRowLastColumn="0"/>
        </w:trPr>
        <w:tc>
          <w:tcPr>
            <w:tcW w:w="7341" w:type="dxa"/>
          </w:tcPr>
          <w:p w14:paraId="3725EF95" w14:textId="77777777" w:rsidR="00191563" w:rsidRDefault="00191563" w:rsidP="00191563">
            <w:pPr>
              <w:rPr>
                <w:lang w:eastAsia="zh-CN"/>
              </w:rPr>
            </w:pPr>
            <w:r>
              <w:rPr>
                <w:lang w:eastAsia="zh-CN"/>
              </w:rPr>
              <w:t xml:space="preserve">People who operate smaller tractors without a cabin are at risk of injury. </w:t>
            </w:r>
          </w:p>
        </w:tc>
        <w:tc>
          <w:tcPr>
            <w:tcW w:w="2268" w:type="dxa"/>
          </w:tcPr>
          <w:p w14:paraId="4564FD99" w14:textId="669B03A2" w:rsidR="00191563" w:rsidRDefault="00191563" w:rsidP="00191563">
            <w:pPr>
              <w:rPr>
                <w:lang w:eastAsia="zh-CN"/>
              </w:rPr>
            </w:pPr>
            <w:r>
              <w:rPr>
                <w:lang w:eastAsia="zh-CN"/>
              </w:rPr>
              <w:t>True</w:t>
            </w:r>
          </w:p>
        </w:tc>
      </w:tr>
      <w:tr w:rsidR="00191563" w14:paraId="1BE80590" w14:textId="77777777" w:rsidTr="00191563">
        <w:trPr>
          <w:cnfStyle w:val="000000010000" w:firstRow="0" w:lastRow="0" w:firstColumn="0" w:lastColumn="0" w:oddVBand="0" w:evenVBand="0" w:oddHBand="0" w:evenHBand="1" w:firstRowFirstColumn="0" w:firstRowLastColumn="0" w:lastRowFirstColumn="0" w:lastRowLastColumn="0"/>
        </w:trPr>
        <w:tc>
          <w:tcPr>
            <w:tcW w:w="7341" w:type="dxa"/>
          </w:tcPr>
          <w:p w14:paraId="1280CA84" w14:textId="77777777" w:rsidR="00191563" w:rsidRDefault="00191563" w:rsidP="00191563">
            <w:pPr>
              <w:rPr>
                <w:lang w:eastAsia="zh-CN"/>
              </w:rPr>
            </w:pPr>
            <w:r>
              <w:rPr>
                <w:lang w:eastAsia="zh-CN"/>
              </w:rPr>
              <w:t xml:space="preserve">Driving close to embankments is a risk of tractor roll over. </w:t>
            </w:r>
          </w:p>
        </w:tc>
        <w:tc>
          <w:tcPr>
            <w:tcW w:w="2268" w:type="dxa"/>
          </w:tcPr>
          <w:p w14:paraId="71E5E751" w14:textId="45CB92CC" w:rsidR="00191563" w:rsidRDefault="00191563" w:rsidP="00191563">
            <w:pPr>
              <w:rPr>
                <w:lang w:eastAsia="zh-CN"/>
              </w:rPr>
            </w:pPr>
            <w:r>
              <w:rPr>
                <w:lang w:eastAsia="zh-CN"/>
              </w:rPr>
              <w:t>True</w:t>
            </w:r>
          </w:p>
        </w:tc>
      </w:tr>
      <w:tr w:rsidR="00191563" w14:paraId="155137FF" w14:textId="77777777" w:rsidTr="00191563">
        <w:trPr>
          <w:cnfStyle w:val="000000100000" w:firstRow="0" w:lastRow="0" w:firstColumn="0" w:lastColumn="0" w:oddVBand="0" w:evenVBand="0" w:oddHBand="1" w:evenHBand="0" w:firstRowFirstColumn="0" w:firstRowLastColumn="0" w:lastRowFirstColumn="0" w:lastRowLastColumn="0"/>
        </w:trPr>
        <w:tc>
          <w:tcPr>
            <w:tcW w:w="7341" w:type="dxa"/>
          </w:tcPr>
          <w:p w14:paraId="2F2A37F6" w14:textId="77777777" w:rsidR="00191563" w:rsidRDefault="00191563" w:rsidP="00191563">
            <w:pPr>
              <w:rPr>
                <w:lang w:eastAsia="zh-CN"/>
              </w:rPr>
            </w:pPr>
            <w:r>
              <w:rPr>
                <w:lang w:eastAsia="zh-CN"/>
              </w:rPr>
              <w:t>When driving a tractor with a ROPS, you need to wear a seat belt.</w:t>
            </w:r>
          </w:p>
        </w:tc>
        <w:tc>
          <w:tcPr>
            <w:tcW w:w="2268" w:type="dxa"/>
          </w:tcPr>
          <w:p w14:paraId="01B19942" w14:textId="4961F9E4" w:rsidR="00191563" w:rsidRDefault="00191563" w:rsidP="00191563">
            <w:pPr>
              <w:rPr>
                <w:lang w:eastAsia="zh-CN"/>
              </w:rPr>
            </w:pPr>
            <w:r>
              <w:rPr>
                <w:lang w:eastAsia="zh-CN"/>
              </w:rPr>
              <w:t>True</w:t>
            </w:r>
          </w:p>
        </w:tc>
      </w:tr>
      <w:tr w:rsidR="00191563" w14:paraId="3E747164" w14:textId="77777777" w:rsidTr="00191563">
        <w:trPr>
          <w:cnfStyle w:val="000000010000" w:firstRow="0" w:lastRow="0" w:firstColumn="0" w:lastColumn="0" w:oddVBand="0" w:evenVBand="0" w:oddHBand="0" w:evenHBand="1" w:firstRowFirstColumn="0" w:firstRowLastColumn="0" w:lastRowFirstColumn="0" w:lastRowLastColumn="0"/>
        </w:trPr>
        <w:tc>
          <w:tcPr>
            <w:tcW w:w="7341" w:type="dxa"/>
          </w:tcPr>
          <w:p w14:paraId="67DDDBE6" w14:textId="77777777" w:rsidR="00191563" w:rsidRDefault="00191563" w:rsidP="00191563">
            <w:pPr>
              <w:rPr>
                <w:lang w:eastAsia="zh-CN"/>
              </w:rPr>
            </w:pPr>
            <w:r>
              <w:rPr>
                <w:lang w:eastAsia="zh-CN"/>
              </w:rPr>
              <w:t>When you are driving a tractor, passengers are allowed to be on the tractor.</w:t>
            </w:r>
          </w:p>
        </w:tc>
        <w:tc>
          <w:tcPr>
            <w:tcW w:w="2268" w:type="dxa"/>
          </w:tcPr>
          <w:p w14:paraId="4549E21E" w14:textId="5D39B8E8" w:rsidR="00191563" w:rsidRDefault="00191563" w:rsidP="00191563">
            <w:pPr>
              <w:rPr>
                <w:lang w:eastAsia="zh-CN"/>
              </w:rPr>
            </w:pPr>
            <w:r>
              <w:rPr>
                <w:lang w:eastAsia="zh-CN"/>
              </w:rPr>
              <w:t>False</w:t>
            </w:r>
          </w:p>
        </w:tc>
      </w:tr>
    </w:tbl>
    <w:p w14:paraId="5D88905E" w14:textId="77777777" w:rsidR="00CA654A" w:rsidRDefault="00CA654A" w:rsidP="00191563">
      <w:pPr>
        <w:pStyle w:val="ListNumber"/>
      </w:pPr>
      <w:r>
        <w:t>Why are 4 wheel drive tractors less likely to backflip than 2 wheel drive tractors?</w:t>
      </w:r>
    </w:p>
    <w:tbl>
      <w:tblPr>
        <w:tblStyle w:val="Tableheader"/>
        <w:tblW w:w="0" w:type="auto"/>
        <w:tblLook w:val="0400" w:firstRow="0" w:lastRow="0" w:firstColumn="0" w:lastColumn="0" w:noHBand="0" w:noVBand="1"/>
        <w:tblCaption w:val="space for students to provide answer"/>
      </w:tblPr>
      <w:tblGrid>
        <w:gridCol w:w="9622"/>
      </w:tblGrid>
      <w:tr w:rsidR="00744FC1" w14:paraId="257A6488" w14:textId="77777777" w:rsidTr="00744FC1">
        <w:trPr>
          <w:cnfStyle w:val="000000010000" w:firstRow="0" w:lastRow="0" w:firstColumn="0" w:lastColumn="0" w:oddVBand="0" w:evenVBand="0" w:oddHBand="0" w:evenHBand="1" w:firstRowFirstColumn="0" w:firstRowLastColumn="0" w:lastRowFirstColumn="0" w:lastRowLastColumn="0"/>
          <w:trHeight w:val="298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B173C8A" w14:textId="77777777" w:rsidR="00744FC1" w:rsidRDefault="00E6003E" w:rsidP="00A74887">
            <w:r w:rsidRPr="00E6003E">
              <w:t>Four wheel drive tractors are less likely to backflip as they have more weight over the front axle than a 2WD and the torque is applied to both front and rear axles</w:t>
            </w:r>
          </w:p>
        </w:tc>
      </w:tr>
    </w:tbl>
    <w:p w14:paraId="496FBA37" w14:textId="77777777" w:rsidR="00CA654A" w:rsidRDefault="00CA654A" w:rsidP="00191563">
      <w:pPr>
        <w:pStyle w:val="ListNumber"/>
      </w:pPr>
      <w:r>
        <w:t>Outline three scenarios in which a person could be run over by a tractor and either injured or killed.</w:t>
      </w:r>
    </w:p>
    <w:tbl>
      <w:tblPr>
        <w:tblStyle w:val="Tableheader"/>
        <w:tblW w:w="0" w:type="auto"/>
        <w:tblLook w:val="0400" w:firstRow="0" w:lastRow="0" w:firstColumn="0" w:lastColumn="0" w:noHBand="0" w:noVBand="1"/>
        <w:tblCaption w:val="space for students to provide answer"/>
      </w:tblPr>
      <w:tblGrid>
        <w:gridCol w:w="9622"/>
      </w:tblGrid>
      <w:tr w:rsidR="00744FC1" w14:paraId="06466DC7" w14:textId="77777777" w:rsidTr="00191563">
        <w:trPr>
          <w:cnfStyle w:val="000000010000" w:firstRow="0" w:lastRow="0" w:firstColumn="0" w:lastColumn="0" w:oddVBand="0" w:evenVBand="0" w:oddHBand="0" w:evenHBand="1" w:firstRowFirstColumn="0" w:firstRowLastColumn="0" w:lastRowFirstColumn="0" w:lastRowLastColumn="0"/>
          <w:trHeight w:val="207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E47A446" w14:textId="77777777" w:rsidR="00E6003E" w:rsidRDefault="00E6003E" w:rsidP="00E6003E">
            <w:pPr>
              <w:pStyle w:val="ListBullet"/>
            </w:pPr>
            <w:r>
              <w:t>People may be run over by the rear wheel of a tractor or by an implement when they slip, trip or fall on the ground in front of a tractor</w:t>
            </w:r>
          </w:p>
          <w:p w14:paraId="7D75F887" w14:textId="77777777" w:rsidR="00E6003E" w:rsidRDefault="00E6003E" w:rsidP="00E6003E">
            <w:pPr>
              <w:pStyle w:val="ListBullet"/>
            </w:pPr>
            <w:r>
              <w:t>Standing next to a tractor in front of the rear wheel or a trailing implement may result in being run over</w:t>
            </w:r>
          </w:p>
          <w:p w14:paraId="31CC50D9" w14:textId="77777777" w:rsidR="00744FC1" w:rsidRDefault="00E6003E" w:rsidP="00E6003E">
            <w:pPr>
              <w:pStyle w:val="ListBullet"/>
            </w:pPr>
            <w:r>
              <w:t>A person standing in front of a tractor may be crushed against a post, gate or building by the front of a tractor</w:t>
            </w:r>
          </w:p>
        </w:tc>
      </w:tr>
    </w:tbl>
    <w:p w14:paraId="05DD773D" w14:textId="77777777" w:rsidR="00CA654A" w:rsidRDefault="00CA654A" w:rsidP="00191563">
      <w:pPr>
        <w:pStyle w:val="ListNumber"/>
      </w:pPr>
      <w:r>
        <w:t>What does PTO refer to?</w:t>
      </w:r>
    </w:p>
    <w:tbl>
      <w:tblPr>
        <w:tblStyle w:val="Tableheader"/>
        <w:tblW w:w="0" w:type="auto"/>
        <w:tblLook w:val="0400" w:firstRow="0" w:lastRow="0" w:firstColumn="0" w:lastColumn="0" w:noHBand="0" w:noVBand="1"/>
        <w:tblCaption w:val="space for students to provide answer"/>
      </w:tblPr>
      <w:tblGrid>
        <w:gridCol w:w="9622"/>
      </w:tblGrid>
      <w:tr w:rsidR="00744FC1" w14:paraId="1251C4B2" w14:textId="77777777" w:rsidTr="00744FC1">
        <w:trPr>
          <w:cnfStyle w:val="000000010000" w:firstRow="0" w:lastRow="0" w:firstColumn="0" w:lastColumn="0" w:oddVBand="0" w:evenVBand="0" w:oddHBand="0" w:evenHBand="1" w:firstRowFirstColumn="0" w:firstRowLastColumn="0" w:lastRowFirstColumn="0" w:lastRowLastColumn="0"/>
          <w:trHeight w:val="165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C340287" w14:textId="77777777" w:rsidR="00744FC1" w:rsidRDefault="00E6003E" w:rsidP="00A74887">
            <w:r>
              <w:t>Power take off</w:t>
            </w:r>
          </w:p>
        </w:tc>
      </w:tr>
    </w:tbl>
    <w:p w14:paraId="4D029530" w14:textId="77777777" w:rsidR="00CA654A" w:rsidRDefault="00CA654A" w:rsidP="00191563">
      <w:pPr>
        <w:pStyle w:val="ListNumber"/>
      </w:pPr>
      <w:r>
        <w:t>Outline three hazards or risks when working around the PTO.</w:t>
      </w:r>
    </w:p>
    <w:tbl>
      <w:tblPr>
        <w:tblStyle w:val="Tableheader"/>
        <w:tblW w:w="0" w:type="auto"/>
        <w:tblLook w:val="0400" w:firstRow="0" w:lastRow="0" w:firstColumn="0" w:lastColumn="0" w:noHBand="0" w:noVBand="1"/>
        <w:tblCaption w:val="space for students to provide answer"/>
      </w:tblPr>
      <w:tblGrid>
        <w:gridCol w:w="9622"/>
      </w:tblGrid>
      <w:tr w:rsidR="00744FC1" w14:paraId="1E4EA742" w14:textId="77777777" w:rsidTr="00191563">
        <w:trPr>
          <w:cnfStyle w:val="000000010000" w:firstRow="0" w:lastRow="0" w:firstColumn="0" w:lastColumn="0" w:oddVBand="0" w:evenVBand="0" w:oddHBand="0" w:evenHBand="1" w:firstRowFirstColumn="0" w:firstRowLastColumn="0" w:lastRowFirstColumn="0" w:lastRowLastColumn="0"/>
          <w:trHeight w:val="225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7223A6F" w14:textId="77777777" w:rsidR="00E6003E" w:rsidRDefault="00E6003E" w:rsidP="00E6003E">
            <w:pPr>
              <w:pStyle w:val="ListBullet"/>
            </w:pPr>
            <w:r>
              <w:t>Working near an inadequately guarded PTO shaft runs the risk of entanglement.</w:t>
            </w:r>
          </w:p>
          <w:p w14:paraId="7728B905" w14:textId="77777777" w:rsidR="00E6003E" w:rsidRDefault="00E6003E" w:rsidP="00E6003E">
            <w:pPr>
              <w:pStyle w:val="ListBullet"/>
            </w:pPr>
            <w:r>
              <w:t>Stepping over an operating PTO increases the risk of entanglement.</w:t>
            </w:r>
          </w:p>
          <w:p w14:paraId="704EE907" w14:textId="77777777" w:rsidR="00744FC1" w:rsidRDefault="00E6003E" w:rsidP="00E6003E">
            <w:pPr>
              <w:pStyle w:val="ListBullet"/>
            </w:pPr>
            <w:r>
              <w:t>Wearing loose clothing, clothing with drawstrings, jewellery or having long hair increases the risk of entanglement.</w:t>
            </w:r>
          </w:p>
        </w:tc>
      </w:tr>
    </w:tbl>
    <w:p w14:paraId="44DA1604" w14:textId="77777777" w:rsidR="00CA654A" w:rsidRDefault="00CA654A" w:rsidP="00191563">
      <w:pPr>
        <w:pStyle w:val="ListNumber"/>
      </w:pPr>
      <w:r>
        <w:t>Why is working with hydraulics a risk of injury to the operator?</w:t>
      </w:r>
    </w:p>
    <w:tbl>
      <w:tblPr>
        <w:tblStyle w:val="Tableheader"/>
        <w:tblW w:w="0" w:type="auto"/>
        <w:tblLook w:val="0400" w:firstRow="0" w:lastRow="0" w:firstColumn="0" w:lastColumn="0" w:noHBand="0" w:noVBand="1"/>
        <w:tblCaption w:val="space for students to provide answer"/>
      </w:tblPr>
      <w:tblGrid>
        <w:gridCol w:w="9622"/>
      </w:tblGrid>
      <w:tr w:rsidR="00744FC1" w14:paraId="6ACDCD2C" w14:textId="77777777" w:rsidTr="00744FC1">
        <w:trPr>
          <w:cnfStyle w:val="000000010000" w:firstRow="0" w:lastRow="0" w:firstColumn="0" w:lastColumn="0" w:oddVBand="0" w:evenVBand="0" w:oddHBand="0" w:evenHBand="1" w:firstRowFirstColumn="0" w:firstRowLastColumn="0" w:lastRowFirstColumn="0" w:lastRowLastColumn="0"/>
          <w:trHeight w:val="253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D8B79D5" w14:textId="77777777" w:rsidR="00744FC1" w:rsidRDefault="00E6003E" w:rsidP="00A74887">
            <w:r w:rsidRPr="00E6003E">
              <w:t>The hydraulic oil is under pressure and can penetrate the skin</w:t>
            </w:r>
            <w:r>
              <w:t>.</w:t>
            </w:r>
          </w:p>
        </w:tc>
      </w:tr>
    </w:tbl>
    <w:p w14:paraId="1735C142" w14:textId="77777777" w:rsidR="00CA654A" w:rsidRDefault="00CA654A" w:rsidP="00191563">
      <w:pPr>
        <w:pStyle w:val="ListNumber"/>
      </w:pPr>
      <w:r>
        <w:t>What does ergonomics refer to?</w:t>
      </w:r>
    </w:p>
    <w:tbl>
      <w:tblPr>
        <w:tblStyle w:val="Tableheader"/>
        <w:tblW w:w="0" w:type="auto"/>
        <w:tblLook w:val="0400" w:firstRow="0" w:lastRow="0" w:firstColumn="0" w:lastColumn="0" w:noHBand="0" w:noVBand="1"/>
        <w:tblCaption w:val="space for students to provide answer"/>
      </w:tblPr>
      <w:tblGrid>
        <w:gridCol w:w="9622"/>
      </w:tblGrid>
      <w:tr w:rsidR="00744FC1" w14:paraId="36740089" w14:textId="77777777" w:rsidTr="00744FC1">
        <w:trPr>
          <w:cnfStyle w:val="000000010000" w:firstRow="0" w:lastRow="0" w:firstColumn="0" w:lastColumn="0" w:oddVBand="0" w:evenVBand="0" w:oddHBand="0" w:evenHBand="1" w:firstRowFirstColumn="0" w:firstRowLastColumn="0" w:lastRowFirstColumn="0" w:lastRowLastColumn="0"/>
          <w:trHeight w:val="255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443C1F2" w14:textId="77777777" w:rsidR="00744FC1" w:rsidRDefault="00D503A0" w:rsidP="00A74887">
            <w:r w:rsidRPr="00D503A0">
              <w:lastRenderedPageBreak/>
              <w:t>The relationship of the body to the work that is being done. Ergonomics involves changing the environment to better fit the worker</w:t>
            </w:r>
            <w:r>
              <w:t>.</w:t>
            </w:r>
          </w:p>
        </w:tc>
      </w:tr>
    </w:tbl>
    <w:p w14:paraId="4DBEC65D" w14:textId="77777777" w:rsidR="00CA654A" w:rsidRDefault="00CA654A" w:rsidP="00191563">
      <w:pPr>
        <w:pStyle w:val="ListNumber"/>
      </w:pPr>
      <w:r>
        <w:t>Describe a typical injury that a tractor operator could suffer if they operate a machine for long periods.</w:t>
      </w:r>
    </w:p>
    <w:tbl>
      <w:tblPr>
        <w:tblStyle w:val="Tableheader"/>
        <w:tblW w:w="0" w:type="auto"/>
        <w:tblLook w:val="0400" w:firstRow="0" w:lastRow="0" w:firstColumn="0" w:lastColumn="0" w:noHBand="0" w:noVBand="1"/>
        <w:tblCaption w:val="space for students to provide answer"/>
      </w:tblPr>
      <w:tblGrid>
        <w:gridCol w:w="9622"/>
      </w:tblGrid>
      <w:tr w:rsidR="00744FC1" w14:paraId="53E90360" w14:textId="77777777" w:rsidTr="00A7488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ACCBBD2" w14:textId="77777777" w:rsidR="00D503A0" w:rsidRDefault="00D503A0" w:rsidP="00D503A0">
            <w:r>
              <w:t>The operator can have back, shoulder and other pain and injury – especially with poorly designed seats and controls.</w:t>
            </w:r>
          </w:p>
          <w:p w14:paraId="0B4E3F8F" w14:textId="77777777" w:rsidR="00744FC1" w:rsidRDefault="00D503A0" w:rsidP="00D503A0">
            <w:r>
              <w:t>Damage to hearing from long periods in a noisy environment.</w:t>
            </w:r>
          </w:p>
        </w:tc>
      </w:tr>
    </w:tbl>
    <w:p w14:paraId="2686B4FD" w14:textId="77777777" w:rsidR="00CA654A" w:rsidRDefault="00CA654A" w:rsidP="00191563">
      <w:pPr>
        <w:pStyle w:val="ListNumber"/>
      </w:pPr>
      <w:r>
        <w:t>List two types of noises that can affect a tractor operator while driving a machine.</w:t>
      </w:r>
    </w:p>
    <w:tbl>
      <w:tblPr>
        <w:tblStyle w:val="Tableheader"/>
        <w:tblW w:w="0" w:type="auto"/>
        <w:tblLook w:val="0400" w:firstRow="0" w:lastRow="0" w:firstColumn="0" w:lastColumn="0" w:noHBand="0" w:noVBand="1"/>
        <w:tblCaption w:val="space for students to provide answer"/>
      </w:tblPr>
      <w:tblGrid>
        <w:gridCol w:w="9622"/>
      </w:tblGrid>
      <w:tr w:rsidR="00744FC1" w14:paraId="64D37139" w14:textId="77777777" w:rsidTr="00A7488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8DA16E5" w14:textId="77777777" w:rsidR="00D503A0" w:rsidRDefault="00D503A0" w:rsidP="00D503A0">
            <w:r>
              <w:t>Engine noise.</w:t>
            </w:r>
          </w:p>
          <w:p w14:paraId="01ACFF86" w14:textId="77777777" w:rsidR="00744FC1" w:rsidRDefault="00D503A0" w:rsidP="00D503A0">
            <w:r>
              <w:t>Radio noise at high volume.</w:t>
            </w:r>
          </w:p>
        </w:tc>
      </w:tr>
    </w:tbl>
    <w:p w14:paraId="350FCF6E" w14:textId="77777777" w:rsidR="00CA654A" w:rsidRDefault="00CA654A" w:rsidP="00191563">
      <w:pPr>
        <w:pStyle w:val="ListNumber"/>
      </w:pPr>
      <w:r>
        <w:t>What does WHS refer to?</w:t>
      </w:r>
    </w:p>
    <w:tbl>
      <w:tblPr>
        <w:tblStyle w:val="Tableheader"/>
        <w:tblW w:w="0" w:type="auto"/>
        <w:tblLook w:val="0400" w:firstRow="0" w:lastRow="0" w:firstColumn="0" w:lastColumn="0" w:noHBand="0" w:noVBand="1"/>
        <w:tblCaption w:val="space for students to provide answer"/>
      </w:tblPr>
      <w:tblGrid>
        <w:gridCol w:w="9622"/>
      </w:tblGrid>
      <w:tr w:rsidR="00744FC1" w14:paraId="116103AE" w14:textId="77777777" w:rsidTr="00A7488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A956C1A" w14:textId="77777777" w:rsidR="00744FC1" w:rsidRDefault="00D503A0" w:rsidP="00A74887">
            <w:r>
              <w:t>Work Health and Safety</w:t>
            </w:r>
          </w:p>
        </w:tc>
      </w:tr>
    </w:tbl>
    <w:p w14:paraId="51D6E2B5" w14:textId="77777777" w:rsidR="00744FC1" w:rsidRDefault="00744FC1" w:rsidP="00744FC1"/>
    <w:p w14:paraId="3BC411F2" w14:textId="77777777" w:rsidR="00CA654A" w:rsidRDefault="00CA654A" w:rsidP="00191563">
      <w:pPr>
        <w:pStyle w:val="ListNumber"/>
      </w:pPr>
      <w:r>
        <w:t>Identify four groups of people most at risk of injury on a farm.</w:t>
      </w:r>
    </w:p>
    <w:tbl>
      <w:tblPr>
        <w:tblStyle w:val="Tableheader"/>
        <w:tblW w:w="0" w:type="auto"/>
        <w:tblLook w:val="0400" w:firstRow="0" w:lastRow="0" w:firstColumn="0" w:lastColumn="0" w:noHBand="0" w:noVBand="1"/>
        <w:tblCaption w:val="space for students to provide answer"/>
      </w:tblPr>
      <w:tblGrid>
        <w:gridCol w:w="9622"/>
      </w:tblGrid>
      <w:tr w:rsidR="00744FC1" w14:paraId="4F1262AC" w14:textId="77777777" w:rsidTr="00744FC1">
        <w:trPr>
          <w:cnfStyle w:val="000000010000" w:firstRow="0" w:lastRow="0" w:firstColumn="0" w:lastColumn="0" w:oddVBand="0" w:evenVBand="0" w:oddHBand="0" w:evenHBand="1" w:firstRowFirstColumn="0" w:firstRowLastColumn="0" w:lastRowFirstColumn="0" w:lastRowLastColumn="0"/>
          <w:trHeight w:val="336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BF142BC" w14:textId="77777777" w:rsidR="00D503A0" w:rsidRDefault="00D503A0" w:rsidP="00D503A0">
            <w:r>
              <w:t>Children</w:t>
            </w:r>
          </w:p>
          <w:p w14:paraId="219A0DA0" w14:textId="77777777" w:rsidR="00D503A0" w:rsidRDefault="00D503A0" w:rsidP="00D503A0">
            <w:r>
              <w:t>Visitors</w:t>
            </w:r>
          </w:p>
          <w:p w14:paraId="2E09792F" w14:textId="77777777" w:rsidR="00D503A0" w:rsidRDefault="00D503A0" w:rsidP="00D503A0">
            <w:r>
              <w:t>Contractors</w:t>
            </w:r>
          </w:p>
          <w:p w14:paraId="3C7AD38B" w14:textId="77777777" w:rsidR="00744FC1" w:rsidRDefault="00D503A0" w:rsidP="00D503A0">
            <w:r>
              <w:t>Older farmers</w:t>
            </w:r>
          </w:p>
        </w:tc>
      </w:tr>
    </w:tbl>
    <w:p w14:paraId="7A59ABEF" w14:textId="128BA89A" w:rsidR="00CA654A" w:rsidRDefault="00CA654A" w:rsidP="00191563">
      <w:pPr>
        <w:pStyle w:val="ListNumber"/>
      </w:pPr>
      <w:r>
        <w:t xml:space="preserve">Why should farms be </w:t>
      </w:r>
      <w:r w:rsidR="001829A6">
        <w:t>‘</w:t>
      </w:r>
      <w:r>
        <w:t>emergency ready</w:t>
      </w:r>
      <w:r w:rsidR="001829A6">
        <w:t>’</w:t>
      </w:r>
      <w:r>
        <w:t>?</w:t>
      </w:r>
    </w:p>
    <w:tbl>
      <w:tblPr>
        <w:tblStyle w:val="Tableheader"/>
        <w:tblW w:w="0" w:type="auto"/>
        <w:tblLook w:val="0400" w:firstRow="0" w:lastRow="0" w:firstColumn="0" w:lastColumn="0" w:noHBand="0" w:noVBand="1"/>
        <w:tblCaption w:val="space for students to provide answer"/>
      </w:tblPr>
      <w:tblGrid>
        <w:gridCol w:w="9622"/>
      </w:tblGrid>
      <w:tr w:rsidR="00744FC1" w14:paraId="103753BE" w14:textId="77777777" w:rsidTr="00744FC1">
        <w:trPr>
          <w:cnfStyle w:val="000000010000" w:firstRow="0" w:lastRow="0" w:firstColumn="0" w:lastColumn="0" w:oddVBand="0" w:evenVBand="0" w:oddHBand="0" w:evenHBand="1" w:firstRowFirstColumn="0" w:firstRowLastColumn="0" w:lastRowFirstColumn="0" w:lastRowLastColumn="0"/>
          <w:trHeight w:val="3495"/>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D25DA5F" w14:textId="77777777" w:rsidR="00744FC1" w:rsidRDefault="00D503A0" w:rsidP="00A74887">
            <w:r w:rsidRPr="00D503A0">
              <w:t>Being well prepared with emergency plans and equipment will ensure that the damage to people and property is minimized when accidents happen</w:t>
            </w:r>
            <w:r>
              <w:t>.</w:t>
            </w:r>
          </w:p>
        </w:tc>
      </w:tr>
    </w:tbl>
    <w:p w14:paraId="189BACEC" w14:textId="77777777" w:rsidR="00CA654A" w:rsidRDefault="00CA654A" w:rsidP="00CA654A">
      <w:r>
        <w:t>How can an employer ensure he or she is prepared for the following.</w:t>
      </w:r>
    </w:p>
    <w:tbl>
      <w:tblPr>
        <w:tblStyle w:val="Tableheader"/>
        <w:tblW w:w="0" w:type="auto"/>
        <w:tblLook w:val="0400" w:firstRow="0" w:lastRow="0" w:firstColumn="0" w:lastColumn="0" w:noHBand="0" w:noVBand="1"/>
        <w:tblCaption w:val="space for students to provide answer"/>
      </w:tblPr>
      <w:tblGrid>
        <w:gridCol w:w="9622"/>
      </w:tblGrid>
      <w:tr w:rsidR="00744FC1" w14:paraId="7D8FC21A" w14:textId="77777777" w:rsidTr="00A7488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745942E" w14:textId="77777777" w:rsidR="00744FC1" w:rsidRPr="00191563" w:rsidRDefault="00744FC1" w:rsidP="00A74887">
            <w:pPr>
              <w:rPr>
                <w:rStyle w:val="Strong"/>
              </w:rPr>
            </w:pPr>
            <w:r w:rsidRPr="00191563">
              <w:rPr>
                <w:rStyle w:val="Strong"/>
              </w:rPr>
              <w:lastRenderedPageBreak/>
              <w:t>Needing first aid:</w:t>
            </w:r>
          </w:p>
          <w:p w14:paraId="33527643" w14:textId="77777777" w:rsidR="00D503A0" w:rsidRDefault="00D503A0" w:rsidP="00A74887">
            <w:r w:rsidRPr="00D503A0">
              <w:t>A suitable first aid kit should be accessible to all workers on the property</w:t>
            </w:r>
            <w:r>
              <w:t>.</w:t>
            </w:r>
          </w:p>
        </w:tc>
      </w:tr>
    </w:tbl>
    <w:p w14:paraId="0F165084" w14:textId="77777777" w:rsidR="00744FC1" w:rsidRDefault="00744FC1" w:rsidP="00744FC1"/>
    <w:tbl>
      <w:tblPr>
        <w:tblStyle w:val="Tableheader"/>
        <w:tblW w:w="0" w:type="auto"/>
        <w:tblLook w:val="0400" w:firstRow="0" w:lastRow="0" w:firstColumn="0" w:lastColumn="0" w:noHBand="0" w:noVBand="1"/>
        <w:tblCaption w:val="space for students to provide answer"/>
      </w:tblPr>
      <w:tblGrid>
        <w:gridCol w:w="9622"/>
      </w:tblGrid>
      <w:tr w:rsidR="00744FC1" w14:paraId="0E37EAC7" w14:textId="77777777" w:rsidTr="00A7488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61B8F2C" w14:textId="77777777" w:rsidR="00744FC1" w:rsidRPr="00191563" w:rsidRDefault="00744FC1" w:rsidP="00A74887">
            <w:pPr>
              <w:rPr>
                <w:rStyle w:val="Strong"/>
              </w:rPr>
            </w:pPr>
            <w:r w:rsidRPr="00191563">
              <w:rPr>
                <w:rStyle w:val="Strong"/>
              </w:rPr>
              <w:t>Fire:</w:t>
            </w:r>
          </w:p>
          <w:p w14:paraId="4A50862B" w14:textId="77777777" w:rsidR="00D503A0" w:rsidRDefault="00D503A0" w:rsidP="00A74887">
            <w:r w:rsidRPr="00D503A0">
              <w:t>Fire extinguishers should be available where fire is a hazard</w:t>
            </w:r>
            <w:r>
              <w:t>.</w:t>
            </w:r>
          </w:p>
        </w:tc>
      </w:tr>
    </w:tbl>
    <w:p w14:paraId="12368EE4" w14:textId="77777777" w:rsidR="00B45E11" w:rsidRDefault="00B45E11" w:rsidP="00744FC1"/>
    <w:p w14:paraId="521475F4" w14:textId="77777777" w:rsidR="00B45E11" w:rsidRDefault="00B45E11" w:rsidP="00B45E11">
      <w:r>
        <w:br w:type="page"/>
      </w:r>
    </w:p>
    <w:p w14:paraId="75FDE329" w14:textId="77777777" w:rsidR="00505805" w:rsidRDefault="00505805" w:rsidP="00505805">
      <w:pPr>
        <w:pStyle w:val="Heading2"/>
      </w:pPr>
      <w:bookmarkStart w:id="12" w:name="_Toc42071720"/>
      <w:r>
        <w:lastRenderedPageBreak/>
        <w:t>Tractor operations</w:t>
      </w:r>
      <w:bookmarkEnd w:id="12"/>
    </w:p>
    <w:p w14:paraId="28008DB6" w14:textId="77777777" w:rsidR="00505805" w:rsidRDefault="00505805" w:rsidP="00505805">
      <w:r>
        <w:t>There are six models of tractor approved for use by students in schools. These tractors are modified to ensure students can learn tractor operation safely as part of the Agriculture curriculum.</w:t>
      </w:r>
    </w:p>
    <w:p w14:paraId="384955A9" w14:textId="77777777" w:rsidR="00505805" w:rsidRDefault="00505805" w:rsidP="00505805">
      <w:pPr>
        <w:pStyle w:val="Heading3"/>
      </w:pPr>
      <w:bookmarkStart w:id="13" w:name="_Toc42071721"/>
      <w:r>
        <w:t>The school tractor</w:t>
      </w:r>
      <w:bookmarkEnd w:id="13"/>
    </w:p>
    <w:p w14:paraId="7068065D" w14:textId="77777777" w:rsidR="00505805" w:rsidRDefault="00505805" w:rsidP="00505805">
      <w:r>
        <w:t>Identify the tractor that is at your school. Use the tractor operator’s manual to assist.</w:t>
      </w:r>
    </w:p>
    <w:tbl>
      <w:tblPr>
        <w:tblStyle w:val="Tableheader"/>
        <w:tblW w:w="9622" w:type="dxa"/>
        <w:tblInd w:w="-30" w:type="dxa"/>
        <w:tblLook w:val="0420" w:firstRow="1" w:lastRow="0" w:firstColumn="0" w:lastColumn="0" w:noHBand="0" w:noVBand="1"/>
        <w:tblCaption w:val="space for student answers"/>
      </w:tblPr>
      <w:tblGrid>
        <w:gridCol w:w="3119"/>
        <w:gridCol w:w="6503"/>
      </w:tblGrid>
      <w:tr w:rsidR="00505805" w:rsidRPr="00505805" w14:paraId="047E5D5B" w14:textId="77777777" w:rsidTr="00BC6283">
        <w:trPr>
          <w:cnfStyle w:val="100000000000" w:firstRow="1" w:lastRow="0" w:firstColumn="0" w:lastColumn="0" w:oddVBand="0" w:evenVBand="0" w:oddHBand="0" w:evenHBand="0" w:firstRowFirstColumn="0" w:firstRowLastColumn="0" w:lastRowFirstColumn="0" w:lastRowLastColumn="0"/>
          <w:cantSplit w:val="0"/>
        </w:trPr>
        <w:tc>
          <w:tcPr>
            <w:tcW w:w="3119" w:type="dxa"/>
          </w:tcPr>
          <w:p w14:paraId="61C9130C" w14:textId="77777777" w:rsidR="00505805" w:rsidRPr="00505805" w:rsidRDefault="00505805" w:rsidP="00A74887">
            <w:pPr>
              <w:spacing w:before="192" w:after="192"/>
            </w:pPr>
            <w:r>
              <w:t>Item</w:t>
            </w:r>
          </w:p>
        </w:tc>
        <w:tc>
          <w:tcPr>
            <w:tcW w:w="6503" w:type="dxa"/>
          </w:tcPr>
          <w:p w14:paraId="79EC9789" w14:textId="77777777" w:rsidR="00505805" w:rsidRPr="00505805" w:rsidRDefault="00505805" w:rsidP="00A74887">
            <w:r>
              <w:t>School tractor information</w:t>
            </w:r>
          </w:p>
        </w:tc>
      </w:tr>
      <w:tr w:rsidR="00505805" w:rsidRPr="00505805" w14:paraId="71D73367" w14:textId="77777777" w:rsidTr="00BC6283">
        <w:trPr>
          <w:cnfStyle w:val="000000100000" w:firstRow="0" w:lastRow="0" w:firstColumn="0" w:lastColumn="0" w:oddVBand="0" w:evenVBand="0" w:oddHBand="1" w:evenHBand="0" w:firstRowFirstColumn="0" w:firstRowLastColumn="0" w:lastRowFirstColumn="0" w:lastRowLastColumn="0"/>
          <w:trHeight w:val="712"/>
        </w:trPr>
        <w:tc>
          <w:tcPr>
            <w:tcW w:w="3119" w:type="dxa"/>
          </w:tcPr>
          <w:p w14:paraId="7ED025D3" w14:textId="77777777" w:rsidR="00505805" w:rsidRPr="00505805" w:rsidRDefault="00505805" w:rsidP="00505805">
            <w:r w:rsidRPr="00505805">
              <w:t xml:space="preserve">Make: </w:t>
            </w:r>
          </w:p>
        </w:tc>
        <w:tc>
          <w:tcPr>
            <w:tcW w:w="6503" w:type="dxa"/>
          </w:tcPr>
          <w:p w14:paraId="12481195" w14:textId="77777777" w:rsidR="00505805" w:rsidRPr="00505805" w:rsidRDefault="00505805" w:rsidP="00A74887"/>
        </w:tc>
      </w:tr>
      <w:tr w:rsidR="00505805" w:rsidRPr="00505805" w14:paraId="1B7C1721" w14:textId="77777777" w:rsidTr="00BC6283">
        <w:trPr>
          <w:cnfStyle w:val="000000010000" w:firstRow="0" w:lastRow="0" w:firstColumn="0" w:lastColumn="0" w:oddVBand="0" w:evenVBand="0" w:oddHBand="0" w:evenHBand="1" w:firstRowFirstColumn="0" w:firstRowLastColumn="0" w:lastRowFirstColumn="0" w:lastRowLastColumn="0"/>
          <w:trHeight w:val="712"/>
        </w:trPr>
        <w:tc>
          <w:tcPr>
            <w:tcW w:w="3119" w:type="dxa"/>
          </w:tcPr>
          <w:p w14:paraId="67DBF20C" w14:textId="77777777" w:rsidR="00505805" w:rsidRPr="00505805" w:rsidRDefault="00505805" w:rsidP="00505805">
            <w:r w:rsidRPr="00505805">
              <w:t xml:space="preserve">Model: </w:t>
            </w:r>
          </w:p>
        </w:tc>
        <w:tc>
          <w:tcPr>
            <w:tcW w:w="6503" w:type="dxa"/>
          </w:tcPr>
          <w:p w14:paraId="7BE1AB78" w14:textId="77777777" w:rsidR="00505805" w:rsidRPr="00505805" w:rsidRDefault="00505805" w:rsidP="00A74887"/>
        </w:tc>
      </w:tr>
      <w:tr w:rsidR="00505805" w:rsidRPr="00505805" w14:paraId="359E9B6F" w14:textId="77777777" w:rsidTr="00BC6283">
        <w:trPr>
          <w:cnfStyle w:val="000000100000" w:firstRow="0" w:lastRow="0" w:firstColumn="0" w:lastColumn="0" w:oddVBand="0" w:evenVBand="0" w:oddHBand="1" w:evenHBand="0" w:firstRowFirstColumn="0" w:firstRowLastColumn="0" w:lastRowFirstColumn="0" w:lastRowLastColumn="0"/>
          <w:trHeight w:val="712"/>
        </w:trPr>
        <w:tc>
          <w:tcPr>
            <w:tcW w:w="3119" w:type="dxa"/>
          </w:tcPr>
          <w:p w14:paraId="028FFC46" w14:textId="77777777" w:rsidR="00505805" w:rsidRPr="00505805" w:rsidRDefault="00505805" w:rsidP="00505805">
            <w:r w:rsidRPr="00505805">
              <w:t xml:space="preserve">Power: </w:t>
            </w:r>
          </w:p>
        </w:tc>
        <w:tc>
          <w:tcPr>
            <w:tcW w:w="6503" w:type="dxa"/>
          </w:tcPr>
          <w:p w14:paraId="68CDAE24" w14:textId="77777777" w:rsidR="00505805" w:rsidRPr="00505805" w:rsidRDefault="00505805" w:rsidP="00A74887"/>
        </w:tc>
      </w:tr>
      <w:tr w:rsidR="00505805" w:rsidRPr="00505805" w14:paraId="6CF820D8" w14:textId="77777777" w:rsidTr="00BC6283">
        <w:trPr>
          <w:cnfStyle w:val="000000010000" w:firstRow="0" w:lastRow="0" w:firstColumn="0" w:lastColumn="0" w:oddVBand="0" w:evenVBand="0" w:oddHBand="0" w:evenHBand="1" w:firstRowFirstColumn="0" w:firstRowLastColumn="0" w:lastRowFirstColumn="0" w:lastRowLastColumn="0"/>
          <w:trHeight w:val="712"/>
        </w:trPr>
        <w:tc>
          <w:tcPr>
            <w:tcW w:w="3119" w:type="dxa"/>
          </w:tcPr>
          <w:p w14:paraId="20BDC193" w14:textId="77777777" w:rsidR="00505805" w:rsidRPr="00505805" w:rsidRDefault="00505805" w:rsidP="00505805">
            <w:r w:rsidRPr="00505805">
              <w:t xml:space="preserve">4WD or 2WD: </w:t>
            </w:r>
          </w:p>
        </w:tc>
        <w:tc>
          <w:tcPr>
            <w:tcW w:w="6503" w:type="dxa"/>
          </w:tcPr>
          <w:p w14:paraId="2AB7EC7C" w14:textId="77777777" w:rsidR="00505805" w:rsidRPr="00505805" w:rsidRDefault="00505805" w:rsidP="00A74887"/>
        </w:tc>
      </w:tr>
      <w:tr w:rsidR="00505805" w:rsidRPr="00505805" w14:paraId="1BAE6EDE" w14:textId="77777777" w:rsidTr="00BC6283">
        <w:trPr>
          <w:cnfStyle w:val="000000100000" w:firstRow="0" w:lastRow="0" w:firstColumn="0" w:lastColumn="0" w:oddVBand="0" w:evenVBand="0" w:oddHBand="1" w:evenHBand="0" w:firstRowFirstColumn="0" w:firstRowLastColumn="0" w:lastRowFirstColumn="0" w:lastRowLastColumn="0"/>
          <w:trHeight w:val="712"/>
        </w:trPr>
        <w:tc>
          <w:tcPr>
            <w:tcW w:w="3119" w:type="dxa"/>
          </w:tcPr>
          <w:p w14:paraId="0610E978" w14:textId="77777777" w:rsidR="00505805" w:rsidRPr="00505805" w:rsidRDefault="00505805" w:rsidP="00505805">
            <w:r w:rsidRPr="00505805">
              <w:t xml:space="preserve">Engine capacity: </w:t>
            </w:r>
          </w:p>
        </w:tc>
        <w:tc>
          <w:tcPr>
            <w:tcW w:w="6503" w:type="dxa"/>
          </w:tcPr>
          <w:p w14:paraId="51D962C1" w14:textId="77777777" w:rsidR="00505805" w:rsidRPr="00505805" w:rsidRDefault="00505805" w:rsidP="00A74887"/>
        </w:tc>
      </w:tr>
      <w:tr w:rsidR="00505805" w:rsidRPr="00505805" w14:paraId="31FA13B8" w14:textId="77777777" w:rsidTr="00BC6283">
        <w:trPr>
          <w:cnfStyle w:val="000000010000" w:firstRow="0" w:lastRow="0" w:firstColumn="0" w:lastColumn="0" w:oddVBand="0" w:evenVBand="0" w:oddHBand="0" w:evenHBand="1" w:firstRowFirstColumn="0" w:firstRowLastColumn="0" w:lastRowFirstColumn="0" w:lastRowLastColumn="0"/>
          <w:trHeight w:val="712"/>
        </w:trPr>
        <w:tc>
          <w:tcPr>
            <w:tcW w:w="3119" w:type="dxa"/>
          </w:tcPr>
          <w:p w14:paraId="0DDFEB94" w14:textId="77777777" w:rsidR="00505805" w:rsidRPr="00505805" w:rsidRDefault="00505805" w:rsidP="00505805">
            <w:r w:rsidRPr="00505805">
              <w:t xml:space="preserve">Fuel type: </w:t>
            </w:r>
          </w:p>
        </w:tc>
        <w:tc>
          <w:tcPr>
            <w:tcW w:w="6503" w:type="dxa"/>
          </w:tcPr>
          <w:p w14:paraId="625D57B1" w14:textId="77777777" w:rsidR="00505805" w:rsidRPr="00505805" w:rsidRDefault="00505805" w:rsidP="00A74887"/>
        </w:tc>
      </w:tr>
      <w:tr w:rsidR="00505805" w:rsidRPr="00505805" w14:paraId="04B605D1" w14:textId="77777777" w:rsidTr="00BC6283">
        <w:trPr>
          <w:cnfStyle w:val="000000100000" w:firstRow="0" w:lastRow="0" w:firstColumn="0" w:lastColumn="0" w:oddVBand="0" w:evenVBand="0" w:oddHBand="1" w:evenHBand="0" w:firstRowFirstColumn="0" w:firstRowLastColumn="0" w:lastRowFirstColumn="0" w:lastRowLastColumn="0"/>
          <w:trHeight w:val="712"/>
        </w:trPr>
        <w:tc>
          <w:tcPr>
            <w:tcW w:w="3119" w:type="dxa"/>
          </w:tcPr>
          <w:p w14:paraId="61D33B54" w14:textId="77777777" w:rsidR="00505805" w:rsidRPr="00505805" w:rsidRDefault="00505805" w:rsidP="00505805">
            <w:r w:rsidRPr="00505805">
              <w:t xml:space="preserve">Hours: </w:t>
            </w:r>
          </w:p>
        </w:tc>
        <w:tc>
          <w:tcPr>
            <w:tcW w:w="6503" w:type="dxa"/>
          </w:tcPr>
          <w:p w14:paraId="7F97FC46" w14:textId="77777777" w:rsidR="00505805" w:rsidRPr="00505805" w:rsidRDefault="00505805" w:rsidP="00A74887"/>
        </w:tc>
      </w:tr>
      <w:tr w:rsidR="00505805" w:rsidRPr="00505805" w14:paraId="0594016D" w14:textId="77777777" w:rsidTr="00BC6283">
        <w:trPr>
          <w:cnfStyle w:val="000000010000" w:firstRow="0" w:lastRow="0" w:firstColumn="0" w:lastColumn="0" w:oddVBand="0" w:evenVBand="0" w:oddHBand="0" w:evenHBand="1" w:firstRowFirstColumn="0" w:firstRowLastColumn="0" w:lastRowFirstColumn="0" w:lastRowLastColumn="0"/>
          <w:trHeight w:val="1916"/>
        </w:trPr>
        <w:tc>
          <w:tcPr>
            <w:tcW w:w="3119" w:type="dxa"/>
          </w:tcPr>
          <w:p w14:paraId="5609C41E" w14:textId="77777777" w:rsidR="00505805" w:rsidRPr="00505805" w:rsidRDefault="00505805" w:rsidP="00505805">
            <w:r w:rsidRPr="00505805">
              <w:t xml:space="preserve">Features: </w:t>
            </w:r>
          </w:p>
        </w:tc>
        <w:tc>
          <w:tcPr>
            <w:tcW w:w="6503" w:type="dxa"/>
          </w:tcPr>
          <w:p w14:paraId="4FB59EA5" w14:textId="77777777" w:rsidR="00505805" w:rsidRPr="00505805" w:rsidRDefault="00505805" w:rsidP="00A74887"/>
        </w:tc>
      </w:tr>
      <w:tr w:rsidR="00505805" w:rsidRPr="00505805" w14:paraId="1D755131" w14:textId="77777777" w:rsidTr="00BC6283">
        <w:trPr>
          <w:cnfStyle w:val="000000100000" w:firstRow="0" w:lastRow="0" w:firstColumn="0" w:lastColumn="0" w:oddVBand="0" w:evenVBand="0" w:oddHBand="1" w:evenHBand="0" w:firstRowFirstColumn="0" w:firstRowLastColumn="0" w:lastRowFirstColumn="0" w:lastRowLastColumn="0"/>
          <w:trHeight w:val="712"/>
        </w:trPr>
        <w:tc>
          <w:tcPr>
            <w:tcW w:w="3119" w:type="dxa"/>
          </w:tcPr>
          <w:p w14:paraId="1A077224" w14:textId="77777777" w:rsidR="00505805" w:rsidRPr="00505805" w:rsidRDefault="00505805" w:rsidP="00505805">
            <w:r w:rsidRPr="00505805">
              <w:t xml:space="preserve">Date of purchase: </w:t>
            </w:r>
          </w:p>
        </w:tc>
        <w:tc>
          <w:tcPr>
            <w:tcW w:w="6503" w:type="dxa"/>
          </w:tcPr>
          <w:p w14:paraId="2AB283C1" w14:textId="77777777" w:rsidR="00505805" w:rsidRPr="00505805" w:rsidRDefault="00505805" w:rsidP="00A74887"/>
        </w:tc>
      </w:tr>
      <w:tr w:rsidR="00505805" w:rsidRPr="00505805" w14:paraId="21657C89" w14:textId="77777777" w:rsidTr="00BC6283">
        <w:trPr>
          <w:cnfStyle w:val="000000010000" w:firstRow="0" w:lastRow="0" w:firstColumn="0" w:lastColumn="0" w:oddVBand="0" w:evenVBand="0" w:oddHBand="0" w:evenHBand="1" w:firstRowFirstColumn="0" w:firstRowLastColumn="0" w:lastRowFirstColumn="0" w:lastRowLastColumn="0"/>
          <w:trHeight w:val="712"/>
        </w:trPr>
        <w:tc>
          <w:tcPr>
            <w:tcW w:w="3119" w:type="dxa"/>
          </w:tcPr>
          <w:p w14:paraId="38B8829E" w14:textId="77777777" w:rsidR="00505805" w:rsidRPr="00505805" w:rsidRDefault="00505805" w:rsidP="00505805">
            <w:r w:rsidRPr="00505805">
              <w:t xml:space="preserve">Product ID number: </w:t>
            </w:r>
          </w:p>
        </w:tc>
        <w:tc>
          <w:tcPr>
            <w:tcW w:w="6503" w:type="dxa"/>
          </w:tcPr>
          <w:p w14:paraId="1977BB9F" w14:textId="77777777" w:rsidR="00505805" w:rsidRPr="00505805" w:rsidRDefault="00505805" w:rsidP="00A74887"/>
        </w:tc>
      </w:tr>
      <w:tr w:rsidR="00505805" w:rsidRPr="00505805" w14:paraId="26D983D3" w14:textId="77777777" w:rsidTr="00BC6283">
        <w:trPr>
          <w:cnfStyle w:val="000000100000" w:firstRow="0" w:lastRow="0" w:firstColumn="0" w:lastColumn="0" w:oddVBand="0" w:evenVBand="0" w:oddHBand="1" w:evenHBand="0" w:firstRowFirstColumn="0" w:firstRowLastColumn="0" w:lastRowFirstColumn="0" w:lastRowLastColumn="0"/>
          <w:trHeight w:val="712"/>
        </w:trPr>
        <w:tc>
          <w:tcPr>
            <w:tcW w:w="3119" w:type="dxa"/>
          </w:tcPr>
          <w:p w14:paraId="4D6748F8" w14:textId="77777777" w:rsidR="00505805" w:rsidRPr="00505805" w:rsidRDefault="00505805" w:rsidP="00505805">
            <w:r w:rsidRPr="00505805">
              <w:t xml:space="preserve">Engine Serial Number: </w:t>
            </w:r>
          </w:p>
        </w:tc>
        <w:tc>
          <w:tcPr>
            <w:tcW w:w="6503" w:type="dxa"/>
          </w:tcPr>
          <w:p w14:paraId="0E672A96" w14:textId="77777777" w:rsidR="00505805" w:rsidRPr="00505805" w:rsidRDefault="00505805" w:rsidP="00A74887"/>
        </w:tc>
      </w:tr>
      <w:tr w:rsidR="00505805" w:rsidRPr="00505805" w14:paraId="4B4D312E" w14:textId="77777777" w:rsidTr="00BC6283">
        <w:trPr>
          <w:cnfStyle w:val="000000010000" w:firstRow="0" w:lastRow="0" w:firstColumn="0" w:lastColumn="0" w:oddVBand="0" w:evenVBand="0" w:oddHBand="0" w:evenHBand="1" w:firstRowFirstColumn="0" w:firstRowLastColumn="0" w:lastRowFirstColumn="0" w:lastRowLastColumn="0"/>
          <w:trHeight w:val="712"/>
        </w:trPr>
        <w:tc>
          <w:tcPr>
            <w:tcW w:w="3119" w:type="dxa"/>
          </w:tcPr>
          <w:p w14:paraId="01A30C80" w14:textId="77777777" w:rsidR="00505805" w:rsidRPr="00505805" w:rsidRDefault="00505805" w:rsidP="00505805">
            <w:r w:rsidRPr="00505805">
              <w:t xml:space="preserve">Transmission Serial Number: </w:t>
            </w:r>
          </w:p>
        </w:tc>
        <w:tc>
          <w:tcPr>
            <w:tcW w:w="6503" w:type="dxa"/>
          </w:tcPr>
          <w:p w14:paraId="67232B9E" w14:textId="77777777" w:rsidR="00505805" w:rsidRPr="00505805" w:rsidRDefault="00505805" w:rsidP="00A74887"/>
        </w:tc>
      </w:tr>
    </w:tbl>
    <w:p w14:paraId="6B647C6A" w14:textId="77777777" w:rsidR="00505805" w:rsidRDefault="00505805" w:rsidP="00505805">
      <w:r>
        <w:br w:type="page"/>
      </w:r>
    </w:p>
    <w:p w14:paraId="0905CC06" w14:textId="77777777" w:rsidR="00505805" w:rsidRDefault="00505805" w:rsidP="00505805">
      <w:pPr>
        <w:pStyle w:val="Heading3"/>
      </w:pPr>
      <w:bookmarkStart w:id="14" w:name="_Toc42071722"/>
      <w:r>
        <w:lastRenderedPageBreak/>
        <w:t>Personal safety</w:t>
      </w:r>
      <w:bookmarkEnd w:id="14"/>
    </w:p>
    <w:p w14:paraId="3E70A9AB" w14:textId="77777777" w:rsidR="00505805" w:rsidRDefault="00505805" w:rsidP="00505805">
      <w:r>
        <w:t>Tractor operators must wear suitable PPE (</w:t>
      </w:r>
      <w:r w:rsidR="00506804">
        <w:t>personal protective equipment</w:t>
      </w:r>
      <w:r>
        <w:t>) when operating a tractor.</w:t>
      </w:r>
      <w:r w:rsidR="00D503A0">
        <w:t xml:space="preserve"> </w:t>
      </w:r>
      <w:r w:rsidR="00506804">
        <w:t>Identify the following PPE in the table below.</w:t>
      </w:r>
    </w:p>
    <w:p w14:paraId="0329D466" w14:textId="77777777" w:rsidR="00D503A0" w:rsidRDefault="00D503A0" w:rsidP="00D503A0">
      <w:pPr>
        <w:pStyle w:val="FeatureBox2"/>
      </w:pPr>
      <w:r w:rsidRPr="00D503A0">
        <w:rPr>
          <w:rStyle w:val="Strong"/>
        </w:rPr>
        <w:t>Teacher note</w:t>
      </w:r>
      <w:r>
        <w:t xml:space="preserve"> – suggested solution included</w:t>
      </w:r>
    </w:p>
    <w:tbl>
      <w:tblPr>
        <w:tblStyle w:val="Tableheader"/>
        <w:tblW w:w="9632" w:type="dxa"/>
        <w:tblInd w:w="-30" w:type="dxa"/>
        <w:tblLook w:val="0420" w:firstRow="1" w:lastRow="0" w:firstColumn="0" w:lastColumn="0" w:noHBand="0" w:noVBand="1"/>
        <w:tblDescription w:val="Identify each of the PPE in the images - solution provided"/>
      </w:tblPr>
      <w:tblGrid>
        <w:gridCol w:w="1843"/>
        <w:gridCol w:w="7789"/>
      </w:tblGrid>
      <w:tr w:rsidR="00505805" w:rsidRPr="00505805" w14:paraId="17E8B0E5" w14:textId="77777777" w:rsidTr="00506804">
        <w:trPr>
          <w:cnfStyle w:val="100000000000" w:firstRow="1" w:lastRow="0" w:firstColumn="0" w:lastColumn="0" w:oddVBand="0" w:evenVBand="0" w:oddHBand="0" w:evenHBand="0" w:firstRowFirstColumn="0" w:firstRowLastColumn="0" w:lastRowFirstColumn="0" w:lastRowLastColumn="0"/>
        </w:trPr>
        <w:tc>
          <w:tcPr>
            <w:tcW w:w="1843" w:type="dxa"/>
          </w:tcPr>
          <w:p w14:paraId="76C60745" w14:textId="77777777" w:rsidR="00505805" w:rsidRPr="00505805" w:rsidRDefault="00505805" w:rsidP="00505805">
            <w:pPr>
              <w:spacing w:before="192" w:after="192"/>
            </w:pPr>
            <w:r w:rsidRPr="00505805">
              <w:t>Image of PPE</w:t>
            </w:r>
          </w:p>
        </w:tc>
        <w:tc>
          <w:tcPr>
            <w:tcW w:w="7789" w:type="dxa"/>
          </w:tcPr>
          <w:p w14:paraId="2611E771" w14:textId="77777777" w:rsidR="00505805" w:rsidRPr="00505805" w:rsidRDefault="00505805" w:rsidP="00505805">
            <w:r w:rsidRPr="00505805">
              <w:t>Label the PPE</w:t>
            </w:r>
          </w:p>
        </w:tc>
      </w:tr>
      <w:tr w:rsidR="00505805" w:rsidRPr="00505805" w14:paraId="0B0E4115" w14:textId="77777777" w:rsidTr="00506804">
        <w:trPr>
          <w:cnfStyle w:val="000000100000" w:firstRow="0" w:lastRow="0" w:firstColumn="0" w:lastColumn="0" w:oddVBand="0" w:evenVBand="0" w:oddHBand="1" w:evenHBand="0" w:firstRowFirstColumn="0" w:firstRowLastColumn="0" w:lastRowFirstColumn="0" w:lastRowLastColumn="0"/>
        </w:trPr>
        <w:tc>
          <w:tcPr>
            <w:tcW w:w="1843" w:type="dxa"/>
          </w:tcPr>
          <w:p w14:paraId="54D708AC" w14:textId="77777777" w:rsidR="00505805" w:rsidRPr="00505805" w:rsidRDefault="00505805" w:rsidP="00505805">
            <w:r w:rsidRPr="00505805">
              <w:rPr>
                <w:noProof/>
                <w:lang w:eastAsia="en-AU"/>
              </w:rPr>
              <w:drawing>
                <wp:inline distT="0" distB="0" distL="0" distR="0" wp14:anchorId="4B9A52C3" wp14:editId="7A65E943">
                  <wp:extent cx="838200" cy="1149842"/>
                  <wp:effectExtent l="0" t="0" r="0" b="0"/>
                  <wp:docPr id="5" name="Picture 5" title="Identify this P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k Boots.jpg"/>
                          <pic:cNvPicPr/>
                        </pic:nvPicPr>
                        <pic:blipFill>
                          <a:blip r:embed="rId17" cstate="print">
                            <a:extLst>
                              <a:ext uri="{28A0092B-C50C-407E-A947-70E740481C1C}">
                                <a14:useLocalDpi xmlns:a14="http://schemas.microsoft.com/office/drawing/2010/main"/>
                              </a:ext>
                            </a:extLst>
                          </a:blip>
                          <a:stretch>
                            <a:fillRect/>
                          </a:stretch>
                        </pic:blipFill>
                        <pic:spPr>
                          <a:xfrm>
                            <a:off x="0" y="0"/>
                            <a:ext cx="849874" cy="1165856"/>
                          </a:xfrm>
                          <a:prstGeom prst="rect">
                            <a:avLst/>
                          </a:prstGeom>
                        </pic:spPr>
                      </pic:pic>
                    </a:graphicData>
                  </a:graphic>
                </wp:inline>
              </w:drawing>
            </w:r>
          </w:p>
        </w:tc>
        <w:tc>
          <w:tcPr>
            <w:tcW w:w="7789" w:type="dxa"/>
          </w:tcPr>
          <w:p w14:paraId="58749343" w14:textId="77777777" w:rsidR="00D503A0" w:rsidRDefault="00D503A0" w:rsidP="00D503A0">
            <w:pPr>
              <w:spacing w:before="192" w:after="192"/>
            </w:pPr>
            <w:r>
              <w:t>Work boots</w:t>
            </w:r>
          </w:p>
          <w:p w14:paraId="0B4256F2" w14:textId="77777777" w:rsidR="00505805" w:rsidRPr="00505805" w:rsidRDefault="00505805" w:rsidP="00D503A0">
            <w:pPr>
              <w:spacing w:before="192" w:after="192"/>
            </w:pPr>
          </w:p>
        </w:tc>
      </w:tr>
      <w:tr w:rsidR="00505805" w:rsidRPr="00505805" w14:paraId="26EC5EE7" w14:textId="77777777" w:rsidTr="00506804">
        <w:trPr>
          <w:cnfStyle w:val="000000010000" w:firstRow="0" w:lastRow="0" w:firstColumn="0" w:lastColumn="0" w:oddVBand="0" w:evenVBand="0" w:oddHBand="0" w:evenHBand="1" w:firstRowFirstColumn="0" w:firstRowLastColumn="0" w:lastRowFirstColumn="0" w:lastRowLastColumn="0"/>
        </w:trPr>
        <w:tc>
          <w:tcPr>
            <w:tcW w:w="1843" w:type="dxa"/>
          </w:tcPr>
          <w:p w14:paraId="3CE37AD3" w14:textId="77777777" w:rsidR="00505805" w:rsidRPr="00505805" w:rsidRDefault="00505805" w:rsidP="00505805">
            <w:r w:rsidRPr="00505805">
              <w:rPr>
                <w:noProof/>
                <w:lang w:eastAsia="en-AU"/>
              </w:rPr>
              <w:drawing>
                <wp:inline distT="0" distB="0" distL="0" distR="0" wp14:anchorId="32B2BB28" wp14:editId="0DC2C547">
                  <wp:extent cx="838200" cy="504321"/>
                  <wp:effectExtent l="0" t="0" r="0" b="0"/>
                  <wp:docPr id="10" name="Picture 10" title="Identify this P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rytmeister\Pictures\Tractors\PPE\Safety Glasses.jpg"/>
                          <pic:cNvPicPr>
                            <a:picLocks noChangeAspect="1" noChangeArrowheads="1"/>
                          </pic:cNvPicPr>
                        </pic:nvPicPr>
                        <pic:blipFill>
                          <a:blip r:embed="rId18" cstate="print">
                            <a:extLst>
                              <a:ext uri="{28A0092B-C50C-407E-A947-70E740481C1C}">
                                <a14:useLocalDpi xmlns:a14="http://schemas.microsoft.com/office/drawing/2010/main"/>
                              </a:ext>
                            </a:extLst>
                          </a:blip>
                          <a:srcRect/>
                          <a:stretch>
                            <a:fillRect/>
                          </a:stretch>
                        </pic:blipFill>
                        <pic:spPr bwMode="auto">
                          <a:xfrm>
                            <a:off x="0" y="0"/>
                            <a:ext cx="846521" cy="509327"/>
                          </a:xfrm>
                          <a:prstGeom prst="rect">
                            <a:avLst/>
                          </a:prstGeom>
                          <a:noFill/>
                          <a:ln>
                            <a:noFill/>
                          </a:ln>
                        </pic:spPr>
                      </pic:pic>
                    </a:graphicData>
                  </a:graphic>
                </wp:inline>
              </w:drawing>
            </w:r>
          </w:p>
        </w:tc>
        <w:tc>
          <w:tcPr>
            <w:tcW w:w="7789" w:type="dxa"/>
          </w:tcPr>
          <w:p w14:paraId="7DEBD354" w14:textId="77777777" w:rsidR="00D503A0" w:rsidRDefault="00D503A0" w:rsidP="00D503A0">
            <w:pPr>
              <w:spacing w:before="192" w:after="192"/>
            </w:pPr>
            <w:r>
              <w:t>Eye protection</w:t>
            </w:r>
          </w:p>
          <w:p w14:paraId="5B17462F" w14:textId="77777777" w:rsidR="00505805" w:rsidRPr="00505805" w:rsidRDefault="00505805" w:rsidP="00D503A0">
            <w:pPr>
              <w:spacing w:before="192" w:after="192"/>
            </w:pPr>
          </w:p>
        </w:tc>
      </w:tr>
      <w:tr w:rsidR="00505805" w:rsidRPr="00505805" w14:paraId="6366C0C6" w14:textId="77777777" w:rsidTr="00506804">
        <w:trPr>
          <w:cnfStyle w:val="000000100000" w:firstRow="0" w:lastRow="0" w:firstColumn="0" w:lastColumn="0" w:oddVBand="0" w:evenVBand="0" w:oddHBand="1" w:evenHBand="0" w:firstRowFirstColumn="0" w:firstRowLastColumn="0" w:lastRowFirstColumn="0" w:lastRowLastColumn="0"/>
        </w:trPr>
        <w:tc>
          <w:tcPr>
            <w:tcW w:w="1843" w:type="dxa"/>
          </w:tcPr>
          <w:p w14:paraId="550197FD" w14:textId="77777777" w:rsidR="00505805" w:rsidRPr="00505805" w:rsidRDefault="00505805" w:rsidP="00505805">
            <w:r w:rsidRPr="00505805">
              <w:rPr>
                <w:noProof/>
                <w:lang w:eastAsia="en-AU"/>
              </w:rPr>
              <w:drawing>
                <wp:inline distT="0" distB="0" distL="0" distR="0" wp14:anchorId="0416DCCF" wp14:editId="7C21A486">
                  <wp:extent cx="828675" cy="746616"/>
                  <wp:effectExtent l="0" t="0" r="0" b="0"/>
                  <wp:docPr id="6" name="Picture 6" title="Identify this P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ytmeister\Pictures\Tractors\PPE\Hat.jpg"/>
                          <pic:cNvPicPr>
                            <a:picLocks noChangeAspect="1" noChangeArrowheads="1"/>
                          </pic:cNvPicPr>
                        </pic:nvPicPr>
                        <pic:blipFill>
                          <a:blip r:embed="rId19" cstate="print">
                            <a:extLst>
                              <a:ext uri="{28A0092B-C50C-407E-A947-70E740481C1C}">
                                <a14:useLocalDpi xmlns:a14="http://schemas.microsoft.com/office/drawing/2010/main"/>
                              </a:ext>
                            </a:extLst>
                          </a:blip>
                          <a:srcRect/>
                          <a:stretch>
                            <a:fillRect/>
                          </a:stretch>
                        </pic:blipFill>
                        <pic:spPr bwMode="auto">
                          <a:xfrm>
                            <a:off x="0" y="0"/>
                            <a:ext cx="841915" cy="758545"/>
                          </a:xfrm>
                          <a:prstGeom prst="rect">
                            <a:avLst/>
                          </a:prstGeom>
                          <a:noFill/>
                          <a:ln>
                            <a:noFill/>
                          </a:ln>
                        </pic:spPr>
                      </pic:pic>
                    </a:graphicData>
                  </a:graphic>
                </wp:inline>
              </w:drawing>
            </w:r>
          </w:p>
        </w:tc>
        <w:tc>
          <w:tcPr>
            <w:tcW w:w="7789" w:type="dxa"/>
          </w:tcPr>
          <w:p w14:paraId="3930971B" w14:textId="77777777" w:rsidR="00D503A0" w:rsidRDefault="00D503A0" w:rsidP="00D503A0">
            <w:pPr>
              <w:spacing w:before="192" w:after="192"/>
            </w:pPr>
            <w:r>
              <w:t>Hat</w:t>
            </w:r>
          </w:p>
          <w:p w14:paraId="1821CA9E" w14:textId="77777777" w:rsidR="00505805" w:rsidRPr="00505805" w:rsidRDefault="00505805" w:rsidP="00D503A0">
            <w:pPr>
              <w:spacing w:before="192" w:after="192"/>
            </w:pPr>
          </w:p>
        </w:tc>
      </w:tr>
      <w:tr w:rsidR="00505805" w:rsidRPr="00505805" w14:paraId="320CD930" w14:textId="77777777" w:rsidTr="00506804">
        <w:trPr>
          <w:cnfStyle w:val="000000010000" w:firstRow="0" w:lastRow="0" w:firstColumn="0" w:lastColumn="0" w:oddVBand="0" w:evenVBand="0" w:oddHBand="0" w:evenHBand="1" w:firstRowFirstColumn="0" w:firstRowLastColumn="0" w:lastRowFirstColumn="0" w:lastRowLastColumn="0"/>
        </w:trPr>
        <w:tc>
          <w:tcPr>
            <w:tcW w:w="1843" w:type="dxa"/>
          </w:tcPr>
          <w:p w14:paraId="77FE60AA" w14:textId="77777777" w:rsidR="00505805" w:rsidRPr="00505805" w:rsidRDefault="00505805" w:rsidP="00505805">
            <w:r w:rsidRPr="00505805">
              <w:rPr>
                <w:noProof/>
                <w:lang w:eastAsia="en-AU"/>
              </w:rPr>
              <w:drawing>
                <wp:inline distT="0" distB="0" distL="0" distR="0" wp14:anchorId="31B192C8" wp14:editId="0458BDEE">
                  <wp:extent cx="828091" cy="847725"/>
                  <wp:effectExtent l="0" t="0" r="0" b="0"/>
                  <wp:docPr id="7" name="Picture 7" title="Identify this P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rytmeister\Pictures\Tractors\PPE\Safety Vest.jpg"/>
                          <pic:cNvPicPr>
                            <a:picLocks noChangeAspect="1" noChangeArrowheads="1"/>
                          </pic:cNvPicPr>
                        </pic:nvPicPr>
                        <pic:blipFill>
                          <a:blip r:embed="rId20" cstate="print">
                            <a:extLst>
                              <a:ext uri="{28A0092B-C50C-407E-A947-70E740481C1C}">
                                <a14:useLocalDpi xmlns:a14="http://schemas.microsoft.com/office/drawing/2010/main"/>
                              </a:ext>
                            </a:extLst>
                          </a:blip>
                          <a:srcRect/>
                          <a:stretch>
                            <a:fillRect/>
                          </a:stretch>
                        </pic:blipFill>
                        <pic:spPr bwMode="auto">
                          <a:xfrm>
                            <a:off x="0" y="0"/>
                            <a:ext cx="840224" cy="860145"/>
                          </a:xfrm>
                          <a:prstGeom prst="rect">
                            <a:avLst/>
                          </a:prstGeom>
                          <a:noFill/>
                          <a:ln>
                            <a:noFill/>
                          </a:ln>
                        </pic:spPr>
                      </pic:pic>
                    </a:graphicData>
                  </a:graphic>
                </wp:inline>
              </w:drawing>
            </w:r>
          </w:p>
        </w:tc>
        <w:tc>
          <w:tcPr>
            <w:tcW w:w="7789" w:type="dxa"/>
          </w:tcPr>
          <w:p w14:paraId="74CF59CF" w14:textId="77777777" w:rsidR="00D503A0" w:rsidRDefault="00D503A0" w:rsidP="00D503A0">
            <w:pPr>
              <w:spacing w:before="192" w:after="192"/>
            </w:pPr>
            <w:r>
              <w:t>High visibility safety vest</w:t>
            </w:r>
          </w:p>
          <w:p w14:paraId="51B5445F" w14:textId="77777777" w:rsidR="00505805" w:rsidRPr="00505805" w:rsidRDefault="00505805" w:rsidP="00D503A0">
            <w:pPr>
              <w:spacing w:before="192" w:after="192"/>
            </w:pPr>
          </w:p>
        </w:tc>
      </w:tr>
      <w:tr w:rsidR="00505805" w:rsidRPr="00505805" w14:paraId="2AD64B3D" w14:textId="77777777" w:rsidTr="00506804">
        <w:trPr>
          <w:cnfStyle w:val="000000100000" w:firstRow="0" w:lastRow="0" w:firstColumn="0" w:lastColumn="0" w:oddVBand="0" w:evenVBand="0" w:oddHBand="1" w:evenHBand="0" w:firstRowFirstColumn="0" w:firstRowLastColumn="0" w:lastRowFirstColumn="0" w:lastRowLastColumn="0"/>
        </w:trPr>
        <w:tc>
          <w:tcPr>
            <w:tcW w:w="1843" w:type="dxa"/>
          </w:tcPr>
          <w:p w14:paraId="31F4D6C3" w14:textId="77777777" w:rsidR="00505805" w:rsidRPr="00505805" w:rsidRDefault="00505805" w:rsidP="00505805">
            <w:r w:rsidRPr="00505805">
              <w:rPr>
                <w:noProof/>
                <w:lang w:eastAsia="en-AU"/>
              </w:rPr>
              <w:drawing>
                <wp:inline distT="0" distB="0" distL="0" distR="0" wp14:anchorId="5B7AFA92" wp14:editId="17EBAC33">
                  <wp:extent cx="680484" cy="1051657"/>
                  <wp:effectExtent l="0" t="0" r="5715" b="0"/>
                  <wp:docPr id="8" name="Picture 8" title="Identify this P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rytmeister\Pictures\Tractors\PPE\Long sleeve shirt &amp; Long Pants.jpg"/>
                          <pic:cNvPicPr>
                            <a:picLocks noChangeAspect="1" noChangeArrowheads="1"/>
                          </pic:cNvPicPr>
                        </pic:nvPicPr>
                        <pic:blipFill>
                          <a:blip r:embed="rId21" cstate="print">
                            <a:extLst>
                              <a:ext uri="{28A0092B-C50C-407E-A947-70E740481C1C}">
                                <a14:useLocalDpi xmlns:a14="http://schemas.microsoft.com/office/drawing/2010/main"/>
                              </a:ext>
                            </a:extLst>
                          </a:blip>
                          <a:srcRect/>
                          <a:stretch>
                            <a:fillRect/>
                          </a:stretch>
                        </pic:blipFill>
                        <pic:spPr bwMode="auto">
                          <a:xfrm>
                            <a:off x="0" y="0"/>
                            <a:ext cx="698796" cy="1079957"/>
                          </a:xfrm>
                          <a:prstGeom prst="rect">
                            <a:avLst/>
                          </a:prstGeom>
                          <a:noFill/>
                          <a:ln>
                            <a:noFill/>
                          </a:ln>
                        </pic:spPr>
                      </pic:pic>
                    </a:graphicData>
                  </a:graphic>
                </wp:inline>
              </w:drawing>
            </w:r>
          </w:p>
        </w:tc>
        <w:tc>
          <w:tcPr>
            <w:tcW w:w="7789" w:type="dxa"/>
          </w:tcPr>
          <w:p w14:paraId="18DFC5E4" w14:textId="77777777" w:rsidR="00D503A0" w:rsidRDefault="00D503A0" w:rsidP="00D503A0">
            <w:pPr>
              <w:spacing w:before="192" w:after="192"/>
            </w:pPr>
            <w:r>
              <w:t>Long sleeves and pants</w:t>
            </w:r>
          </w:p>
          <w:p w14:paraId="5BB78781" w14:textId="77777777" w:rsidR="00505805" w:rsidRPr="00505805" w:rsidRDefault="00505805" w:rsidP="00D503A0">
            <w:pPr>
              <w:spacing w:before="192" w:after="192"/>
            </w:pPr>
          </w:p>
        </w:tc>
      </w:tr>
      <w:tr w:rsidR="00505805" w:rsidRPr="00505805" w14:paraId="49F892F1" w14:textId="77777777" w:rsidTr="00506804">
        <w:trPr>
          <w:cnfStyle w:val="000000010000" w:firstRow="0" w:lastRow="0" w:firstColumn="0" w:lastColumn="0" w:oddVBand="0" w:evenVBand="0" w:oddHBand="0" w:evenHBand="1" w:firstRowFirstColumn="0" w:firstRowLastColumn="0" w:lastRowFirstColumn="0" w:lastRowLastColumn="0"/>
        </w:trPr>
        <w:tc>
          <w:tcPr>
            <w:tcW w:w="1843" w:type="dxa"/>
          </w:tcPr>
          <w:p w14:paraId="7A1121CC" w14:textId="77777777" w:rsidR="00505805" w:rsidRPr="00505805" w:rsidRDefault="00505805" w:rsidP="00505805">
            <w:r w:rsidRPr="00505805">
              <w:rPr>
                <w:noProof/>
                <w:lang w:eastAsia="en-AU"/>
              </w:rPr>
              <w:drawing>
                <wp:inline distT="0" distB="0" distL="0" distR="0" wp14:anchorId="4739EF5A" wp14:editId="14A02CD6">
                  <wp:extent cx="901400" cy="809625"/>
                  <wp:effectExtent l="0" t="0" r="0" b="0"/>
                  <wp:docPr id="9" name="Picture 9" title="Identify this P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rytmeister\Pictures\Tractors\PPE\Ear Muffs.jpg"/>
                          <pic:cNvPicPr>
                            <a:picLocks noChangeAspect="1" noChangeArrowheads="1"/>
                          </pic:cNvPicPr>
                        </pic:nvPicPr>
                        <pic:blipFill>
                          <a:blip r:embed="rId22" cstate="print">
                            <a:extLst>
                              <a:ext uri="{28A0092B-C50C-407E-A947-70E740481C1C}">
                                <a14:useLocalDpi xmlns:a14="http://schemas.microsoft.com/office/drawing/2010/main"/>
                              </a:ext>
                            </a:extLst>
                          </a:blip>
                          <a:srcRect/>
                          <a:stretch>
                            <a:fillRect/>
                          </a:stretch>
                        </pic:blipFill>
                        <pic:spPr bwMode="auto">
                          <a:xfrm>
                            <a:off x="0" y="0"/>
                            <a:ext cx="933297" cy="838274"/>
                          </a:xfrm>
                          <a:prstGeom prst="rect">
                            <a:avLst/>
                          </a:prstGeom>
                          <a:noFill/>
                          <a:ln>
                            <a:noFill/>
                          </a:ln>
                        </pic:spPr>
                      </pic:pic>
                    </a:graphicData>
                  </a:graphic>
                </wp:inline>
              </w:drawing>
            </w:r>
          </w:p>
        </w:tc>
        <w:tc>
          <w:tcPr>
            <w:tcW w:w="7789" w:type="dxa"/>
          </w:tcPr>
          <w:p w14:paraId="7E4A899D" w14:textId="77777777" w:rsidR="00D503A0" w:rsidRDefault="00D503A0" w:rsidP="00D503A0">
            <w:pPr>
              <w:spacing w:before="192" w:after="192"/>
            </w:pPr>
            <w:r>
              <w:t>Hearing protection/ear muffs</w:t>
            </w:r>
          </w:p>
          <w:p w14:paraId="0C8E4BA4" w14:textId="77777777" w:rsidR="00505805" w:rsidRPr="00505805" w:rsidRDefault="00505805" w:rsidP="00D503A0">
            <w:pPr>
              <w:spacing w:before="192" w:after="192"/>
            </w:pPr>
          </w:p>
        </w:tc>
      </w:tr>
      <w:tr w:rsidR="00505805" w:rsidRPr="00505805" w14:paraId="4D92ACC0" w14:textId="77777777" w:rsidTr="00506804">
        <w:trPr>
          <w:cnfStyle w:val="000000100000" w:firstRow="0" w:lastRow="0" w:firstColumn="0" w:lastColumn="0" w:oddVBand="0" w:evenVBand="0" w:oddHBand="1" w:evenHBand="0" w:firstRowFirstColumn="0" w:firstRowLastColumn="0" w:lastRowFirstColumn="0" w:lastRowLastColumn="0"/>
        </w:trPr>
        <w:tc>
          <w:tcPr>
            <w:tcW w:w="1843" w:type="dxa"/>
          </w:tcPr>
          <w:p w14:paraId="602A0283" w14:textId="77777777" w:rsidR="00505805" w:rsidRPr="00505805" w:rsidRDefault="00505805" w:rsidP="00505805">
            <w:r w:rsidRPr="00505805">
              <w:rPr>
                <w:noProof/>
                <w:lang w:eastAsia="en-AU"/>
              </w:rPr>
              <w:drawing>
                <wp:inline distT="0" distB="0" distL="0" distR="0" wp14:anchorId="5FE4B8C0" wp14:editId="649081A1">
                  <wp:extent cx="894173" cy="866775"/>
                  <wp:effectExtent l="0" t="0" r="1270" b="0"/>
                  <wp:docPr id="11" name="Picture 11" title="Identify this P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rytmeister\Pictures\Tractors\PPE\Work Gloves.jpg"/>
                          <pic:cNvPicPr>
                            <a:picLocks noChangeAspect="1" noChangeArrowheads="1"/>
                          </pic:cNvPicPr>
                        </pic:nvPicPr>
                        <pic:blipFill>
                          <a:blip r:embed="rId23" cstate="print">
                            <a:extLst>
                              <a:ext uri="{28A0092B-C50C-407E-A947-70E740481C1C}">
                                <a14:useLocalDpi xmlns:a14="http://schemas.microsoft.com/office/drawing/2010/main"/>
                              </a:ext>
                            </a:extLst>
                          </a:blip>
                          <a:srcRect/>
                          <a:stretch>
                            <a:fillRect/>
                          </a:stretch>
                        </pic:blipFill>
                        <pic:spPr bwMode="auto">
                          <a:xfrm>
                            <a:off x="0" y="0"/>
                            <a:ext cx="902634" cy="874977"/>
                          </a:xfrm>
                          <a:prstGeom prst="rect">
                            <a:avLst/>
                          </a:prstGeom>
                          <a:noFill/>
                          <a:ln>
                            <a:noFill/>
                          </a:ln>
                        </pic:spPr>
                      </pic:pic>
                    </a:graphicData>
                  </a:graphic>
                </wp:inline>
              </w:drawing>
            </w:r>
          </w:p>
        </w:tc>
        <w:tc>
          <w:tcPr>
            <w:tcW w:w="7789" w:type="dxa"/>
          </w:tcPr>
          <w:p w14:paraId="46AF490F" w14:textId="77777777" w:rsidR="00505805" w:rsidRPr="00505805" w:rsidRDefault="00D503A0" w:rsidP="00505805">
            <w:pPr>
              <w:spacing w:before="192" w:after="192"/>
            </w:pPr>
            <w:r>
              <w:t>Work gloves</w:t>
            </w:r>
          </w:p>
        </w:tc>
      </w:tr>
    </w:tbl>
    <w:p w14:paraId="0EFA1599" w14:textId="77777777" w:rsidR="00505805" w:rsidRDefault="00505805">
      <w:r>
        <w:br w:type="page"/>
      </w:r>
    </w:p>
    <w:p w14:paraId="2B1B4BE0" w14:textId="77777777" w:rsidR="00505805" w:rsidRDefault="00505805" w:rsidP="00506804">
      <w:pPr>
        <w:pStyle w:val="Heading3"/>
      </w:pPr>
      <w:bookmarkStart w:id="15" w:name="_Toc42071723"/>
      <w:r>
        <w:lastRenderedPageBreak/>
        <w:t>Safety decals</w:t>
      </w:r>
      <w:bookmarkEnd w:id="15"/>
    </w:p>
    <w:p w14:paraId="513A9A2E" w14:textId="77777777" w:rsidR="00505805" w:rsidRDefault="00505805" w:rsidP="00505805">
      <w:r>
        <w:t>Safety decals are placed in important areas on the tractor to draw your attention to potential safety hazards. The three types of decal used are danger</w:t>
      </w:r>
      <w:r w:rsidR="00D503A0">
        <w:t xml:space="preserve">, warning and caution. </w:t>
      </w:r>
      <w:r>
        <w:t>Danger labels identify the most serious hazards.</w:t>
      </w:r>
    </w:p>
    <w:p w14:paraId="5039AD54" w14:textId="77777777" w:rsidR="00505805" w:rsidRDefault="00506804" w:rsidP="00505805">
      <w:r>
        <w:t xml:space="preserve">In the tables below, identify </w:t>
      </w:r>
      <w:r w:rsidR="00505805">
        <w:t xml:space="preserve">the following safety labels on the tractor and </w:t>
      </w:r>
      <w:r>
        <w:t>outline</w:t>
      </w:r>
      <w:r w:rsidR="00505805">
        <w:t xml:space="preserve"> their purpose and location.</w:t>
      </w:r>
    </w:p>
    <w:p w14:paraId="4FBB4874" w14:textId="2D00F741" w:rsidR="00506804" w:rsidRDefault="00D503A0" w:rsidP="00D503A0">
      <w:pPr>
        <w:pStyle w:val="FeatureBox2"/>
      </w:pPr>
      <w:r w:rsidRPr="00D503A0">
        <w:rPr>
          <w:rStyle w:val="Strong"/>
        </w:rPr>
        <w:t>Teacher note</w:t>
      </w:r>
      <w:r>
        <w:t xml:space="preserve"> – suggested solution included</w:t>
      </w:r>
    </w:p>
    <w:p w14:paraId="500C3AE0" w14:textId="77777777" w:rsidR="00F12EA7" w:rsidRDefault="00F12EA7" w:rsidP="00F12EA7">
      <w:r>
        <w:t>In the table below, identify the safety label on the tractor and outline their purpose and location.</w:t>
      </w:r>
    </w:p>
    <w:tbl>
      <w:tblPr>
        <w:tblStyle w:val="Tableheader"/>
        <w:tblW w:w="0" w:type="auto"/>
        <w:tblLook w:val="0420" w:firstRow="1" w:lastRow="0" w:firstColumn="0" w:lastColumn="0" w:noHBand="0" w:noVBand="1"/>
        <w:tblCaption w:val="Danger label answer space"/>
      </w:tblPr>
      <w:tblGrid>
        <w:gridCol w:w="1530"/>
        <w:gridCol w:w="1417"/>
        <w:gridCol w:w="3312"/>
        <w:gridCol w:w="3313"/>
      </w:tblGrid>
      <w:tr w:rsidR="00F12EA7" w14:paraId="36AD4F55" w14:textId="77777777" w:rsidTr="00F12EA7">
        <w:trPr>
          <w:cnfStyle w:val="100000000000" w:firstRow="1" w:lastRow="0" w:firstColumn="0" w:lastColumn="0" w:oddVBand="0" w:evenVBand="0" w:oddHBand="0" w:evenHBand="0" w:firstRowFirstColumn="0" w:firstRowLastColumn="0" w:lastRowFirstColumn="0" w:lastRowLastColumn="0"/>
        </w:trPr>
        <w:tc>
          <w:tcPr>
            <w:tcW w:w="1530" w:type="dxa"/>
          </w:tcPr>
          <w:p w14:paraId="003B71C1" w14:textId="77777777" w:rsidR="00F12EA7" w:rsidRDefault="00F12EA7" w:rsidP="008D1D8C">
            <w:pPr>
              <w:spacing w:before="192" w:after="192"/>
            </w:pPr>
            <w:r>
              <w:t>Label</w:t>
            </w:r>
          </w:p>
        </w:tc>
        <w:tc>
          <w:tcPr>
            <w:tcW w:w="1417" w:type="dxa"/>
          </w:tcPr>
          <w:p w14:paraId="0387AC71" w14:textId="77777777" w:rsidR="00F12EA7" w:rsidRDefault="00F12EA7" w:rsidP="008D1D8C">
            <w:r>
              <w:t>Colour</w:t>
            </w:r>
          </w:p>
        </w:tc>
        <w:tc>
          <w:tcPr>
            <w:tcW w:w="3312" w:type="dxa"/>
          </w:tcPr>
          <w:p w14:paraId="06EF2ECB" w14:textId="77777777" w:rsidR="00F12EA7" w:rsidRDefault="00F12EA7" w:rsidP="008D1D8C">
            <w:r>
              <w:t>Location</w:t>
            </w:r>
          </w:p>
        </w:tc>
        <w:tc>
          <w:tcPr>
            <w:tcW w:w="3313" w:type="dxa"/>
          </w:tcPr>
          <w:p w14:paraId="20E2C507" w14:textId="77777777" w:rsidR="00F12EA7" w:rsidRDefault="00F12EA7" w:rsidP="008D1D8C">
            <w:r>
              <w:t>Purpose</w:t>
            </w:r>
          </w:p>
        </w:tc>
      </w:tr>
      <w:tr w:rsidR="00F12EA7" w14:paraId="7B129922" w14:textId="77777777" w:rsidTr="00F12EA7">
        <w:trPr>
          <w:cnfStyle w:val="000000100000" w:firstRow="0" w:lastRow="0" w:firstColumn="0" w:lastColumn="0" w:oddVBand="0" w:evenVBand="0" w:oddHBand="1" w:evenHBand="0" w:firstRowFirstColumn="0" w:firstRowLastColumn="0" w:lastRowFirstColumn="0" w:lastRowLastColumn="0"/>
        </w:trPr>
        <w:tc>
          <w:tcPr>
            <w:tcW w:w="1530" w:type="dxa"/>
          </w:tcPr>
          <w:p w14:paraId="31C95166" w14:textId="77777777" w:rsidR="00F12EA7" w:rsidRDefault="00F12EA7" w:rsidP="008D1D8C">
            <w:r>
              <w:t>Caution</w:t>
            </w:r>
          </w:p>
        </w:tc>
        <w:tc>
          <w:tcPr>
            <w:tcW w:w="1417" w:type="dxa"/>
          </w:tcPr>
          <w:p w14:paraId="13448C3A" w14:textId="3FA67845" w:rsidR="00F12EA7" w:rsidRDefault="00F12EA7" w:rsidP="008D1D8C">
            <w:r w:rsidRPr="00EA7687">
              <w:t>Yellow</w:t>
            </w:r>
          </w:p>
        </w:tc>
        <w:tc>
          <w:tcPr>
            <w:tcW w:w="3312" w:type="dxa"/>
          </w:tcPr>
          <w:p w14:paraId="47C43C33" w14:textId="3527D8EB" w:rsidR="00F12EA7" w:rsidRDefault="00F12EA7" w:rsidP="008D1D8C">
            <w:r w:rsidRPr="00EA7687">
              <w:t>Several locations can be identified by the student on the tractor</w:t>
            </w:r>
          </w:p>
        </w:tc>
        <w:tc>
          <w:tcPr>
            <w:tcW w:w="3313" w:type="dxa"/>
          </w:tcPr>
          <w:p w14:paraId="4E465408" w14:textId="4CC47FD6" w:rsidR="00F12EA7" w:rsidRDefault="00F12EA7" w:rsidP="008D1D8C">
            <w:r w:rsidRPr="00EA7687">
              <w:t>If the caution is not taken it could result in minor or moderate injury</w:t>
            </w:r>
          </w:p>
        </w:tc>
      </w:tr>
      <w:tr w:rsidR="00F12EA7" w14:paraId="04001FD6" w14:textId="77777777" w:rsidTr="00F12EA7">
        <w:trPr>
          <w:cnfStyle w:val="000000010000" w:firstRow="0" w:lastRow="0" w:firstColumn="0" w:lastColumn="0" w:oddVBand="0" w:evenVBand="0" w:oddHBand="0" w:evenHBand="1" w:firstRowFirstColumn="0" w:firstRowLastColumn="0" w:lastRowFirstColumn="0" w:lastRowLastColumn="0"/>
        </w:trPr>
        <w:tc>
          <w:tcPr>
            <w:tcW w:w="1530" w:type="dxa"/>
          </w:tcPr>
          <w:p w14:paraId="1389B294" w14:textId="77777777" w:rsidR="00F12EA7" w:rsidRDefault="00F12EA7" w:rsidP="008D1D8C">
            <w:r>
              <w:t>Warning</w:t>
            </w:r>
          </w:p>
        </w:tc>
        <w:tc>
          <w:tcPr>
            <w:tcW w:w="1417" w:type="dxa"/>
          </w:tcPr>
          <w:p w14:paraId="249489BF" w14:textId="593D8454" w:rsidR="00F12EA7" w:rsidRDefault="00F12EA7" w:rsidP="008D1D8C">
            <w:r w:rsidRPr="00EA7687">
              <w:t>Orange</w:t>
            </w:r>
          </w:p>
        </w:tc>
        <w:tc>
          <w:tcPr>
            <w:tcW w:w="3312" w:type="dxa"/>
          </w:tcPr>
          <w:p w14:paraId="71751DC7" w14:textId="59704EAB" w:rsidR="00F12EA7" w:rsidRDefault="00F12EA7" w:rsidP="008D1D8C">
            <w:r w:rsidRPr="00EA7687">
              <w:t>Several locations can be identified by the student on the tractor</w:t>
            </w:r>
          </w:p>
        </w:tc>
        <w:tc>
          <w:tcPr>
            <w:tcW w:w="3313" w:type="dxa"/>
          </w:tcPr>
          <w:p w14:paraId="350460BE" w14:textId="26387E78" w:rsidR="00F12EA7" w:rsidRDefault="00F12EA7" w:rsidP="008D1D8C">
            <w:r w:rsidRPr="00EA7687">
              <w:t>If the identified warning not observed it could result in death or serious injury</w:t>
            </w:r>
          </w:p>
        </w:tc>
      </w:tr>
      <w:tr w:rsidR="00F12EA7" w14:paraId="10AAB51C" w14:textId="77777777" w:rsidTr="00F12EA7">
        <w:trPr>
          <w:cnfStyle w:val="000000100000" w:firstRow="0" w:lastRow="0" w:firstColumn="0" w:lastColumn="0" w:oddVBand="0" w:evenVBand="0" w:oddHBand="1" w:evenHBand="0" w:firstRowFirstColumn="0" w:firstRowLastColumn="0" w:lastRowFirstColumn="0" w:lastRowLastColumn="0"/>
        </w:trPr>
        <w:tc>
          <w:tcPr>
            <w:tcW w:w="1530" w:type="dxa"/>
          </w:tcPr>
          <w:p w14:paraId="13D1FACF" w14:textId="77777777" w:rsidR="00F12EA7" w:rsidRDefault="00F12EA7" w:rsidP="008D1D8C">
            <w:r>
              <w:t>Danger</w:t>
            </w:r>
          </w:p>
        </w:tc>
        <w:tc>
          <w:tcPr>
            <w:tcW w:w="1417" w:type="dxa"/>
          </w:tcPr>
          <w:p w14:paraId="798F9529" w14:textId="24E97F11" w:rsidR="00F12EA7" w:rsidRDefault="00F12EA7" w:rsidP="008D1D8C">
            <w:r w:rsidRPr="00EA7687">
              <w:t>Red</w:t>
            </w:r>
          </w:p>
        </w:tc>
        <w:tc>
          <w:tcPr>
            <w:tcW w:w="3312" w:type="dxa"/>
          </w:tcPr>
          <w:p w14:paraId="145A4E6B" w14:textId="148395CB" w:rsidR="00F12EA7" w:rsidRDefault="00F12EA7" w:rsidP="008D1D8C">
            <w:r w:rsidRPr="00EA7687">
              <w:t>Several locations can be identified by the student on the tractor</w:t>
            </w:r>
          </w:p>
        </w:tc>
        <w:tc>
          <w:tcPr>
            <w:tcW w:w="3313" w:type="dxa"/>
          </w:tcPr>
          <w:p w14:paraId="677F108C" w14:textId="78488550" w:rsidR="00F12EA7" w:rsidRDefault="00F12EA7" w:rsidP="008D1D8C">
            <w:r w:rsidRPr="00EA7687">
              <w:t>If the identified danger is not avoided it will result in death and serious injury</w:t>
            </w:r>
          </w:p>
        </w:tc>
      </w:tr>
    </w:tbl>
    <w:p w14:paraId="7EFD19E7" w14:textId="77777777" w:rsidR="00F12EA7" w:rsidRPr="00F12EA7" w:rsidRDefault="00F12EA7" w:rsidP="00F12EA7"/>
    <w:p w14:paraId="431F4819" w14:textId="77777777" w:rsidR="00F12EA7" w:rsidRPr="00F12EA7" w:rsidRDefault="00F12EA7" w:rsidP="00F12EA7">
      <w:r w:rsidRPr="00F12EA7">
        <w:br w:type="page"/>
      </w:r>
    </w:p>
    <w:p w14:paraId="1EC11A5B" w14:textId="4ED7AD46" w:rsidR="00505805" w:rsidRDefault="00505805" w:rsidP="00506804">
      <w:pPr>
        <w:pStyle w:val="Heading3"/>
      </w:pPr>
      <w:bookmarkStart w:id="16" w:name="_Toc42071724"/>
      <w:r>
        <w:lastRenderedPageBreak/>
        <w:t>Safety features</w:t>
      </w:r>
      <w:bookmarkEnd w:id="16"/>
    </w:p>
    <w:p w14:paraId="711CD6D8" w14:textId="77777777" w:rsidR="00505805" w:rsidRDefault="00505805" w:rsidP="00505805">
      <w:r>
        <w:t>Identify and describe the purpose o</w:t>
      </w:r>
      <w:r w:rsidR="00506804">
        <w:t>f the following safety features in the space provided.</w:t>
      </w:r>
    </w:p>
    <w:p w14:paraId="7A6B08BD" w14:textId="77777777" w:rsidR="00FC7129" w:rsidRDefault="00FC7129" w:rsidP="00FC7129">
      <w:pPr>
        <w:pStyle w:val="FeatureBox2"/>
      </w:pPr>
      <w:r w:rsidRPr="00D503A0">
        <w:rPr>
          <w:rStyle w:val="Strong"/>
        </w:rPr>
        <w:t>Teacher note</w:t>
      </w:r>
      <w:r>
        <w:t xml:space="preserve"> – suggested solution included</w:t>
      </w:r>
    </w:p>
    <w:tbl>
      <w:tblPr>
        <w:tblStyle w:val="Tableheader"/>
        <w:tblW w:w="0" w:type="auto"/>
        <w:tblLook w:val="0420" w:firstRow="1" w:lastRow="0" w:firstColumn="0" w:lastColumn="0" w:noHBand="0" w:noVBand="1"/>
        <w:tblCaption w:val="space for student answers"/>
      </w:tblPr>
      <w:tblGrid>
        <w:gridCol w:w="2097"/>
        <w:gridCol w:w="7475"/>
      </w:tblGrid>
      <w:tr w:rsidR="00506804" w:rsidRPr="00506804" w14:paraId="1B6D1EDD" w14:textId="77777777" w:rsidTr="00BC6283">
        <w:trPr>
          <w:cnfStyle w:val="100000000000" w:firstRow="1" w:lastRow="0" w:firstColumn="0" w:lastColumn="0" w:oddVBand="0" w:evenVBand="0" w:oddHBand="0" w:evenHBand="0" w:firstRowFirstColumn="0" w:firstRowLastColumn="0" w:lastRowFirstColumn="0" w:lastRowLastColumn="0"/>
          <w:cantSplit w:val="0"/>
        </w:trPr>
        <w:tc>
          <w:tcPr>
            <w:tcW w:w="2097" w:type="dxa"/>
          </w:tcPr>
          <w:p w14:paraId="773B26A1" w14:textId="77777777" w:rsidR="00506804" w:rsidRPr="00506804" w:rsidRDefault="00506804" w:rsidP="00A74887">
            <w:pPr>
              <w:spacing w:before="192" w:after="192"/>
            </w:pPr>
            <w:r>
              <w:t>Safety feature</w:t>
            </w:r>
          </w:p>
        </w:tc>
        <w:tc>
          <w:tcPr>
            <w:tcW w:w="7475" w:type="dxa"/>
          </w:tcPr>
          <w:p w14:paraId="3345E4F3" w14:textId="77777777" w:rsidR="00506804" w:rsidRPr="00506804" w:rsidRDefault="00506804" w:rsidP="00A74887">
            <w:r>
              <w:t>Description</w:t>
            </w:r>
          </w:p>
        </w:tc>
      </w:tr>
      <w:tr w:rsidR="00506804" w:rsidRPr="00506804" w14:paraId="0BB45670" w14:textId="77777777" w:rsidTr="00BC6283">
        <w:trPr>
          <w:cnfStyle w:val="000000100000" w:firstRow="0" w:lastRow="0" w:firstColumn="0" w:lastColumn="0" w:oddVBand="0" w:evenVBand="0" w:oddHBand="1" w:evenHBand="0" w:firstRowFirstColumn="0" w:firstRowLastColumn="0" w:lastRowFirstColumn="0" w:lastRowLastColumn="0"/>
          <w:trHeight w:val="1286"/>
        </w:trPr>
        <w:tc>
          <w:tcPr>
            <w:tcW w:w="2097" w:type="dxa"/>
          </w:tcPr>
          <w:p w14:paraId="4445BCEE" w14:textId="77777777" w:rsidR="00506804" w:rsidRPr="00506804" w:rsidRDefault="00506804" w:rsidP="00A74887">
            <w:r w:rsidRPr="00506804">
              <w:t xml:space="preserve">ROPS: </w:t>
            </w:r>
          </w:p>
        </w:tc>
        <w:tc>
          <w:tcPr>
            <w:tcW w:w="7475" w:type="dxa"/>
          </w:tcPr>
          <w:p w14:paraId="426DDC97" w14:textId="77777777" w:rsidR="00506804" w:rsidRPr="00506804" w:rsidRDefault="004E7EC7" w:rsidP="004E7EC7">
            <w:r>
              <w:t xml:space="preserve">Stands for </w:t>
            </w:r>
            <w:r w:rsidR="00E0795F">
              <w:t>‘</w:t>
            </w:r>
            <w:r w:rsidR="00FC7129" w:rsidRPr="00FC7129">
              <w:t>Roll Over Protective Structure</w:t>
            </w:r>
            <w:r w:rsidR="00E0795F">
              <w:t>’</w:t>
            </w:r>
            <w:r>
              <w:t xml:space="preserve"> and it is to r</w:t>
            </w:r>
            <w:r w:rsidR="00FC7129" w:rsidRPr="00FC7129">
              <w:t xml:space="preserve">educe injury in </w:t>
            </w:r>
            <w:r>
              <w:t xml:space="preserve">the </w:t>
            </w:r>
            <w:r w:rsidR="00FC7129" w:rsidRPr="00FC7129">
              <w:t>event of rollover</w:t>
            </w:r>
          </w:p>
        </w:tc>
      </w:tr>
      <w:tr w:rsidR="00506804" w:rsidRPr="00506804" w14:paraId="31F45114" w14:textId="77777777" w:rsidTr="00BC6283">
        <w:trPr>
          <w:cnfStyle w:val="000000010000" w:firstRow="0" w:lastRow="0" w:firstColumn="0" w:lastColumn="0" w:oddVBand="0" w:evenVBand="0" w:oddHBand="0" w:evenHBand="1" w:firstRowFirstColumn="0" w:firstRowLastColumn="0" w:lastRowFirstColumn="0" w:lastRowLastColumn="0"/>
          <w:trHeight w:val="1286"/>
        </w:trPr>
        <w:tc>
          <w:tcPr>
            <w:tcW w:w="2097" w:type="dxa"/>
          </w:tcPr>
          <w:p w14:paraId="2064C867" w14:textId="77777777" w:rsidR="00506804" w:rsidRPr="00506804" w:rsidRDefault="004E7EC7" w:rsidP="00A74887">
            <w:r>
              <w:t>Safety t</w:t>
            </w:r>
            <w:r w:rsidR="00506804" w:rsidRPr="00506804">
              <w:t xml:space="preserve">riangle: </w:t>
            </w:r>
          </w:p>
        </w:tc>
        <w:tc>
          <w:tcPr>
            <w:tcW w:w="7475" w:type="dxa"/>
          </w:tcPr>
          <w:p w14:paraId="5568D65B" w14:textId="77777777" w:rsidR="00506804" w:rsidRPr="00506804" w:rsidRDefault="00FC7129" w:rsidP="00A74887">
            <w:r w:rsidRPr="00FC7129">
              <w:t>slow moving vehicle sign - reflective orange triangle bordered with red that warns road users that the vehicle displaying this sign is travelling slower than the normal speed of traffic</w:t>
            </w:r>
          </w:p>
        </w:tc>
      </w:tr>
      <w:tr w:rsidR="00506804" w:rsidRPr="00506804" w14:paraId="41C4CE1D" w14:textId="77777777" w:rsidTr="00BC6283">
        <w:trPr>
          <w:cnfStyle w:val="000000100000" w:firstRow="0" w:lastRow="0" w:firstColumn="0" w:lastColumn="0" w:oddVBand="0" w:evenVBand="0" w:oddHBand="1" w:evenHBand="0" w:firstRowFirstColumn="0" w:firstRowLastColumn="0" w:lastRowFirstColumn="0" w:lastRowLastColumn="0"/>
          <w:trHeight w:val="1286"/>
        </w:trPr>
        <w:tc>
          <w:tcPr>
            <w:tcW w:w="2097" w:type="dxa"/>
          </w:tcPr>
          <w:p w14:paraId="04D734F3" w14:textId="77777777" w:rsidR="00506804" w:rsidRPr="00506804" w:rsidRDefault="00506804" w:rsidP="00A74887">
            <w:r w:rsidRPr="00506804">
              <w:t xml:space="preserve">Audible alarms: </w:t>
            </w:r>
          </w:p>
        </w:tc>
        <w:tc>
          <w:tcPr>
            <w:tcW w:w="7475" w:type="dxa"/>
          </w:tcPr>
          <w:p w14:paraId="4F170918" w14:textId="77777777" w:rsidR="00506804" w:rsidRPr="00506804" w:rsidRDefault="00FC7129" w:rsidP="00E0795F">
            <w:r w:rsidRPr="00FC7129">
              <w:t>An a</w:t>
            </w:r>
            <w:r w:rsidR="00E0795F">
              <w:t>udible alarm signal</w:t>
            </w:r>
            <w:r w:rsidRPr="00FC7129">
              <w:t xml:space="preserve"> - warns workers of a reversing tractor</w:t>
            </w:r>
          </w:p>
        </w:tc>
      </w:tr>
      <w:tr w:rsidR="00506804" w:rsidRPr="00506804" w14:paraId="2E03D66D" w14:textId="77777777" w:rsidTr="00BC6283">
        <w:trPr>
          <w:cnfStyle w:val="000000010000" w:firstRow="0" w:lastRow="0" w:firstColumn="0" w:lastColumn="0" w:oddVBand="0" w:evenVBand="0" w:oddHBand="0" w:evenHBand="1" w:firstRowFirstColumn="0" w:firstRowLastColumn="0" w:lastRowFirstColumn="0" w:lastRowLastColumn="0"/>
          <w:trHeight w:val="1286"/>
        </w:trPr>
        <w:tc>
          <w:tcPr>
            <w:tcW w:w="2097" w:type="dxa"/>
          </w:tcPr>
          <w:p w14:paraId="3623F3B2" w14:textId="77777777" w:rsidR="00506804" w:rsidRPr="00506804" w:rsidRDefault="00506804" w:rsidP="00A74887">
            <w:r w:rsidRPr="00506804">
              <w:t xml:space="preserve">Flashing light: </w:t>
            </w:r>
          </w:p>
        </w:tc>
        <w:tc>
          <w:tcPr>
            <w:tcW w:w="7475" w:type="dxa"/>
          </w:tcPr>
          <w:p w14:paraId="1C48C03E" w14:textId="77777777" w:rsidR="00506804" w:rsidRPr="00506804" w:rsidRDefault="004E7EC7" w:rsidP="00A74887">
            <w:r>
              <w:t>visual warning – p</w:t>
            </w:r>
            <w:r w:rsidR="00FC7129" w:rsidRPr="00FC7129">
              <w:t xml:space="preserve">rovides </w:t>
            </w:r>
            <w:r w:rsidR="00E0795F">
              <w:t xml:space="preserve">a </w:t>
            </w:r>
            <w:r w:rsidR="00FC7129" w:rsidRPr="00FC7129">
              <w:t>visual warning to nearby workers</w:t>
            </w:r>
          </w:p>
        </w:tc>
      </w:tr>
      <w:tr w:rsidR="00506804" w:rsidRPr="00506804" w14:paraId="75DE13B3" w14:textId="77777777" w:rsidTr="00BC6283">
        <w:trPr>
          <w:cnfStyle w:val="000000100000" w:firstRow="0" w:lastRow="0" w:firstColumn="0" w:lastColumn="0" w:oddVBand="0" w:evenVBand="0" w:oddHBand="1" w:evenHBand="0" w:firstRowFirstColumn="0" w:firstRowLastColumn="0" w:lastRowFirstColumn="0" w:lastRowLastColumn="0"/>
          <w:trHeight w:val="1286"/>
        </w:trPr>
        <w:tc>
          <w:tcPr>
            <w:tcW w:w="2097" w:type="dxa"/>
          </w:tcPr>
          <w:p w14:paraId="6445ED82" w14:textId="77777777" w:rsidR="00506804" w:rsidRPr="00506804" w:rsidRDefault="00506804" w:rsidP="00A74887">
            <w:r w:rsidRPr="00506804">
              <w:t xml:space="preserve">Guards: </w:t>
            </w:r>
          </w:p>
        </w:tc>
        <w:tc>
          <w:tcPr>
            <w:tcW w:w="7475" w:type="dxa"/>
          </w:tcPr>
          <w:p w14:paraId="69B5933A" w14:textId="77777777" w:rsidR="00506804" w:rsidRPr="00506804" w:rsidRDefault="004E7EC7" w:rsidP="00A74887">
            <w:r>
              <w:t>Covers moving parts – p</w:t>
            </w:r>
            <w:r w:rsidR="00FC7129" w:rsidRPr="00FC7129">
              <w:t>rotect the operator and others in the immediate area of an operational tractor from injury or death</w:t>
            </w:r>
          </w:p>
        </w:tc>
      </w:tr>
      <w:tr w:rsidR="00506804" w:rsidRPr="00506804" w14:paraId="27002879" w14:textId="77777777" w:rsidTr="00BC6283">
        <w:trPr>
          <w:cnfStyle w:val="000000010000" w:firstRow="0" w:lastRow="0" w:firstColumn="0" w:lastColumn="0" w:oddVBand="0" w:evenVBand="0" w:oddHBand="0" w:evenHBand="1" w:firstRowFirstColumn="0" w:firstRowLastColumn="0" w:lastRowFirstColumn="0" w:lastRowLastColumn="0"/>
          <w:trHeight w:val="1286"/>
        </w:trPr>
        <w:tc>
          <w:tcPr>
            <w:tcW w:w="2097" w:type="dxa"/>
          </w:tcPr>
          <w:p w14:paraId="63A6AEFD" w14:textId="77777777" w:rsidR="00506804" w:rsidRPr="00506804" w:rsidRDefault="00506804" w:rsidP="00A74887">
            <w:r w:rsidRPr="00506804">
              <w:t xml:space="preserve">Mounting step: </w:t>
            </w:r>
          </w:p>
        </w:tc>
        <w:tc>
          <w:tcPr>
            <w:tcW w:w="7475" w:type="dxa"/>
          </w:tcPr>
          <w:p w14:paraId="0C940E95" w14:textId="77777777" w:rsidR="00506804" w:rsidRPr="00506804" w:rsidRDefault="00FC7129" w:rsidP="00A74887">
            <w:r w:rsidRPr="00FC7129">
              <w:t>Assists the operator of the tractor to safely mount and dismount - forms one of the three points of contact</w:t>
            </w:r>
          </w:p>
        </w:tc>
      </w:tr>
      <w:tr w:rsidR="00506804" w:rsidRPr="00506804" w14:paraId="39495508" w14:textId="77777777" w:rsidTr="00BC6283">
        <w:trPr>
          <w:cnfStyle w:val="000000100000" w:firstRow="0" w:lastRow="0" w:firstColumn="0" w:lastColumn="0" w:oddVBand="0" w:evenVBand="0" w:oddHBand="1" w:evenHBand="0" w:firstRowFirstColumn="0" w:firstRowLastColumn="0" w:lastRowFirstColumn="0" w:lastRowLastColumn="0"/>
          <w:trHeight w:val="1286"/>
        </w:trPr>
        <w:tc>
          <w:tcPr>
            <w:tcW w:w="2097" w:type="dxa"/>
          </w:tcPr>
          <w:p w14:paraId="4C1D623A" w14:textId="77777777" w:rsidR="00506804" w:rsidRPr="00506804" w:rsidRDefault="00506804" w:rsidP="00A74887">
            <w:r w:rsidRPr="00506804">
              <w:t xml:space="preserve">Hand hold: </w:t>
            </w:r>
          </w:p>
        </w:tc>
        <w:tc>
          <w:tcPr>
            <w:tcW w:w="7475" w:type="dxa"/>
          </w:tcPr>
          <w:p w14:paraId="1E4E34B9" w14:textId="77777777" w:rsidR="00506804" w:rsidRPr="00506804" w:rsidRDefault="00FC7129" w:rsidP="00A74887">
            <w:r w:rsidRPr="00FC7129">
              <w:t>Assists the operator of the tractor to safely mount and dismount - forms one of the three points of contact</w:t>
            </w:r>
          </w:p>
        </w:tc>
      </w:tr>
    </w:tbl>
    <w:p w14:paraId="4D4FD3BF" w14:textId="77777777" w:rsidR="00506804" w:rsidRDefault="00506804">
      <w:r>
        <w:br w:type="page"/>
      </w:r>
    </w:p>
    <w:p w14:paraId="0A7B16F0" w14:textId="77777777" w:rsidR="00505805" w:rsidRDefault="00505805" w:rsidP="00506804">
      <w:pPr>
        <w:pStyle w:val="Heading3"/>
      </w:pPr>
      <w:bookmarkStart w:id="17" w:name="_Toc42071725"/>
      <w:r>
        <w:lastRenderedPageBreak/>
        <w:t>Hydraulics</w:t>
      </w:r>
      <w:bookmarkEnd w:id="17"/>
    </w:p>
    <w:p w14:paraId="2F2BB2C8" w14:textId="77777777" w:rsidR="00505805" w:rsidRDefault="00505805" w:rsidP="00505805">
      <w:r>
        <w:t>Leaking hydraulic oil can be very dangerous. The hydraulic oil can be under high pressure (200 times atmospheric pressure) and can be 170 degrees Celsius. Leaking hydraulic fluid can penetrate the skin and inject you with oil causing significant health issues.</w:t>
      </w:r>
    </w:p>
    <w:p w14:paraId="3A7661F9" w14:textId="77777777" w:rsidR="00FC7129" w:rsidRDefault="00FC7129" w:rsidP="00FC7129">
      <w:pPr>
        <w:pStyle w:val="FeatureBox2"/>
      </w:pPr>
      <w:r w:rsidRPr="00D503A0">
        <w:rPr>
          <w:rStyle w:val="Strong"/>
        </w:rPr>
        <w:t>Teacher note</w:t>
      </w:r>
      <w:r>
        <w:t xml:space="preserve"> – suggested solution included</w:t>
      </w:r>
    </w:p>
    <w:p w14:paraId="6A995396" w14:textId="77777777" w:rsidR="00505805" w:rsidRDefault="00505805" w:rsidP="00796AAE">
      <w:pPr>
        <w:pStyle w:val="ListNumber"/>
        <w:numPr>
          <w:ilvl w:val="0"/>
          <w:numId w:val="11"/>
        </w:numPr>
      </w:pPr>
      <w:r>
        <w:t xml:space="preserve">Identify the places where there is </w:t>
      </w:r>
      <w:r w:rsidR="00506804">
        <w:t>hydraulic fluid under pressure.</w:t>
      </w:r>
    </w:p>
    <w:tbl>
      <w:tblPr>
        <w:tblStyle w:val="Tableheader"/>
        <w:tblW w:w="0" w:type="auto"/>
        <w:tblLook w:val="0400" w:firstRow="0" w:lastRow="0" w:firstColumn="0" w:lastColumn="0" w:noHBand="0" w:noVBand="1"/>
        <w:tblCaption w:val="space for students to provide answer"/>
      </w:tblPr>
      <w:tblGrid>
        <w:gridCol w:w="9622"/>
      </w:tblGrid>
      <w:tr w:rsidR="00506804" w14:paraId="0CE6FA4E" w14:textId="77777777" w:rsidTr="00FC7129">
        <w:trPr>
          <w:cnfStyle w:val="000000010000" w:firstRow="0" w:lastRow="0" w:firstColumn="0" w:lastColumn="0" w:oddVBand="0" w:evenVBand="0" w:oddHBand="0" w:evenHBand="1" w:firstRowFirstColumn="0" w:firstRowLastColumn="0" w:lastRowFirstColumn="0" w:lastRowLastColumn="0"/>
          <w:trHeight w:val="1595"/>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728A24C" w14:textId="77777777" w:rsidR="00506804" w:rsidRDefault="00E0795F" w:rsidP="00A74887">
            <w:r>
              <w:t>The s</w:t>
            </w:r>
            <w:r w:rsidR="00FC7129" w:rsidRPr="00FC7129">
              <w:t>teering system, Brake system, 3 point linkage, SCV (Selective Control Valve)</w:t>
            </w:r>
          </w:p>
        </w:tc>
      </w:tr>
    </w:tbl>
    <w:p w14:paraId="4063F5B3" w14:textId="77777777" w:rsidR="00505805" w:rsidRDefault="00505805" w:rsidP="00191563">
      <w:pPr>
        <w:pStyle w:val="ListNumber"/>
      </w:pPr>
      <w:r>
        <w:t>What can happen if you are injected with hydraulic fluid?</w:t>
      </w:r>
    </w:p>
    <w:tbl>
      <w:tblPr>
        <w:tblStyle w:val="Tableheader"/>
        <w:tblW w:w="0" w:type="auto"/>
        <w:tblLook w:val="0400" w:firstRow="0" w:lastRow="0" w:firstColumn="0" w:lastColumn="0" w:noHBand="0" w:noVBand="1"/>
        <w:tblCaption w:val="space for students to provide answer"/>
      </w:tblPr>
      <w:tblGrid>
        <w:gridCol w:w="9622"/>
      </w:tblGrid>
      <w:tr w:rsidR="00506804" w14:paraId="00E6760D" w14:textId="77777777" w:rsidTr="00FC7129">
        <w:trPr>
          <w:cnfStyle w:val="000000010000" w:firstRow="0" w:lastRow="0" w:firstColumn="0" w:lastColumn="0" w:oddVBand="0" w:evenVBand="0" w:oddHBand="0" w:evenHBand="1" w:firstRowFirstColumn="0" w:firstRowLastColumn="0" w:lastRowFirstColumn="0" w:lastRowLastColumn="0"/>
          <w:trHeight w:val="15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5D5A9F8" w14:textId="77777777" w:rsidR="00506804" w:rsidRDefault="00FC7129" w:rsidP="00A74887">
            <w:r w:rsidRPr="00FC7129">
              <w:t>Hydraulic fluid injected under the skin is extremely serious as hydraulic fluids are highly toxic. Delay in surgical treatment often leads to amputation or death due to cellular death</w:t>
            </w:r>
          </w:p>
        </w:tc>
      </w:tr>
    </w:tbl>
    <w:p w14:paraId="7DA8C664" w14:textId="77777777" w:rsidR="00505805" w:rsidRDefault="00505805" w:rsidP="00191563">
      <w:pPr>
        <w:pStyle w:val="ListNumber"/>
      </w:pPr>
      <w:r>
        <w:t>How can you test for leaking fluid?</w:t>
      </w:r>
    </w:p>
    <w:tbl>
      <w:tblPr>
        <w:tblStyle w:val="Tableheader"/>
        <w:tblW w:w="0" w:type="auto"/>
        <w:tblLook w:val="0400" w:firstRow="0" w:lastRow="0" w:firstColumn="0" w:lastColumn="0" w:noHBand="0" w:noVBand="1"/>
        <w:tblCaption w:val="space for students to provide answer"/>
      </w:tblPr>
      <w:tblGrid>
        <w:gridCol w:w="9622"/>
      </w:tblGrid>
      <w:tr w:rsidR="00506804" w14:paraId="17B498A8" w14:textId="77777777" w:rsidTr="00FC7129">
        <w:trPr>
          <w:cnfStyle w:val="000000010000" w:firstRow="0" w:lastRow="0" w:firstColumn="0" w:lastColumn="0" w:oddVBand="0" w:evenVBand="0" w:oddHBand="0" w:evenHBand="1" w:firstRowFirstColumn="0" w:firstRowLastColumn="0" w:lastRowFirstColumn="0" w:lastRowLastColumn="0"/>
          <w:trHeight w:val="176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ECFDF41" w14:textId="77777777" w:rsidR="00506804" w:rsidRDefault="00FC7129" w:rsidP="00A74887">
            <w:r w:rsidRPr="00FC7129">
              <w:t xml:space="preserve">Wear gloves and eye protection. Use cardboard to detect </w:t>
            </w:r>
            <w:r w:rsidR="00E0795F">
              <w:t xml:space="preserve">the </w:t>
            </w:r>
            <w:r w:rsidRPr="00FC7129">
              <w:t>leak. Never use hand or skin</w:t>
            </w:r>
          </w:p>
        </w:tc>
      </w:tr>
    </w:tbl>
    <w:p w14:paraId="729B8893" w14:textId="77777777" w:rsidR="00505805" w:rsidRDefault="00505805" w:rsidP="00191563">
      <w:pPr>
        <w:pStyle w:val="ListNumber"/>
      </w:pPr>
      <w:r>
        <w:t>What should you do if you have been injected with hydraulic fluid?</w:t>
      </w:r>
    </w:p>
    <w:tbl>
      <w:tblPr>
        <w:tblStyle w:val="Tableheader"/>
        <w:tblW w:w="0" w:type="auto"/>
        <w:tblLook w:val="0400" w:firstRow="0" w:lastRow="0" w:firstColumn="0" w:lastColumn="0" w:noHBand="0" w:noVBand="1"/>
        <w:tblCaption w:val="space for students to provide answer"/>
      </w:tblPr>
      <w:tblGrid>
        <w:gridCol w:w="9622"/>
      </w:tblGrid>
      <w:tr w:rsidR="00506804" w14:paraId="6E56E28B" w14:textId="77777777" w:rsidTr="00FC7129">
        <w:trPr>
          <w:cnfStyle w:val="000000010000" w:firstRow="0" w:lastRow="0" w:firstColumn="0" w:lastColumn="0" w:oddVBand="0" w:evenVBand="0" w:oddHBand="0" w:evenHBand="1" w:firstRowFirstColumn="0" w:firstRowLastColumn="0" w:lastRowFirstColumn="0" w:lastRowLastColumn="0"/>
          <w:trHeight w:val="172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3D35B00" w14:textId="77777777" w:rsidR="00506804" w:rsidRDefault="00FC7129" w:rsidP="00A74887">
            <w:r w:rsidRPr="00FC7129">
              <w:t>Ensure machine is turned off and on the ground, immediately seek medical attention</w:t>
            </w:r>
          </w:p>
        </w:tc>
      </w:tr>
    </w:tbl>
    <w:p w14:paraId="163DDCA5" w14:textId="77777777" w:rsidR="00506804" w:rsidRDefault="00506804">
      <w:r>
        <w:br w:type="page"/>
      </w:r>
    </w:p>
    <w:p w14:paraId="5E465A04" w14:textId="77777777" w:rsidR="00505805" w:rsidRDefault="00505805" w:rsidP="00D8583B">
      <w:pPr>
        <w:pStyle w:val="Heading2"/>
      </w:pPr>
      <w:bookmarkStart w:id="18" w:name="_Toc42071726"/>
      <w:r>
        <w:lastRenderedPageBreak/>
        <w:t>Parts of the tractor</w:t>
      </w:r>
      <w:bookmarkEnd w:id="18"/>
    </w:p>
    <w:p w14:paraId="4BF82E82" w14:textId="77777777" w:rsidR="00FC7129" w:rsidRDefault="00FC7129" w:rsidP="00FC7129">
      <w:pPr>
        <w:pStyle w:val="FeatureBox2"/>
      </w:pPr>
      <w:r w:rsidRPr="00D503A0">
        <w:rPr>
          <w:rStyle w:val="Strong"/>
        </w:rPr>
        <w:t>Teacher note</w:t>
      </w:r>
      <w:r>
        <w:t xml:space="preserve"> – use this page to sign off that students can identify parts of the tractor.</w:t>
      </w:r>
    </w:p>
    <w:p w14:paraId="0B1D1004" w14:textId="77777777" w:rsidR="00505805" w:rsidRDefault="00505805" w:rsidP="00D8583B">
      <w:pPr>
        <w:pStyle w:val="Heading3"/>
      </w:pPr>
      <w:bookmarkStart w:id="19" w:name="_Toc42071727"/>
      <w:r>
        <w:t xml:space="preserve">Main </w:t>
      </w:r>
      <w:r w:rsidR="00506804">
        <w:t>parts identification checklist</w:t>
      </w:r>
      <w:bookmarkEnd w:id="19"/>
    </w:p>
    <w:tbl>
      <w:tblPr>
        <w:tblStyle w:val="Tableheader"/>
        <w:tblW w:w="0" w:type="auto"/>
        <w:tblLook w:val="0420" w:firstRow="1" w:lastRow="0" w:firstColumn="0" w:lastColumn="0" w:noHBand="0" w:noVBand="1"/>
        <w:tblCaption w:val="tractor parts identification checklist"/>
      </w:tblPr>
      <w:tblGrid>
        <w:gridCol w:w="3560"/>
        <w:gridCol w:w="1225"/>
        <w:gridCol w:w="3564"/>
        <w:gridCol w:w="1223"/>
      </w:tblGrid>
      <w:tr w:rsidR="00506804" w:rsidRPr="00506804" w14:paraId="6A915975" w14:textId="77777777" w:rsidTr="00FC7129">
        <w:trPr>
          <w:cnfStyle w:val="100000000000" w:firstRow="1" w:lastRow="0" w:firstColumn="0" w:lastColumn="0" w:oddVBand="0" w:evenVBand="0" w:oddHBand="0" w:evenHBand="0" w:firstRowFirstColumn="0" w:firstRowLastColumn="0" w:lastRowFirstColumn="0" w:lastRowLastColumn="0"/>
          <w:cantSplit w:val="0"/>
        </w:trPr>
        <w:tc>
          <w:tcPr>
            <w:tcW w:w="3560" w:type="dxa"/>
          </w:tcPr>
          <w:p w14:paraId="74FC144F" w14:textId="77777777" w:rsidR="00506804" w:rsidRPr="00506804" w:rsidRDefault="00506804" w:rsidP="00506804">
            <w:pPr>
              <w:spacing w:before="192" w:after="192"/>
            </w:pPr>
            <w:r w:rsidRPr="00506804">
              <w:t>Component</w:t>
            </w:r>
          </w:p>
        </w:tc>
        <w:tc>
          <w:tcPr>
            <w:tcW w:w="1225" w:type="dxa"/>
          </w:tcPr>
          <w:p w14:paraId="05A41702" w14:textId="77777777" w:rsidR="00506804" w:rsidRPr="00506804" w:rsidRDefault="00506804" w:rsidP="00506804">
            <w:r w:rsidRPr="00506804">
              <w:t>Identified</w:t>
            </w:r>
          </w:p>
        </w:tc>
        <w:tc>
          <w:tcPr>
            <w:tcW w:w="3564" w:type="dxa"/>
          </w:tcPr>
          <w:p w14:paraId="03136865" w14:textId="77777777" w:rsidR="00506804" w:rsidRPr="00506804" w:rsidRDefault="00506804" w:rsidP="00506804">
            <w:r w:rsidRPr="00506804">
              <w:t>Component</w:t>
            </w:r>
          </w:p>
        </w:tc>
        <w:tc>
          <w:tcPr>
            <w:tcW w:w="1223" w:type="dxa"/>
          </w:tcPr>
          <w:p w14:paraId="1A9894CE" w14:textId="77777777" w:rsidR="00506804" w:rsidRPr="00506804" w:rsidRDefault="00506804" w:rsidP="00506804">
            <w:r w:rsidRPr="00506804">
              <w:t>Identified</w:t>
            </w:r>
          </w:p>
        </w:tc>
      </w:tr>
      <w:tr w:rsidR="00506804" w:rsidRPr="00506804" w14:paraId="0F54DD6C" w14:textId="77777777" w:rsidTr="00FC7129">
        <w:trPr>
          <w:cnfStyle w:val="000000100000" w:firstRow="0" w:lastRow="0" w:firstColumn="0" w:lastColumn="0" w:oddVBand="0" w:evenVBand="0" w:oddHBand="1" w:evenHBand="0" w:firstRowFirstColumn="0" w:firstRowLastColumn="0" w:lastRowFirstColumn="0" w:lastRowLastColumn="0"/>
        </w:trPr>
        <w:tc>
          <w:tcPr>
            <w:tcW w:w="3560" w:type="dxa"/>
          </w:tcPr>
          <w:p w14:paraId="6521DE4E" w14:textId="77777777" w:rsidR="00506804" w:rsidRPr="00506804" w:rsidRDefault="00506804" w:rsidP="00506804">
            <w:r w:rsidRPr="00506804">
              <w:t>Radiator</w:t>
            </w:r>
          </w:p>
        </w:tc>
        <w:tc>
          <w:tcPr>
            <w:tcW w:w="1225" w:type="dxa"/>
          </w:tcPr>
          <w:p w14:paraId="5F5A3964" w14:textId="77777777" w:rsidR="00506804" w:rsidRPr="00506804" w:rsidRDefault="00506804" w:rsidP="00506804"/>
        </w:tc>
        <w:tc>
          <w:tcPr>
            <w:tcW w:w="3564" w:type="dxa"/>
          </w:tcPr>
          <w:p w14:paraId="2358901D" w14:textId="77777777" w:rsidR="00506804" w:rsidRPr="00506804" w:rsidRDefault="00506804" w:rsidP="00506804">
            <w:r w:rsidRPr="00506804">
              <w:t>ROPS</w:t>
            </w:r>
          </w:p>
        </w:tc>
        <w:tc>
          <w:tcPr>
            <w:tcW w:w="1223" w:type="dxa"/>
          </w:tcPr>
          <w:p w14:paraId="179D79C3" w14:textId="77777777" w:rsidR="00506804" w:rsidRPr="00506804" w:rsidRDefault="00506804" w:rsidP="00506804"/>
        </w:tc>
      </w:tr>
      <w:tr w:rsidR="00506804" w:rsidRPr="00506804" w14:paraId="65B071DB" w14:textId="77777777" w:rsidTr="00FC7129">
        <w:trPr>
          <w:cnfStyle w:val="000000010000" w:firstRow="0" w:lastRow="0" w:firstColumn="0" w:lastColumn="0" w:oddVBand="0" w:evenVBand="0" w:oddHBand="0" w:evenHBand="1" w:firstRowFirstColumn="0" w:firstRowLastColumn="0" w:lastRowFirstColumn="0" w:lastRowLastColumn="0"/>
        </w:trPr>
        <w:tc>
          <w:tcPr>
            <w:tcW w:w="3560" w:type="dxa"/>
          </w:tcPr>
          <w:p w14:paraId="45BF38D3" w14:textId="77777777" w:rsidR="00506804" w:rsidRPr="00506804" w:rsidRDefault="00506804" w:rsidP="00506804">
            <w:r w:rsidRPr="00506804">
              <w:t>Engine</w:t>
            </w:r>
          </w:p>
        </w:tc>
        <w:tc>
          <w:tcPr>
            <w:tcW w:w="1225" w:type="dxa"/>
          </w:tcPr>
          <w:p w14:paraId="53F3C028" w14:textId="77777777" w:rsidR="00506804" w:rsidRPr="00506804" w:rsidRDefault="00506804" w:rsidP="00506804"/>
        </w:tc>
        <w:tc>
          <w:tcPr>
            <w:tcW w:w="3564" w:type="dxa"/>
          </w:tcPr>
          <w:p w14:paraId="491F9FA3" w14:textId="77777777" w:rsidR="00506804" w:rsidRPr="00506804" w:rsidRDefault="00506804" w:rsidP="00506804">
            <w:r w:rsidRPr="00506804">
              <w:t>Three point linkage</w:t>
            </w:r>
          </w:p>
        </w:tc>
        <w:tc>
          <w:tcPr>
            <w:tcW w:w="1223" w:type="dxa"/>
          </w:tcPr>
          <w:p w14:paraId="5D3C19A3" w14:textId="77777777" w:rsidR="00506804" w:rsidRPr="00506804" w:rsidRDefault="00506804" w:rsidP="00506804"/>
        </w:tc>
      </w:tr>
      <w:tr w:rsidR="00506804" w:rsidRPr="00506804" w14:paraId="70FD83BD" w14:textId="77777777" w:rsidTr="00FC7129">
        <w:trPr>
          <w:cnfStyle w:val="000000100000" w:firstRow="0" w:lastRow="0" w:firstColumn="0" w:lastColumn="0" w:oddVBand="0" w:evenVBand="0" w:oddHBand="1" w:evenHBand="0" w:firstRowFirstColumn="0" w:firstRowLastColumn="0" w:lastRowFirstColumn="0" w:lastRowLastColumn="0"/>
        </w:trPr>
        <w:tc>
          <w:tcPr>
            <w:tcW w:w="3560" w:type="dxa"/>
          </w:tcPr>
          <w:p w14:paraId="3D0CD120" w14:textId="77777777" w:rsidR="00506804" w:rsidRPr="00506804" w:rsidRDefault="00506804" w:rsidP="00506804">
            <w:r w:rsidRPr="00506804">
              <w:t>Exhaust</w:t>
            </w:r>
          </w:p>
        </w:tc>
        <w:tc>
          <w:tcPr>
            <w:tcW w:w="1225" w:type="dxa"/>
          </w:tcPr>
          <w:p w14:paraId="2FBF880D" w14:textId="77777777" w:rsidR="00506804" w:rsidRPr="00506804" w:rsidRDefault="00506804" w:rsidP="00506804"/>
        </w:tc>
        <w:tc>
          <w:tcPr>
            <w:tcW w:w="3564" w:type="dxa"/>
          </w:tcPr>
          <w:p w14:paraId="61D322E0" w14:textId="77777777" w:rsidR="00506804" w:rsidRPr="00506804" w:rsidRDefault="00506804" w:rsidP="00506804">
            <w:r w:rsidRPr="00506804">
              <w:t>Slow moving vehicle signal</w:t>
            </w:r>
          </w:p>
        </w:tc>
        <w:tc>
          <w:tcPr>
            <w:tcW w:w="1223" w:type="dxa"/>
          </w:tcPr>
          <w:p w14:paraId="7BEDE880" w14:textId="77777777" w:rsidR="00506804" w:rsidRPr="00506804" w:rsidRDefault="00506804" w:rsidP="00506804"/>
        </w:tc>
      </w:tr>
      <w:tr w:rsidR="00506804" w:rsidRPr="00506804" w14:paraId="3CF5AAF1" w14:textId="77777777" w:rsidTr="00FC7129">
        <w:trPr>
          <w:cnfStyle w:val="000000010000" w:firstRow="0" w:lastRow="0" w:firstColumn="0" w:lastColumn="0" w:oddVBand="0" w:evenVBand="0" w:oddHBand="0" w:evenHBand="1" w:firstRowFirstColumn="0" w:firstRowLastColumn="0" w:lastRowFirstColumn="0" w:lastRowLastColumn="0"/>
        </w:trPr>
        <w:tc>
          <w:tcPr>
            <w:tcW w:w="3560" w:type="dxa"/>
          </w:tcPr>
          <w:p w14:paraId="48B3D2A2" w14:textId="77777777" w:rsidR="00506804" w:rsidRPr="00506804" w:rsidRDefault="00506804" w:rsidP="00506804">
            <w:r w:rsidRPr="00506804">
              <w:t>Engine air cleaner</w:t>
            </w:r>
          </w:p>
        </w:tc>
        <w:tc>
          <w:tcPr>
            <w:tcW w:w="1225" w:type="dxa"/>
          </w:tcPr>
          <w:p w14:paraId="35A47D20" w14:textId="77777777" w:rsidR="00506804" w:rsidRPr="00506804" w:rsidRDefault="00506804" w:rsidP="00506804"/>
        </w:tc>
        <w:tc>
          <w:tcPr>
            <w:tcW w:w="3564" w:type="dxa"/>
          </w:tcPr>
          <w:p w14:paraId="0260FA2A" w14:textId="77777777" w:rsidR="00506804" w:rsidRPr="00506804" w:rsidRDefault="00506804" w:rsidP="00506804">
            <w:r w:rsidRPr="00506804">
              <w:t>Draw bar</w:t>
            </w:r>
          </w:p>
        </w:tc>
        <w:tc>
          <w:tcPr>
            <w:tcW w:w="1223" w:type="dxa"/>
          </w:tcPr>
          <w:p w14:paraId="5D69BFF3" w14:textId="77777777" w:rsidR="00506804" w:rsidRPr="00506804" w:rsidRDefault="00506804" w:rsidP="00506804"/>
        </w:tc>
      </w:tr>
      <w:tr w:rsidR="00506804" w:rsidRPr="00506804" w14:paraId="47274E5D" w14:textId="77777777" w:rsidTr="00FC7129">
        <w:trPr>
          <w:cnfStyle w:val="000000100000" w:firstRow="0" w:lastRow="0" w:firstColumn="0" w:lastColumn="0" w:oddVBand="0" w:evenVBand="0" w:oddHBand="1" w:evenHBand="0" w:firstRowFirstColumn="0" w:firstRowLastColumn="0" w:lastRowFirstColumn="0" w:lastRowLastColumn="0"/>
        </w:trPr>
        <w:tc>
          <w:tcPr>
            <w:tcW w:w="3560" w:type="dxa"/>
          </w:tcPr>
          <w:p w14:paraId="37ABABFA" w14:textId="77777777" w:rsidR="00506804" w:rsidRPr="00506804" w:rsidRDefault="00506804" w:rsidP="00506804">
            <w:r w:rsidRPr="00506804">
              <w:t>Engine oil dipstick</w:t>
            </w:r>
          </w:p>
        </w:tc>
        <w:tc>
          <w:tcPr>
            <w:tcW w:w="1225" w:type="dxa"/>
          </w:tcPr>
          <w:p w14:paraId="4FF17A26" w14:textId="77777777" w:rsidR="00506804" w:rsidRPr="00506804" w:rsidRDefault="00506804" w:rsidP="00506804"/>
        </w:tc>
        <w:tc>
          <w:tcPr>
            <w:tcW w:w="3564" w:type="dxa"/>
          </w:tcPr>
          <w:p w14:paraId="7DE7E5F5" w14:textId="77777777" w:rsidR="00506804" w:rsidRPr="00506804" w:rsidRDefault="00506804" w:rsidP="00506804">
            <w:r w:rsidRPr="00506804">
              <w:t>Fuel tank/filler</w:t>
            </w:r>
          </w:p>
        </w:tc>
        <w:tc>
          <w:tcPr>
            <w:tcW w:w="1223" w:type="dxa"/>
          </w:tcPr>
          <w:p w14:paraId="446DE642" w14:textId="77777777" w:rsidR="00506804" w:rsidRPr="00506804" w:rsidRDefault="00506804" w:rsidP="00506804"/>
        </w:tc>
      </w:tr>
      <w:tr w:rsidR="00506804" w:rsidRPr="00506804" w14:paraId="4F0D9B50" w14:textId="77777777" w:rsidTr="00FC7129">
        <w:trPr>
          <w:cnfStyle w:val="000000010000" w:firstRow="0" w:lastRow="0" w:firstColumn="0" w:lastColumn="0" w:oddVBand="0" w:evenVBand="0" w:oddHBand="0" w:evenHBand="1" w:firstRowFirstColumn="0" w:firstRowLastColumn="0" w:lastRowFirstColumn="0" w:lastRowLastColumn="0"/>
        </w:trPr>
        <w:tc>
          <w:tcPr>
            <w:tcW w:w="3560" w:type="dxa"/>
          </w:tcPr>
          <w:p w14:paraId="49F61E33" w14:textId="77777777" w:rsidR="00506804" w:rsidRPr="00506804" w:rsidRDefault="00506804" w:rsidP="00506804">
            <w:r w:rsidRPr="00506804">
              <w:t>Tyre valves</w:t>
            </w:r>
          </w:p>
        </w:tc>
        <w:tc>
          <w:tcPr>
            <w:tcW w:w="1225" w:type="dxa"/>
          </w:tcPr>
          <w:p w14:paraId="01F17142" w14:textId="77777777" w:rsidR="00506804" w:rsidRPr="00506804" w:rsidRDefault="00506804" w:rsidP="00506804"/>
        </w:tc>
        <w:tc>
          <w:tcPr>
            <w:tcW w:w="3564" w:type="dxa"/>
          </w:tcPr>
          <w:p w14:paraId="2692A594" w14:textId="77777777" w:rsidR="00506804" w:rsidRPr="00506804" w:rsidRDefault="00506804" w:rsidP="00506804">
            <w:r w:rsidRPr="00506804">
              <w:t>Battery</w:t>
            </w:r>
          </w:p>
        </w:tc>
        <w:tc>
          <w:tcPr>
            <w:tcW w:w="1223" w:type="dxa"/>
          </w:tcPr>
          <w:p w14:paraId="62E6E5E0" w14:textId="77777777" w:rsidR="00506804" w:rsidRPr="00506804" w:rsidRDefault="00506804" w:rsidP="00506804"/>
        </w:tc>
      </w:tr>
      <w:tr w:rsidR="00506804" w:rsidRPr="00506804" w14:paraId="4B44D50C" w14:textId="77777777" w:rsidTr="00FC7129">
        <w:trPr>
          <w:cnfStyle w:val="000000100000" w:firstRow="0" w:lastRow="0" w:firstColumn="0" w:lastColumn="0" w:oddVBand="0" w:evenVBand="0" w:oddHBand="1" w:evenHBand="0" w:firstRowFirstColumn="0" w:firstRowLastColumn="0" w:lastRowFirstColumn="0" w:lastRowLastColumn="0"/>
        </w:trPr>
        <w:tc>
          <w:tcPr>
            <w:tcW w:w="3560" w:type="dxa"/>
          </w:tcPr>
          <w:p w14:paraId="580C3D34" w14:textId="77777777" w:rsidR="00506804" w:rsidRPr="00506804" w:rsidRDefault="00506804" w:rsidP="00506804">
            <w:r w:rsidRPr="00506804">
              <w:t>Power take off (PTO) shaft</w:t>
            </w:r>
          </w:p>
        </w:tc>
        <w:tc>
          <w:tcPr>
            <w:tcW w:w="1225" w:type="dxa"/>
          </w:tcPr>
          <w:p w14:paraId="6894D85E" w14:textId="77777777" w:rsidR="00506804" w:rsidRPr="00506804" w:rsidRDefault="00506804" w:rsidP="00506804"/>
        </w:tc>
        <w:tc>
          <w:tcPr>
            <w:tcW w:w="3564" w:type="dxa"/>
          </w:tcPr>
          <w:p w14:paraId="313D7E3E" w14:textId="77777777" w:rsidR="00506804" w:rsidRPr="00506804" w:rsidRDefault="00506804" w:rsidP="00506804">
            <w:r w:rsidRPr="00506804">
              <w:t>Oil filler cap</w:t>
            </w:r>
          </w:p>
        </w:tc>
        <w:tc>
          <w:tcPr>
            <w:tcW w:w="1223" w:type="dxa"/>
          </w:tcPr>
          <w:p w14:paraId="1F20E02D" w14:textId="77777777" w:rsidR="00506804" w:rsidRPr="00506804" w:rsidRDefault="00506804" w:rsidP="00506804"/>
        </w:tc>
      </w:tr>
      <w:tr w:rsidR="00506804" w:rsidRPr="00506804" w14:paraId="6FC34644" w14:textId="77777777" w:rsidTr="00FC7129">
        <w:trPr>
          <w:cnfStyle w:val="000000010000" w:firstRow="0" w:lastRow="0" w:firstColumn="0" w:lastColumn="0" w:oddVBand="0" w:evenVBand="0" w:oddHBand="0" w:evenHBand="1" w:firstRowFirstColumn="0" w:firstRowLastColumn="0" w:lastRowFirstColumn="0" w:lastRowLastColumn="0"/>
        </w:trPr>
        <w:tc>
          <w:tcPr>
            <w:tcW w:w="3560" w:type="dxa"/>
          </w:tcPr>
          <w:p w14:paraId="2AADF7C4" w14:textId="77777777" w:rsidR="00506804" w:rsidRPr="00506804" w:rsidRDefault="00506804" w:rsidP="00506804">
            <w:r w:rsidRPr="00506804">
              <w:t>Greasing points</w:t>
            </w:r>
          </w:p>
        </w:tc>
        <w:tc>
          <w:tcPr>
            <w:tcW w:w="1225" w:type="dxa"/>
          </w:tcPr>
          <w:p w14:paraId="6F06DBD6" w14:textId="77777777" w:rsidR="00506804" w:rsidRPr="00506804" w:rsidRDefault="00506804" w:rsidP="00506804"/>
        </w:tc>
        <w:tc>
          <w:tcPr>
            <w:tcW w:w="3564" w:type="dxa"/>
          </w:tcPr>
          <w:p w14:paraId="752CA570" w14:textId="77777777" w:rsidR="00506804" w:rsidRPr="00506804" w:rsidRDefault="00506804" w:rsidP="00506804">
            <w:r w:rsidRPr="00506804">
              <w:t>Three point attachment</w:t>
            </w:r>
          </w:p>
        </w:tc>
        <w:tc>
          <w:tcPr>
            <w:tcW w:w="1223" w:type="dxa"/>
          </w:tcPr>
          <w:p w14:paraId="4CD3ADE7" w14:textId="77777777" w:rsidR="00506804" w:rsidRPr="00506804" w:rsidRDefault="00506804" w:rsidP="00506804"/>
        </w:tc>
      </w:tr>
    </w:tbl>
    <w:p w14:paraId="316B8641" w14:textId="77777777" w:rsidR="00505805" w:rsidRDefault="00505805" w:rsidP="00D8583B">
      <w:pPr>
        <w:pStyle w:val="Heading3"/>
      </w:pPr>
      <w:bookmarkStart w:id="20" w:name="_Toc42071728"/>
      <w:r>
        <w:t>Controls ident</w:t>
      </w:r>
      <w:r w:rsidR="00506804">
        <w:t>ification checklist</w:t>
      </w:r>
      <w:bookmarkEnd w:id="20"/>
    </w:p>
    <w:tbl>
      <w:tblPr>
        <w:tblStyle w:val="Tableheader"/>
        <w:tblW w:w="0" w:type="auto"/>
        <w:tblLook w:val="0420" w:firstRow="1" w:lastRow="0" w:firstColumn="0" w:lastColumn="0" w:noHBand="0" w:noVBand="1"/>
        <w:tblCaption w:val="tractor controls identification checklist"/>
        <w:tblDescription w:val="Identify each of the tractor controls listed to your teacher. Your teacher will check them off."/>
      </w:tblPr>
      <w:tblGrid>
        <w:gridCol w:w="3542"/>
        <w:gridCol w:w="1225"/>
        <w:gridCol w:w="3582"/>
        <w:gridCol w:w="1223"/>
      </w:tblGrid>
      <w:tr w:rsidR="00506804" w:rsidRPr="00506804" w14:paraId="1239042E" w14:textId="77777777" w:rsidTr="00FC7129">
        <w:trPr>
          <w:cnfStyle w:val="100000000000" w:firstRow="1" w:lastRow="0" w:firstColumn="0" w:lastColumn="0" w:oddVBand="0" w:evenVBand="0" w:oddHBand="0" w:evenHBand="0" w:firstRowFirstColumn="0" w:firstRowLastColumn="0" w:lastRowFirstColumn="0" w:lastRowLastColumn="0"/>
        </w:trPr>
        <w:tc>
          <w:tcPr>
            <w:tcW w:w="3542" w:type="dxa"/>
          </w:tcPr>
          <w:p w14:paraId="050A46A8" w14:textId="77777777" w:rsidR="00506804" w:rsidRPr="00506804" w:rsidRDefault="00506804" w:rsidP="00506804">
            <w:pPr>
              <w:spacing w:before="192" w:after="192"/>
            </w:pPr>
            <w:r w:rsidRPr="00506804">
              <w:t>Controls</w:t>
            </w:r>
          </w:p>
        </w:tc>
        <w:tc>
          <w:tcPr>
            <w:tcW w:w="1225" w:type="dxa"/>
          </w:tcPr>
          <w:p w14:paraId="764542BE" w14:textId="77777777" w:rsidR="00506804" w:rsidRPr="00506804" w:rsidRDefault="00506804" w:rsidP="00506804">
            <w:r w:rsidRPr="00506804">
              <w:t>Identified</w:t>
            </w:r>
          </w:p>
        </w:tc>
        <w:tc>
          <w:tcPr>
            <w:tcW w:w="3582" w:type="dxa"/>
          </w:tcPr>
          <w:p w14:paraId="5A1E5734" w14:textId="77777777" w:rsidR="00506804" w:rsidRPr="00506804" w:rsidRDefault="00506804" w:rsidP="00506804">
            <w:r w:rsidRPr="00506804">
              <w:t>Controls</w:t>
            </w:r>
          </w:p>
        </w:tc>
        <w:tc>
          <w:tcPr>
            <w:tcW w:w="1223" w:type="dxa"/>
          </w:tcPr>
          <w:p w14:paraId="59043A2F" w14:textId="77777777" w:rsidR="00506804" w:rsidRPr="00506804" w:rsidRDefault="00506804" w:rsidP="00506804">
            <w:r w:rsidRPr="00506804">
              <w:t>Identified</w:t>
            </w:r>
          </w:p>
        </w:tc>
      </w:tr>
      <w:tr w:rsidR="00506804" w:rsidRPr="00506804" w14:paraId="5D2CA613" w14:textId="77777777" w:rsidTr="00FC7129">
        <w:trPr>
          <w:cnfStyle w:val="000000100000" w:firstRow="0" w:lastRow="0" w:firstColumn="0" w:lastColumn="0" w:oddVBand="0" w:evenVBand="0" w:oddHBand="1" w:evenHBand="0" w:firstRowFirstColumn="0" w:firstRowLastColumn="0" w:lastRowFirstColumn="0" w:lastRowLastColumn="0"/>
        </w:trPr>
        <w:tc>
          <w:tcPr>
            <w:tcW w:w="3542" w:type="dxa"/>
          </w:tcPr>
          <w:p w14:paraId="306209CA" w14:textId="77777777" w:rsidR="00506804" w:rsidRPr="00506804" w:rsidRDefault="00506804" w:rsidP="00506804">
            <w:r w:rsidRPr="00506804">
              <w:t>Steering wheel</w:t>
            </w:r>
          </w:p>
        </w:tc>
        <w:tc>
          <w:tcPr>
            <w:tcW w:w="1225" w:type="dxa"/>
          </w:tcPr>
          <w:p w14:paraId="3C1E6340" w14:textId="77777777" w:rsidR="00506804" w:rsidRPr="00506804" w:rsidRDefault="00506804" w:rsidP="00506804"/>
        </w:tc>
        <w:tc>
          <w:tcPr>
            <w:tcW w:w="3582" w:type="dxa"/>
          </w:tcPr>
          <w:p w14:paraId="74D2520F" w14:textId="77777777" w:rsidR="00506804" w:rsidRPr="00506804" w:rsidRDefault="00506804" w:rsidP="00506804">
            <w:r w:rsidRPr="00506804">
              <w:t>Fuel gauge</w:t>
            </w:r>
          </w:p>
        </w:tc>
        <w:tc>
          <w:tcPr>
            <w:tcW w:w="1223" w:type="dxa"/>
          </w:tcPr>
          <w:p w14:paraId="43A2F20D" w14:textId="77777777" w:rsidR="00506804" w:rsidRPr="00506804" w:rsidRDefault="00506804" w:rsidP="00506804"/>
        </w:tc>
      </w:tr>
      <w:tr w:rsidR="00506804" w:rsidRPr="00506804" w14:paraId="63D138F9" w14:textId="77777777" w:rsidTr="00FC7129">
        <w:trPr>
          <w:cnfStyle w:val="000000010000" w:firstRow="0" w:lastRow="0" w:firstColumn="0" w:lastColumn="0" w:oddVBand="0" w:evenVBand="0" w:oddHBand="0" w:evenHBand="1" w:firstRowFirstColumn="0" w:firstRowLastColumn="0" w:lastRowFirstColumn="0" w:lastRowLastColumn="0"/>
        </w:trPr>
        <w:tc>
          <w:tcPr>
            <w:tcW w:w="3542" w:type="dxa"/>
          </w:tcPr>
          <w:p w14:paraId="14EC2070" w14:textId="77777777" w:rsidR="00506804" w:rsidRPr="00506804" w:rsidRDefault="00506804" w:rsidP="00506804">
            <w:r w:rsidRPr="00506804">
              <w:t>Hand accelerator lever</w:t>
            </w:r>
          </w:p>
        </w:tc>
        <w:tc>
          <w:tcPr>
            <w:tcW w:w="1225" w:type="dxa"/>
          </w:tcPr>
          <w:p w14:paraId="41A533FE" w14:textId="77777777" w:rsidR="00506804" w:rsidRPr="00506804" w:rsidRDefault="00506804" w:rsidP="00506804"/>
        </w:tc>
        <w:tc>
          <w:tcPr>
            <w:tcW w:w="3582" w:type="dxa"/>
          </w:tcPr>
          <w:p w14:paraId="79C85FCD" w14:textId="77777777" w:rsidR="00506804" w:rsidRPr="00506804" w:rsidRDefault="00506804" w:rsidP="00506804">
            <w:r w:rsidRPr="00506804">
              <w:t>Temperature gauge</w:t>
            </w:r>
          </w:p>
        </w:tc>
        <w:tc>
          <w:tcPr>
            <w:tcW w:w="1223" w:type="dxa"/>
          </w:tcPr>
          <w:p w14:paraId="17103516" w14:textId="77777777" w:rsidR="00506804" w:rsidRPr="00506804" w:rsidRDefault="00506804" w:rsidP="00506804"/>
        </w:tc>
      </w:tr>
      <w:tr w:rsidR="00506804" w:rsidRPr="00506804" w14:paraId="61510B58" w14:textId="77777777" w:rsidTr="00FC7129">
        <w:trPr>
          <w:cnfStyle w:val="000000100000" w:firstRow="0" w:lastRow="0" w:firstColumn="0" w:lastColumn="0" w:oddVBand="0" w:evenVBand="0" w:oddHBand="1" w:evenHBand="0" w:firstRowFirstColumn="0" w:firstRowLastColumn="0" w:lastRowFirstColumn="0" w:lastRowLastColumn="0"/>
        </w:trPr>
        <w:tc>
          <w:tcPr>
            <w:tcW w:w="3542" w:type="dxa"/>
          </w:tcPr>
          <w:p w14:paraId="6C839A32" w14:textId="77777777" w:rsidR="00506804" w:rsidRPr="00506804" w:rsidRDefault="00506804" w:rsidP="00506804">
            <w:r w:rsidRPr="00506804">
              <w:t>Clutch</w:t>
            </w:r>
          </w:p>
        </w:tc>
        <w:tc>
          <w:tcPr>
            <w:tcW w:w="1225" w:type="dxa"/>
          </w:tcPr>
          <w:p w14:paraId="0FBF6608" w14:textId="77777777" w:rsidR="00506804" w:rsidRPr="00506804" w:rsidRDefault="00506804" w:rsidP="00506804"/>
        </w:tc>
        <w:tc>
          <w:tcPr>
            <w:tcW w:w="3582" w:type="dxa"/>
          </w:tcPr>
          <w:p w14:paraId="3CB9E9BE" w14:textId="77777777" w:rsidR="00506804" w:rsidRPr="00506804" w:rsidRDefault="00506804" w:rsidP="00506804">
            <w:r w:rsidRPr="00506804">
              <w:t>Ignition switch</w:t>
            </w:r>
          </w:p>
        </w:tc>
        <w:tc>
          <w:tcPr>
            <w:tcW w:w="1223" w:type="dxa"/>
          </w:tcPr>
          <w:p w14:paraId="4348F7A3" w14:textId="77777777" w:rsidR="00506804" w:rsidRPr="00506804" w:rsidRDefault="00506804" w:rsidP="00506804"/>
        </w:tc>
      </w:tr>
      <w:tr w:rsidR="00506804" w:rsidRPr="00506804" w14:paraId="662FF641" w14:textId="77777777" w:rsidTr="00FC7129">
        <w:trPr>
          <w:cnfStyle w:val="000000010000" w:firstRow="0" w:lastRow="0" w:firstColumn="0" w:lastColumn="0" w:oddVBand="0" w:evenVBand="0" w:oddHBand="0" w:evenHBand="1" w:firstRowFirstColumn="0" w:firstRowLastColumn="0" w:lastRowFirstColumn="0" w:lastRowLastColumn="0"/>
        </w:trPr>
        <w:tc>
          <w:tcPr>
            <w:tcW w:w="3542" w:type="dxa"/>
          </w:tcPr>
          <w:p w14:paraId="7D2D14B8" w14:textId="77777777" w:rsidR="00506804" w:rsidRPr="00506804" w:rsidRDefault="00506804" w:rsidP="00506804">
            <w:r w:rsidRPr="00506804">
              <w:t>Foot brakes</w:t>
            </w:r>
          </w:p>
        </w:tc>
        <w:tc>
          <w:tcPr>
            <w:tcW w:w="1225" w:type="dxa"/>
          </w:tcPr>
          <w:p w14:paraId="4580CA4F" w14:textId="77777777" w:rsidR="00506804" w:rsidRPr="00506804" w:rsidRDefault="00506804" w:rsidP="00506804"/>
        </w:tc>
        <w:tc>
          <w:tcPr>
            <w:tcW w:w="3582" w:type="dxa"/>
          </w:tcPr>
          <w:p w14:paraId="78DE0F17" w14:textId="77777777" w:rsidR="00506804" w:rsidRPr="00506804" w:rsidRDefault="00506804" w:rsidP="00506804">
            <w:r w:rsidRPr="00506804">
              <w:t>Horn</w:t>
            </w:r>
          </w:p>
        </w:tc>
        <w:tc>
          <w:tcPr>
            <w:tcW w:w="1223" w:type="dxa"/>
          </w:tcPr>
          <w:p w14:paraId="79F5CFC0" w14:textId="77777777" w:rsidR="00506804" w:rsidRPr="00506804" w:rsidRDefault="00506804" w:rsidP="00506804"/>
        </w:tc>
      </w:tr>
      <w:tr w:rsidR="00506804" w:rsidRPr="00506804" w14:paraId="34B2ED81" w14:textId="77777777" w:rsidTr="00FC7129">
        <w:trPr>
          <w:cnfStyle w:val="000000100000" w:firstRow="0" w:lastRow="0" w:firstColumn="0" w:lastColumn="0" w:oddVBand="0" w:evenVBand="0" w:oddHBand="1" w:evenHBand="0" w:firstRowFirstColumn="0" w:firstRowLastColumn="0" w:lastRowFirstColumn="0" w:lastRowLastColumn="0"/>
        </w:trPr>
        <w:tc>
          <w:tcPr>
            <w:tcW w:w="3542" w:type="dxa"/>
          </w:tcPr>
          <w:p w14:paraId="5906FF0B" w14:textId="77777777" w:rsidR="00506804" w:rsidRPr="00506804" w:rsidRDefault="00506804" w:rsidP="00506804">
            <w:r w:rsidRPr="00506804">
              <w:t>Gear lever</w:t>
            </w:r>
          </w:p>
        </w:tc>
        <w:tc>
          <w:tcPr>
            <w:tcW w:w="1225" w:type="dxa"/>
          </w:tcPr>
          <w:p w14:paraId="7C732441" w14:textId="77777777" w:rsidR="00506804" w:rsidRPr="00506804" w:rsidRDefault="00506804" w:rsidP="00506804"/>
        </w:tc>
        <w:tc>
          <w:tcPr>
            <w:tcW w:w="3582" w:type="dxa"/>
          </w:tcPr>
          <w:p w14:paraId="6842DAF4" w14:textId="77777777" w:rsidR="00506804" w:rsidRPr="00506804" w:rsidRDefault="00506804" w:rsidP="00506804">
            <w:r w:rsidRPr="00506804">
              <w:t>Choke</w:t>
            </w:r>
          </w:p>
        </w:tc>
        <w:tc>
          <w:tcPr>
            <w:tcW w:w="1223" w:type="dxa"/>
          </w:tcPr>
          <w:p w14:paraId="67D6C0E5" w14:textId="77777777" w:rsidR="00506804" w:rsidRPr="00506804" w:rsidRDefault="00506804" w:rsidP="00506804"/>
        </w:tc>
      </w:tr>
      <w:tr w:rsidR="00506804" w:rsidRPr="00506804" w14:paraId="28380B53" w14:textId="77777777" w:rsidTr="00FC7129">
        <w:trPr>
          <w:cnfStyle w:val="000000010000" w:firstRow="0" w:lastRow="0" w:firstColumn="0" w:lastColumn="0" w:oddVBand="0" w:evenVBand="0" w:oddHBand="0" w:evenHBand="1" w:firstRowFirstColumn="0" w:firstRowLastColumn="0" w:lastRowFirstColumn="0" w:lastRowLastColumn="0"/>
        </w:trPr>
        <w:tc>
          <w:tcPr>
            <w:tcW w:w="3542" w:type="dxa"/>
          </w:tcPr>
          <w:p w14:paraId="4F4E3F4F" w14:textId="77777777" w:rsidR="00506804" w:rsidRPr="00506804" w:rsidRDefault="00506804" w:rsidP="00506804">
            <w:r w:rsidRPr="00506804">
              <w:t>Range lever</w:t>
            </w:r>
          </w:p>
        </w:tc>
        <w:tc>
          <w:tcPr>
            <w:tcW w:w="1225" w:type="dxa"/>
          </w:tcPr>
          <w:p w14:paraId="07DFA48D" w14:textId="77777777" w:rsidR="00506804" w:rsidRPr="00506804" w:rsidRDefault="00506804" w:rsidP="00506804"/>
        </w:tc>
        <w:tc>
          <w:tcPr>
            <w:tcW w:w="3582" w:type="dxa"/>
          </w:tcPr>
          <w:p w14:paraId="29B86973" w14:textId="77777777" w:rsidR="00506804" w:rsidRPr="00506804" w:rsidRDefault="00506804" w:rsidP="00506804">
            <w:r w:rsidRPr="00506804">
              <w:t>Power take off control</w:t>
            </w:r>
          </w:p>
        </w:tc>
        <w:tc>
          <w:tcPr>
            <w:tcW w:w="1223" w:type="dxa"/>
          </w:tcPr>
          <w:p w14:paraId="22B22B68" w14:textId="77777777" w:rsidR="00506804" w:rsidRPr="00506804" w:rsidRDefault="00506804" w:rsidP="00506804"/>
        </w:tc>
      </w:tr>
      <w:tr w:rsidR="00506804" w:rsidRPr="00506804" w14:paraId="217CC253" w14:textId="77777777" w:rsidTr="00FC7129">
        <w:trPr>
          <w:cnfStyle w:val="000000100000" w:firstRow="0" w:lastRow="0" w:firstColumn="0" w:lastColumn="0" w:oddVBand="0" w:evenVBand="0" w:oddHBand="1" w:evenHBand="0" w:firstRowFirstColumn="0" w:firstRowLastColumn="0" w:lastRowFirstColumn="0" w:lastRowLastColumn="0"/>
        </w:trPr>
        <w:tc>
          <w:tcPr>
            <w:tcW w:w="3542" w:type="dxa"/>
          </w:tcPr>
          <w:p w14:paraId="09174121" w14:textId="77777777" w:rsidR="00506804" w:rsidRPr="00506804" w:rsidRDefault="00506804" w:rsidP="00506804">
            <w:r w:rsidRPr="00506804">
              <w:t>2 and 4 wheel drive lever</w:t>
            </w:r>
          </w:p>
        </w:tc>
        <w:tc>
          <w:tcPr>
            <w:tcW w:w="1225" w:type="dxa"/>
          </w:tcPr>
          <w:p w14:paraId="5C2A3786" w14:textId="77777777" w:rsidR="00506804" w:rsidRPr="00506804" w:rsidRDefault="00506804" w:rsidP="00506804"/>
        </w:tc>
        <w:tc>
          <w:tcPr>
            <w:tcW w:w="3582" w:type="dxa"/>
          </w:tcPr>
          <w:p w14:paraId="5AA0F3C8" w14:textId="77777777" w:rsidR="00506804" w:rsidRPr="00506804" w:rsidRDefault="00506804" w:rsidP="00506804">
            <w:r w:rsidRPr="00506804">
              <w:t>Right and left indicator lever</w:t>
            </w:r>
          </w:p>
        </w:tc>
        <w:tc>
          <w:tcPr>
            <w:tcW w:w="1223" w:type="dxa"/>
          </w:tcPr>
          <w:p w14:paraId="6BB53345" w14:textId="77777777" w:rsidR="00506804" w:rsidRPr="00506804" w:rsidRDefault="00506804" w:rsidP="00506804"/>
        </w:tc>
      </w:tr>
      <w:tr w:rsidR="00506804" w:rsidRPr="00506804" w14:paraId="39589985" w14:textId="77777777" w:rsidTr="00FC7129">
        <w:trPr>
          <w:cnfStyle w:val="000000010000" w:firstRow="0" w:lastRow="0" w:firstColumn="0" w:lastColumn="0" w:oddVBand="0" w:evenVBand="0" w:oddHBand="0" w:evenHBand="1" w:firstRowFirstColumn="0" w:firstRowLastColumn="0" w:lastRowFirstColumn="0" w:lastRowLastColumn="0"/>
        </w:trPr>
        <w:tc>
          <w:tcPr>
            <w:tcW w:w="3542" w:type="dxa"/>
          </w:tcPr>
          <w:p w14:paraId="4A379F20" w14:textId="77777777" w:rsidR="00506804" w:rsidRPr="00506804" w:rsidRDefault="00506804" w:rsidP="00506804">
            <w:r w:rsidRPr="00506804">
              <w:t>Light control switch</w:t>
            </w:r>
          </w:p>
        </w:tc>
        <w:tc>
          <w:tcPr>
            <w:tcW w:w="1225" w:type="dxa"/>
          </w:tcPr>
          <w:p w14:paraId="52E07893" w14:textId="77777777" w:rsidR="00506804" w:rsidRPr="00506804" w:rsidRDefault="00506804" w:rsidP="00506804"/>
        </w:tc>
        <w:tc>
          <w:tcPr>
            <w:tcW w:w="3582" w:type="dxa"/>
          </w:tcPr>
          <w:p w14:paraId="087E731A" w14:textId="77777777" w:rsidR="00506804" w:rsidRPr="00506804" w:rsidRDefault="00506804" w:rsidP="00506804">
            <w:r w:rsidRPr="00506804">
              <w:t>Hydraulic lever</w:t>
            </w:r>
          </w:p>
        </w:tc>
        <w:tc>
          <w:tcPr>
            <w:tcW w:w="1223" w:type="dxa"/>
          </w:tcPr>
          <w:p w14:paraId="76125BCC" w14:textId="77777777" w:rsidR="00506804" w:rsidRPr="00506804" w:rsidRDefault="00506804" w:rsidP="00506804"/>
        </w:tc>
      </w:tr>
    </w:tbl>
    <w:p w14:paraId="17065943" w14:textId="77777777" w:rsidR="00505805" w:rsidRDefault="00506804" w:rsidP="00BD780E">
      <w:pPr>
        <w:pStyle w:val="Signature"/>
      </w:pPr>
      <w:r>
        <w:t>Student’s name</w:t>
      </w:r>
      <w:r w:rsidR="00BD780E">
        <w:tab/>
      </w:r>
    </w:p>
    <w:p w14:paraId="699B1FED" w14:textId="77777777" w:rsidR="00FC7129" w:rsidRDefault="00506804" w:rsidP="00BD780E">
      <w:pPr>
        <w:pStyle w:val="Signature"/>
      </w:pPr>
      <w:r>
        <w:t>Teacher signature</w:t>
      </w:r>
      <w:r w:rsidR="00BD780E">
        <w:tab/>
      </w:r>
    </w:p>
    <w:p w14:paraId="7F24B6F6" w14:textId="77777777" w:rsidR="00505805" w:rsidRDefault="00506804" w:rsidP="00BD780E">
      <w:pPr>
        <w:pStyle w:val="Signature"/>
      </w:pPr>
      <w:r>
        <w:t>Date</w:t>
      </w:r>
      <w:r w:rsidR="00BD780E">
        <w:tab/>
      </w:r>
    </w:p>
    <w:p w14:paraId="3E8C02D7" w14:textId="77777777" w:rsidR="004558EF" w:rsidRDefault="004558EF" w:rsidP="00D8583B">
      <w:pPr>
        <w:pStyle w:val="Heading2"/>
      </w:pPr>
      <w:bookmarkStart w:id="21" w:name="_Toc42071729"/>
      <w:r>
        <w:lastRenderedPageBreak/>
        <w:t>Tractor procedures and controls</w:t>
      </w:r>
      <w:bookmarkEnd w:id="21"/>
    </w:p>
    <w:p w14:paraId="1C55B52B" w14:textId="77777777" w:rsidR="00505805" w:rsidRDefault="00505805" w:rsidP="00D8583B">
      <w:pPr>
        <w:pStyle w:val="Heading3"/>
      </w:pPr>
      <w:bookmarkStart w:id="22" w:name="_Toc42071730"/>
      <w:r>
        <w:t>Pre</w:t>
      </w:r>
      <w:r w:rsidR="007574A2">
        <w:t>-</w:t>
      </w:r>
      <w:r>
        <w:t>start procedures</w:t>
      </w:r>
      <w:bookmarkEnd w:id="22"/>
    </w:p>
    <w:p w14:paraId="1F13FBE7" w14:textId="77777777" w:rsidR="00505805" w:rsidRDefault="00505805" w:rsidP="00BD780E">
      <w:pPr>
        <w:pStyle w:val="FeatureBox2"/>
      </w:pPr>
      <w:r>
        <w:t>Check the following before starting the tractor:</w:t>
      </w:r>
    </w:p>
    <w:p w14:paraId="5CB3991E" w14:textId="77777777" w:rsidR="00505805" w:rsidRPr="00BD780E" w:rsidRDefault="00505805" w:rsidP="00796AAE">
      <w:pPr>
        <w:pStyle w:val="ListNumber"/>
        <w:numPr>
          <w:ilvl w:val="0"/>
          <w:numId w:val="12"/>
        </w:numPr>
      </w:pPr>
      <w:r w:rsidRPr="00BD780E">
        <w:t xml:space="preserve">Power – </w:t>
      </w:r>
      <w:r w:rsidR="004E7EC7">
        <w:t>c</w:t>
      </w:r>
      <w:r w:rsidRPr="00BD780E">
        <w:t>heck fuel level</w:t>
      </w:r>
    </w:p>
    <w:p w14:paraId="710609AF" w14:textId="77777777" w:rsidR="00505805" w:rsidRPr="00BD780E" w:rsidRDefault="00505805" w:rsidP="00BD780E">
      <w:pPr>
        <w:pStyle w:val="ListNumber"/>
      </w:pPr>
      <w:r w:rsidRPr="00BD780E">
        <w:t xml:space="preserve">Oil – </w:t>
      </w:r>
      <w:r w:rsidR="004E7EC7">
        <w:t>c</w:t>
      </w:r>
      <w:r w:rsidRPr="00BD780E">
        <w:t>heck dip stick and oil level windows</w:t>
      </w:r>
    </w:p>
    <w:p w14:paraId="0FAE6D19" w14:textId="77777777" w:rsidR="00505805" w:rsidRPr="00BD780E" w:rsidRDefault="004E7EC7" w:rsidP="00BD780E">
      <w:pPr>
        <w:pStyle w:val="ListNumber"/>
      </w:pPr>
      <w:r>
        <w:t>Water – c</w:t>
      </w:r>
      <w:r w:rsidR="00505805" w:rsidRPr="00BD780E">
        <w:t>heck coolant level in the coolant reservoir tank</w:t>
      </w:r>
    </w:p>
    <w:p w14:paraId="319C0890" w14:textId="77777777" w:rsidR="00505805" w:rsidRPr="00BD780E" w:rsidRDefault="004E7EC7" w:rsidP="00BD780E">
      <w:pPr>
        <w:pStyle w:val="ListNumber"/>
      </w:pPr>
      <w:r>
        <w:t>Electrics – t</w:t>
      </w:r>
      <w:r w:rsidR="00505805" w:rsidRPr="00BD780E">
        <w:t>est lights and check water level in the battery</w:t>
      </w:r>
    </w:p>
    <w:p w14:paraId="4A0143CB" w14:textId="77777777" w:rsidR="00505805" w:rsidRPr="00BD780E" w:rsidRDefault="004E7EC7" w:rsidP="00BD780E">
      <w:pPr>
        <w:pStyle w:val="ListNumber"/>
      </w:pPr>
      <w:r>
        <w:t>Rubber – c</w:t>
      </w:r>
      <w:r w:rsidR="00505805" w:rsidRPr="00BD780E">
        <w:t>heck tyres have no irregularities</w:t>
      </w:r>
    </w:p>
    <w:p w14:paraId="2D92A787" w14:textId="77777777" w:rsidR="00505805" w:rsidRPr="00BD780E" w:rsidRDefault="004E7EC7" w:rsidP="00BD780E">
      <w:pPr>
        <w:pStyle w:val="ListNumber"/>
      </w:pPr>
      <w:r>
        <w:t>Air – c</w:t>
      </w:r>
      <w:r w:rsidR="00505805" w:rsidRPr="00BD780E">
        <w:t>lear air filter and ensure tyres are inflated to manufacturer’s specific</w:t>
      </w:r>
      <w:r>
        <w:t>ations</w:t>
      </w:r>
    </w:p>
    <w:p w14:paraId="6E31A548" w14:textId="77777777" w:rsidR="00505805" w:rsidRDefault="00505805" w:rsidP="00505805">
      <w:r>
        <w:t>If checks 1, 2 and 3 show low level then top up with correct fluids.</w:t>
      </w:r>
    </w:p>
    <w:p w14:paraId="019EA0B0" w14:textId="77777777" w:rsidR="00505805" w:rsidRDefault="00505805" w:rsidP="00191563">
      <w:pPr>
        <w:pStyle w:val="ListBullet"/>
      </w:pPr>
      <w:r>
        <w:t>Generally</w:t>
      </w:r>
      <w:r w:rsidR="007574A2">
        <w:t>,</w:t>
      </w:r>
      <w:r>
        <w:t xml:space="preserve"> inspect tractor for unfamiliar items and remove build-up of materials such as grass.</w:t>
      </w:r>
    </w:p>
    <w:p w14:paraId="3D873836" w14:textId="77777777" w:rsidR="00505805" w:rsidRDefault="00505805" w:rsidP="00191563">
      <w:pPr>
        <w:pStyle w:val="ListBullet"/>
      </w:pPr>
      <w:r>
        <w:t>Check for 3 point linkage implement attachments.</w:t>
      </w:r>
    </w:p>
    <w:p w14:paraId="078432E8" w14:textId="77777777" w:rsidR="00505805" w:rsidRDefault="00505805" w:rsidP="00191563">
      <w:pPr>
        <w:pStyle w:val="ListBullet"/>
      </w:pPr>
      <w:r>
        <w:t>Check shed and surrounding area for hazards.</w:t>
      </w:r>
    </w:p>
    <w:p w14:paraId="75A1B190" w14:textId="77777777" w:rsidR="00505805" w:rsidRDefault="00BD780E" w:rsidP="00D8583B">
      <w:pPr>
        <w:pStyle w:val="Heading3"/>
      </w:pPr>
      <w:bookmarkStart w:id="23" w:name="_Toc42071731"/>
      <w:r>
        <w:t>Start up and shut down tractor</w:t>
      </w:r>
      <w:bookmarkEnd w:id="23"/>
    </w:p>
    <w:p w14:paraId="5725E5DC" w14:textId="77777777" w:rsidR="00505805" w:rsidRPr="00BD780E" w:rsidRDefault="00505805" w:rsidP="00796AAE">
      <w:pPr>
        <w:pStyle w:val="ListNumber"/>
        <w:numPr>
          <w:ilvl w:val="0"/>
          <w:numId w:val="8"/>
        </w:numPr>
      </w:pPr>
      <w:r w:rsidRPr="00BD780E">
        <w:t>Mount the tractor using the foot</w:t>
      </w:r>
      <w:r w:rsidR="007574A2">
        <w:t xml:space="preserve"> </w:t>
      </w:r>
      <w:r w:rsidRPr="00BD780E">
        <w:t>step and grip handle. Maintain 3 points of contact at all times.</w:t>
      </w:r>
    </w:p>
    <w:p w14:paraId="63F00F32" w14:textId="77777777" w:rsidR="00505805" w:rsidRPr="00BD780E" w:rsidRDefault="00505805" w:rsidP="00BD780E">
      <w:pPr>
        <w:pStyle w:val="ListNumber"/>
      </w:pPr>
      <w:r w:rsidRPr="00BD780E">
        <w:t xml:space="preserve">Sit in the tractor and adjust </w:t>
      </w:r>
      <w:r w:rsidR="007574A2">
        <w:t xml:space="preserve">the </w:t>
      </w:r>
      <w:r w:rsidRPr="00BD780E">
        <w:t>seat to ensure controls are within reach.</w:t>
      </w:r>
    </w:p>
    <w:p w14:paraId="0B83EF0C" w14:textId="77777777" w:rsidR="00505805" w:rsidRPr="00BD780E" w:rsidRDefault="00505805" w:rsidP="00BD780E">
      <w:pPr>
        <w:pStyle w:val="ListNumber"/>
      </w:pPr>
      <w:r w:rsidRPr="00BD780E">
        <w:t>Fasten seat belt.</w:t>
      </w:r>
    </w:p>
    <w:p w14:paraId="5F7658D4" w14:textId="77777777" w:rsidR="00505805" w:rsidRPr="00BD780E" w:rsidRDefault="00505805" w:rsidP="00BD780E">
      <w:pPr>
        <w:pStyle w:val="ListNumber"/>
      </w:pPr>
      <w:r w:rsidRPr="00BD780E">
        <w:t>Put earmuffs on.</w:t>
      </w:r>
    </w:p>
    <w:p w14:paraId="5A3AA311" w14:textId="77777777" w:rsidR="00505805" w:rsidRPr="00BD780E" w:rsidRDefault="00505805" w:rsidP="00BD780E">
      <w:pPr>
        <w:pStyle w:val="ListNumber"/>
      </w:pPr>
      <w:r w:rsidRPr="00BD780E">
        <w:t>Check people are clear of the tractor.</w:t>
      </w:r>
    </w:p>
    <w:p w14:paraId="168EAC27" w14:textId="77777777" w:rsidR="00505805" w:rsidRPr="00BD780E" w:rsidRDefault="00505805" w:rsidP="00BD780E">
      <w:pPr>
        <w:pStyle w:val="ListNumber"/>
      </w:pPr>
      <w:r w:rsidRPr="00BD780E">
        <w:t>Check any attached implements are on the ground.</w:t>
      </w:r>
    </w:p>
    <w:p w14:paraId="7A6F19FF" w14:textId="77777777" w:rsidR="00505805" w:rsidRPr="00BD780E" w:rsidRDefault="00505805" w:rsidP="00BD780E">
      <w:pPr>
        <w:pStyle w:val="ListNumber"/>
      </w:pPr>
      <w:r w:rsidRPr="00BD780E">
        <w:t>Set the following controls:</w:t>
      </w:r>
    </w:p>
    <w:p w14:paraId="134556EE" w14:textId="77777777" w:rsidR="00505805" w:rsidRPr="00BD780E" w:rsidRDefault="00505805" w:rsidP="00796AAE">
      <w:pPr>
        <w:pStyle w:val="ListNumber2"/>
        <w:numPr>
          <w:ilvl w:val="1"/>
          <w:numId w:val="13"/>
        </w:numPr>
      </w:pPr>
      <w:r w:rsidRPr="00BD780E">
        <w:t>Range lever to neutral</w:t>
      </w:r>
    </w:p>
    <w:p w14:paraId="6624B5B6" w14:textId="77777777" w:rsidR="00505805" w:rsidRPr="00BD780E" w:rsidRDefault="00505805" w:rsidP="00BD780E">
      <w:pPr>
        <w:pStyle w:val="ListNumber2"/>
      </w:pPr>
      <w:r w:rsidRPr="00BD780E">
        <w:t>Gear lever to neutral</w:t>
      </w:r>
    </w:p>
    <w:p w14:paraId="295BEB5F" w14:textId="77777777" w:rsidR="00505805" w:rsidRPr="00BD780E" w:rsidRDefault="00505805" w:rsidP="00BD780E">
      <w:pPr>
        <w:pStyle w:val="ListNumber2"/>
      </w:pPr>
      <w:r w:rsidRPr="00BD780E">
        <w:t>Throttle to medium level</w:t>
      </w:r>
    </w:p>
    <w:p w14:paraId="466176B3" w14:textId="77777777" w:rsidR="00505805" w:rsidRPr="00BD780E" w:rsidRDefault="00505805" w:rsidP="00BD780E">
      <w:pPr>
        <w:pStyle w:val="ListNumber2"/>
      </w:pPr>
      <w:r w:rsidRPr="00BD780E">
        <w:t>Clutch depressed</w:t>
      </w:r>
    </w:p>
    <w:p w14:paraId="24138D0B" w14:textId="77777777" w:rsidR="00505805" w:rsidRPr="00BD780E" w:rsidRDefault="00505805" w:rsidP="00BD780E">
      <w:pPr>
        <w:pStyle w:val="ListNumber"/>
      </w:pPr>
      <w:r w:rsidRPr="00BD780E">
        <w:t>Turn the ignition on using the key and engage the starter</w:t>
      </w:r>
    </w:p>
    <w:p w14:paraId="1D169493" w14:textId="77777777" w:rsidR="00505805" w:rsidRPr="00BD780E" w:rsidRDefault="00505805" w:rsidP="00BD780E">
      <w:pPr>
        <w:pStyle w:val="ListNumber"/>
      </w:pPr>
      <w:r w:rsidRPr="00BD780E">
        <w:lastRenderedPageBreak/>
        <w:t>Warm up engine by allowing it to idle</w:t>
      </w:r>
    </w:p>
    <w:p w14:paraId="064E7A03" w14:textId="77777777" w:rsidR="00505805" w:rsidRDefault="00505805" w:rsidP="00BD780E">
      <w:pPr>
        <w:pStyle w:val="ListNumber"/>
      </w:pPr>
      <w:r w:rsidRPr="00BD780E">
        <w:t>Stop the eng</w:t>
      </w:r>
      <w:r w:rsidR="004E7EC7">
        <w:t>ine by turning off the ignition</w:t>
      </w:r>
    </w:p>
    <w:p w14:paraId="0BAB77D2" w14:textId="77777777" w:rsidR="00BD780E" w:rsidRDefault="004558EF" w:rsidP="004558EF">
      <w:pPr>
        <w:pStyle w:val="Heading4"/>
      </w:pPr>
      <w:r>
        <w:t>Preservice checkpoints</w:t>
      </w:r>
    </w:p>
    <w:p w14:paraId="4C2065A4" w14:textId="77777777" w:rsidR="00FC7129" w:rsidRDefault="00FC7129" w:rsidP="004E7EC7">
      <w:pPr>
        <w:pStyle w:val="FeatureBox2"/>
      </w:pPr>
      <w:r w:rsidRPr="00D503A0">
        <w:rPr>
          <w:rStyle w:val="Strong"/>
        </w:rPr>
        <w:t>Teacher note</w:t>
      </w:r>
      <w:r>
        <w:t xml:space="preserve"> – </w:t>
      </w:r>
      <w:r w:rsidR="004E7EC7">
        <w:t>The images below show the pre-service checkpoints for the John Deere and Kubota tractors – these images can be replaced with ones that match the school tractor. S</w:t>
      </w:r>
      <w:r>
        <w:t>uggested solution included</w:t>
      </w:r>
    </w:p>
    <w:p w14:paraId="11E820D1" w14:textId="77777777" w:rsidR="00BD780E" w:rsidRDefault="00BD780E" w:rsidP="00BD780E">
      <w:pPr>
        <w:pStyle w:val="IOSbodytext2017"/>
        <w:rPr>
          <w:lang w:eastAsia="en-US"/>
        </w:rPr>
      </w:pPr>
      <w:r>
        <w:rPr>
          <w:noProof/>
          <w:lang w:eastAsia="en-AU"/>
        </w:rPr>
        <w:drawing>
          <wp:inline distT="0" distB="0" distL="0" distR="0" wp14:anchorId="16C9DC33" wp14:editId="59115AC8">
            <wp:extent cx="4720856" cy="6254382"/>
            <wp:effectExtent l="0" t="0" r="3810" b="0"/>
            <wp:docPr id="1" name="Picture 1" descr="Identify the checkpoits labelled on the Kubota and John Deere tractor in the table below." title="Kubota and John Deere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37998" cy="6277092"/>
                    </a:xfrm>
                    <a:prstGeom prst="rect">
                      <a:avLst/>
                    </a:prstGeom>
                  </pic:spPr>
                </pic:pic>
              </a:graphicData>
            </a:graphic>
          </wp:inline>
        </w:drawing>
      </w:r>
    </w:p>
    <w:p w14:paraId="113FBC68" w14:textId="77777777" w:rsidR="00BD780E" w:rsidRDefault="00BD780E" w:rsidP="00BD780E">
      <w:r>
        <w:lastRenderedPageBreak/>
        <w:t>Complete the table below by identifying each of the labelled checkpoints.</w:t>
      </w:r>
    </w:p>
    <w:tbl>
      <w:tblPr>
        <w:tblStyle w:val="Tableheader"/>
        <w:tblW w:w="9622" w:type="dxa"/>
        <w:tblInd w:w="-30" w:type="dxa"/>
        <w:tblLook w:val="0420" w:firstRow="1" w:lastRow="0" w:firstColumn="0" w:lastColumn="0" w:noHBand="0" w:noVBand="1"/>
        <w:tblCaption w:val="space for students to provide answers"/>
      </w:tblPr>
      <w:tblGrid>
        <w:gridCol w:w="1559"/>
        <w:gridCol w:w="1551"/>
        <w:gridCol w:w="1610"/>
        <w:gridCol w:w="1781"/>
        <w:gridCol w:w="1562"/>
        <w:gridCol w:w="1559"/>
      </w:tblGrid>
      <w:tr w:rsidR="00BD780E" w:rsidRPr="00BD780E" w14:paraId="21F25F9F" w14:textId="77777777" w:rsidTr="00F90D0F">
        <w:trPr>
          <w:cnfStyle w:val="100000000000" w:firstRow="1" w:lastRow="0" w:firstColumn="0" w:lastColumn="0" w:oddVBand="0" w:evenVBand="0" w:oddHBand="0" w:evenHBand="0" w:firstRowFirstColumn="0" w:firstRowLastColumn="0" w:lastRowFirstColumn="0" w:lastRowLastColumn="0"/>
          <w:cantSplit w:val="0"/>
        </w:trPr>
        <w:tc>
          <w:tcPr>
            <w:tcW w:w="1603" w:type="dxa"/>
          </w:tcPr>
          <w:p w14:paraId="552BAA63" w14:textId="77777777" w:rsidR="00BD780E" w:rsidRPr="00BD780E" w:rsidRDefault="00BD780E" w:rsidP="00A74887">
            <w:pPr>
              <w:spacing w:before="192" w:after="192"/>
            </w:pPr>
            <w:r w:rsidRPr="00BD780E">
              <w:t>P</w:t>
            </w:r>
          </w:p>
        </w:tc>
        <w:tc>
          <w:tcPr>
            <w:tcW w:w="1603" w:type="dxa"/>
          </w:tcPr>
          <w:p w14:paraId="0734722F" w14:textId="77777777" w:rsidR="00BD780E" w:rsidRPr="00BD780E" w:rsidRDefault="00BD780E" w:rsidP="00A74887">
            <w:r w:rsidRPr="00BD780E">
              <w:t>O</w:t>
            </w:r>
          </w:p>
        </w:tc>
        <w:tc>
          <w:tcPr>
            <w:tcW w:w="1604" w:type="dxa"/>
          </w:tcPr>
          <w:p w14:paraId="020D1CDE" w14:textId="77777777" w:rsidR="00BD780E" w:rsidRPr="00BD780E" w:rsidRDefault="00BD780E" w:rsidP="00A74887">
            <w:r w:rsidRPr="00BD780E">
              <w:t>W</w:t>
            </w:r>
          </w:p>
        </w:tc>
        <w:tc>
          <w:tcPr>
            <w:tcW w:w="1604" w:type="dxa"/>
          </w:tcPr>
          <w:p w14:paraId="4C190F12" w14:textId="77777777" w:rsidR="00BD780E" w:rsidRPr="00BD780E" w:rsidRDefault="00BD780E" w:rsidP="00A74887">
            <w:r w:rsidRPr="00BD780E">
              <w:t>E</w:t>
            </w:r>
          </w:p>
        </w:tc>
        <w:tc>
          <w:tcPr>
            <w:tcW w:w="1604" w:type="dxa"/>
          </w:tcPr>
          <w:p w14:paraId="7863F5A3" w14:textId="77777777" w:rsidR="00BD780E" w:rsidRPr="00BD780E" w:rsidRDefault="00BD780E" w:rsidP="00A74887">
            <w:r w:rsidRPr="00BD780E">
              <w:t>R</w:t>
            </w:r>
          </w:p>
        </w:tc>
        <w:tc>
          <w:tcPr>
            <w:tcW w:w="1604" w:type="dxa"/>
          </w:tcPr>
          <w:p w14:paraId="2DD365BA" w14:textId="77777777" w:rsidR="00BD780E" w:rsidRPr="00BD780E" w:rsidRDefault="00BD780E" w:rsidP="00A74887">
            <w:r w:rsidRPr="00BD780E">
              <w:t>A</w:t>
            </w:r>
          </w:p>
        </w:tc>
      </w:tr>
      <w:tr w:rsidR="00BD780E" w:rsidRPr="00BD780E" w14:paraId="3E5DC9D6" w14:textId="77777777" w:rsidTr="00F90D0F">
        <w:trPr>
          <w:cnfStyle w:val="000000100000" w:firstRow="0" w:lastRow="0" w:firstColumn="0" w:lastColumn="0" w:oddVBand="0" w:evenVBand="0" w:oddHBand="1" w:evenHBand="0" w:firstRowFirstColumn="0" w:firstRowLastColumn="0" w:lastRowFirstColumn="0" w:lastRowLastColumn="0"/>
        </w:trPr>
        <w:tc>
          <w:tcPr>
            <w:tcW w:w="1603" w:type="dxa"/>
          </w:tcPr>
          <w:p w14:paraId="6A4B2270" w14:textId="77777777" w:rsidR="00BD780E" w:rsidRPr="00BD780E" w:rsidRDefault="00FC7129" w:rsidP="00A74887">
            <w:r>
              <w:t>Fuel</w:t>
            </w:r>
          </w:p>
        </w:tc>
        <w:tc>
          <w:tcPr>
            <w:tcW w:w="1603" w:type="dxa"/>
          </w:tcPr>
          <w:p w14:paraId="5F750E0F" w14:textId="77777777" w:rsidR="00BD780E" w:rsidRPr="00BD780E" w:rsidRDefault="00FC7129" w:rsidP="00A74887">
            <w:r>
              <w:t>Oil</w:t>
            </w:r>
          </w:p>
        </w:tc>
        <w:tc>
          <w:tcPr>
            <w:tcW w:w="1604" w:type="dxa"/>
          </w:tcPr>
          <w:p w14:paraId="28A93A74" w14:textId="77777777" w:rsidR="00BD780E" w:rsidRPr="00BD780E" w:rsidRDefault="00FC7129" w:rsidP="00A74887">
            <w:r>
              <w:t>Water/radiator</w:t>
            </w:r>
          </w:p>
        </w:tc>
        <w:tc>
          <w:tcPr>
            <w:tcW w:w="1604" w:type="dxa"/>
          </w:tcPr>
          <w:p w14:paraId="7F344848" w14:textId="77777777" w:rsidR="00BD780E" w:rsidRPr="00BD780E" w:rsidRDefault="00FC7129" w:rsidP="00A74887">
            <w:r>
              <w:t>Electrics/battery</w:t>
            </w:r>
          </w:p>
        </w:tc>
        <w:tc>
          <w:tcPr>
            <w:tcW w:w="1604" w:type="dxa"/>
          </w:tcPr>
          <w:p w14:paraId="13C5F1B0" w14:textId="77777777" w:rsidR="00BD780E" w:rsidRPr="00BD780E" w:rsidRDefault="00FC7129" w:rsidP="00A74887">
            <w:r>
              <w:t>Tires</w:t>
            </w:r>
          </w:p>
        </w:tc>
        <w:tc>
          <w:tcPr>
            <w:tcW w:w="1604" w:type="dxa"/>
          </w:tcPr>
          <w:p w14:paraId="2BD5A669" w14:textId="77777777" w:rsidR="00BD780E" w:rsidRPr="00BD780E" w:rsidRDefault="00FC7129" w:rsidP="00A74887">
            <w:r>
              <w:t>Air filter</w:t>
            </w:r>
          </w:p>
        </w:tc>
      </w:tr>
    </w:tbl>
    <w:p w14:paraId="2F14D95B" w14:textId="77777777" w:rsidR="00BD780E" w:rsidRDefault="00BD780E" w:rsidP="00D8583B">
      <w:pPr>
        <w:pStyle w:val="Heading2"/>
      </w:pPr>
      <w:bookmarkStart w:id="24" w:name="_Toc42071732"/>
      <w:r>
        <w:t>Tractor operation controls</w:t>
      </w:r>
      <w:bookmarkEnd w:id="24"/>
    </w:p>
    <w:p w14:paraId="4DE33DE4" w14:textId="77777777" w:rsidR="004E7EC7" w:rsidRDefault="004E7EC7" w:rsidP="004E7EC7">
      <w:pPr>
        <w:pStyle w:val="FeatureBox2"/>
      </w:pPr>
      <w:r w:rsidRPr="00D503A0">
        <w:rPr>
          <w:rStyle w:val="Strong"/>
        </w:rPr>
        <w:t>Teacher note</w:t>
      </w:r>
      <w:r>
        <w:t xml:space="preserve"> – The images below show the operation controls for the John Deere and Kubota tractors – these images can be replaced with ones that match the school tractor. Suggested solution included</w:t>
      </w:r>
    </w:p>
    <w:p w14:paraId="21CA38C2" w14:textId="77777777" w:rsidR="00BD780E" w:rsidRDefault="00BD780E" w:rsidP="00BD780E">
      <w:pPr>
        <w:pStyle w:val="IOSbodytext2017"/>
        <w:rPr>
          <w:lang w:eastAsia="en-US"/>
        </w:rPr>
      </w:pPr>
      <w:r>
        <w:rPr>
          <w:noProof/>
          <w:lang w:eastAsia="en-AU"/>
        </w:rPr>
        <w:drawing>
          <wp:inline distT="0" distB="0" distL="0" distR="0" wp14:anchorId="09D484B9" wp14:editId="38F46D6C">
            <wp:extent cx="3180513" cy="2600639"/>
            <wp:effectExtent l="0" t="0" r="1270" b="0"/>
            <wp:docPr id="477" name="Picture 477" descr="Image labels each of the John Deere tractor parts to be identified in the table below." title="John Deere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04131" cy="2619951"/>
                    </a:xfrm>
                    <a:prstGeom prst="rect">
                      <a:avLst/>
                    </a:prstGeom>
                  </pic:spPr>
                </pic:pic>
              </a:graphicData>
            </a:graphic>
          </wp:inline>
        </w:drawing>
      </w:r>
      <w:r>
        <w:rPr>
          <w:lang w:eastAsia="en-US"/>
        </w:rPr>
        <w:t xml:space="preserve"> </w:t>
      </w:r>
      <w:r>
        <w:rPr>
          <w:noProof/>
          <w:lang w:eastAsia="en-AU"/>
        </w:rPr>
        <w:drawing>
          <wp:inline distT="0" distB="0" distL="0" distR="0" wp14:anchorId="14169543" wp14:editId="4168FAB0">
            <wp:extent cx="2588821" cy="2607890"/>
            <wp:effectExtent l="0" t="0" r="2540" b="2540"/>
            <wp:docPr id="478" name="Picture 478" descr="Image labels each of the Kubota tractor parts to be identified in the table below." title="Kubota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07530" cy="2626737"/>
                    </a:xfrm>
                    <a:prstGeom prst="rect">
                      <a:avLst/>
                    </a:prstGeom>
                  </pic:spPr>
                </pic:pic>
              </a:graphicData>
            </a:graphic>
          </wp:inline>
        </w:drawing>
      </w:r>
    </w:p>
    <w:p w14:paraId="65F037A7" w14:textId="77777777" w:rsidR="00BD780E" w:rsidRDefault="00BD780E" w:rsidP="00BD780E">
      <w:r>
        <w:t>Use the images above to complete the tables by labelling each control.</w:t>
      </w:r>
    </w:p>
    <w:tbl>
      <w:tblPr>
        <w:tblStyle w:val="Tableheader"/>
        <w:tblW w:w="0" w:type="auto"/>
        <w:tblLook w:val="0420" w:firstRow="1" w:lastRow="0" w:firstColumn="0" w:lastColumn="0" w:noHBand="0" w:noVBand="1"/>
        <w:tblCaption w:val="space for students to provide answers"/>
      </w:tblPr>
      <w:tblGrid>
        <w:gridCol w:w="1595"/>
        <w:gridCol w:w="1597"/>
        <w:gridCol w:w="1596"/>
        <w:gridCol w:w="1595"/>
        <w:gridCol w:w="1595"/>
        <w:gridCol w:w="1594"/>
      </w:tblGrid>
      <w:tr w:rsidR="00BD780E" w:rsidRPr="00BD780E" w14:paraId="1C9BE53E" w14:textId="77777777" w:rsidTr="00BC6283">
        <w:trPr>
          <w:cnfStyle w:val="100000000000" w:firstRow="1" w:lastRow="0" w:firstColumn="0" w:lastColumn="0" w:oddVBand="0" w:evenVBand="0" w:oddHBand="0" w:evenHBand="0" w:firstRowFirstColumn="0" w:firstRowLastColumn="0" w:lastRowFirstColumn="0" w:lastRowLastColumn="0"/>
          <w:cantSplit w:val="0"/>
        </w:trPr>
        <w:tc>
          <w:tcPr>
            <w:tcW w:w="1603" w:type="dxa"/>
          </w:tcPr>
          <w:p w14:paraId="4B93DEF4" w14:textId="77777777" w:rsidR="00BD780E" w:rsidRPr="00BD780E" w:rsidRDefault="00BD780E" w:rsidP="00A74887">
            <w:pPr>
              <w:spacing w:before="192" w:after="192"/>
            </w:pPr>
            <w:r w:rsidRPr="00BD780E">
              <w:t>A</w:t>
            </w:r>
          </w:p>
        </w:tc>
        <w:tc>
          <w:tcPr>
            <w:tcW w:w="1603" w:type="dxa"/>
          </w:tcPr>
          <w:p w14:paraId="02DD15F4" w14:textId="77777777" w:rsidR="00BD780E" w:rsidRPr="00BD780E" w:rsidRDefault="00BD780E" w:rsidP="00A74887">
            <w:r w:rsidRPr="00BD780E">
              <w:t>B</w:t>
            </w:r>
          </w:p>
        </w:tc>
        <w:tc>
          <w:tcPr>
            <w:tcW w:w="1604" w:type="dxa"/>
          </w:tcPr>
          <w:p w14:paraId="769FE6E9" w14:textId="77777777" w:rsidR="00BD780E" w:rsidRPr="00BD780E" w:rsidRDefault="00BD780E" w:rsidP="00A74887">
            <w:r w:rsidRPr="00BD780E">
              <w:t>C</w:t>
            </w:r>
          </w:p>
        </w:tc>
        <w:tc>
          <w:tcPr>
            <w:tcW w:w="1604" w:type="dxa"/>
          </w:tcPr>
          <w:p w14:paraId="6F6A7E77" w14:textId="77777777" w:rsidR="00BD780E" w:rsidRPr="00BD780E" w:rsidRDefault="00BD780E" w:rsidP="00A74887">
            <w:r w:rsidRPr="00BD780E">
              <w:t>D</w:t>
            </w:r>
          </w:p>
        </w:tc>
        <w:tc>
          <w:tcPr>
            <w:tcW w:w="1604" w:type="dxa"/>
          </w:tcPr>
          <w:p w14:paraId="63829BE1" w14:textId="77777777" w:rsidR="00BD780E" w:rsidRPr="00BD780E" w:rsidRDefault="00BD780E" w:rsidP="00A74887">
            <w:r w:rsidRPr="00BD780E">
              <w:t>E</w:t>
            </w:r>
          </w:p>
        </w:tc>
        <w:tc>
          <w:tcPr>
            <w:tcW w:w="1604" w:type="dxa"/>
          </w:tcPr>
          <w:p w14:paraId="24A3024C" w14:textId="77777777" w:rsidR="00BD780E" w:rsidRPr="00BD780E" w:rsidRDefault="00BD780E" w:rsidP="00A74887">
            <w:r w:rsidRPr="00BD780E">
              <w:t>F</w:t>
            </w:r>
          </w:p>
        </w:tc>
      </w:tr>
      <w:tr w:rsidR="00BD780E" w:rsidRPr="00BD780E" w14:paraId="38B6D287" w14:textId="77777777" w:rsidTr="00BC6283">
        <w:trPr>
          <w:cnfStyle w:val="000000100000" w:firstRow="0" w:lastRow="0" w:firstColumn="0" w:lastColumn="0" w:oddVBand="0" w:evenVBand="0" w:oddHBand="1" w:evenHBand="0" w:firstRowFirstColumn="0" w:firstRowLastColumn="0" w:lastRowFirstColumn="0" w:lastRowLastColumn="0"/>
        </w:trPr>
        <w:tc>
          <w:tcPr>
            <w:tcW w:w="1603" w:type="dxa"/>
          </w:tcPr>
          <w:p w14:paraId="23B647E1" w14:textId="77777777" w:rsidR="00BD780E" w:rsidRPr="00BD780E" w:rsidRDefault="00FC7129" w:rsidP="00A74887">
            <w:r>
              <w:t>Clutch</w:t>
            </w:r>
          </w:p>
        </w:tc>
        <w:tc>
          <w:tcPr>
            <w:tcW w:w="1603" w:type="dxa"/>
          </w:tcPr>
          <w:p w14:paraId="22F039BD" w14:textId="77777777" w:rsidR="00BD780E" w:rsidRPr="00BD780E" w:rsidRDefault="00FC7129" w:rsidP="00A74887">
            <w:r>
              <w:t xml:space="preserve">Steering </w:t>
            </w:r>
            <w:r>
              <w:lastRenderedPageBreak/>
              <w:t>wheel</w:t>
            </w:r>
          </w:p>
        </w:tc>
        <w:tc>
          <w:tcPr>
            <w:tcW w:w="1604" w:type="dxa"/>
          </w:tcPr>
          <w:p w14:paraId="74E3C792" w14:textId="77777777" w:rsidR="00BD780E" w:rsidRPr="00BD780E" w:rsidRDefault="00FC7129" w:rsidP="00A74887">
            <w:r>
              <w:lastRenderedPageBreak/>
              <w:t xml:space="preserve">Park brake </w:t>
            </w:r>
            <w:r>
              <w:lastRenderedPageBreak/>
              <w:t>control knob</w:t>
            </w:r>
          </w:p>
        </w:tc>
        <w:tc>
          <w:tcPr>
            <w:tcW w:w="1604" w:type="dxa"/>
          </w:tcPr>
          <w:p w14:paraId="616C29EB" w14:textId="77777777" w:rsidR="00BD780E" w:rsidRPr="00BD780E" w:rsidRDefault="00FC7129" w:rsidP="00A74887">
            <w:r>
              <w:lastRenderedPageBreak/>
              <w:t xml:space="preserve">Left rear </w:t>
            </w:r>
            <w:r>
              <w:lastRenderedPageBreak/>
              <w:t>brake pedal</w:t>
            </w:r>
          </w:p>
        </w:tc>
        <w:tc>
          <w:tcPr>
            <w:tcW w:w="1604" w:type="dxa"/>
          </w:tcPr>
          <w:p w14:paraId="0D90FC35" w14:textId="77777777" w:rsidR="00BD780E" w:rsidRPr="00BD780E" w:rsidRDefault="00FC7129" w:rsidP="00A74887">
            <w:r>
              <w:lastRenderedPageBreak/>
              <w:t xml:space="preserve">Right rear </w:t>
            </w:r>
            <w:r>
              <w:lastRenderedPageBreak/>
              <w:t>brake pedal</w:t>
            </w:r>
          </w:p>
        </w:tc>
        <w:tc>
          <w:tcPr>
            <w:tcW w:w="1604" w:type="dxa"/>
          </w:tcPr>
          <w:p w14:paraId="0E283CF2" w14:textId="77777777" w:rsidR="00BD780E" w:rsidRPr="00BD780E" w:rsidRDefault="00FC7129" w:rsidP="00A74887">
            <w:r>
              <w:lastRenderedPageBreak/>
              <w:t>Gear lever</w:t>
            </w:r>
          </w:p>
        </w:tc>
      </w:tr>
    </w:tbl>
    <w:p w14:paraId="58B74AE0" w14:textId="77777777" w:rsidR="00BD780E" w:rsidRDefault="00BD780E" w:rsidP="00BD780E"/>
    <w:tbl>
      <w:tblPr>
        <w:tblStyle w:val="Tableheader"/>
        <w:tblW w:w="0" w:type="auto"/>
        <w:tblLook w:val="0420" w:firstRow="1" w:lastRow="0" w:firstColumn="0" w:lastColumn="0" w:noHBand="0" w:noVBand="1"/>
        <w:tblCaption w:val="space for students to provide answers"/>
      </w:tblPr>
      <w:tblGrid>
        <w:gridCol w:w="1593"/>
        <w:gridCol w:w="1595"/>
        <w:gridCol w:w="1595"/>
        <w:gridCol w:w="1597"/>
        <w:gridCol w:w="1592"/>
        <w:gridCol w:w="1600"/>
      </w:tblGrid>
      <w:tr w:rsidR="00BD780E" w:rsidRPr="00BD780E" w14:paraId="10E9597B" w14:textId="77777777" w:rsidTr="00BD780E">
        <w:trPr>
          <w:cnfStyle w:val="100000000000" w:firstRow="1" w:lastRow="0" w:firstColumn="0" w:lastColumn="0" w:oddVBand="0" w:evenVBand="0" w:oddHBand="0" w:evenHBand="0" w:firstRowFirstColumn="0" w:firstRowLastColumn="0" w:lastRowFirstColumn="0" w:lastRowLastColumn="0"/>
        </w:trPr>
        <w:tc>
          <w:tcPr>
            <w:tcW w:w="1603" w:type="dxa"/>
          </w:tcPr>
          <w:p w14:paraId="0AC0584F" w14:textId="77777777" w:rsidR="00BD780E" w:rsidRPr="00BD780E" w:rsidRDefault="00BD780E" w:rsidP="00A74887">
            <w:pPr>
              <w:spacing w:before="192" w:after="192"/>
            </w:pPr>
            <w:r w:rsidRPr="00BD780E">
              <w:t>G</w:t>
            </w:r>
          </w:p>
        </w:tc>
        <w:tc>
          <w:tcPr>
            <w:tcW w:w="1603" w:type="dxa"/>
          </w:tcPr>
          <w:p w14:paraId="10087584" w14:textId="77777777" w:rsidR="00BD780E" w:rsidRPr="00BD780E" w:rsidRDefault="00BD780E" w:rsidP="00A74887">
            <w:r w:rsidRPr="00BD780E">
              <w:t>H</w:t>
            </w:r>
          </w:p>
        </w:tc>
        <w:tc>
          <w:tcPr>
            <w:tcW w:w="1604" w:type="dxa"/>
          </w:tcPr>
          <w:p w14:paraId="2F90FFE0" w14:textId="77777777" w:rsidR="00BD780E" w:rsidRPr="00BD780E" w:rsidRDefault="00BD780E" w:rsidP="00A74887">
            <w:r w:rsidRPr="00BD780E">
              <w:t>I</w:t>
            </w:r>
          </w:p>
        </w:tc>
        <w:tc>
          <w:tcPr>
            <w:tcW w:w="1604" w:type="dxa"/>
          </w:tcPr>
          <w:p w14:paraId="68B513AE" w14:textId="77777777" w:rsidR="00BD780E" w:rsidRPr="00BD780E" w:rsidRDefault="00BD780E" w:rsidP="00A74887">
            <w:r w:rsidRPr="00BD780E">
              <w:t>J</w:t>
            </w:r>
          </w:p>
        </w:tc>
        <w:tc>
          <w:tcPr>
            <w:tcW w:w="1604" w:type="dxa"/>
          </w:tcPr>
          <w:p w14:paraId="05C0FC37" w14:textId="77777777" w:rsidR="00BD780E" w:rsidRPr="00BD780E" w:rsidRDefault="00BD780E" w:rsidP="00A74887">
            <w:r w:rsidRPr="00BD780E">
              <w:t>K</w:t>
            </w:r>
          </w:p>
        </w:tc>
        <w:tc>
          <w:tcPr>
            <w:tcW w:w="1604" w:type="dxa"/>
          </w:tcPr>
          <w:p w14:paraId="57988313" w14:textId="77777777" w:rsidR="00BD780E" w:rsidRPr="00BD780E" w:rsidRDefault="00BD780E" w:rsidP="00A74887">
            <w:r w:rsidRPr="00BD780E">
              <w:t>L</w:t>
            </w:r>
          </w:p>
        </w:tc>
      </w:tr>
      <w:tr w:rsidR="00BD780E" w:rsidRPr="00BD780E" w14:paraId="1AB0B5D9" w14:textId="77777777" w:rsidTr="00BD780E">
        <w:trPr>
          <w:cnfStyle w:val="000000100000" w:firstRow="0" w:lastRow="0" w:firstColumn="0" w:lastColumn="0" w:oddVBand="0" w:evenVBand="0" w:oddHBand="1" w:evenHBand="0" w:firstRowFirstColumn="0" w:firstRowLastColumn="0" w:lastRowFirstColumn="0" w:lastRowLastColumn="0"/>
        </w:trPr>
        <w:tc>
          <w:tcPr>
            <w:tcW w:w="1603" w:type="dxa"/>
          </w:tcPr>
          <w:p w14:paraId="631A7489" w14:textId="77777777" w:rsidR="00BD780E" w:rsidRPr="00BD780E" w:rsidRDefault="00FC7129" w:rsidP="00A74887">
            <w:r>
              <w:t>Range lever</w:t>
            </w:r>
          </w:p>
        </w:tc>
        <w:tc>
          <w:tcPr>
            <w:tcW w:w="1603" w:type="dxa"/>
          </w:tcPr>
          <w:p w14:paraId="08F59619" w14:textId="77777777" w:rsidR="00BD780E" w:rsidRPr="00BD780E" w:rsidRDefault="00FC7129" w:rsidP="00A74887">
            <w:r>
              <w:t>Position control lever</w:t>
            </w:r>
          </w:p>
        </w:tc>
        <w:tc>
          <w:tcPr>
            <w:tcW w:w="1604" w:type="dxa"/>
          </w:tcPr>
          <w:p w14:paraId="508BE6E4" w14:textId="77777777" w:rsidR="00BD780E" w:rsidRPr="00BD780E" w:rsidRDefault="00FC7129" w:rsidP="00A74887">
            <w:r>
              <w:t>PTO control</w:t>
            </w:r>
          </w:p>
        </w:tc>
        <w:tc>
          <w:tcPr>
            <w:tcW w:w="1604" w:type="dxa"/>
          </w:tcPr>
          <w:p w14:paraId="2225A04E" w14:textId="77777777" w:rsidR="00BD780E" w:rsidRPr="00BD780E" w:rsidRDefault="00FC7129" w:rsidP="00A74887">
            <w:r>
              <w:t>Right and left indicator lever</w:t>
            </w:r>
          </w:p>
        </w:tc>
        <w:tc>
          <w:tcPr>
            <w:tcW w:w="1604" w:type="dxa"/>
          </w:tcPr>
          <w:p w14:paraId="1883A442" w14:textId="77777777" w:rsidR="00BD780E" w:rsidRPr="00BD780E" w:rsidRDefault="00FC7129" w:rsidP="00A74887">
            <w:r>
              <w:t>Horn</w:t>
            </w:r>
          </w:p>
        </w:tc>
        <w:tc>
          <w:tcPr>
            <w:tcW w:w="1604" w:type="dxa"/>
          </w:tcPr>
          <w:p w14:paraId="0D413C3D" w14:textId="77777777" w:rsidR="00BD780E" w:rsidRPr="00BD780E" w:rsidRDefault="00FC7129" w:rsidP="00A74887">
            <w:r>
              <w:t>Hand accelerator lever</w:t>
            </w:r>
          </w:p>
        </w:tc>
      </w:tr>
    </w:tbl>
    <w:p w14:paraId="083CF677" w14:textId="77777777" w:rsidR="00BD780E" w:rsidRDefault="00BD780E" w:rsidP="00BD780E"/>
    <w:tbl>
      <w:tblPr>
        <w:tblStyle w:val="Tableheader"/>
        <w:tblW w:w="0" w:type="auto"/>
        <w:tblLook w:val="0420" w:firstRow="1" w:lastRow="0" w:firstColumn="0" w:lastColumn="0" w:noHBand="0" w:noVBand="1"/>
        <w:tblCaption w:val="space for students to provide answers"/>
      </w:tblPr>
      <w:tblGrid>
        <w:gridCol w:w="1595"/>
        <w:gridCol w:w="1596"/>
        <w:gridCol w:w="1597"/>
        <w:gridCol w:w="1594"/>
        <w:gridCol w:w="1594"/>
        <w:gridCol w:w="1596"/>
      </w:tblGrid>
      <w:tr w:rsidR="00BD780E" w:rsidRPr="00BD780E" w14:paraId="36DBC1D1" w14:textId="77777777" w:rsidTr="00BD780E">
        <w:trPr>
          <w:cnfStyle w:val="100000000000" w:firstRow="1" w:lastRow="0" w:firstColumn="0" w:lastColumn="0" w:oddVBand="0" w:evenVBand="0" w:oddHBand="0" w:evenHBand="0" w:firstRowFirstColumn="0" w:firstRowLastColumn="0" w:lastRowFirstColumn="0" w:lastRowLastColumn="0"/>
        </w:trPr>
        <w:tc>
          <w:tcPr>
            <w:tcW w:w="1603" w:type="dxa"/>
          </w:tcPr>
          <w:p w14:paraId="25C7E24A" w14:textId="77777777" w:rsidR="00BD780E" w:rsidRPr="00BD780E" w:rsidRDefault="00BD780E" w:rsidP="00A74887">
            <w:pPr>
              <w:spacing w:before="192" w:after="192"/>
            </w:pPr>
            <w:r w:rsidRPr="00BD780E">
              <w:t>M</w:t>
            </w:r>
          </w:p>
        </w:tc>
        <w:tc>
          <w:tcPr>
            <w:tcW w:w="1603" w:type="dxa"/>
          </w:tcPr>
          <w:p w14:paraId="0040E70F" w14:textId="77777777" w:rsidR="00BD780E" w:rsidRPr="00BD780E" w:rsidRDefault="00BD780E" w:rsidP="00A74887">
            <w:r w:rsidRPr="00BD780E">
              <w:t>N</w:t>
            </w:r>
          </w:p>
        </w:tc>
        <w:tc>
          <w:tcPr>
            <w:tcW w:w="1604" w:type="dxa"/>
          </w:tcPr>
          <w:p w14:paraId="54ECEA70" w14:textId="77777777" w:rsidR="00BD780E" w:rsidRPr="00BD780E" w:rsidRDefault="00BD780E" w:rsidP="00A74887">
            <w:r w:rsidRPr="00BD780E">
              <w:t>O</w:t>
            </w:r>
          </w:p>
        </w:tc>
        <w:tc>
          <w:tcPr>
            <w:tcW w:w="1604" w:type="dxa"/>
          </w:tcPr>
          <w:p w14:paraId="1FEAA92D" w14:textId="77777777" w:rsidR="00BD780E" w:rsidRPr="00BD780E" w:rsidRDefault="00BD780E" w:rsidP="00A74887">
            <w:r w:rsidRPr="00BD780E">
              <w:t>P</w:t>
            </w:r>
          </w:p>
        </w:tc>
        <w:tc>
          <w:tcPr>
            <w:tcW w:w="1604" w:type="dxa"/>
          </w:tcPr>
          <w:p w14:paraId="0868E716" w14:textId="77777777" w:rsidR="00BD780E" w:rsidRPr="00BD780E" w:rsidRDefault="00BD780E" w:rsidP="00A74887">
            <w:r w:rsidRPr="00BD780E">
              <w:t>Q</w:t>
            </w:r>
          </w:p>
        </w:tc>
        <w:tc>
          <w:tcPr>
            <w:tcW w:w="1604" w:type="dxa"/>
          </w:tcPr>
          <w:p w14:paraId="3B75F243" w14:textId="77777777" w:rsidR="00BD780E" w:rsidRPr="00BD780E" w:rsidRDefault="00BD780E" w:rsidP="00A74887">
            <w:r w:rsidRPr="00BD780E">
              <w:t>R</w:t>
            </w:r>
          </w:p>
        </w:tc>
      </w:tr>
      <w:tr w:rsidR="00BD780E" w:rsidRPr="00BD780E" w14:paraId="427DD4DE" w14:textId="77777777" w:rsidTr="00BD780E">
        <w:trPr>
          <w:cnfStyle w:val="000000100000" w:firstRow="0" w:lastRow="0" w:firstColumn="0" w:lastColumn="0" w:oddVBand="0" w:evenVBand="0" w:oddHBand="1" w:evenHBand="0" w:firstRowFirstColumn="0" w:firstRowLastColumn="0" w:lastRowFirstColumn="0" w:lastRowLastColumn="0"/>
        </w:trPr>
        <w:tc>
          <w:tcPr>
            <w:tcW w:w="1603" w:type="dxa"/>
          </w:tcPr>
          <w:p w14:paraId="27A741B9" w14:textId="77777777" w:rsidR="00BD780E" w:rsidRPr="00BD780E" w:rsidRDefault="00FC7129" w:rsidP="00A74887">
            <w:r>
              <w:t>Light control switch</w:t>
            </w:r>
          </w:p>
        </w:tc>
        <w:tc>
          <w:tcPr>
            <w:tcW w:w="1603" w:type="dxa"/>
          </w:tcPr>
          <w:p w14:paraId="56912508" w14:textId="77777777" w:rsidR="00BD780E" w:rsidRPr="00BD780E" w:rsidRDefault="00FC7129" w:rsidP="00A74887">
            <w:r>
              <w:t>Engine speed food throttle</w:t>
            </w:r>
          </w:p>
        </w:tc>
        <w:tc>
          <w:tcPr>
            <w:tcW w:w="1604" w:type="dxa"/>
          </w:tcPr>
          <w:p w14:paraId="1946810B" w14:textId="77777777" w:rsidR="00BD780E" w:rsidRPr="00BD780E" w:rsidRDefault="00FC7129" w:rsidP="00A74887">
            <w:r>
              <w:t>Ignition switch</w:t>
            </w:r>
          </w:p>
        </w:tc>
        <w:tc>
          <w:tcPr>
            <w:tcW w:w="1604" w:type="dxa"/>
          </w:tcPr>
          <w:p w14:paraId="40D1545E" w14:textId="77777777" w:rsidR="00BD780E" w:rsidRPr="00BD780E" w:rsidRDefault="00FC7129" w:rsidP="00A74887">
            <w:r>
              <w:t>Seat belt</w:t>
            </w:r>
          </w:p>
        </w:tc>
        <w:tc>
          <w:tcPr>
            <w:tcW w:w="1604" w:type="dxa"/>
          </w:tcPr>
          <w:p w14:paraId="399E7E07" w14:textId="77777777" w:rsidR="00BD780E" w:rsidRPr="00BD780E" w:rsidRDefault="00FC7129" w:rsidP="00A74887">
            <w:r>
              <w:t>Seat</w:t>
            </w:r>
          </w:p>
        </w:tc>
        <w:tc>
          <w:tcPr>
            <w:tcW w:w="1604" w:type="dxa"/>
          </w:tcPr>
          <w:p w14:paraId="1055B141" w14:textId="77777777" w:rsidR="00BD780E" w:rsidRPr="00BD780E" w:rsidRDefault="00FC7129" w:rsidP="00A74887">
            <w:r>
              <w:t>Safety rail</w:t>
            </w:r>
          </w:p>
        </w:tc>
      </w:tr>
    </w:tbl>
    <w:p w14:paraId="705C22B6" w14:textId="77777777" w:rsidR="00BD780E" w:rsidRDefault="00BD780E" w:rsidP="00BD780E">
      <w:r>
        <w:br w:type="page"/>
      </w:r>
    </w:p>
    <w:p w14:paraId="19AC86B2" w14:textId="77777777" w:rsidR="00BD780E" w:rsidRDefault="000013D0" w:rsidP="00D8583B">
      <w:pPr>
        <w:pStyle w:val="Heading3"/>
      </w:pPr>
      <w:bookmarkStart w:id="25" w:name="_Toc42071733"/>
      <w:r>
        <w:lastRenderedPageBreak/>
        <w:t>Floor panel controls</w:t>
      </w:r>
      <w:bookmarkEnd w:id="25"/>
    </w:p>
    <w:p w14:paraId="0AB827C5" w14:textId="77777777" w:rsidR="004E7EC7" w:rsidRDefault="004E7EC7" w:rsidP="004E7EC7">
      <w:pPr>
        <w:pStyle w:val="FeatureBox2"/>
      </w:pPr>
      <w:r w:rsidRPr="00D503A0">
        <w:rPr>
          <w:rStyle w:val="Strong"/>
        </w:rPr>
        <w:t>Teacher note</w:t>
      </w:r>
      <w:r>
        <w:t xml:space="preserve"> – The images below show the floor panel controls for the John Deere and Kubota tractors – these images can be replaced with ones that match the school tractor. Suggested solution included</w:t>
      </w:r>
    </w:p>
    <w:p w14:paraId="55DA6085" w14:textId="77777777" w:rsidR="000013D0" w:rsidRDefault="000013D0" w:rsidP="000013D0">
      <w:pPr>
        <w:pStyle w:val="IOSbodytext2017"/>
        <w:rPr>
          <w:lang w:eastAsia="en-US"/>
        </w:rPr>
      </w:pPr>
      <w:r>
        <w:rPr>
          <w:noProof/>
          <w:lang w:eastAsia="en-AU"/>
        </w:rPr>
        <w:drawing>
          <wp:inline distT="0" distB="0" distL="0" distR="0" wp14:anchorId="7366197C" wp14:editId="2EECAB4D">
            <wp:extent cx="1232507" cy="1639019"/>
            <wp:effectExtent l="0" t="0" r="6350" b="0"/>
            <wp:docPr id="21" name="Picture 21" title="Floor panel controls on the John Deere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242848" cy="1652771"/>
                    </a:xfrm>
                    <a:prstGeom prst="rect">
                      <a:avLst/>
                    </a:prstGeom>
                  </pic:spPr>
                </pic:pic>
              </a:graphicData>
            </a:graphic>
          </wp:inline>
        </w:drawing>
      </w:r>
      <w:r>
        <w:rPr>
          <w:lang w:eastAsia="en-US"/>
        </w:rPr>
        <w:t xml:space="preserve"> </w:t>
      </w:r>
      <w:r>
        <w:rPr>
          <w:noProof/>
          <w:lang w:eastAsia="en-AU"/>
        </w:rPr>
        <w:drawing>
          <wp:inline distT="0" distB="0" distL="0" distR="0" wp14:anchorId="48746930" wp14:editId="34F42377">
            <wp:extent cx="1220638" cy="1630393"/>
            <wp:effectExtent l="0" t="0" r="0" b="8255"/>
            <wp:docPr id="20" name="Picture 20" title="Floor panel controls on the Kubota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238495" cy="1654244"/>
                    </a:xfrm>
                    <a:prstGeom prst="rect">
                      <a:avLst/>
                    </a:prstGeom>
                  </pic:spPr>
                </pic:pic>
              </a:graphicData>
            </a:graphic>
          </wp:inline>
        </w:drawing>
      </w:r>
    </w:p>
    <w:p w14:paraId="35B5B1BF" w14:textId="77777777" w:rsidR="000013D0" w:rsidRDefault="000013D0" w:rsidP="000013D0">
      <w:r>
        <w:t>Use the images above to complete the table below by labelling each control.</w:t>
      </w:r>
    </w:p>
    <w:tbl>
      <w:tblPr>
        <w:tblStyle w:val="Tableheader"/>
        <w:tblW w:w="0" w:type="auto"/>
        <w:tblLook w:val="0420" w:firstRow="1" w:lastRow="0" w:firstColumn="0" w:lastColumn="0" w:noHBand="0" w:noVBand="1"/>
        <w:tblCaption w:val="space for students to provide answers"/>
      </w:tblPr>
      <w:tblGrid>
        <w:gridCol w:w="1914"/>
        <w:gridCol w:w="1914"/>
        <w:gridCol w:w="1914"/>
        <w:gridCol w:w="1915"/>
        <w:gridCol w:w="1915"/>
      </w:tblGrid>
      <w:tr w:rsidR="000013D0" w:rsidRPr="000013D0" w14:paraId="4A5BE7CB" w14:textId="77777777" w:rsidTr="00BC6283">
        <w:trPr>
          <w:cnfStyle w:val="100000000000" w:firstRow="1" w:lastRow="0" w:firstColumn="0" w:lastColumn="0" w:oddVBand="0" w:evenVBand="0" w:oddHBand="0" w:evenHBand="0" w:firstRowFirstColumn="0" w:firstRowLastColumn="0" w:lastRowFirstColumn="0" w:lastRowLastColumn="0"/>
          <w:cantSplit w:val="0"/>
        </w:trPr>
        <w:tc>
          <w:tcPr>
            <w:tcW w:w="1914" w:type="dxa"/>
          </w:tcPr>
          <w:p w14:paraId="1670C7A7" w14:textId="77777777" w:rsidR="000013D0" w:rsidRPr="000013D0" w:rsidRDefault="000013D0" w:rsidP="00A74887">
            <w:pPr>
              <w:spacing w:before="192" w:after="192"/>
            </w:pPr>
            <w:r w:rsidRPr="000013D0">
              <w:t>A</w:t>
            </w:r>
          </w:p>
        </w:tc>
        <w:tc>
          <w:tcPr>
            <w:tcW w:w="1914" w:type="dxa"/>
          </w:tcPr>
          <w:p w14:paraId="7FA80E48" w14:textId="77777777" w:rsidR="000013D0" w:rsidRPr="000013D0" w:rsidRDefault="000013D0" w:rsidP="00A74887">
            <w:r w:rsidRPr="000013D0">
              <w:t>B</w:t>
            </w:r>
          </w:p>
        </w:tc>
        <w:tc>
          <w:tcPr>
            <w:tcW w:w="1914" w:type="dxa"/>
          </w:tcPr>
          <w:p w14:paraId="6D38DE55" w14:textId="77777777" w:rsidR="000013D0" w:rsidRPr="000013D0" w:rsidRDefault="000013D0" w:rsidP="00A74887">
            <w:r w:rsidRPr="000013D0">
              <w:t>C</w:t>
            </w:r>
          </w:p>
        </w:tc>
        <w:tc>
          <w:tcPr>
            <w:tcW w:w="1915" w:type="dxa"/>
          </w:tcPr>
          <w:p w14:paraId="39B65E96" w14:textId="77777777" w:rsidR="000013D0" w:rsidRPr="000013D0" w:rsidRDefault="000013D0" w:rsidP="00A74887">
            <w:r w:rsidRPr="000013D0">
              <w:t>D</w:t>
            </w:r>
          </w:p>
        </w:tc>
        <w:tc>
          <w:tcPr>
            <w:tcW w:w="1915" w:type="dxa"/>
          </w:tcPr>
          <w:p w14:paraId="24577623" w14:textId="77777777" w:rsidR="000013D0" w:rsidRPr="000013D0" w:rsidRDefault="000013D0" w:rsidP="00A74887">
            <w:r w:rsidRPr="000013D0">
              <w:t>E</w:t>
            </w:r>
          </w:p>
        </w:tc>
      </w:tr>
      <w:tr w:rsidR="000013D0" w:rsidRPr="00BD780E" w14:paraId="1E38E773" w14:textId="77777777" w:rsidTr="00BC6283">
        <w:trPr>
          <w:cnfStyle w:val="000000100000" w:firstRow="0" w:lastRow="0" w:firstColumn="0" w:lastColumn="0" w:oddVBand="0" w:evenVBand="0" w:oddHBand="1" w:evenHBand="0" w:firstRowFirstColumn="0" w:firstRowLastColumn="0" w:lastRowFirstColumn="0" w:lastRowLastColumn="0"/>
        </w:trPr>
        <w:tc>
          <w:tcPr>
            <w:tcW w:w="1914" w:type="dxa"/>
          </w:tcPr>
          <w:p w14:paraId="42D830BC" w14:textId="77777777" w:rsidR="000013D0" w:rsidRPr="000013D0" w:rsidRDefault="00FC7129" w:rsidP="00A74887">
            <w:r>
              <w:t>Seat height adjustment knob</w:t>
            </w:r>
          </w:p>
        </w:tc>
        <w:tc>
          <w:tcPr>
            <w:tcW w:w="1914" w:type="dxa"/>
          </w:tcPr>
          <w:p w14:paraId="7AD27BE7" w14:textId="77777777" w:rsidR="000013D0" w:rsidRPr="000013D0" w:rsidRDefault="00FC7129" w:rsidP="00A74887">
            <w:r>
              <w:t>Seat adjustment lever</w:t>
            </w:r>
          </w:p>
        </w:tc>
        <w:tc>
          <w:tcPr>
            <w:tcW w:w="1914" w:type="dxa"/>
          </w:tcPr>
          <w:p w14:paraId="77E8446D" w14:textId="77777777" w:rsidR="000013D0" w:rsidRPr="000013D0" w:rsidRDefault="00FC7129" w:rsidP="00A74887">
            <w:r>
              <w:t>2WD and 4WD lever</w:t>
            </w:r>
          </w:p>
        </w:tc>
        <w:tc>
          <w:tcPr>
            <w:tcW w:w="1915" w:type="dxa"/>
          </w:tcPr>
          <w:p w14:paraId="2495FF03" w14:textId="77777777" w:rsidR="000013D0" w:rsidRPr="000013D0" w:rsidRDefault="00FC7129" w:rsidP="00FC7129">
            <w:r>
              <w:t>3 point hitch lowering speed</w:t>
            </w:r>
          </w:p>
        </w:tc>
        <w:tc>
          <w:tcPr>
            <w:tcW w:w="1915" w:type="dxa"/>
          </w:tcPr>
          <w:p w14:paraId="2964E1D8" w14:textId="77777777" w:rsidR="000013D0" w:rsidRPr="00BD780E" w:rsidRDefault="00FC7129" w:rsidP="00A74887">
            <w:r>
              <w:t>Differential lock lever</w:t>
            </w:r>
          </w:p>
        </w:tc>
      </w:tr>
    </w:tbl>
    <w:p w14:paraId="0813E14D" w14:textId="77777777" w:rsidR="000013D0" w:rsidRDefault="000013D0" w:rsidP="00D8583B">
      <w:pPr>
        <w:pStyle w:val="Heading3"/>
      </w:pPr>
      <w:bookmarkStart w:id="26" w:name="_Toc42071734"/>
      <w:r>
        <w:t>Light switch controls</w:t>
      </w:r>
      <w:bookmarkEnd w:id="26"/>
    </w:p>
    <w:p w14:paraId="7DB6F520" w14:textId="77777777" w:rsidR="004E7EC7" w:rsidRDefault="004E7EC7" w:rsidP="004E7EC7">
      <w:pPr>
        <w:pStyle w:val="FeatureBox2"/>
      </w:pPr>
      <w:r w:rsidRPr="00D503A0">
        <w:rPr>
          <w:rStyle w:val="Strong"/>
        </w:rPr>
        <w:t>Teacher note</w:t>
      </w:r>
      <w:r>
        <w:t xml:space="preserve"> – The images below show the light switch controls for the John Deere and Kubota tractors – these images can be replaced with ones that match the school tractor. Suggested solution included</w:t>
      </w:r>
    </w:p>
    <w:p w14:paraId="6EE6C8A1" w14:textId="77777777" w:rsidR="000013D0" w:rsidRDefault="000013D0" w:rsidP="000013D0">
      <w:pPr>
        <w:pStyle w:val="IOSbodytext2017"/>
        <w:rPr>
          <w:lang w:eastAsia="en-US"/>
        </w:rPr>
      </w:pPr>
      <w:r>
        <w:rPr>
          <w:noProof/>
          <w:lang w:eastAsia="en-AU"/>
        </w:rPr>
        <w:drawing>
          <wp:inline distT="0" distB="0" distL="0" distR="0" wp14:anchorId="15015B95" wp14:editId="70232450">
            <wp:extent cx="1121434" cy="1491046"/>
            <wp:effectExtent l="0" t="0" r="2540" b="0"/>
            <wp:docPr id="23" name="Picture 23" title="Light switch controls on the John Deere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133444" cy="1507014"/>
                    </a:xfrm>
                    <a:prstGeom prst="rect">
                      <a:avLst/>
                    </a:prstGeom>
                  </pic:spPr>
                </pic:pic>
              </a:graphicData>
            </a:graphic>
          </wp:inline>
        </w:drawing>
      </w:r>
      <w:r>
        <w:rPr>
          <w:lang w:eastAsia="en-US"/>
        </w:rPr>
        <w:t xml:space="preserve"> </w:t>
      </w:r>
      <w:r>
        <w:rPr>
          <w:noProof/>
          <w:lang w:eastAsia="en-AU"/>
        </w:rPr>
        <w:drawing>
          <wp:inline distT="0" distB="0" distL="0" distR="0" wp14:anchorId="0F351251" wp14:editId="020C6DA5">
            <wp:extent cx="1785668" cy="1453165"/>
            <wp:effectExtent l="0" t="0" r="5080" b="0"/>
            <wp:docPr id="22" name="Picture 22" title="Light switch controls on the Kubota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09026" cy="1472174"/>
                    </a:xfrm>
                    <a:prstGeom prst="rect">
                      <a:avLst/>
                    </a:prstGeom>
                  </pic:spPr>
                </pic:pic>
              </a:graphicData>
            </a:graphic>
          </wp:inline>
        </w:drawing>
      </w:r>
    </w:p>
    <w:p w14:paraId="26ABBA02" w14:textId="77777777" w:rsidR="000013D0" w:rsidRDefault="000013D0" w:rsidP="000013D0">
      <w:r>
        <w:t>Use the images above to complete the table below by labelling each control.</w:t>
      </w:r>
    </w:p>
    <w:tbl>
      <w:tblPr>
        <w:tblStyle w:val="Tableheader"/>
        <w:tblW w:w="0" w:type="auto"/>
        <w:tblLook w:val="0420" w:firstRow="1" w:lastRow="0" w:firstColumn="0" w:lastColumn="0" w:noHBand="0" w:noVBand="1"/>
        <w:tblCaption w:val="space for students to provide answers"/>
      </w:tblPr>
      <w:tblGrid>
        <w:gridCol w:w="2393"/>
        <w:gridCol w:w="2393"/>
        <w:gridCol w:w="2393"/>
        <w:gridCol w:w="2393"/>
      </w:tblGrid>
      <w:tr w:rsidR="000013D0" w:rsidRPr="000013D0" w14:paraId="436A5A93" w14:textId="77777777" w:rsidTr="000013D0">
        <w:trPr>
          <w:cnfStyle w:val="100000000000" w:firstRow="1" w:lastRow="0" w:firstColumn="0" w:lastColumn="0" w:oddVBand="0" w:evenVBand="0" w:oddHBand="0" w:evenHBand="0" w:firstRowFirstColumn="0" w:firstRowLastColumn="0" w:lastRowFirstColumn="0" w:lastRowLastColumn="0"/>
        </w:trPr>
        <w:tc>
          <w:tcPr>
            <w:tcW w:w="2393" w:type="dxa"/>
          </w:tcPr>
          <w:p w14:paraId="250B9966" w14:textId="77777777" w:rsidR="000013D0" w:rsidRPr="000013D0" w:rsidRDefault="000013D0" w:rsidP="00A74887">
            <w:pPr>
              <w:spacing w:before="192" w:after="192"/>
            </w:pPr>
            <w:r w:rsidRPr="000013D0">
              <w:t>A</w:t>
            </w:r>
          </w:p>
        </w:tc>
        <w:tc>
          <w:tcPr>
            <w:tcW w:w="2393" w:type="dxa"/>
          </w:tcPr>
          <w:p w14:paraId="49089A26" w14:textId="77777777" w:rsidR="000013D0" w:rsidRPr="000013D0" w:rsidRDefault="000013D0" w:rsidP="00A74887">
            <w:r w:rsidRPr="000013D0">
              <w:t>B</w:t>
            </w:r>
          </w:p>
        </w:tc>
        <w:tc>
          <w:tcPr>
            <w:tcW w:w="2393" w:type="dxa"/>
          </w:tcPr>
          <w:p w14:paraId="6A0E7134" w14:textId="77777777" w:rsidR="000013D0" w:rsidRPr="000013D0" w:rsidRDefault="000013D0" w:rsidP="00A74887">
            <w:r w:rsidRPr="000013D0">
              <w:t>C</w:t>
            </w:r>
          </w:p>
        </w:tc>
        <w:tc>
          <w:tcPr>
            <w:tcW w:w="2393" w:type="dxa"/>
          </w:tcPr>
          <w:p w14:paraId="4719CA15" w14:textId="77777777" w:rsidR="000013D0" w:rsidRPr="000013D0" w:rsidRDefault="000013D0" w:rsidP="00A74887">
            <w:r w:rsidRPr="000013D0">
              <w:t>D</w:t>
            </w:r>
          </w:p>
        </w:tc>
      </w:tr>
      <w:tr w:rsidR="000013D0" w:rsidRPr="000013D0" w14:paraId="193C45B5" w14:textId="77777777" w:rsidTr="000013D0">
        <w:trPr>
          <w:cnfStyle w:val="000000100000" w:firstRow="0" w:lastRow="0" w:firstColumn="0" w:lastColumn="0" w:oddVBand="0" w:evenVBand="0" w:oddHBand="1" w:evenHBand="0" w:firstRowFirstColumn="0" w:firstRowLastColumn="0" w:lastRowFirstColumn="0" w:lastRowLastColumn="0"/>
        </w:trPr>
        <w:tc>
          <w:tcPr>
            <w:tcW w:w="2393" w:type="dxa"/>
          </w:tcPr>
          <w:p w14:paraId="62219629" w14:textId="77777777" w:rsidR="000013D0" w:rsidRPr="000013D0" w:rsidRDefault="00FC7129" w:rsidP="00A74887">
            <w:r>
              <w:t>All lights off</w:t>
            </w:r>
          </w:p>
        </w:tc>
        <w:tc>
          <w:tcPr>
            <w:tcW w:w="2393" w:type="dxa"/>
          </w:tcPr>
          <w:p w14:paraId="3D8A9E27" w14:textId="77777777" w:rsidR="000013D0" w:rsidRPr="000013D0" w:rsidRDefault="00FC7129" w:rsidP="00A74887">
            <w:r>
              <w:t>Warning flasher lights on</w:t>
            </w:r>
          </w:p>
        </w:tc>
        <w:tc>
          <w:tcPr>
            <w:tcW w:w="2393" w:type="dxa"/>
          </w:tcPr>
          <w:p w14:paraId="09E2104B" w14:textId="77777777" w:rsidR="00FC7129" w:rsidRPr="000013D0" w:rsidRDefault="00FC7129" w:rsidP="00FC7129">
            <w:r>
              <w:t>Road posit</w:t>
            </w:r>
            <w:r w:rsidR="00E0795F">
              <w:t>i</w:t>
            </w:r>
            <w:r>
              <w:t>on lights</w:t>
            </w:r>
          </w:p>
        </w:tc>
        <w:tc>
          <w:tcPr>
            <w:tcW w:w="2393" w:type="dxa"/>
          </w:tcPr>
          <w:p w14:paraId="4097C3B8" w14:textId="77777777" w:rsidR="000013D0" w:rsidRPr="000013D0" w:rsidRDefault="00FC7129" w:rsidP="00FC7129">
            <w:r>
              <w:t>Field position lights</w:t>
            </w:r>
          </w:p>
        </w:tc>
      </w:tr>
    </w:tbl>
    <w:p w14:paraId="384AFEC1" w14:textId="77777777" w:rsidR="000013D0" w:rsidRDefault="000013D0" w:rsidP="00D8583B">
      <w:pPr>
        <w:pStyle w:val="Heading3"/>
      </w:pPr>
      <w:bookmarkStart w:id="27" w:name="_Toc42071735"/>
      <w:r>
        <w:lastRenderedPageBreak/>
        <w:t>Instrument control panel</w:t>
      </w:r>
      <w:bookmarkEnd w:id="27"/>
    </w:p>
    <w:p w14:paraId="301C0F53" w14:textId="77777777" w:rsidR="000D0EA0" w:rsidRDefault="000D0EA0" w:rsidP="000D0EA0">
      <w:pPr>
        <w:pStyle w:val="FeatureBox2"/>
      </w:pPr>
      <w:r w:rsidRPr="00D503A0">
        <w:rPr>
          <w:rStyle w:val="Strong"/>
        </w:rPr>
        <w:t>Teacher note</w:t>
      </w:r>
      <w:r>
        <w:t xml:space="preserve"> – The images below show the instrument control panel for the John Deere and Kubota tractors – these images can be replaced with ones that match the school tractor. Suggested solution included</w:t>
      </w:r>
    </w:p>
    <w:p w14:paraId="3F84BB7E" w14:textId="77777777" w:rsidR="000013D0" w:rsidRDefault="000013D0" w:rsidP="000013D0">
      <w:pPr>
        <w:pStyle w:val="IOSbodytext2017"/>
        <w:rPr>
          <w:lang w:eastAsia="en-US"/>
        </w:rPr>
      </w:pPr>
      <w:r>
        <w:rPr>
          <w:noProof/>
          <w:lang w:eastAsia="en-AU"/>
        </w:rPr>
        <w:drawing>
          <wp:inline distT="0" distB="0" distL="0" distR="0" wp14:anchorId="31D6F99B" wp14:editId="1F327EAA">
            <wp:extent cx="3769744" cy="2065273"/>
            <wp:effectExtent l="0" t="0" r="2540" b="0"/>
            <wp:docPr id="24" name="Picture 24" title="Instrument control panel for John Deere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89129" cy="2075893"/>
                    </a:xfrm>
                    <a:prstGeom prst="rect">
                      <a:avLst/>
                    </a:prstGeom>
                  </pic:spPr>
                </pic:pic>
              </a:graphicData>
            </a:graphic>
          </wp:inline>
        </w:drawing>
      </w:r>
    </w:p>
    <w:p w14:paraId="6219B088" w14:textId="77777777" w:rsidR="000013D0" w:rsidRDefault="000013D0" w:rsidP="000013D0">
      <w:pPr>
        <w:pStyle w:val="IOSbodytext2017"/>
        <w:rPr>
          <w:lang w:eastAsia="en-US"/>
        </w:rPr>
      </w:pPr>
      <w:r>
        <w:rPr>
          <w:noProof/>
          <w:lang w:eastAsia="en-AU"/>
        </w:rPr>
        <w:drawing>
          <wp:inline distT="0" distB="0" distL="0" distR="0" wp14:anchorId="6F31F195" wp14:editId="6A0DD950">
            <wp:extent cx="3752491" cy="2018667"/>
            <wp:effectExtent l="0" t="0" r="635" b="635"/>
            <wp:docPr id="25" name="Picture 25" title="Instrument control panel for Kubota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75798" cy="2031205"/>
                    </a:xfrm>
                    <a:prstGeom prst="rect">
                      <a:avLst/>
                    </a:prstGeom>
                  </pic:spPr>
                </pic:pic>
              </a:graphicData>
            </a:graphic>
          </wp:inline>
        </w:drawing>
      </w:r>
    </w:p>
    <w:p w14:paraId="0E96307E" w14:textId="77777777" w:rsidR="000013D0" w:rsidRDefault="000013D0" w:rsidP="000013D0">
      <w:r>
        <w:t>Use the images above to complete the table below by labelling each control.</w:t>
      </w:r>
    </w:p>
    <w:p w14:paraId="32CF1882" w14:textId="77777777" w:rsidR="000D0EA0" w:rsidRDefault="000D0EA0"/>
    <w:tbl>
      <w:tblPr>
        <w:tblStyle w:val="Tableheader"/>
        <w:tblW w:w="9609" w:type="dxa"/>
        <w:tblLook w:val="0420" w:firstRow="1" w:lastRow="0" w:firstColumn="0" w:lastColumn="0" w:noHBand="0" w:noVBand="1"/>
        <w:tblCaption w:val="space for students to provide answers"/>
      </w:tblPr>
      <w:tblGrid>
        <w:gridCol w:w="1921"/>
        <w:gridCol w:w="1922"/>
        <w:gridCol w:w="1922"/>
        <w:gridCol w:w="1922"/>
        <w:gridCol w:w="1922"/>
      </w:tblGrid>
      <w:tr w:rsidR="000D0EA0" w:rsidRPr="000013D0" w14:paraId="0EA9DD16" w14:textId="77777777" w:rsidTr="000D0EA0">
        <w:trPr>
          <w:cnfStyle w:val="100000000000" w:firstRow="1" w:lastRow="0" w:firstColumn="0" w:lastColumn="0" w:oddVBand="0" w:evenVBand="0" w:oddHBand="0" w:evenHBand="0" w:firstRowFirstColumn="0" w:firstRowLastColumn="0" w:lastRowFirstColumn="0" w:lastRowLastColumn="0"/>
        </w:trPr>
        <w:tc>
          <w:tcPr>
            <w:tcW w:w="1921" w:type="dxa"/>
          </w:tcPr>
          <w:p w14:paraId="4DEBF8AF" w14:textId="77777777" w:rsidR="000D0EA0" w:rsidRPr="000013D0" w:rsidRDefault="000D0EA0" w:rsidP="00A74887">
            <w:pPr>
              <w:spacing w:before="192" w:after="192"/>
            </w:pPr>
            <w:r w:rsidRPr="000013D0">
              <w:t>A</w:t>
            </w:r>
          </w:p>
        </w:tc>
        <w:tc>
          <w:tcPr>
            <w:tcW w:w="1922" w:type="dxa"/>
          </w:tcPr>
          <w:p w14:paraId="70B03A06" w14:textId="77777777" w:rsidR="000D0EA0" w:rsidRPr="000013D0" w:rsidRDefault="000D0EA0" w:rsidP="00A74887">
            <w:r w:rsidRPr="000013D0">
              <w:t>B</w:t>
            </w:r>
          </w:p>
        </w:tc>
        <w:tc>
          <w:tcPr>
            <w:tcW w:w="1922" w:type="dxa"/>
          </w:tcPr>
          <w:p w14:paraId="33AED9F6" w14:textId="77777777" w:rsidR="000D0EA0" w:rsidRPr="000013D0" w:rsidRDefault="000D0EA0" w:rsidP="00A74887">
            <w:r w:rsidRPr="000013D0">
              <w:t>C</w:t>
            </w:r>
          </w:p>
        </w:tc>
        <w:tc>
          <w:tcPr>
            <w:tcW w:w="1922" w:type="dxa"/>
          </w:tcPr>
          <w:p w14:paraId="55EC8DDB" w14:textId="77777777" w:rsidR="000D0EA0" w:rsidRPr="000013D0" w:rsidRDefault="000D0EA0" w:rsidP="00A74887">
            <w:r w:rsidRPr="000013D0">
              <w:t>D</w:t>
            </w:r>
          </w:p>
        </w:tc>
        <w:tc>
          <w:tcPr>
            <w:tcW w:w="1922" w:type="dxa"/>
          </w:tcPr>
          <w:p w14:paraId="6F0ADC14" w14:textId="77777777" w:rsidR="000D0EA0" w:rsidRPr="000013D0" w:rsidRDefault="000D0EA0" w:rsidP="00A74887">
            <w:r w:rsidRPr="000013D0">
              <w:t>E</w:t>
            </w:r>
          </w:p>
        </w:tc>
      </w:tr>
      <w:tr w:rsidR="000D0EA0" w:rsidRPr="000013D0" w14:paraId="17EAAC4B" w14:textId="77777777" w:rsidTr="000D0EA0">
        <w:trPr>
          <w:cnfStyle w:val="000000100000" w:firstRow="0" w:lastRow="0" w:firstColumn="0" w:lastColumn="0" w:oddVBand="0" w:evenVBand="0" w:oddHBand="1" w:evenHBand="0" w:firstRowFirstColumn="0" w:firstRowLastColumn="0" w:lastRowFirstColumn="0" w:lastRowLastColumn="0"/>
        </w:trPr>
        <w:tc>
          <w:tcPr>
            <w:tcW w:w="1921" w:type="dxa"/>
          </w:tcPr>
          <w:p w14:paraId="2593452C" w14:textId="77777777" w:rsidR="000D0EA0" w:rsidRPr="000013D0" w:rsidRDefault="000D0EA0" w:rsidP="00A74887">
            <w:r w:rsidRPr="00FC7129">
              <w:t>Fuel gauge</w:t>
            </w:r>
          </w:p>
        </w:tc>
        <w:tc>
          <w:tcPr>
            <w:tcW w:w="1922" w:type="dxa"/>
          </w:tcPr>
          <w:p w14:paraId="1DD17AF5" w14:textId="77777777" w:rsidR="000D0EA0" w:rsidRPr="000013D0" w:rsidRDefault="000D0EA0" w:rsidP="00A74887">
            <w:r w:rsidRPr="00FC7129">
              <w:t>Warning Flasher/ turn signal indicator light</w:t>
            </w:r>
          </w:p>
        </w:tc>
        <w:tc>
          <w:tcPr>
            <w:tcW w:w="1922" w:type="dxa"/>
          </w:tcPr>
          <w:p w14:paraId="0866D7E8" w14:textId="77777777" w:rsidR="000D0EA0" w:rsidRPr="000013D0" w:rsidRDefault="000D0EA0" w:rsidP="00A74887">
            <w:r w:rsidRPr="00FC7129">
              <w:t>Tachometer</w:t>
            </w:r>
          </w:p>
        </w:tc>
        <w:tc>
          <w:tcPr>
            <w:tcW w:w="1922" w:type="dxa"/>
          </w:tcPr>
          <w:p w14:paraId="6C759D05" w14:textId="77777777" w:rsidR="000D0EA0" w:rsidRPr="000013D0" w:rsidRDefault="000D0EA0" w:rsidP="00A74887">
            <w:r w:rsidRPr="00FC7129">
              <w:t>Engine coolant temperature gauge</w:t>
            </w:r>
          </w:p>
        </w:tc>
        <w:tc>
          <w:tcPr>
            <w:tcW w:w="1922" w:type="dxa"/>
          </w:tcPr>
          <w:p w14:paraId="7715BC6D" w14:textId="77777777" w:rsidR="000D0EA0" w:rsidRPr="000013D0" w:rsidRDefault="000D0EA0" w:rsidP="00A74887">
            <w:r w:rsidRPr="00FC7129">
              <w:t>Engine oil pressure light</w:t>
            </w:r>
          </w:p>
        </w:tc>
      </w:tr>
    </w:tbl>
    <w:p w14:paraId="20E0751E" w14:textId="77777777" w:rsidR="000D0EA0" w:rsidRDefault="000D0EA0" w:rsidP="000013D0"/>
    <w:tbl>
      <w:tblPr>
        <w:tblStyle w:val="Tableheader"/>
        <w:tblW w:w="9639" w:type="dxa"/>
        <w:tblInd w:w="-30" w:type="dxa"/>
        <w:tblLook w:val="0420" w:firstRow="1" w:lastRow="0" w:firstColumn="0" w:lastColumn="0" w:noHBand="0" w:noVBand="1"/>
        <w:tblCaption w:val="space for students to provide answers"/>
      </w:tblPr>
      <w:tblGrid>
        <w:gridCol w:w="1927"/>
        <w:gridCol w:w="1928"/>
        <w:gridCol w:w="1928"/>
        <w:gridCol w:w="1928"/>
        <w:gridCol w:w="1928"/>
      </w:tblGrid>
      <w:tr w:rsidR="000D0EA0" w:rsidRPr="000013D0" w14:paraId="7B4507C2" w14:textId="77777777" w:rsidTr="000D0EA0">
        <w:trPr>
          <w:cnfStyle w:val="100000000000" w:firstRow="1" w:lastRow="0" w:firstColumn="0" w:lastColumn="0" w:oddVBand="0" w:evenVBand="0" w:oddHBand="0" w:evenHBand="0" w:firstRowFirstColumn="0" w:firstRowLastColumn="0" w:lastRowFirstColumn="0" w:lastRowLastColumn="0"/>
        </w:trPr>
        <w:tc>
          <w:tcPr>
            <w:tcW w:w="1927" w:type="dxa"/>
          </w:tcPr>
          <w:p w14:paraId="5DF9B865" w14:textId="77777777" w:rsidR="000D0EA0" w:rsidRPr="000013D0" w:rsidRDefault="000D0EA0" w:rsidP="00191563">
            <w:r w:rsidRPr="000013D0">
              <w:t>F</w:t>
            </w:r>
          </w:p>
        </w:tc>
        <w:tc>
          <w:tcPr>
            <w:tcW w:w="1928" w:type="dxa"/>
          </w:tcPr>
          <w:p w14:paraId="5023D2E2" w14:textId="77777777" w:rsidR="000D0EA0" w:rsidRPr="000013D0" w:rsidRDefault="000D0EA0" w:rsidP="00191563">
            <w:r w:rsidRPr="000013D0">
              <w:t>G</w:t>
            </w:r>
          </w:p>
        </w:tc>
        <w:tc>
          <w:tcPr>
            <w:tcW w:w="1928" w:type="dxa"/>
          </w:tcPr>
          <w:p w14:paraId="095DF9ED" w14:textId="77777777" w:rsidR="000D0EA0" w:rsidRPr="000013D0" w:rsidRDefault="000D0EA0" w:rsidP="00191563">
            <w:r w:rsidRPr="000013D0">
              <w:t>H</w:t>
            </w:r>
          </w:p>
        </w:tc>
        <w:tc>
          <w:tcPr>
            <w:tcW w:w="1928" w:type="dxa"/>
          </w:tcPr>
          <w:p w14:paraId="7549BA0F" w14:textId="77777777" w:rsidR="000D0EA0" w:rsidRPr="000013D0" w:rsidRDefault="000D0EA0" w:rsidP="00191563">
            <w:r w:rsidRPr="000013D0">
              <w:t>I</w:t>
            </w:r>
          </w:p>
        </w:tc>
        <w:tc>
          <w:tcPr>
            <w:tcW w:w="1928" w:type="dxa"/>
          </w:tcPr>
          <w:p w14:paraId="2873BDCC" w14:textId="77777777" w:rsidR="000D0EA0" w:rsidRPr="000013D0" w:rsidRDefault="000D0EA0" w:rsidP="00191563">
            <w:r w:rsidRPr="000013D0">
              <w:t>J</w:t>
            </w:r>
          </w:p>
        </w:tc>
      </w:tr>
      <w:tr w:rsidR="000D0EA0" w:rsidRPr="000013D0" w14:paraId="4BD41787" w14:textId="77777777" w:rsidTr="000D0EA0">
        <w:trPr>
          <w:cnfStyle w:val="000000100000" w:firstRow="0" w:lastRow="0" w:firstColumn="0" w:lastColumn="0" w:oddVBand="0" w:evenVBand="0" w:oddHBand="1" w:evenHBand="0" w:firstRowFirstColumn="0" w:firstRowLastColumn="0" w:lastRowFirstColumn="0" w:lastRowLastColumn="0"/>
        </w:trPr>
        <w:tc>
          <w:tcPr>
            <w:tcW w:w="1927" w:type="dxa"/>
          </w:tcPr>
          <w:p w14:paraId="224796B6" w14:textId="77777777" w:rsidR="000D0EA0" w:rsidRPr="000013D0" w:rsidRDefault="000D0EA0" w:rsidP="00191563">
            <w:r w:rsidRPr="00FC7129">
              <w:t>Park brake light</w:t>
            </w:r>
          </w:p>
        </w:tc>
        <w:tc>
          <w:tcPr>
            <w:tcW w:w="1928" w:type="dxa"/>
          </w:tcPr>
          <w:p w14:paraId="2F6D9A10" w14:textId="77777777" w:rsidR="000D0EA0" w:rsidRPr="000013D0" w:rsidRDefault="000D0EA0" w:rsidP="00191563">
            <w:r w:rsidRPr="00FC7129">
              <w:t>Alternator/ battery charging light</w:t>
            </w:r>
          </w:p>
        </w:tc>
        <w:tc>
          <w:tcPr>
            <w:tcW w:w="1928" w:type="dxa"/>
          </w:tcPr>
          <w:p w14:paraId="1ABC1867" w14:textId="77777777" w:rsidR="000D0EA0" w:rsidRPr="000013D0" w:rsidRDefault="000D0EA0" w:rsidP="00191563">
            <w:r w:rsidRPr="00FC7129">
              <w:t>Hour meter</w:t>
            </w:r>
          </w:p>
        </w:tc>
        <w:tc>
          <w:tcPr>
            <w:tcW w:w="1928" w:type="dxa"/>
          </w:tcPr>
          <w:p w14:paraId="3D00F0EC" w14:textId="77777777" w:rsidR="000D0EA0" w:rsidRPr="000013D0" w:rsidRDefault="000D0EA0" w:rsidP="00191563">
            <w:r w:rsidRPr="00FC7129">
              <w:t>Cold start indicator light</w:t>
            </w:r>
          </w:p>
        </w:tc>
        <w:tc>
          <w:tcPr>
            <w:tcW w:w="1928" w:type="dxa"/>
          </w:tcPr>
          <w:p w14:paraId="68276ED7" w14:textId="77777777" w:rsidR="000D0EA0" w:rsidRPr="000013D0" w:rsidRDefault="000D0EA0" w:rsidP="00191563">
            <w:r w:rsidRPr="00FC7129">
              <w:t>PTO engaged light</w:t>
            </w:r>
          </w:p>
        </w:tc>
      </w:tr>
    </w:tbl>
    <w:p w14:paraId="229785B0" w14:textId="77777777" w:rsidR="000013D0" w:rsidRDefault="000013D0" w:rsidP="000013D0">
      <w:r>
        <w:br w:type="page"/>
      </w:r>
    </w:p>
    <w:p w14:paraId="29F07D24" w14:textId="77777777" w:rsidR="00D8583B" w:rsidRDefault="00D8583B" w:rsidP="00D8583B">
      <w:pPr>
        <w:pStyle w:val="Heading2"/>
      </w:pPr>
      <w:bookmarkStart w:id="28" w:name="_Toc42071736"/>
      <w:r>
        <w:lastRenderedPageBreak/>
        <w:t>Tractor hand signals</w:t>
      </w:r>
      <w:bookmarkEnd w:id="28"/>
    </w:p>
    <w:p w14:paraId="09FD9D81" w14:textId="77777777" w:rsidR="000013D0" w:rsidRDefault="00D8583B" w:rsidP="00D8583B">
      <w:r>
        <w:t>Identify what each signal means.</w:t>
      </w:r>
    </w:p>
    <w:p w14:paraId="61902604" w14:textId="77777777" w:rsidR="003F40FB" w:rsidRDefault="003F40FB" w:rsidP="003F40FB">
      <w:pPr>
        <w:pStyle w:val="FeatureBox2"/>
      </w:pPr>
      <w:r w:rsidRPr="00D503A0">
        <w:rPr>
          <w:rStyle w:val="Strong"/>
        </w:rPr>
        <w:t>Teacher note</w:t>
      </w:r>
      <w:r>
        <w:t xml:space="preserve"> – suggested solution included</w:t>
      </w:r>
    </w:p>
    <w:tbl>
      <w:tblPr>
        <w:tblStyle w:val="Tableheader"/>
        <w:tblW w:w="0" w:type="auto"/>
        <w:tblLook w:val="04A0" w:firstRow="1" w:lastRow="0" w:firstColumn="1" w:lastColumn="0" w:noHBand="0" w:noVBand="1"/>
        <w:tblCaption w:val="answer space"/>
        <w:tblDescription w:val="space for students to identify tractor hand signals"/>
      </w:tblPr>
      <w:tblGrid>
        <w:gridCol w:w="2805"/>
        <w:gridCol w:w="6767"/>
      </w:tblGrid>
      <w:tr w:rsidR="00D8583B" w14:paraId="38850257" w14:textId="77777777" w:rsidTr="00BC628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805" w:type="dxa"/>
          </w:tcPr>
          <w:p w14:paraId="720F6495" w14:textId="77777777" w:rsidR="00D8583B" w:rsidRDefault="00DD5934" w:rsidP="00D8583B">
            <w:pPr>
              <w:spacing w:before="192" w:after="192"/>
            </w:pPr>
            <w:r>
              <w:t>Hand signal</w:t>
            </w:r>
          </w:p>
        </w:tc>
        <w:tc>
          <w:tcPr>
            <w:tcW w:w="6767" w:type="dxa"/>
          </w:tcPr>
          <w:p w14:paraId="53928F01" w14:textId="77777777" w:rsidR="00D8583B" w:rsidRDefault="00DD5934" w:rsidP="00D8583B">
            <w:pPr>
              <w:cnfStyle w:val="100000000000" w:firstRow="1" w:lastRow="0" w:firstColumn="0" w:lastColumn="0" w:oddVBand="0" w:evenVBand="0" w:oddHBand="0" w:evenHBand="0" w:firstRowFirstColumn="0" w:firstRowLastColumn="0" w:lastRowFirstColumn="0" w:lastRowLastColumn="0"/>
            </w:pPr>
            <w:r>
              <w:t>Explanation</w:t>
            </w:r>
          </w:p>
        </w:tc>
      </w:tr>
      <w:tr w:rsidR="00D8583B" w14:paraId="4CD9E493" w14:textId="77777777" w:rsidTr="00BC6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61B78970" w14:textId="77777777" w:rsidR="00D8583B" w:rsidRDefault="00DD5934" w:rsidP="00D8583B">
            <w:r>
              <w:rPr>
                <w:noProof/>
                <w:lang w:eastAsia="en-AU"/>
              </w:rPr>
              <mc:AlternateContent>
                <mc:Choice Requires="wpg">
                  <w:drawing>
                    <wp:inline distT="0" distB="0" distL="0" distR="0" wp14:anchorId="3056B964" wp14:editId="0A12F751">
                      <wp:extent cx="471102" cy="1041991"/>
                      <wp:effectExtent l="57150" t="0" r="0" b="25400"/>
                      <wp:docPr id="2" name="Group 2" descr="Hand signal: Stick figure - holding up one open hand."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71102" cy="1041991"/>
                                <a:chOff x="0" y="0"/>
                                <a:chExt cx="789305" cy="1741170"/>
                              </a:xfrm>
                            </wpg:grpSpPr>
                            <wpg:grpSp>
                              <wpg:cNvPr id="12" name="Group 12"/>
                              <wpg:cNvGrpSpPr/>
                              <wpg:grpSpPr>
                                <a:xfrm>
                                  <a:off x="236220" y="83820"/>
                                  <a:ext cx="159385" cy="47015"/>
                                  <a:chOff x="0" y="0"/>
                                  <a:chExt cx="159385" cy="47015"/>
                                </a:xfrm>
                              </wpg:grpSpPr>
                              <wps:wsp>
                                <wps:cNvPr id="13" name="Oval 13"/>
                                <wps:cNvSpPr/>
                                <wps:spPr>
                                  <a:xfrm>
                                    <a:off x="0" y="1905"/>
                                    <a:ext cx="45538" cy="4511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Oval 14"/>
                                <wps:cNvSpPr/>
                                <wps:spPr>
                                  <a:xfrm>
                                    <a:off x="114300" y="0"/>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5" name="Group 15"/>
                              <wpg:cNvGrpSpPr/>
                              <wpg:grpSpPr>
                                <a:xfrm>
                                  <a:off x="0" y="0"/>
                                  <a:ext cx="789305" cy="1741170"/>
                                  <a:chOff x="160330" y="0"/>
                                  <a:chExt cx="789696" cy="1741220"/>
                                </a:xfrm>
                              </wpg:grpSpPr>
                              <wpg:grpSp>
                                <wpg:cNvPr id="16" name="Group 16"/>
                                <wpg:cNvGrpSpPr/>
                                <wpg:grpSpPr>
                                  <a:xfrm>
                                    <a:off x="290946" y="0"/>
                                    <a:ext cx="380505" cy="1741220"/>
                                    <a:chOff x="0" y="0"/>
                                    <a:chExt cx="380505" cy="1741220"/>
                                  </a:xfrm>
                                </wpg:grpSpPr>
                                <wps:wsp>
                                  <wps:cNvPr id="17" name="Oval 17"/>
                                  <wps:cNvSpPr/>
                                  <wps:spPr>
                                    <a:xfrm>
                                      <a:off x="5937" y="0"/>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Straight Connector 18"/>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9" name="Group 19"/>
                                  <wpg:cNvGrpSpPr/>
                                  <wpg:grpSpPr>
                                    <a:xfrm>
                                      <a:off x="0" y="1169720"/>
                                      <a:ext cx="380505" cy="571500"/>
                                      <a:chOff x="0" y="0"/>
                                      <a:chExt cx="380505" cy="571500"/>
                                    </a:xfrm>
                                  </wpg:grpSpPr>
                                  <wps:wsp>
                                    <wps:cNvPr id="26" name="Straight Connector 26"/>
                                    <wps:cNvCnPr/>
                                    <wps:spPr>
                                      <a:xfrm>
                                        <a:off x="190005"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Straight Connector 27"/>
                                    <wps:cNvCnPr/>
                                    <wps:spPr>
                                      <a:xfrm flipH="1">
                                        <a:off x="0"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28" name="Group 28"/>
                                <wpg:cNvGrpSpPr/>
                                <wpg:grpSpPr>
                                  <a:xfrm>
                                    <a:off x="160330" y="213762"/>
                                    <a:ext cx="789696" cy="385942"/>
                                    <a:chOff x="160330" y="-385942"/>
                                    <a:chExt cx="789696" cy="385942"/>
                                  </a:xfrm>
                                </wpg:grpSpPr>
                                <wps:wsp>
                                  <wps:cNvPr id="29" name="Straight Connector 29"/>
                                  <wps:cNvCnPr/>
                                  <wps:spPr>
                                    <a:xfrm>
                                      <a:off x="195943" y="-100940"/>
                                      <a:ext cx="279037" cy="100923"/>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 name="Straight Connector 30"/>
                                  <wps:cNvCnPr/>
                                  <wps:spPr>
                                    <a:xfrm>
                                      <a:off x="475013"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 name="Straight Connector 31"/>
                                  <wps:cNvCnPr/>
                                  <wps:spPr>
                                    <a:xfrm>
                                      <a:off x="712520"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48" name="Straight Connector 448"/>
                                  <wps:cNvCnPr/>
                                  <wps:spPr>
                                    <a:xfrm>
                                      <a:off x="160330" y="-385942"/>
                                      <a:ext cx="35519" cy="285002"/>
                                    </a:xfrm>
                                    <a:prstGeom prst="line">
                                      <a:avLst/>
                                    </a:prstGeom>
                                    <a:ln w="25400">
                                      <a:solidFill>
                                        <a:schemeClr val="tx1"/>
                                      </a:solidFill>
                                      <a:headEnd type="diamond" w="lg" len="lg"/>
                                    </a:ln>
                                  </wps:spPr>
                                  <wps:style>
                                    <a:lnRef idx="1">
                                      <a:schemeClr val="accent1"/>
                                    </a:lnRef>
                                    <a:fillRef idx="0">
                                      <a:schemeClr val="accent1"/>
                                    </a:fillRef>
                                    <a:effectRef idx="0">
                                      <a:schemeClr val="accent1"/>
                                    </a:effectRef>
                                    <a:fontRef idx="minor">
                                      <a:schemeClr val="tx1"/>
                                    </a:fontRef>
                                  </wps:style>
                                  <wps:bodyPr/>
                                </wps:wsp>
                              </wpg:grp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8CEA150" id="Group 2" o:spid="_x0000_s1026" alt="Title: tractor hand signal - Description: Hand signal: Stick figure - holding up one open hand." style="width:37.1pt;height:82.05pt;mso-position-horizontal-relative:char;mso-position-vertical-relative:line" coordsize="7893,17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">
                      <o:lock v:ext="edit" aspectratio="t"/>
                      <v:group id="Group 12" o:spid="_x0000_s1027" style="position:absolute;left:2362;top:838;width:1594;height:470" coordsize="159385,4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oval id="Oval 13" o:spid="_x0000_s1028" style="position:absolute;top:1905;width:45538;height:45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" filled="f" strokecolor="black [3213]" strokeweight=".5pt">
                          <v:stroke joinstyle="miter"/>
                        </v:oval>
                        <v:oval id="Oval 14" o:spid="_x0000_s1029" style="position:absolute;left:114300;width:45085;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" filled="f" strokecolor="black [3213]" strokeweight=".5pt">
                          <v:stroke joinstyle="miter"/>
                        </v:oval>
                      </v:group>
                      <v:group id="Group 15" o:spid="_x0000_s1030" style="position:absolute;width:7893;height:17411" coordorigin="1603" coordsize="7896,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6" o:spid="_x0000_s1031" style="position:absolute;left:2909;width:3805;height:17412" coordsize="380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oval id="Oval 17" o:spid="_x0000_s1032"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" filled="f" strokecolor="black [3213]" strokeweight="1.25pt">
                            <v:stroke joinstyle="miter"/>
                          </v:oval>
                          <v:line id="Straight Connector 18" o:spid="_x0000_s1033"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" strokecolor="black [3213]" strokeweight="2pt">
                            <v:stroke joinstyle="miter"/>
                          </v:line>
                          <v:group id="Group 19" o:spid="_x0000_s1034" style="position:absolute;top:11697;width:3805;height:5715" coordsize="380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line id="Straight Connector 26" o:spid="_x0000_s1035" style="position:absolute;visibility:visible;mso-wrap-style:square" from="1900,0" to="38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" strokecolor="black [3213]" strokeweight="2pt">
                              <v:stroke joinstyle="miter"/>
                            </v:line>
                            <v:line id="Straight Connector 27" o:spid="_x0000_s1036" style="position:absolute;flip:x;visibility:visible;mso-wrap-style:square" from="0,0" to="19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" strokecolor="black [3213]" strokeweight="2pt">
                              <v:stroke joinstyle="miter"/>
                            </v:line>
                          </v:group>
                        </v:group>
                        <v:group id="Group 28" o:spid="_x0000_s1037" style="position:absolute;left:1603;top:2137;width:7897;height:3860" coordorigin="1603,-3859" coordsize="7896,3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line id="Straight Connector 29" o:spid="_x0000_s1038" style="position:absolute;visibility:visible;mso-wrap-style:square" from="1959,-1009" to="47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" strokecolor="black [3213]" strokeweight="2pt">
                            <v:stroke joinstyle="miter"/>
                          </v:line>
                          <v:line id="Straight Connector 30" o:spid="_x0000_s1039" style="position:absolute;visibility:visible;mso-wrap-style:square" from="4750,0" to="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" strokecolor="black [3213]" strokeweight="2pt">
                            <v:stroke joinstyle="miter"/>
                          </v:line>
                          <v:line id="Straight Connector 31" o:spid="_x0000_s1040" style="position:absolute;visibility:visible;mso-wrap-style:square" from="7125,0" to="95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" strokecolor="black [3213]" strokeweight="2pt">
                            <v:stroke joinstyle="miter"/>
                          </v:line>
                          <v:line id="Straight Connector 448" o:spid="_x0000_s1041" style="position:absolute;visibility:visible;mso-wrap-style:square" from="1603,-3859" to="1958,-1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" strokecolor="black [3213]" strokeweight="2pt">
                            <v:stroke startarrow="diamond" startarrowwidth="wide" startarrowlength="long" joinstyle="miter"/>
                          </v:line>
                        </v:group>
                      </v:group>
                      <w10:anchorlock/>
                    </v:group>
                  </w:pict>
                </mc:Fallback>
              </mc:AlternateContent>
            </w:r>
          </w:p>
        </w:tc>
        <w:tc>
          <w:tcPr>
            <w:tcW w:w="6767" w:type="dxa"/>
          </w:tcPr>
          <w:p w14:paraId="5920729D" w14:textId="77777777" w:rsidR="00D8583B" w:rsidRDefault="003F40FB" w:rsidP="00D8583B">
            <w:pPr>
              <w:cnfStyle w:val="000000100000" w:firstRow="0" w:lastRow="0" w:firstColumn="0" w:lastColumn="0" w:oddVBand="0" w:evenVBand="0" w:oddHBand="1" w:evenHBand="0" w:firstRowFirstColumn="0" w:firstRowLastColumn="0" w:lastRowFirstColumn="0" w:lastRowLastColumn="0"/>
            </w:pPr>
            <w:r>
              <w:t>Stop</w:t>
            </w:r>
          </w:p>
        </w:tc>
      </w:tr>
      <w:tr w:rsidR="00D8583B" w14:paraId="1ECCA787" w14:textId="77777777" w:rsidTr="00BC62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5E22B8B0" w14:textId="77777777" w:rsidR="00D8583B" w:rsidRDefault="00DD5934" w:rsidP="00D8583B">
            <w:r w:rsidRPr="00396B4E">
              <w:rPr>
                <w:noProof/>
                <w:lang w:eastAsia="en-AU"/>
              </w:rPr>
              <mc:AlternateContent>
                <mc:Choice Requires="wpg">
                  <w:drawing>
                    <wp:inline distT="0" distB="0" distL="0" distR="0" wp14:anchorId="14A68491" wp14:editId="5338739C">
                      <wp:extent cx="583149" cy="1279050"/>
                      <wp:effectExtent l="76200" t="38100" r="0" b="16510"/>
                      <wp:docPr id="395" name="Group 395" descr="Hand signal: Moving one closed hand up and down."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83149" cy="1279050"/>
                                <a:chOff x="-13" y="-26325"/>
                                <a:chExt cx="807098" cy="1767495"/>
                              </a:xfrm>
                            </wpg:grpSpPr>
                            <wps:wsp>
                              <wps:cNvPr id="396" name="Oval 396"/>
                              <wps:cNvSpPr/>
                              <wps:spPr>
                                <a:xfrm>
                                  <a:off x="256529" y="86889"/>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 name="Oval 397"/>
                              <wps:cNvSpPr/>
                              <wps:spPr>
                                <a:xfrm>
                                  <a:off x="372380" y="86889"/>
                                  <a:ext cx="45538" cy="4511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8" name="Group 398"/>
                              <wpg:cNvGrpSpPr/>
                              <wpg:grpSpPr>
                                <a:xfrm>
                                  <a:off x="-13" y="-26325"/>
                                  <a:ext cx="807098" cy="1767495"/>
                                  <a:chOff x="-13" y="-26326"/>
                                  <a:chExt cx="807536" cy="1767546"/>
                                </a:xfrm>
                              </wpg:grpSpPr>
                              <wpg:grpSp>
                                <wpg:cNvPr id="399" name="Group 399"/>
                                <wpg:cNvGrpSpPr/>
                                <wpg:grpSpPr>
                                  <a:xfrm>
                                    <a:off x="29689" y="0"/>
                                    <a:ext cx="777834" cy="1741220"/>
                                    <a:chOff x="172192" y="0"/>
                                    <a:chExt cx="777834" cy="1741220"/>
                                  </a:xfrm>
                                </wpg:grpSpPr>
                                <wpg:grpSp>
                                  <wpg:cNvPr id="400" name="Group 400"/>
                                  <wpg:cNvGrpSpPr/>
                                  <wpg:grpSpPr>
                                    <a:xfrm>
                                      <a:off x="290946" y="0"/>
                                      <a:ext cx="380505" cy="1741220"/>
                                      <a:chOff x="0" y="0"/>
                                      <a:chExt cx="380505" cy="1741220"/>
                                    </a:xfrm>
                                  </wpg:grpSpPr>
                                  <wps:wsp>
                                    <wps:cNvPr id="401" name="Oval 401"/>
                                    <wps:cNvSpPr/>
                                    <wps:spPr>
                                      <a:xfrm>
                                        <a:off x="5937" y="0"/>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 name="Straight Connector 402"/>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403" name="Group 403"/>
                                    <wpg:cNvGrpSpPr/>
                                    <wpg:grpSpPr>
                                      <a:xfrm>
                                        <a:off x="0" y="1169720"/>
                                        <a:ext cx="380505" cy="571500"/>
                                        <a:chOff x="0" y="0"/>
                                        <a:chExt cx="380505" cy="571500"/>
                                      </a:xfrm>
                                    </wpg:grpSpPr>
                                    <wps:wsp>
                                      <wps:cNvPr id="404" name="Straight Connector 404"/>
                                      <wps:cNvCnPr/>
                                      <wps:spPr>
                                        <a:xfrm>
                                          <a:off x="190005"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05" name="Straight Connector 405"/>
                                      <wps:cNvCnPr/>
                                      <wps:spPr>
                                        <a:xfrm flipH="1">
                                          <a:off x="0"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406" name="Group 406"/>
                                  <wpg:cNvGrpSpPr/>
                                  <wpg:grpSpPr>
                                    <a:xfrm>
                                      <a:off x="172192" y="433426"/>
                                      <a:ext cx="777834" cy="320657"/>
                                      <a:chOff x="172192" y="-166278"/>
                                      <a:chExt cx="777834" cy="320657"/>
                                    </a:xfrm>
                                  </wpg:grpSpPr>
                                  <wps:wsp>
                                    <wps:cNvPr id="407" name="Straight Connector 407"/>
                                    <wps:cNvCnPr/>
                                    <wps:spPr>
                                      <a:xfrm flipV="1">
                                        <a:off x="219693" y="-34"/>
                                        <a:ext cx="255056" cy="154413"/>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08" name="Straight Connector 408"/>
                                    <wps:cNvCnPr/>
                                    <wps:spPr>
                                      <a:xfrm>
                                        <a:off x="475013"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09" name="Straight Connector 409"/>
                                    <wps:cNvCnPr/>
                                    <wps:spPr>
                                      <a:xfrm>
                                        <a:off x="712520"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10" name="Straight Connector 410"/>
                                    <wps:cNvCnPr/>
                                    <wps:spPr>
                                      <a:xfrm>
                                        <a:off x="172192" y="-166278"/>
                                        <a:ext cx="41563" cy="308760"/>
                                      </a:xfrm>
                                      <a:prstGeom prst="line">
                                        <a:avLst/>
                                      </a:prstGeom>
                                      <a:ln w="25400">
                                        <a:solidFill>
                                          <a:schemeClr val="tx1"/>
                                        </a:solidFill>
                                        <a:headEnd type="oval" w="lg" len="lg"/>
                                      </a:ln>
                                    </wps:spPr>
                                    <wps:style>
                                      <a:lnRef idx="1">
                                        <a:schemeClr val="accent1"/>
                                      </a:lnRef>
                                      <a:fillRef idx="0">
                                        <a:schemeClr val="accent1"/>
                                      </a:fillRef>
                                      <a:effectRef idx="0">
                                        <a:schemeClr val="accent1"/>
                                      </a:effectRef>
                                      <a:fontRef idx="minor">
                                        <a:schemeClr val="tx1"/>
                                      </a:fontRef>
                                    </wps:style>
                                    <wps:bodyPr/>
                                  </wps:wsp>
                                </wpg:grpSp>
                              </wpg:grpSp>
                              <wps:wsp>
                                <wps:cNvPr id="411" name="Straight Arrow Connector 411"/>
                                <wps:cNvCnPr/>
                                <wps:spPr>
                                  <a:xfrm flipH="1">
                                    <a:off x="-13" y="-26326"/>
                                    <a:ext cx="11692" cy="346876"/>
                                  </a:xfrm>
                                  <a:prstGeom prst="straightConnector1">
                                    <a:avLst/>
                                  </a:prstGeom>
                                  <a:ln w="19050">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5DAA76F" id="Group 395" o:spid="_x0000_s1026" alt="Title: tractor hand signal - Description: Hand signal: Moving one closed hand up and down." style="width:45.9pt;height:100.7pt;mso-position-horizontal-relative:char;mso-position-vertical-relative:line" coordorigin=",-263" coordsize="8070,17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">
                      <o:lock v:ext="edit" aspectratio="t"/>
                      <v:oval id="Oval 396" o:spid="_x0000_s1027" style="position:absolute;left:2565;top:868;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" filled="f" strokecolor="black [3213]" strokeweight=".5pt">
                        <v:stroke joinstyle="miter"/>
                      </v:oval>
                      <v:oval id="Oval 397" o:spid="_x0000_s1028" style="position:absolute;left:3723;top:868;width:456;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" filled="f" strokecolor="black [3213]" strokeweight=".5pt">
                        <v:stroke joinstyle="miter"/>
                      </v:oval>
                      <v:group id="Group 398" o:spid="_x0000_s1029" style="position:absolute;top:-263;width:8070;height:17674" coordorigin=",-263" coordsize="8075,1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">
                        <v:group id="Group 399" o:spid="_x0000_s1030" style="position:absolute;left:296;width:7779;height:17412" coordorigin="1721" coordsize="7778,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">
                          <v:group id="Group 400" o:spid="_x0000_s1031" style="position:absolute;left:2909;width:3805;height:17412" coordsize="380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">
                            <v:oval id="Oval 401" o:spid="_x0000_s1032"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" filled="f" strokecolor="black [3213]" strokeweight="1.25pt">
                              <v:stroke joinstyle="miter"/>
                            </v:oval>
                            <v:line id="Straight Connector 402" o:spid="_x0000_s1033"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" strokecolor="black [3213]" strokeweight="2pt">
                              <v:stroke joinstyle="miter"/>
                            </v:line>
                            <v:group id="Group 403" o:spid="_x0000_s1034" style="position:absolute;top:11697;width:3805;height:5715" coordsize="380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line id="Straight Connector 404" o:spid="_x0000_s1035" style="position:absolute;visibility:visible;mso-wrap-style:square" from="1900,0" to="38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" strokecolor="black [3213]" strokeweight="2pt">
                                <v:stroke joinstyle="miter"/>
                              </v:line>
                              <v:line id="Straight Connector 405" o:spid="_x0000_s1036" style="position:absolute;flip:x;visibility:visible;mso-wrap-style:square" from="0,0" to="19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" strokecolor="black [3213]" strokeweight="2pt">
                                <v:stroke joinstyle="miter"/>
                              </v:line>
                            </v:group>
                          </v:group>
                          <v:group id="Group 406" o:spid="_x0000_s1037" style="position:absolute;left:1721;top:4334;width:7779;height:3206" coordorigin="1721,-1662" coordsize="7778,3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">
                            <v:line id="Straight Connector 407" o:spid="_x0000_s1038" style="position:absolute;flip:y;visibility:visible;mso-wrap-style:square" from="2196,0" to="474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" strokecolor="black [3213]" strokeweight="2pt">
                              <v:stroke joinstyle="miter"/>
                            </v:line>
                            <v:line id="Straight Connector 408" o:spid="_x0000_s1039" style="position:absolute;visibility:visible;mso-wrap-style:square" from="4750,0" to="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" strokecolor="black [3213]" strokeweight="2pt">
                              <v:stroke joinstyle="miter"/>
                            </v:line>
                            <v:line id="Straight Connector 409" o:spid="_x0000_s1040" style="position:absolute;visibility:visible;mso-wrap-style:square" from="7125,0" to="95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" strokecolor="black [3213]" strokeweight="2pt">
                              <v:stroke joinstyle="miter"/>
                            </v:line>
                            <v:line id="Straight Connector 410" o:spid="_x0000_s1041" style="position:absolute;visibility:visible;mso-wrap-style:square" from="1721,-1662" to="2137,14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" strokecolor="black [3213]" strokeweight="2pt">
                              <v:stroke startarrow="oval" startarrowwidth="wide" startarrowlength="long" joinstyle="miter"/>
                            </v:line>
                          </v:group>
                        </v:group>
                        <v:shapetype id="_x0000_t32" coordsize="21600,21600" o:spt="32" o:oned="t" path="m,l21600,21600e" filled="f">
                          <v:path arrowok="t" fillok="f" o:connecttype="none"/>
                          <o:lock v:ext="edit" shapetype="t"/>
                        </v:shapetype>
                        <v:shape id="Straight Arrow Connector 411" o:spid="_x0000_s1042" type="#_x0000_t32" style="position:absolute;top:-263;width:116;height:34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" strokecolor="#4472c4 [3204]" strokeweight="1.5pt">
                          <v:stroke startarrow="block" endarrow="block" joinstyle="miter"/>
                        </v:shape>
                      </v:group>
                      <w10:anchorlock/>
                    </v:group>
                  </w:pict>
                </mc:Fallback>
              </mc:AlternateContent>
            </w:r>
          </w:p>
        </w:tc>
        <w:tc>
          <w:tcPr>
            <w:tcW w:w="6767" w:type="dxa"/>
          </w:tcPr>
          <w:p w14:paraId="7514173E" w14:textId="77777777" w:rsidR="00D8583B" w:rsidRDefault="003F40FB" w:rsidP="00D8583B">
            <w:pPr>
              <w:cnfStyle w:val="000000010000" w:firstRow="0" w:lastRow="0" w:firstColumn="0" w:lastColumn="0" w:oddVBand="0" w:evenVBand="0" w:oddHBand="0" w:evenHBand="1" w:firstRowFirstColumn="0" w:firstRowLastColumn="0" w:lastRowFirstColumn="0" w:lastRowLastColumn="0"/>
            </w:pPr>
            <w:r w:rsidRPr="003F40FB">
              <w:t>Speed up (accelerate).</w:t>
            </w:r>
          </w:p>
        </w:tc>
      </w:tr>
      <w:tr w:rsidR="00D8583B" w14:paraId="5F61B6FD" w14:textId="77777777" w:rsidTr="00BC6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2C439F37" w14:textId="77777777" w:rsidR="00D8583B" w:rsidRDefault="00DD5934" w:rsidP="00D8583B">
            <w:r w:rsidRPr="00396B4E">
              <w:rPr>
                <w:noProof/>
                <w:lang w:eastAsia="en-AU"/>
              </w:rPr>
              <mc:AlternateContent>
                <mc:Choice Requires="wpg">
                  <w:drawing>
                    <wp:inline distT="0" distB="0" distL="0" distR="0" wp14:anchorId="37B805B5" wp14:editId="29BFC905">
                      <wp:extent cx="588489" cy="1260000"/>
                      <wp:effectExtent l="0" t="57150" r="21590" b="35560"/>
                      <wp:docPr id="356" name="Group 356" descr="Hand signal: One open hand waving backwards and forwards"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88489" cy="1260000"/>
                                <a:chOff x="0" y="0"/>
                                <a:chExt cx="821814" cy="1757045"/>
                              </a:xfrm>
                            </wpg:grpSpPr>
                            <wps:wsp>
                              <wps:cNvPr id="357" name="Oval 357"/>
                              <wps:cNvSpPr/>
                              <wps:spPr>
                                <a:xfrm>
                                  <a:off x="270510" y="100965"/>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8" name="Group 358"/>
                              <wpg:cNvGrpSpPr/>
                              <wpg:grpSpPr>
                                <a:xfrm>
                                  <a:off x="0" y="0"/>
                                  <a:ext cx="821814" cy="1757045"/>
                                  <a:chOff x="0" y="0"/>
                                  <a:chExt cx="821814" cy="1757045"/>
                                </a:xfrm>
                              </wpg:grpSpPr>
                              <wpg:grpSp>
                                <wpg:cNvPr id="359" name="Group 359"/>
                                <wpg:cNvGrpSpPr/>
                                <wpg:grpSpPr>
                                  <a:xfrm>
                                    <a:off x="0" y="0"/>
                                    <a:ext cx="821814" cy="1757045"/>
                                    <a:chOff x="0" y="0"/>
                                    <a:chExt cx="822057" cy="1757045"/>
                                  </a:xfrm>
                                </wpg:grpSpPr>
                                <wpg:grpSp>
                                  <wpg:cNvPr id="360" name="Group 360"/>
                                  <wpg:cNvGrpSpPr/>
                                  <wpg:grpSpPr>
                                    <a:xfrm>
                                      <a:off x="0" y="0"/>
                                      <a:ext cx="629285" cy="1757045"/>
                                      <a:chOff x="296883" y="0"/>
                                      <a:chExt cx="629328" cy="1757599"/>
                                    </a:xfrm>
                                  </wpg:grpSpPr>
                                  <wpg:grpSp>
                                    <wpg:cNvPr id="361" name="Group 361"/>
                                    <wpg:cNvGrpSpPr/>
                                    <wpg:grpSpPr>
                                      <a:xfrm>
                                        <a:off x="296883" y="0"/>
                                        <a:ext cx="361950" cy="1757599"/>
                                        <a:chOff x="5937" y="0"/>
                                        <a:chExt cx="361950" cy="1757599"/>
                                      </a:xfrm>
                                    </wpg:grpSpPr>
                                    <wps:wsp>
                                      <wps:cNvPr id="366" name="Oval 366"/>
                                      <wps:cNvSpPr/>
                                      <wps:spPr>
                                        <a:xfrm>
                                          <a:off x="5937" y="0"/>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 name="Straight Connector 367"/>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68" name="Straight Connector 368"/>
                                      <wps:cNvCnPr/>
                                      <wps:spPr>
                                        <a:xfrm>
                                          <a:off x="190005" y="1169720"/>
                                          <a:ext cx="17848" cy="587879"/>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369" name="Group 369"/>
                                    <wpg:cNvGrpSpPr/>
                                    <wpg:grpSpPr>
                                      <a:xfrm>
                                        <a:off x="475013" y="172160"/>
                                        <a:ext cx="451198" cy="433499"/>
                                        <a:chOff x="475013" y="-427544"/>
                                        <a:chExt cx="451198" cy="433499"/>
                                      </a:xfrm>
                                    </wpg:grpSpPr>
                                    <wps:wsp>
                                      <wps:cNvPr id="371" name="Straight Connector 371"/>
                                      <wps:cNvCnPr/>
                                      <wps:spPr>
                                        <a:xfrm>
                                          <a:off x="475013" y="-344"/>
                                          <a:ext cx="350358"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72" name="Straight Connector 372"/>
                                      <wps:cNvCnPr/>
                                      <wps:spPr>
                                        <a:xfrm flipV="1">
                                          <a:off x="825371" y="-427544"/>
                                          <a:ext cx="100840" cy="433499"/>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s:wsp>
                                  <wps:cNvPr id="373" name="Straight Arrow Connector 373"/>
                                  <wps:cNvCnPr/>
                                  <wps:spPr>
                                    <a:xfrm flipH="1">
                                      <a:off x="447674" y="19665"/>
                                      <a:ext cx="374383" cy="0"/>
                                    </a:xfrm>
                                    <a:prstGeom prst="straightConnector1">
                                      <a:avLst/>
                                    </a:prstGeom>
                                    <a:ln w="19050">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s:wsp>
                                <wps:cNvPr id="374" name="Straight Connector 374"/>
                                <wps:cNvCnPr/>
                                <wps:spPr>
                                  <a:xfrm flipH="1" flipV="1">
                                    <a:off x="624046" y="56338"/>
                                    <a:ext cx="5053" cy="108341"/>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2C63EB4" id="Group 356" o:spid="_x0000_s1026" alt="Title: tractor hand signal - Description: Hand signal: One open hand waving backwards and forwards" style="width:46.35pt;height:99.2pt;mso-position-horizontal-relative:char;mso-position-vertical-relative:line" coordsize="8218,175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">
                      <o:lock v:ext="edit" aspectratio="t"/>
                      <v:oval id="Oval 357" o:spid="_x0000_s1027" style="position:absolute;left:2705;top:1009;width:450;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" filled="f" strokecolor="black [3213]" strokeweight=".5pt">
                        <v:stroke joinstyle="miter"/>
                      </v:oval>
                      <v:group id="Group 358" o:spid="_x0000_s1028" style="position:absolute;width:8218;height:17570" coordsize="8218,17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">
                        <v:group id="Group 359" o:spid="_x0000_s1029" style="position:absolute;width:8218;height:17570" coordsize="8220,17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I9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MV/B7JhwBuf4BAAD//wMAUEsBAi0AFAAGAAgAAAAhANvh9svuAAAAhQEAABMAAAAAAAAA&#10;AAAAAAAAAAAAAFtDb250ZW50X1R5cGVzXS54bWxQSwECLQAUAAYACAAAACEAWvQsW78AAAAVAQAA&#10;CwAAAAAAAAAAAAAAAAAfAQAAX3JlbHMvLnJlbHNQSwECLQAUAAYACAAAACEAZIlyPcYAAADcAAAA&#10;DwAAAAAAAAAAAAAAAAAHAgAAZHJzL2Rvd25yZXYueG1sUEsFBgAAAAADAAMAtwAAAPoCAAAAAA==&#10;">
                          <v:group id="Group 360" o:spid="_x0000_s1030" style="position:absolute;width:6292;height:17570" coordorigin="2968" coordsize="6293,17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">
                            <v:group id="Group 361" o:spid="_x0000_s1031" style="position:absolute;left:2968;width:3620;height:17575" coordorigin="59" coordsize="3619,17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oval id="Oval 366" o:spid="_x0000_s1032"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" filled="f" strokecolor="black [3213]" strokeweight="1.25pt">
                                <v:stroke joinstyle="miter"/>
                              </v:oval>
                              <v:line id="Straight Connector 367" o:spid="_x0000_s1033"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" strokecolor="black [3213]" strokeweight="2pt">
                                <v:stroke joinstyle="miter"/>
                              </v:line>
                              <v:line id="Straight Connector 368" o:spid="_x0000_s1034" style="position:absolute;visibility:visible;mso-wrap-style:square" from="1900,11697" to="2078,17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" strokecolor="black [3213]" strokeweight="2pt">
                                <v:stroke joinstyle="miter"/>
                              </v:line>
                            </v:group>
                            <v:group id="Group 369" o:spid="_x0000_s1035" style="position:absolute;left:4750;top:1721;width:4512;height:4335" coordorigin="4750,-4275" coordsize="4511,4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">
                              <v:line id="Straight Connector 371" o:spid="_x0000_s1036" style="position:absolute;visibility:visible;mso-wrap-style:square" from="4750,-3" to="825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" strokecolor="black [3213]" strokeweight="2pt">
                                <v:stroke joinstyle="miter"/>
                              </v:line>
                              <v:line id="Straight Connector 372" o:spid="_x0000_s1037" style="position:absolute;flip:y;visibility:visible;mso-wrap-style:square" from="8253,-4275" to="926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" strokecolor="black [3213]" strokeweight="2pt">
                                <v:stroke joinstyle="miter"/>
                              </v:line>
                            </v:group>
                          </v:group>
                          <v:shape id="Straight Arrow Connector 373" o:spid="_x0000_s1038" type="#_x0000_t32" style="position:absolute;left:4476;top:196;width:374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" strokecolor="#4472c4 [3204]" strokeweight="1.5pt">
                            <v:stroke startarrow="block" endarrow="block" joinstyle="miter"/>
                          </v:shape>
                        </v:group>
                        <v:line id="Straight Connector 374" o:spid="_x0000_s1039" style="position:absolute;flip:x y;visibility:visible;mso-wrap-style:square" from="6240,563" to="6290,1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" strokecolor="black [3213]" strokeweight="2pt">
                          <v:stroke joinstyle="miter"/>
                        </v:line>
                      </v:group>
                      <w10:anchorlock/>
                    </v:group>
                  </w:pict>
                </mc:Fallback>
              </mc:AlternateContent>
            </w:r>
          </w:p>
        </w:tc>
        <w:tc>
          <w:tcPr>
            <w:tcW w:w="6767" w:type="dxa"/>
          </w:tcPr>
          <w:p w14:paraId="393FCB29" w14:textId="77777777" w:rsidR="00D8583B" w:rsidRPr="003F40FB" w:rsidRDefault="003F40FB" w:rsidP="003F40FB">
            <w:pPr>
              <w:cnfStyle w:val="000000100000" w:firstRow="0" w:lastRow="0" w:firstColumn="0" w:lastColumn="0" w:oddVBand="0" w:evenVBand="0" w:oddHBand="1" w:evenHBand="0" w:firstRowFirstColumn="0" w:firstRowLastColumn="0" w:lastRowFirstColumn="0" w:lastRowLastColumn="0"/>
            </w:pPr>
            <w:r w:rsidRPr="003F40FB">
              <w:t>Move toward me</w:t>
            </w:r>
          </w:p>
        </w:tc>
      </w:tr>
      <w:tr w:rsidR="00D8583B" w14:paraId="18709E07" w14:textId="77777777" w:rsidTr="00BC62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42B5F29C" w14:textId="77777777" w:rsidR="00D8583B" w:rsidRDefault="00DD5934" w:rsidP="00D8583B">
            <w:r w:rsidRPr="00396B4E">
              <w:rPr>
                <w:noProof/>
                <w:lang w:eastAsia="en-AU"/>
              </w:rPr>
              <mc:AlternateContent>
                <mc:Choice Requires="wpg">
                  <w:drawing>
                    <wp:inline distT="0" distB="0" distL="0" distR="0" wp14:anchorId="3D8F9D9B" wp14:editId="499E2683">
                      <wp:extent cx="1207099" cy="1260000"/>
                      <wp:effectExtent l="0" t="57150" r="31750" b="35560"/>
                      <wp:docPr id="552" name="Group 552" descr="Hand signal: Open hand moving forwards over the soulder."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207099" cy="1260000"/>
                                <a:chOff x="0" y="0"/>
                                <a:chExt cx="1807845" cy="1887220"/>
                              </a:xfrm>
                            </wpg:grpSpPr>
                            <wps:wsp>
                              <wps:cNvPr id="553" name="Oval 553"/>
                              <wps:cNvSpPr/>
                              <wps:spPr>
                                <a:xfrm>
                                  <a:off x="959913" y="227565"/>
                                  <a:ext cx="45538" cy="4511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54" name="Group 554"/>
                              <wpg:cNvGrpSpPr/>
                              <wpg:grpSpPr>
                                <a:xfrm>
                                  <a:off x="0" y="0"/>
                                  <a:ext cx="1807845" cy="1887220"/>
                                  <a:chOff x="0" y="0"/>
                                  <a:chExt cx="1808328" cy="1887673"/>
                                </a:xfrm>
                              </wpg:grpSpPr>
                              <wpg:grpSp>
                                <wpg:cNvPr id="555" name="Group 555"/>
                                <wpg:cNvGrpSpPr/>
                                <wpg:grpSpPr>
                                  <a:xfrm>
                                    <a:off x="712520" y="130628"/>
                                    <a:ext cx="1095808" cy="1757045"/>
                                    <a:chOff x="296883" y="0"/>
                                    <a:chExt cx="1095883" cy="1757599"/>
                                  </a:xfrm>
                                </wpg:grpSpPr>
                                <wpg:grpSp>
                                  <wpg:cNvPr id="556" name="Group 556"/>
                                  <wpg:cNvGrpSpPr/>
                                  <wpg:grpSpPr>
                                    <a:xfrm>
                                      <a:off x="296883" y="0"/>
                                      <a:ext cx="361950" cy="1757599"/>
                                      <a:chOff x="5937" y="0"/>
                                      <a:chExt cx="361950" cy="1757599"/>
                                    </a:xfrm>
                                  </wpg:grpSpPr>
                                  <wps:wsp>
                                    <wps:cNvPr id="557" name="Oval 557"/>
                                    <wps:cNvSpPr/>
                                    <wps:spPr>
                                      <a:xfrm>
                                        <a:off x="5937" y="0"/>
                                        <a:ext cx="361950" cy="371475"/>
                                      </a:xfrm>
                                      <a:prstGeom prst="ellipse">
                                        <a:avLst/>
                                      </a:prstGeom>
                                      <a:noFill/>
                                      <a:ln w="15875">
                                        <a:solidFill>
                                          <a:schemeClr val="tx1"/>
                                        </a:solidFill>
                                        <a:headEnd type="none"/>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8" name="Straight Connector 558"/>
                                    <wps:cNvCnPr/>
                                    <wps:spPr>
                                      <a:xfrm>
                                        <a:off x="184067" y="374073"/>
                                        <a:ext cx="5443" cy="825335"/>
                                      </a:xfrm>
                                      <a:prstGeom prst="line">
                                        <a:avLst/>
                                      </a:prstGeom>
                                      <a:ln w="25400">
                                        <a:solidFill>
                                          <a:schemeClr val="tx1"/>
                                        </a:solidFill>
                                        <a:headEnd type="none"/>
                                      </a:ln>
                                    </wps:spPr>
                                    <wps:style>
                                      <a:lnRef idx="1">
                                        <a:schemeClr val="accent1"/>
                                      </a:lnRef>
                                      <a:fillRef idx="0">
                                        <a:schemeClr val="accent1"/>
                                      </a:fillRef>
                                      <a:effectRef idx="0">
                                        <a:schemeClr val="accent1"/>
                                      </a:effectRef>
                                      <a:fontRef idx="minor">
                                        <a:schemeClr val="tx1"/>
                                      </a:fontRef>
                                    </wps:style>
                                    <wps:bodyPr/>
                                  </wps:wsp>
                                  <wps:wsp>
                                    <wps:cNvPr id="559" name="Straight Connector 559"/>
                                    <wps:cNvCnPr/>
                                    <wps:spPr>
                                      <a:xfrm>
                                        <a:off x="190005" y="1169720"/>
                                        <a:ext cx="17848" cy="587879"/>
                                      </a:xfrm>
                                      <a:prstGeom prst="line">
                                        <a:avLst/>
                                      </a:prstGeom>
                                      <a:ln w="25400">
                                        <a:solidFill>
                                          <a:schemeClr val="tx1"/>
                                        </a:solidFill>
                                        <a:headEnd type="none"/>
                                      </a:ln>
                                    </wps:spPr>
                                    <wps:style>
                                      <a:lnRef idx="1">
                                        <a:schemeClr val="accent1"/>
                                      </a:lnRef>
                                      <a:fillRef idx="0">
                                        <a:schemeClr val="accent1"/>
                                      </a:fillRef>
                                      <a:effectRef idx="0">
                                        <a:schemeClr val="accent1"/>
                                      </a:effectRef>
                                      <a:fontRef idx="minor">
                                        <a:schemeClr val="tx1"/>
                                      </a:fontRef>
                                    </wps:style>
                                    <wps:bodyPr/>
                                  </wps:wsp>
                                </wpg:grpSp>
                                <wpg:grpSp>
                                  <wpg:cNvPr id="560" name="Group 560"/>
                                  <wpg:cNvGrpSpPr/>
                                  <wpg:grpSpPr>
                                    <a:xfrm>
                                      <a:off x="480668" y="278893"/>
                                      <a:ext cx="912098" cy="313821"/>
                                      <a:chOff x="480668" y="-320811"/>
                                      <a:chExt cx="912098" cy="313821"/>
                                    </a:xfrm>
                                  </wpg:grpSpPr>
                                  <wps:wsp>
                                    <wps:cNvPr id="561" name="Straight Connector 561"/>
                                    <wps:cNvCnPr/>
                                    <wps:spPr>
                                      <a:xfrm flipV="1">
                                        <a:off x="480668" y="-109332"/>
                                        <a:ext cx="433773" cy="102342"/>
                                      </a:xfrm>
                                      <a:prstGeom prst="line">
                                        <a:avLst/>
                                      </a:prstGeom>
                                      <a:ln w="25400">
                                        <a:solidFill>
                                          <a:schemeClr val="tx1"/>
                                        </a:solidFill>
                                        <a:headEnd type="none"/>
                                      </a:ln>
                                    </wps:spPr>
                                    <wps:style>
                                      <a:lnRef idx="1">
                                        <a:schemeClr val="accent1"/>
                                      </a:lnRef>
                                      <a:fillRef idx="0">
                                        <a:schemeClr val="accent1"/>
                                      </a:fillRef>
                                      <a:effectRef idx="0">
                                        <a:schemeClr val="accent1"/>
                                      </a:effectRef>
                                      <a:fontRef idx="minor">
                                        <a:schemeClr val="tx1"/>
                                      </a:fontRef>
                                    </wps:style>
                                    <wps:bodyPr/>
                                  </wps:wsp>
                                  <wps:wsp>
                                    <wps:cNvPr id="562" name="Straight Connector 562"/>
                                    <wps:cNvCnPr/>
                                    <wps:spPr>
                                      <a:xfrm flipV="1">
                                        <a:off x="901717" y="-293506"/>
                                        <a:ext cx="347739" cy="186477"/>
                                      </a:xfrm>
                                      <a:prstGeom prst="line">
                                        <a:avLst/>
                                      </a:prstGeom>
                                      <a:ln w="25400">
                                        <a:solidFill>
                                          <a:schemeClr val="tx1"/>
                                        </a:solidFill>
                                        <a:headEnd type="none"/>
                                      </a:ln>
                                    </wps:spPr>
                                    <wps:style>
                                      <a:lnRef idx="1">
                                        <a:schemeClr val="accent1"/>
                                      </a:lnRef>
                                      <a:fillRef idx="0">
                                        <a:schemeClr val="accent1"/>
                                      </a:fillRef>
                                      <a:effectRef idx="0">
                                        <a:schemeClr val="accent1"/>
                                      </a:effectRef>
                                      <a:fontRef idx="minor">
                                        <a:schemeClr val="tx1"/>
                                      </a:fontRef>
                                    </wps:style>
                                    <wps:bodyPr/>
                                  </wps:wsp>
                                  <wps:wsp>
                                    <wps:cNvPr id="563" name="Straight Connector 563"/>
                                    <wps:cNvCnPr/>
                                    <wps:spPr>
                                      <a:xfrm flipV="1">
                                        <a:off x="1248830" y="-320811"/>
                                        <a:ext cx="143936" cy="27180"/>
                                      </a:xfrm>
                                      <a:prstGeom prst="line">
                                        <a:avLst/>
                                      </a:prstGeom>
                                      <a:ln w="25400">
                                        <a:solidFill>
                                          <a:schemeClr val="tx1"/>
                                        </a:solidFill>
                                        <a:headEnd type="none"/>
                                      </a:ln>
                                    </wps:spPr>
                                    <wps:style>
                                      <a:lnRef idx="1">
                                        <a:schemeClr val="accent1"/>
                                      </a:lnRef>
                                      <a:fillRef idx="0">
                                        <a:schemeClr val="accent1"/>
                                      </a:fillRef>
                                      <a:effectRef idx="0">
                                        <a:schemeClr val="accent1"/>
                                      </a:effectRef>
                                      <a:fontRef idx="minor">
                                        <a:schemeClr val="tx1"/>
                                      </a:fontRef>
                                    </wps:style>
                                    <wps:bodyPr/>
                                  </wps:wsp>
                                </wpg:grpSp>
                              </wpg:grpSp>
                              <wps:wsp>
                                <wps:cNvPr id="564" name="Arc 564"/>
                                <wps:cNvSpPr/>
                                <wps:spPr>
                                  <a:xfrm rot="19188103">
                                    <a:off x="0" y="0"/>
                                    <a:ext cx="1766314" cy="1707128"/>
                                  </a:xfrm>
                                  <a:prstGeom prst="arc">
                                    <a:avLst/>
                                  </a:prstGeom>
                                  <a:ln w="19050">
                                    <a:headEnd type="none"/>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DA09DAE" id="Group 552" o:spid="_x0000_s1026" alt="Title: tractor hand signal - Description: Hand signal: Open hand moving forwards over the soulder." style="width:95.05pt;height:99.2pt;mso-position-horizontal-relative:char;mso-position-vertical-relative:line" coordsize="18078,18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">
                      <o:lock v:ext="edit" aspectratio="t"/>
                      <v:oval id="Oval 553" o:spid="_x0000_s1027" style="position:absolute;left:9599;top:2275;width:455;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" filled="f" strokecolor="black [3213]" strokeweight=".5pt">
                        <v:stroke joinstyle="miter"/>
                      </v:oval>
                      <v:group id="Group 554" o:spid="_x0000_s1028" style="position:absolute;width:18078;height:18872" coordsize="18083,18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">
                        <v:group id="Group 555" o:spid="_x0000_s1029" style="position:absolute;left:7125;top:1306;width:10958;height:17570" coordorigin="2968" coordsize="10958,17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">
                          <v:group id="Group 556" o:spid="_x0000_s1030" style="position:absolute;left:2968;width:3620;height:17575" coordorigin="59" coordsize="3619,17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">
                            <v:oval id="Oval 557" o:spid="_x0000_s1031"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" filled="f" strokecolor="black [3213]" strokeweight="1.25pt">
                              <v:stroke joinstyle="miter"/>
                            </v:oval>
                            <v:line id="Straight Connector 558" o:spid="_x0000_s1032"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" strokecolor="black [3213]" strokeweight="2pt">
                              <v:stroke joinstyle="miter"/>
                            </v:line>
                            <v:line id="Straight Connector 559" o:spid="_x0000_s1033" style="position:absolute;visibility:visible;mso-wrap-style:square" from="1900,11697" to="2078,17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" strokecolor="black [3213]" strokeweight="2pt">
                              <v:stroke joinstyle="miter"/>
                            </v:line>
                          </v:group>
                          <v:group id="Group 560" o:spid="_x0000_s1034" style="position:absolute;left:4806;top:2788;width:9121;height:3139" coordorigin="4806,-3208" coordsize="9120,3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">
                            <v:line id="Straight Connector 561" o:spid="_x0000_s1035" style="position:absolute;flip:y;visibility:visible;mso-wrap-style:square" from="4806,-1093" to="9144,-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" strokecolor="black [3213]" strokeweight="2pt">
                              <v:stroke joinstyle="miter"/>
                            </v:line>
                            <v:line id="Straight Connector 562" o:spid="_x0000_s1036" style="position:absolute;flip:y;visibility:visible;mso-wrap-style:square" from="9017,-2935" to="12494,-1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" strokecolor="black [3213]" strokeweight="2pt">
                              <v:stroke joinstyle="miter"/>
                            </v:line>
                            <v:line id="Straight Connector 563" o:spid="_x0000_s1037" style="position:absolute;flip:y;visibility:visible;mso-wrap-style:square" from="12488,-3208" to="13927,-2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" strokecolor="black [3213]" strokeweight="2pt">
                              <v:stroke joinstyle="miter"/>
                            </v:line>
                          </v:group>
                        </v:group>
                        <v:shape id="Arc 564" o:spid="_x0000_s1038" style="position:absolute;width:17663;height:17071;rotation:-2634435fd;visibility:visible;mso-wrap-style:square;v-text-anchor:middle" coordsize="1766314,1707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" path="m883157,nsc1370911,,1766314,382154,1766314,853564r-883157,l883157,xem883157,nfc1370911,,1766314,382154,1766314,853564e" filled="f" strokecolor="#4472c4 [3204]" strokeweight="1.5pt">
                          <v:stroke endarrow="block" joinstyle="miter"/>
                          <v:path arrowok="t" o:connecttype="custom" o:connectlocs="883157,0;1766314,853564" o:connectangles="0,0"/>
                        </v:shape>
                      </v:group>
                      <w10:anchorlock/>
                    </v:group>
                  </w:pict>
                </mc:Fallback>
              </mc:AlternateContent>
            </w:r>
          </w:p>
        </w:tc>
        <w:tc>
          <w:tcPr>
            <w:tcW w:w="6767" w:type="dxa"/>
          </w:tcPr>
          <w:p w14:paraId="59291753" w14:textId="77777777" w:rsidR="00D8583B" w:rsidRDefault="003F40FB" w:rsidP="00D8583B">
            <w:pPr>
              <w:cnfStyle w:val="000000010000" w:firstRow="0" w:lastRow="0" w:firstColumn="0" w:lastColumn="0" w:oddVBand="0" w:evenVBand="0" w:oddHBand="0" w:evenHBand="1" w:firstRowFirstColumn="0" w:firstRowLastColumn="0" w:lastRowFirstColumn="0" w:lastRowLastColumn="0"/>
            </w:pPr>
            <w:r w:rsidRPr="003F40FB">
              <w:t>Move away from me</w:t>
            </w:r>
          </w:p>
        </w:tc>
      </w:tr>
      <w:tr w:rsidR="00D8583B" w14:paraId="03E7C1B5" w14:textId="77777777" w:rsidTr="00BC6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336B21F9" w14:textId="77777777" w:rsidR="00D8583B" w:rsidRDefault="00DD5934" w:rsidP="00D8583B">
            <w:r w:rsidRPr="00396B4E">
              <w:rPr>
                <w:noProof/>
                <w:lang w:eastAsia="en-AU"/>
              </w:rPr>
              <mc:AlternateContent>
                <mc:Choice Requires="wpg">
                  <w:drawing>
                    <wp:inline distT="0" distB="0" distL="0" distR="0" wp14:anchorId="53385C4F" wp14:editId="343A320B">
                      <wp:extent cx="632603" cy="1260000"/>
                      <wp:effectExtent l="57150" t="0" r="0" b="16510"/>
                      <wp:docPr id="449" name="Group 449" descr="Hand signal: Closed hand rotating clockwise."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32603" cy="1259999"/>
                                <a:chOff x="0" y="1"/>
                                <a:chExt cx="876300" cy="1741169"/>
                              </a:xfrm>
                            </wpg:grpSpPr>
                            <wps:wsp>
                              <wps:cNvPr id="450" name="Oval 450"/>
                              <wps:cNvSpPr/>
                              <wps:spPr>
                                <a:xfrm>
                                  <a:off x="329565" y="74295"/>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 name="Oval 451"/>
                              <wps:cNvSpPr/>
                              <wps:spPr>
                                <a:xfrm>
                                  <a:off x="443865" y="72390"/>
                                  <a:ext cx="45538" cy="4511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52" name="Group 452"/>
                              <wpg:cNvGrpSpPr/>
                              <wpg:grpSpPr>
                                <a:xfrm>
                                  <a:off x="0" y="1"/>
                                  <a:ext cx="876300" cy="1741169"/>
                                  <a:chOff x="0" y="1"/>
                                  <a:chExt cx="876322" cy="1741169"/>
                                </a:xfrm>
                              </wpg:grpSpPr>
                              <wpg:grpSp>
                                <wpg:cNvPr id="453" name="Group 453"/>
                                <wpg:cNvGrpSpPr/>
                                <wpg:grpSpPr>
                                  <a:xfrm>
                                    <a:off x="163852" y="1"/>
                                    <a:ext cx="712470" cy="1741169"/>
                                    <a:chOff x="237490" y="1"/>
                                    <a:chExt cx="712536" cy="1741219"/>
                                  </a:xfrm>
                                </wpg:grpSpPr>
                                <wpg:grpSp>
                                  <wpg:cNvPr id="454" name="Group 454"/>
                                  <wpg:cNvGrpSpPr/>
                                  <wpg:grpSpPr>
                                    <a:xfrm>
                                      <a:off x="290946" y="1"/>
                                      <a:ext cx="380505" cy="1741219"/>
                                      <a:chOff x="0" y="1"/>
                                      <a:chExt cx="380505" cy="1741219"/>
                                    </a:xfrm>
                                  </wpg:grpSpPr>
                                  <wps:wsp>
                                    <wps:cNvPr id="455" name="Oval 455"/>
                                    <wps:cNvSpPr/>
                                    <wps:spPr>
                                      <a:xfrm>
                                        <a:off x="5936" y="1"/>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 name="Straight Connector 456"/>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457" name="Group 457"/>
                                    <wpg:cNvGrpSpPr/>
                                    <wpg:grpSpPr>
                                      <a:xfrm>
                                        <a:off x="0" y="1169720"/>
                                        <a:ext cx="380505" cy="571500"/>
                                        <a:chOff x="0" y="0"/>
                                        <a:chExt cx="380505" cy="571500"/>
                                      </a:xfrm>
                                    </wpg:grpSpPr>
                                    <wps:wsp>
                                      <wps:cNvPr id="458" name="Straight Connector 458"/>
                                      <wps:cNvCnPr/>
                                      <wps:spPr>
                                        <a:xfrm>
                                          <a:off x="190005"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9" name="Straight Connector 459"/>
                                      <wps:cNvCnPr/>
                                      <wps:spPr>
                                        <a:xfrm flipH="1">
                                          <a:off x="0"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460" name="Group 460"/>
                                  <wpg:cNvGrpSpPr/>
                                  <wpg:grpSpPr>
                                    <a:xfrm>
                                      <a:off x="237490" y="599687"/>
                                      <a:ext cx="712536" cy="83144"/>
                                      <a:chOff x="237490" y="-17"/>
                                      <a:chExt cx="712536" cy="83144"/>
                                    </a:xfrm>
                                  </wpg:grpSpPr>
                                  <wps:wsp>
                                    <wps:cNvPr id="461" name="Straight Connector 461"/>
                                    <wps:cNvCnPr/>
                                    <wps:spPr>
                                      <a:xfrm>
                                        <a:off x="237507"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Straight Connector 462"/>
                                    <wps:cNvCnPr/>
                                    <wps:spPr>
                                      <a:xfrm>
                                        <a:off x="475013"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3" name="Straight Connector 463"/>
                                    <wps:cNvCnPr/>
                                    <wps:spPr>
                                      <a:xfrm>
                                        <a:off x="712520"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4" name="Straight Connector 464"/>
                                    <wps:cNvCnPr/>
                                    <wps:spPr>
                                      <a:xfrm flipV="1">
                                        <a:off x="237490" y="-17"/>
                                        <a:ext cx="0" cy="83144"/>
                                      </a:xfrm>
                                      <a:prstGeom prst="line">
                                        <a:avLst/>
                                      </a:prstGeom>
                                      <a:ln w="25400">
                                        <a:solidFill>
                                          <a:schemeClr val="tx1"/>
                                        </a:solidFill>
                                        <a:headEnd type="oval"/>
                                        <a:tailEnd type="none"/>
                                      </a:ln>
                                    </wps:spPr>
                                    <wps:style>
                                      <a:lnRef idx="1">
                                        <a:schemeClr val="accent1"/>
                                      </a:lnRef>
                                      <a:fillRef idx="0">
                                        <a:schemeClr val="accent1"/>
                                      </a:fillRef>
                                      <a:effectRef idx="0">
                                        <a:schemeClr val="accent1"/>
                                      </a:effectRef>
                                      <a:fontRef idx="minor">
                                        <a:schemeClr val="tx1"/>
                                      </a:fontRef>
                                    </wps:style>
                                    <wps:bodyPr/>
                                  </wps:wsp>
                                </wpg:grpSp>
                              </wpg:grpSp>
                              <wpg:grpSp>
                                <wpg:cNvPr id="465" name="Group 465"/>
                                <wpg:cNvGrpSpPr/>
                                <wpg:grpSpPr>
                                  <a:xfrm rot="19121950">
                                    <a:off x="0" y="502127"/>
                                    <a:ext cx="315130" cy="317139"/>
                                    <a:chOff x="0" y="0"/>
                                    <a:chExt cx="315130" cy="317139"/>
                                  </a:xfrm>
                                </wpg:grpSpPr>
                                <wps:wsp>
                                  <wps:cNvPr id="466" name="Arc 466"/>
                                  <wps:cNvSpPr/>
                                  <wps:spPr>
                                    <a:xfrm>
                                      <a:off x="0" y="0"/>
                                      <a:ext cx="314696" cy="308758"/>
                                    </a:xfrm>
                                    <a:prstGeom prst="arc">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7" name="Arc 467"/>
                                  <wps:cNvSpPr/>
                                  <wps:spPr>
                                    <a:xfrm rot="5400000">
                                      <a:off x="3403" y="3403"/>
                                      <a:ext cx="314696" cy="308758"/>
                                    </a:xfrm>
                                    <a:prstGeom prst="arc">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8" name="Arc 468"/>
                                  <wps:cNvSpPr/>
                                  <wps:spPr>
                                    <a:xfrm rot="16200000">
                                      <a:off x="1134" y="5672"/>
                                      <a:ext cx="314325" cy="308610"/>
                                    </a:xfrm>
                                    <a:prstGeom prst="arc">
                                      <a:avLst/>
                                    </a:prstGeom>
                                    <a:ln w="19050">
                                      <a:head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C785467" id="Group 449" o:spid="_x0000_s1026" alt="Title: tractor hand signal - Description: Hand signal: Closed hand rotating clockwise." style="width:49.8pt;height:99.2pt;mso-position-horizontal-relative:char;mso-position-vertical-relative:line" coordorigin="" coordsize="8763,17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">
                      <o:lock v:ext="edit" aspectratio="t"/>
                      <v:oval id="Oval 450" o:spid="_x0000_s1027" style="position:absolute;left:3295;top:742;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" filled="f" strokecolor="black [3213]" strokeweight=".5pt">
                        <v:stroke joinstyle="miter"/>
                      </v:oval>
                      <v:oval id="Oval 451" o:spid="_x0000_s1028" style="position:absolute;left:4438;top:723;width:456;height: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" filled="f" strokecolor="black [3213]" strokeweight=".5pt">
                        <v:stroke joinstyle="miter"/>
                      </v:oval>
                      <v:group id="Group 452" o:spid="_x0000_s1029" style="position:absolute;width:8763;height:17411" coordorigin="" coordsize="8763,1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group id="Group 453" o:spid="_x0000_s1030" style="position:absolute;left:1638;width:7125;height:17411" coordorigin="2374" coordsize="712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group id="Group 454" o:spid="_x0000_s1031" style="position:absolute;left:2909;width:3805;height:17412" coordorigin="" coordsize="380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">
                            <v:oval id="Oval 455" o:spid="_x0000_s1032"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" filled="f" strokecolor="black [3213]" strokeweight="1.25pt">
                              <v:stroke joinstyle="miter"/>
                            </v:oval>
                            <v:line id="Straight Connector 456" o:spid="_x0000_s1033"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" strokecolor="black [3213]" strokeweight="2pt">
                              <v:stroke joinstyle="miter"/>
                            </v:line>
                            <v:group id="Group 457" o:spid="_x0000_s1034" style="position:absolute;top:11697;width:3805;height:5715" coordsize="380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">
                              <v:line id="Straight Connector 458" o:spid="_x0000_s1035" style="position:absolute;visibility:visible;mso-wrap-style:square" from="1900,0" to="38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" strokecolor="black [3213]" strokeweight="2pt">
                                <v:stroke joinstyle="miter"/>
                              </v:line>
                              <v:line id="Straight Connector 459" o:spid="_x0000_s1036" style="position:absolute;flip:x;visibility:visible;mso-wrap-style:square" from="0,0" to="19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" strokecolor="black [3213]" strokeweight="2pt">
                                <v:stroke joinstyle="miter"/>
                              </v:line>
                            </v:group>
                          </v:group>
                          <v:group id="Group 460" o:spid="_x0000_s1037" style="position:absolute;left:2374;top:5996;width:7126;height:832" coordorigin="2374" coordsize="7125,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">
                            <v:line id="Straight Connector 461" o:spid="_x0000_s1038" style="position:absolute;visibility:visible;mso-wrap-style:square" from="2375,0" to="47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" strokecolor="black [3213]" strokeweight="2pt">
                              <v:stroke joinstyle="miter"/>
                            </v:line>
                            <v:line id="Straight Connector 462" o:spid="_x0000_s1039" style="position:absolute;visibility:visible;mso-wrap-style:square" from="4750,0" to="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" strokecolor="black [3213]" strokeweight="2pt">
                              <v:stroke joinstyle="miter"/>
                            </v:line>
                            <v:line id="Straight Connector 463" o:spid="_x0000_s1040" style="position:absolute;visibility:visible;mso-wrap-style:square" from="7125,0" to="95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" strokecolor="black [3213]" strokeweight="2pt">
                              <v:stroke joinstyle="miter"/>
                            </v:line>
                            <v:line id="Straight Connector 464" o:spid="_x0000_s1041" style="position:absolute;flip:y;visibility:visible;mso-wrap-style:square" from="2374,0" to="2374,8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" strokecolor="black [3213]" strokeweight="2pt">
                              <v:stroke startarrow="oval" joinstyle="miter"/>
                            </v:line>
                          </v:group>
                        </v:group>
                        <v:group id="Group 465" o:spid="_x0000_s1042" style="position:absolute;top:5021;width:3151;height:3171;rotation:-2706691fd" coordsize="315130,317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">
                          <v:shape id="Arc 466" o:spid="_x0000_s1043" style="position:absolute;width:314696;height:308758;visibility:visible;mso-wrap-style:square;v-text-anchor:middle" coordsize="314696,308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" path="m157348,nsc244249,,314696,69118,314696,154379r-157348,l157348,xem157348,nfc244249,,314696,69118,314696,154379e" filled="f" strokecolor="#4472c4 [3204]" strokeweight="1.5pt">
                            <v:stroke joinstyle="miter"/>
                            <v:path arrowok="t" o:connecttype="custom" o:connectlocs="157348,0;314696,154379" o:connectangles="0,0"/>
                          </v:shape>
                          <v:shape id="Arc 467" o:spid="_x0000_s1044" style="position:absolute;left:3403;top:3403;width:314696;height:308758;rotation:90;visibility:visible;mso-wrap-style:square;v-text-anchor:middle" coordsize="314696,308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" path="m157348,nsc244249,,314696,69118,314696,154379r-157348,l157348,xem157348,nfc244249,,314696,69118,314696,154379e" filled="f" strokecolor="#4472c4 [3204]" strokeweight="1.5pt">
                            <v:stroke joinstyle="miter"/>
                            <v:path arrowok="t" o:connecttype="custom" o:connectlocs="157348,0;314696,154379" o:connectangles="0,0"/>
                          </v:shape>
                          <v:shape id="Arc 468" o:spid="_x0000_s1045" style="position:absolute;left:1134;top:5672;width:314325;height:308610;rotation:-90;visibility:visible;mso-wrap-style:square;v-text-anchor:middle" coordsize="314325,308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" path="m157162,nsc243961,,314325,69085,314325,154305r-157162,c157163,102870,157162,51435,157162,xem157162,nfc243961,,314325,69085,314325,154305e" filled="f" strokecolor="#4472c4 [3204]" strokeweight="1.5pt">
                            <v:stroke startarrow="block" joinstyle="miter"/>
                            <v:path arrowok="t" o:connecttype="custom" o:connectlocs="157162,0;314325,154305" o:connectangles="0,0"/>
                          </v:shape>
                        </v:group>
                      </v:group>
                      <w10:anchorlock/>
                    </v:group>
                  </w:pict>
                </mc:Fallback>
              </mc:AlternateContent>
            </w:r>
          </w:p>
        </w:tc>
        <w:tc>
          <w:tcPr>
            <w:tcW w:w="6767" w:type="dxa"/>
          </w:tcPr>
          <w:p w14:paraId="30032679" w14:textId="77777777" w:rsidR="00D8583B" w:rsidRDefault="003F40FB" w:rsidP="00D8583B">
            <w:pPr>
              <w:cnfStyle w:val="000000100000" w:firstRow="0" w:lastRow="0" w:firstColumn="0" w:lastColumn="0" w:oddVBand="0" w:evenVBand="0" w:oddHBand="1" w:evenHBand="0" w:firstRowFirstColumn="0" w:firstRowLastColumn="0" w:lastRowFirstColumn="0" w:lastRowLastColumn="0"/>
            </w:pPr>
            <w:r w:rsidRPr="003F40FB">
              <w:t>Start the engine</w:t>
            </w:r>
          </w:p>
        </w:tc>
      </w:tr>
      <w:tr w:rsidR="00D8583B" w14:paraId="7E4DB6C2" w14:textId="77777777" w:rsidTr="00BC62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6CFEF6BF" w14:textId="77777777" w:rsidR="00D8583B" w:rsidRDefault="00DD5934" w:rsidP="00D8583B">
            <w:r w:rsidRPr="00396B4E">
              <w:rPr>
                <w:noProof/>
                <w:lang w:eastAsia="en-AU"/>
              </w:rPr>
              <mc:AlternateContent>
                <mc:Choice Requires="wpg">
                  <w:drawing>
                    <wp:inline distT="0" distB="0" distL="0" distR="0" wp14:anchorId="379EA6B0" wp14:editId="5C6D8DD8">
                      <wp:extent cx="564917" cy="1260000"/>
                      <wp:effectExtent l="0" t="0" r="45085" b="16510"/>
                      <wp:docPr id="375" name="Group 375" descr="Hand signal: Closed hand pointing downwards making a circular motion"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64917" cy="1260000"/>
                                <a:chOff x="0" y="0"/>
                                <a:chExt cx="779780" cy="1741170"/>
                              </a:xfrm>
                            </wpg:grpSpPr>
                            <wps:wsp>
                              <wps:cNvPr id="376" name="Oval 376"/>
                              <wps:cNvSpPr/>
                              <wps:spPr>
                                <a:xfrm>
                                  <a:off x="230505" y="89535"/>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 name="Oval 377"/>
                              <wps:cNvSpPr/>
                              <wps:spPr>
                                <a:xfrm>
                                  <a:off x="344805" y="87630"/>
                                  <a:ext cx="45538" cy="4511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78" name="Group 378"/>
                              <wpg:cNvGrpSpPr/>
                              <wpg:grpSpPr>
                                <a:xfrm>
                                  <a:off x="0" y="0"/>
                                  <a:ext cx="779780" cy="1741170"/>
                                  <a:chOff x="0" y="0"/>
                                  <a:chExt cx="779958" cy="1741170"/>
                                </a:xfrm>
                              </wpg:grpSpPr>
                              <wpg:grpSp>
                                <wpg:cNvPr id="379" name="Group 379"/>
                                <wpg:cNvGrpSpPr/>
                                <wpg:grpSpPr>
                                  <a:xfrm rot="5400000" flipH="1">
                                    <a:off x="89211" y="1014825"/>
                                    <a:ext cx="105875" cy="284298"/>
                                    <a:chOff x="0" y="0"/>
                                    <a:chExt cx="315130" cy="317139"/>
                                  </a:xfrm>
                                </wpg:grpSpPr>
                                <wps:wsp>
                                  <wps:cNvPr id="380" name="Arc 380"/>
                                  <wps:cNvSpPr/>
                                  <wps:spPr>
                                    <a:xfrm>
                                      <a:off x="0" y="0"/>
                                      <a:ext cx="314696" cy="308758"/>
                                    </a:xfrm>
                                    <a:prstGeom prst="arc">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 name="Arc 381"/>
                                  <wps:cNvSpPr/>
                                  <wps:spPr>
                                    <a:xfrm rot="5400000">
                                      <a:off x="3403" y="3403"/>
                                      <a:ext cx="314696" cy="308758"/>
                                    </a:xfrm>
                                    <a:prstGeom prst="arc">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 name="Arc 382"/>
                                  <wps:cNvSpPr/>
                                  <wps:spPr>
                                    <a:xfrm rot="16200000">
                                      <a:off x="1134" y="5672"/>
                                      <a:ext cx="314325" cy="308610"/>
                                    </a:xfrm>
                                    <a:prstGeom prst="arc">
                                      <a:avLst/>
                                    </a:prstGeom>
                                    <a:ln w="19050">
                                      <a:head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3" name="Group 383"/>
                                <wpg:cNvGrpSpPr/>
                                <wpg:grpSpPr>
                                  <a:xfrm>
                                    <a:off x="120924" y="0"/>
                                    <a:ext cx="659034" cy="1741170"/>
                                    <a:chOff x="290946" y="0"/>
                                    <a:chExt cx="659080" cy="1741220"/>
                                  </a:xfrm>
                                </wpg:grpSpPr>
                                <wpg:grpSp>
                                  <wpg:cNvPr id="384" name="Group 384"/>
                                  <wpg:cNvGrpSpPr/>
                                  <wpg:grpSpPr>
                                    <a:xfrm>
                                      <a:off x="290946" y="0"/>
                                      <a:ext cx="380505" cy="1741220"/>
                                      <a:chOff x="0" y="0"/>
                                      <a:chExt cx="380505" cy="1741220"/>
                                    </a:xfrm>
                                  </wpg:grpSpPr>
                                  <wps:wsp>
                                    <wps:cNvPr id="385" name="Oval 385"/>
                                    <wps:cNvSpPr/>
                                    <wps:spPr>
                                      <a:xfrm>
                                        <a:off x="5937" y="0"/>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6" name="Straight Connector 386"/>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387" name="Group 387"/>
                                    <wpg:cNvGrpSpPr/>
                                    <wpg:grpSpPr>
                                      <a:xfrm>
                                        <a:off x="0" y="1169720"/>
                                        <a:ext cx="380505" cy="571500"/>
                                        <a:chOff x="0" y="0"/>
                                        <a:chExt cx="380505" cy="571500"/>
                                      </a:xfrm>
                                    </wpg:grpSpPr>
                                    <wps:wsp>
                                      <wps:cNvPr id="388" name="Straight Connector 388"/>
                                      <wps:cNvCnPr/>
                                      <wps:spPr>
                                        <a:xfrm>
                                          <a:off x="190005"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89" name="Straight Connector 389"/>
                                      <wps:cNvCnPr/>
                                      <wps:spPr>
                                        <a:xfrm flipH="1">
                                          <a:off x="0"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390" name="Group 390"/>
                                  <wpg:cNvGrpSpPr/>
                                  <wpg:grpSpPr>
                                    <a:xfrm>
                                      <a:off x="296874" y="599687"/>
                                      <a:ext cx="653152" cy="552594"/>
                                      <a:chOff x="296874" y="-17"/>
                                      <a:chExt cx="653152" cy="552594"/>
                                    </a:xfrm>
                                  </wpg:grpSpPr>
                                  <wps:wsp>
                                    <wps:cNvPr id="391" name="Straight Connector 391"/>
                                    <wps:cNvCnPr/>
                                    <wps:spPr>
                                      <a:xfrm flipV="1">
                                        <a:off x="332990" y="-17"/>
                                        <a:ext cx="141990" cy="209002"/>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92" name="Straight Connector 392"/>
                                    <wps:cNvCnPr/>
                                    <wps:spPr>
                                      <a:xfrm>
                                        <a:off x="475013"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93" name="Straight Connector 393"/>
                                    <wps:cNvCnPr/>
                                    <wps:spPr>
                                      <a:xfrm>
                                        <a:off x="712520"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94" name="Straight Connector 394"/>
                                    <wps:cNvCnPr/>
                                    <wps:spPr>
                                      <a:xfrm flipV="1">
                                        <a:off x="296874" y="193151"/>
                                        <a:ext cx="41645" cy="359426"/>
                                      </a:xfrm>
                                      <a:prstGeom prst="line">
                                        <a:avLst/>
                                      </a:prstGeom>
                                      <a:ln w="25400">
                                        <a:solidFill>
                                          <a:schemeClr val="tx1"/>
                                        </a:solidFill>
                                        <a:headEnd type="oval"/>
                                        <a:tailEnd type="none"/>
                                      </a:ln>
                                    </wps:spPr>
                                    <wps:style>
                                      <a:lnRef idx="1">
                                        <a:schemeClr val="accent1"/>
                                      </a:lnRef>
                                      <a:fillRef idx="0">
                                        <a:schemeClr val="accent1"/>
                                      </a:fillRef>
                                      <a:effectRef idx="0">
                                        <a:schemeClr val="accent1"/>
                                      </a:effectRef>
                                      <a:fontRef idx="minor">
                                        <a:schemeClr val="tx1"/>
                                      </a:fontRef>
                                    </wps:style>
                                    <wps:bodyPr/>
                                  </wps:wsp>
                                </wpg:grpSp>
                              </wpg:grp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5344DD3" id="Group 375" o:spid="_x0000_s1026" alt="Title: tractor hand signal - Description: Hand signal: Closed hand pointing downwards making a circular motion" style="width:44.5pt;height:99.2pt;mso-position-horizontal-relative:char;mso-position-vertical-relative:line" coordsize="7797,17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">
                      <o:lock v:ext="edit" aspectratio="t"/>
                      <v:oval id="Oval 376" o:spid="_x0000_s1027" style="position:absolute;left:2305;top:895;width:450;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" filled="f" strokecolor="black [3213]" strokeweight=".5pt">
                        <v:stroke joinstyle="miter"/>
                      </v:oval>
                      <v:oval id="Oval 377" o:spid="_x0000_s1028" style="position:absolute;left:3448;top:876;width:455;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" filled="f" strokecolor="black [3213]" strokeweight=".5pt">
                        <v:stroke joinstyle="miter"/>
                      </v:oval>
                      <v:group id="Group 378" o:spid="_x0000_s1029" style="position:absolute;width:7797;height:17411" coordsize="7799,1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">
                        <v:group id="Group 379" o:spid="_x0000_s1030" style="position:absolute;left:891;top:10149;width:1059;height:2842;rotation:-90;flip:x" coordsize="315130,317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">
                          <v:shape id="Arc 380" o:spid="_x0000_s1031" style="position:absolute;width:314696;height:308758;visibility:visible;mso-wrap-style:square;v-text-anchor:middle" coordsize="314696,308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" path="m157348,nsc244249,,314696,69118,314696,154379r-157348,l157348,xem157348,nfc244249,,314696,69118,314696,154379e" filled="f" strokecolor="#4472c4 [3204]" strokeweight="1.5pt">
                            <v:stroke joinstyle="miter"/>
                            <v:path arrowok="t" o:connecttype="custom" o:connectlocs="157348,0;314696,154379" o:connectangles="0,0"/>
                          </v:shape>
                          <v:shape id="Arc 381" o:spid="_x0000_s1032" style="position:absolute;left:3403;top:3403;width:314696;height:308758;rotation:90;visibility:visible;mso-wrap-style:square;v-text-anchor:middle" coordsize="314696,308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" path="m157348,nsc244249,,314696,69118,314696,154379r-157348,l157348,xem157348,nfc244249,,314696,69118,314696,154379e" filled="f" strokecolor="#4472c4 [3204]" strokeweight="1.5pt">
                            <v:stroke joinstyle="miter"/>
                            <v:path arrowok="t" o:connecttype="custom" o:connectlocs="157348,0;314696,154379" o:connectangles="0,0"/>
                          </v:shape>
                          <v:shape id="Arc 382" o:spid="_x0000_s1033" style="position:absolute;left:1134;top:5672;width:314325;height:308610;rotation:-90;visibility:visible;mso-wrap-style:square;v-text-anchor:middle" coordsize="314325,308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" path="m157162,nsc243961,,314325,69085,314325,154305r-157162,c157163,102870,157162,51435,157162,xem157162,nfc243961,,314325,69085,314325,154305e" filled="f" strokecolor="#4472c4 [3204]" strokeweight="1.5pt">
                            <v:stroke startarrow="block" joinstyle="miter"/>
                            <v:path arrowok="t" o:connecttype="custom" o:connectlocs="157162,0;314325,154305" o:connectangles="0,0"/>
                          </v:shape>
                        </v:group>
                        <v:group id="Group 383" o:spid="_x0000_s1034" style="position:absolute;left:1209;width:6590;height:17411" coordorigin="2909" coordsize="6590,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">
                          <v:group id="Group 384" o:spid="_x0000_s1035" style="position:absolute;left:2909;width:3805;height:17412" coordsize="380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">
                            <v:oval id="Oval 385" o:spid="_x0000_s1036"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" filled="f" strokecolor="black [3213]" strokeweight="1.25pt">
                              <v:stroke joinstyle="miter"/>
                            </v:oval>
                            <v:line id="Straight Connector 386" o:spid="_x0000_s1037"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" strokecolor="black [3213]" strokeweight="2pt">
                              <v:stroke joinstyle="miter"/>
                            </v:line>
                            <v:group id="Group 387" o:spid="_x0000_s1038" style="position:absolute;top:11697;width:3805;height:5715" coordsize="380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">
                              <v:line id="Straight Connector 388" o:spid="_x0000_s1039" style="position:absolute;visibility:visible;mso-wrap-style:square" from="1900,0" to="38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" strokecolor="black [3213]" strokeweight="2pt">
                                <v:stroke joinstyle="miter"/>
                              </v:line>
                              <v:line id="Straight Connector 389" o:spid="_x0000_s1040" style="position:absolute;flip:x;visibility:visible;mso-wrap-style:square" from="0,0" to="19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" strokecolor="black [3213]" strokeweight="2pt">
                                <v:stroke joinstyle="miter"/>
                              </v:line>
                            </v:group>
                          </v:group>
                          <v:group id="Group 390" o:spid="_x0000_s1041" style="position:absolute;left:2968;top:5996;width:6532;height:5526" coordorigin="2968" coordsize="6531,5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">
                            <v:line id="Straight Connector 391" o:spid="_x0000_s1042" style="position:absolute;flip:y;visibility:visible;mso-wrap-style:square" from="3329,0" to="4749,2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" strokecolor="black [3213]" strokeweight="2pt">
                              <v:stroke joinstyle="miter"/>
                            </v:line>
                            <v:line id="Straight Connector 392" o:spid="_x0000_s1043" style="position:absolute;visibility:visible;mso-wrap-style:square" from="4750,0" to="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" strokecolor="black [3213]" strokeweight="2pt">
                              <v:stroke joinstyle="miter"/>
                            </v:line>
                            <v:line id="Straight Connector 393" o:spid="_x0000_s1044" style="position:absolute;visibility:visible;mso-wrap-style:square" from="7125,0" to="95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" strokecolor="black [3213]" strokeweight="2pt">
                              <v:stroke joinstyle="miter"/>
                            </v:line>
                            <v:line id="Straight Connector 394" o:spid="_x0000_s1045" style="position:absolute;flip:y;visibility:visible;mso-wrap-style:square" from="2968,1931" to="3385,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" strokecolor="black [3213]" strokeweight="2pt">
                              <v:stroke startarrow="oval" joinstyle="miter"/>
                            </v:line>
                          </v:group>
                        </v:group>
                      </v:group>
                      <w10:anchorlock/>
                    </v:group>
                  </w:pict>
                </mc:Fallback>
              </mc:AlternateContent>
            </w:r>
          </w:p>
        </w:tc>
        <w:tc>
          <w:tcPr>
            <w:tcW w:w="6767" w:type="dxa"/>
          </w:tcPr>
          <w:p w14:paraId="0C4CEDDC" w14:textId="77777777" w:rsidR="00D8583B" w:rsidRDefault="003F40FB" w:rsidP="00D8583B">
            <w:pPr>
              <w:cnfStyle w:val="000000010000" w:firstRow="0" w:lastRow="0" w:firstColumn="0" w:lastColumn="0" w:oddVBand="0" w:evenVBand="0" w:oddHBand="0" w:evenHBand="1" w:firstRowFirstColumn="0" w:firstRowLastColumn="0" w:lastRowFirstColumn="0" w:lastRowLastColumn="0"/>
            </w:pPr>
            <w:r w:rsidRPr="003F40FB">
              <w:t>Lower the 3 point linkage implement</w:t>
            </w:r>
          </w:p>
        </w:tc>
      </w:tr>
      <w:tr w:rsidR="00D8583B" w14:paraId="5EF2BCB0" w14:textId="77777777" w:rsidTr="00BC6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06692645" w14:textId="77777777" w:rsidR="00D8583B" w:rsidRDefault="00DD5934" w:rsidP="00D8583B">
            <w:r>
              <w:rPr>
                <w:noProof/>
                <w:lang w:eastAsia="en-AU"/>
              </w:rPr>
              <mc:AlternateContent>
                <mc:Choice Requires="wpg">
                  <w:drawing>
                    <wp:inline distT="0" distB="0" distL="0" distR="0" wp14:anchorId="71E7847D" wp14:editId="59D29443">
                      <wp:extent cx="773182" cy="1260000"/>
                      <wp:effectExtent l="0" t="38100" r="46355" b="16510"/>
                      <wp:docPr id="469" name="Group 469" descr="Hand signal: Closed hand pointing upwards making a circular motion"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73182" cy="1260000"/>
                                <a:chOff x="0" y="0"/>
                                <a:chExt cx="1068070" cy="1741170"/>
                              </a:xfrm>
                            </wpg:grpSpPr>
                            <wps:wsp>
                              <wps:cNvPr id="470" name="Oval 470"/>
                              <wps:cNvSpPr/>
                              <wps:spPr>
                                <a:xfrm>
                                  <a:off x="523875" y="83820"/>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1" name="Oval 471"/>
                              <wps:cNvSpPr/>
                              <wps:spPr>
                                <a:xfrm>
                                  <a:off x="638175" y="83820"/>
                                  <a:ext cx="45538" cy="4511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2" name="Group 472"/>
                              <wpg:cNvGrpSpPr/>
                              <wpg:grpSpPr>
                                <a:xfrm>
                                  <a:off x="0" y="0"/>
                                  <a:ext cx="1068070" cy="1741170"/>
                                  <a:chOff x="0" y="0"/>
                                  <a:chExt cx="1068554" cy="1741170"/>
                                </a:xfrm>
                              </wpg:grpSpPr>
                              <wpg:grpSp>
                                <wpg:cNvPr id="473" name="Group 473"/>
                                <wpg:cNvGrpSpPr/>
                                <wpg:grpSpPr>
                                  <a:xfrm>
                                    <a:off x="0" y="0"/>
                                    <a:ext cx="1068554" cy="1741170"/>
                                    <a:chOff x="1" y="0"/>
                                    <a:chExt cx="1068553" cy="1741170"/>
                                  </a:xfrm>
                                </wpg:grpSpPr>
                                <wpg:grpSp>
                                  <wpg:cNvPr id="474" name="Group 474"/>
                                  <wpg:cNvGrpSpPr/>
                                  <wpg:grpSpPr>
                                    <a:xfrm>
                                      <a:off x="157329" y="0"/>
                                      <a:ext cx="911225" cy="1741170"/>
                                      <a:chOff x="38435" y="0"/>
                                      <a:chExt cx="911591" cy="1741220"/>
                                    </a:xfrm>
                                  </wpg:grpSpPr>
                                  <wpg:grpSp>
                                    <wpg:cNvPr id="475" name="Group 475"/>
                                    <wpg:cNvGrpSpPr/>
                                    <wpg:grpSpPr>
                                      <a:xfrm>
                                        <a:off x="290946" y="0"/>
                                        <a:ext cx="380505" cy="1741220"/>
                                        <a:chOff x="0" y="0"/>
                                        <a:chExt cx="380505" cy="1741220"/>
                                      </a:xfrm>
                                    </wpg:grpSpPr>
                                    <wps:wsp>
                                      <wps:cNvPr id="476" name="Oval 476"/>
                                      <wps:cNvSpPr/>
                                      <wps:spPr>
                                        <a:xfrm>
                                          <a:off x="5937" y="0"/>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 name="Straight Connector 479"/>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56" name="Group 256"/>
                                      <wpg:cNvGrpSpPr/>
                                      <wpg:grpSpPr>
                                        <a:xfrm>
                                          <a:off x="0" y="1169720"/>
                                          <a:ext cx="380505" cy="571500"/>
                                          <a:chOff x="0" y="0"/>
                                          <a:chExt cx="380505" cy="571500"/>
                                        </a:xfrm>
                                      </wpg:grpSpPr>
                                      <wps:wsp>
                                        <wps:cNvPr id="257" name="Straight Connector 257"/>
                                        <wps:cNvCnPr/>
                                        <wps:spPr>
                                          <a:xfrm>
                                            <a:off x="190005"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8" name="Straight Connector 258"/>
                                        <wps:cNvCnPr/>
                                        <wps:spPr>
                                          <a:xfrm flipH="1">
                                            <a:off x="0"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259" name="Group 259"/>
                                    <wpg:cNvGrpSpPr/>
                                    <wpg:grpSpPr>
                                      <a:xfrm>
                                        <a:off x="38435" y="163852"/>
                                        <a:ext cx="911591" cy="435852"/>
                                        <a:chOff x="38435" y="-435852"/>
                                        <a:chExt cx="911591" cy="435852"/>
                                      </a:xfrm>
                                    </wpg:grpSpPr>
                                    <wps:wsp>
                                      <wps:cNvPr id="260" name="Straight Connector 260"/>
                                      <wps:cNvCnPr/>
                                      <wps:spPr>
                                        <a:xfrm>
                                          <a:off x="107175" y="-23562"/>
                                          <a:ext cx="367839" cy="23562"/>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1" name="Straight Connector 261"/>
                                      <wps:cNvCnPr/>
                                      <wps:spPr>
                                        <a:xfrm>
                                          <a:off x="475013"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2" name="Straight Connector 262"/>
                                      <wps:cNvCnPr/>
                                      <wps:spPr>
                                        <a:xfrm>
                                          <a:off x="712520"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3" name="Straight Connector 263"/>
                                      <wps:cNvCnPr/>
                                      <wps:spPr>
                                        <a:xfrm>
                                          <a:off x="38435" y="-435852"/>
                                          <a:ext cx="68740" cy="412290"/>
                                        </a:xfrm>
                                        <a:prstGeom prst="line">
                                          <a:avLst/>
                                        </a:prstGeom>
                                        <a:ln w="25400">
                                          <a:solidFill>
                                            <a:schemeClr val="tx1"/>
                                          </a:solidFill>
                                          <a:headEnd type="oval" w="lg" len="lg"/>
                                        </a:ln>
                                      </wps:spPr>
                                      <wps:style>
                                        <a:lnRef idx="1">
                                          <a:schemeClr val="accent1"/>
                                        </a:lnRef>
                                        <a:fillRef idx="0">
                                          <a:schemeClr val="accent1"/>
                                        </a:fillRef>
                                        <a:effectRef idx="0">
                                          <a:schemeClr val="accent1"/>
                                        </a:effectRef>
                                        <a:fontRef idx="minor">
                                          <a:schemeClr val="tx1"/>
                                        </a:fontRef>
                                      </wps:style>
                                      <wps:bodyPr/>
                                    </wps:wsp>
                                  </wpg:grpSp>
                                </wpg:grpSp>
                                <wpg:grpSp>
                                  <wpg:cNvPr id="264" name="Group 264"/>
                                  <wpg:cNvGrpSpPr/>
                                  <wpg:grpSpPr>
                                    <a:xfrm rot="5400000" flipH="1">
                                      <a:off x="92324" y="-30337"/>
                                      <a:ext cx="173487" cy="358134"/>
                                      <a:chOff x="-1" y="0"/>
                                      <a:chExt cx="315131" cy="317140"/>
                                    </a:xfrm>
                                  </wpg:grpSpPr>
                                  <wps:wsp>
                                    <wps:cNvPr id="265" name="Arc 265"/>
                                    <wps:cNvSpPr/>
                                    <wps:spPr>
                                      <a:xfrm rot="10800000" flipV="1">
                                        <a:off x="-1" y="0"/>
                                        <a:ext cx="314695" cy="308758"/>
                                      </a:xfrm>
                                      <a:prstGeom prst="arc">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 name="Arc 266"/>
                                    <wps:cNvSpPr/>
                                    <wps:spPr>
                                      <a:xfrm rot="5400000" flipV="1">
                                        <a:off x="3403" y="3402"/>
                                        <a:ext cx="314696" cy="308759"/>
                                      </a:xfrm>
                                      <a:prstGeom prst="arc">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 name="Arc 267"/>
                                    <wps:cNvSpPr/>
                                    <wps:spPr>
                                      <a:xfrm rot="16200000" flipV="1">
                                        <a:off x="1134" y="5673"/>
                                        <a:ext cx="314325" cy="308610"/>
                                      </a:xfrm>
                                      <a:prstGeom prst="arc">
                                        <a:avLst/>
                                      </a:prstGeom>
                                      <a:ln w="19050">
                                        <a:head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69" name="Straight Connector 269"/>
                                <wps:cNvCnPr/>
                                <wps:spPr>
                                  <a:xfrm>
                                    <a:off x="186347" y="34670"/>
                                    <a:ext cx="0" cy="81869"/>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2D2FA0E" id="Group 469" o:spid="_x0000_s1026" alt="Title: tractor hand signal - Description: Hand signal: Closed hand pointing upwards making a circular motion" style="width:60.9pt;height:99.2pt;mso-position-horizontal-relative:char;mso-position-vertical-relative:line" coordsize="10680,17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">
                      <o:lock v:ext="edit" aspectratio="t"/>
                      <v:oval id="Oval 470" o:spid="_x0000_s1027" style="position:absolute;left:5238;top:838;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" filled="f" strokecolor="black [3213]" strokeweight=".5pt">
                        <v:stroke joinstyle="miter"/>
                      </v:oval>
                      <v:oval id="Oval 471" o:spid="_x0000_s1028" style="position:absolute;left:6381;top:838;width:456;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" filled="f" strokecolor="black [3213]" strokeweight=".5pt">
                        <v:stroke joinstyle="miter"/>
                      </v:oval>
                      <v:group id="Group 472" o:spid="_x0000_s1029" style="position:absolute;width:10680;height:17411" coordsize="10685,1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">
                        <v:group id="Group 473" o:spid="_x0000_s1030" style="position:absolute;width:10685;height:17411" coordorigin="" coordsize="10685,1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group id="Group 474" o:spid="_x0000_s1031" style="position:absolute;left:1573;width:9112;height:17411" coordorigin="384" coordsize="911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group id="Group 475" o:spid="_x0000_s1032" style="position:absolute;left:2909;width:3805;height:17412" coordsize="380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">
                              <v:oval id="Oval 476" o:spid="_x0000_s1033"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" filled="f" strokecolor="black [3213]" strokeweight="1.25pt">
                                <v:stroke joinstyle="miter"/>
                              </v:oval>
                              <v:line id="Straight Connector 479" o:spid="_x0000_s1034"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" strokecolor="black [3213]" strokeweight="2pt">
                                <v:stroke joinstyle="miter"/>
                              </v:line>
                              <v:group id="Group 256" o:spid="_x0000_s1035" style="position:absolute;top:11697;width:3805;height:5715" coordsize="380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line id="Straight Connector 257" o:spid="_x0000_s1036" style="position:absolute;visibility:visible;mso-wrap-style:square" from="1900,0" to="38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" strokecolor="black [3213]" strokeweight="2pt">
                                  <v:stroke joinstyle="miter"/>
                                </v:line>
                                <v:line id="Straight Connector 258" o:spid="_x0000_s1037" style="position:absolute;flip:x;visibility:visible;mso-wrap-style:square" from="0,0" to="19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" strokecolor="black [3213]" strokeweight="2pt">
                                  <v:stroke joinstyle="miter"/>
                                </v:line>
                              </v:group>
                            </v:group>
                            <v:group id="Group 259" o:spid="_x0000_s1038" style="position:absolute;left:384;top:1638;width:9116;height:4359" coordorigin="384,-4358" coordsize="9115,4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line id="Straight Connector 260" o:spid="_x0000_s1039" style="position:absolute;visibility:visible;mso-wrap-style:square" from="1071,-235" to="47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" strokecolor="black [3213]" strokeweight="2pt">
                                <v:stroke joinstyle="miter"/>
                              </v:line>
                              <v:line id="Straight Connector 261" o:spid="_x0000_s1040" style="position:absolute;visibility:visible;mso-wrap-style:square" from="4750,0" to="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" strokecolor="black [3213]" strokeweight="2pt">
                                <v:stroke joinstyle="miter"/>
                              </v:line>
                              <v:line id="Straight Connector 262" o:spid="_x0000_s1041" style="position:absolute;visibility:visible;mso-wrap-style:square" from="7125,0" to="95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" strokecolor="black [3213]" strokeweight="2pt">
                                <v:stroke joinstyle="miter"/>
                              </v:line>
                              <v:line id="Straight Connector 263" o:spid="_x0000_s1042" style="position:absolute;visibility:visible;mso-wrap-style:square" from="384,-4358" to="1071,-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" strokecolor="black [3213]" strokeweight="2pt">
                                <v:stroke startarrow="oval" startarrowwidth="wide" startarrowlength="long" joinstyle="miter"/>
                              </v:line>
                            </v:group>
                          </v:group>
                          <v:group id="Group 264" o:spid="_x0000_s1043" style="position:absolute;left:923;top:-304;width:1735;height:3581;rotation:-90;flip:x" coordorigin="-1" coordsize="315131,317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">
                            <v:shape id="Arc 265" o:spid="_x0000_s1044" style="position:absolute;left:-1;width:314695;height:308758;rotation:180;flip:y;visibility:visible;mso-wrap-style:square;v-text-anchor:middle" coordsize="314695,308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" path="m157347,nsc244248,,314695,69118,314695,154379r-157347,c157348,102919,157347,51460,157347,xem157347,nfc244248,,314695,69118,314695,154379e" filled="f" strokecolor="#4472c4 [3204]" strokeweight="1.5pt">
                              <v:stroke joinstyle="miter"/>
                              <v:path arrowok="t" o:connecttype="custom" o:connectlocs="157347,0;314695,154379" o:connectangles="0,0"/>
                            </v:shape>
                            <v:shape id="Arc 266" o:spid="_x0000_s1045" style="position:absolute;left:3403;top:3402;width:314696;height:308759;rotation:-90;flip:y;visibility:visible;mso-wrap-style:square;v-text-anchor:middle" coordsize="314696,308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" path="m157348,nsc244249,,314696,69118,314696,154380r-157348,l157348,xem157348,nfc244249,,314696,69118,314696,154380e" filled="f" strokecolor="#4472c4 [3204]" strokeweight="1.5pt">
                              <v:stroke joinstyle="miter"/>
                              <v:path arrowok="t" o:connecttype="custom" o:connectlocs="157348,0;314696,154380" o:connectangles="0,0"/>
                            </v:shape>
                            <v:shape id="Arc 267" o:spid="_x0000_s1046" style="position:absolute;left:1134;top:5673;width:314325;height:308610;rotation:90;flip:y;visibility:visible;mso-wrap-style:square;v-text-anchor:middle" coordsize="314325,308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" path="m157162,nsc243961,,314325,69085,314325,154305r-157162,c157163,102870,157162,51435,157162,xem157162,nfc243961,,314325,69085,314325,154305e" filled="f" strokecolor="#4472c4 [3204]" strokeweight="1.5pt">
                              <v:stroke startarrow="block" joinstyle="miter"/>
                              <v:path arrowok="t" o:connecttype="custom" o:connectlocs="157162,0;314325,154305" o:connectangles="0,0"/>
                            </v:shape>
                          </v:group>
                        </v:group>
                        <v:line id="Straight Connector 269" o:spid="_x0000_s1047" style="position:absolute;visibility:visible;mso-wrap-style:square" from="1863,346" to="1863,1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" strokecolor="black [3213]" strokeweight="1pt">
                          <v:stroke joinstyle="miter"/>
                        </v:line>
                      </v:group>
                      <w10:anchorlock/>
                    </v:group>
                  </w:pict>
                </mc:Fallback>
              </mc:AlternateContent>
            </w:r>
          </w:p>
        </w:tc>
        <w:tc>
          <w:tcPr>
            <w:tcW w:w="6767" w:type="dxa"/>
          </w:tcPr>
          <w:p w14:paraId="0AEDC6DD" w14:textId="77777777" w:rsidR="00D8583B" w:rsidRDefault="003F40FB" w:rsidP="00D8583B">
            <w:pPr>
              <w:cnfStyle w:val="000000100000" w:firstRow="0" w:lastRow="0" w:firstColumn="0" w:lastColumn="0" w:oddVBand="0" w:evenVBand="0" w:oddHBand="1" w:evenHBand="0" w:firstRowFirstColumn="0" w:firstRowLastColumn="0" w:lastRowFirstColumn="0" w:lastRowLastColumn="0"/>
            </w:pPr>
            <w:r w:rsidRPr="003F40FB">
              <w:t>Raise 3 point linkage Implement</w:t>
            </w:r>
          </w:p>
        </w:tc>
      </w:tr>
      <w:tr w:rsidR="00DD5934" w14:paraId="013B7A19" w14:textId="77777777" w:rsidTr="00BC62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213D92D1" w14:textId="77777777" w:rsidR="00DD5934" w:rsidRDefault="00DD5934" w:rsidP="00D8583B">
            <w:pPr>
              <w:rPr>
                <w:noProof/>
                <w:lang w:eastAsia="en-AU"/>
              </w:rPr>
            </w:pPr>
            <w:r>
              <w:rPr>
                <w:noProof/>
                <w:lang w:eastAsia="en-AU"/>
              </w:rPr>
              <mc:AlternateContent>
                <mc:Choice Requires="wpg">
                  <w:drawing>
                    <wp:inline distT="0" distB="0" distL="0" distR="0" wp14:anchorId="7E8EBB0F" wp14:editId="44AB1DCB">
                      <wp:extent cx="622190" cy="1260000"/>
                      <wp:effectExtent l="0" t="0" r="26035" b="16510"/>
                      <wp:docPr id="270" name="Group 270" descr="Hand signal: moving hand across under chi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22190" cy="1260000"/>
                                <a:chOff x="0" y="0"/>
                                <a:chExt cx="860425" cy="1741170"/>
                              </a:xfrm>
                            </wpg:grpSpPr>
                            <wpg:grpSp>
                              <wpg:cNvPr id="271" name="Group 271"/>
                              <wpg:cNvGrpSpPr/>
                              <wpg:grpSpPr>
                                <a:xfrm>
                                  <a:off x="308610" y="83820"/>
                                  <a:ext cx="159385" cy="46990"/>
                                  <a:chOff x="0" y="0"/>
                                  <a:chExt cx="160019" cy="47624"/>
                                </a:xfrm>
                              </wpg:grpSpPr>
                              <wps:wsp>
                                <wps:cNvPr id="272" name="Oval 272"/>
                                <wps:cNvSpPr/>
                                <wps:spPr>
                                  <a:xfrm>
                                    <a:off x="0" y="1905"/>
                                    <a:ext cx="45719" cy="45719"/>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 name="Oval 273"/>
                                <wps:cNvSpPr/>
                                <wps:spPr>
                                  <a:xfrm>
                                    <a:off x="114300" y="0"/>
                                    <a:ext cx="45719" cy="45719"/>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4" name="Group 274"/>
                              <wpg:cNvGrpSpPr/>
                              <wpg:grpSpPr>
                                <a:xfrm>
                                  <a:off x="0" y="0"/>
                                  <a:ext cx="860425" cy="1741170"/>
                                  <a:chOff x="0" y="0"/>
                                  <a:chExt cx="860425" cy="1741170"/>
                                </a:xfrm>
                              </wpg:grpSpPr>
                              <wpg:grpSp>
                                <wpg:cNvPr id="275" name="Group 275"/>
                                <wpg:cNvGrpSpPr/>
                                <wpg:grpSpPr>
                                  <a:xfrm>
                                    <a:off x="0" y="0"/>
                                    <a:ext cx="860425" cy="1741170"/>
                                    <a:chOff x="88571" y="0"/>
                                    <a:chExt cx="861455" cy="1741220"/>
                                  </a:xfrm>
                                </wpg:grpSpPr>
                                <wpg:grpSp>
                                  <wpg:cNvPr id="276" name="Group 276"/>
                                  <wpg:cNvGrpSpPr/>
                                  <wpg:grpSpPr>
                                    <a:xfrm>
                                      <a:off x="290946" y="0"/>
                                      <a:ext cx="380505" cy="1741220"/>
                                      <a:chOff x="0" y="0"/>
                                      <a:chExt cx="380505" cy="1741220"/>
                                    </a:xfrm>
                                  </wpg:grpSpPr>
                                  <wps:wsp>
                                    <wps:cNvPr id="277" name="Oval 277"/>
                                    <wps:cNvSpPr/>
                                    <wps:spPr>
                                      <a:xfrm>
                                        <a:off x="5937" y="0"/>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 name="Straight Connector 278"/>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79" name="Group 279"/>
                                    <wpg:cNvGrpSpPr/>
                                    <wpg:grpSpPr>
                                      <a:xfrm>
                                        <a:off x="0" y="1169720"/>
                                        <a:ext cx="380505" cy="571500"/>
                                        <a:chOff x="0" y="0"/>
                                        <a:chExt cx="380505" cy="571500"/>
                                      </a:xfrm>
                                    </wpg:grpSpPr>
                                    <wps:wsp>
                                      <wps:cNvPr id="280" name="Straight Connector 280"/>
                                      <wps:cNvCnPr/>
                                      <wps:spPr>
                                        <a:xfrm>
                                          <a:off x="190005"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1" name="Straight Connector 281"/>
                                      <wps:cNvCnPr/>
                                      <wps:spPr>
                                        <a:xfrm flipH="1">
                                          <a:off x="0"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282" name="Group 282"/>
                                  <wpg:cNvGrpSpPr/>
                                  <wpg:grpSpPr>
                                    <a:xfrm>
                                      <a:off x="88571" y="450493"/>
                                      <a:ext cx="861455" cy="149211"/>
                                      <a:chOff x="88571" y="-149211"/>
                                      <a:chExt cx="861455" cy="149211"/>
                                    </a:xfrm>
                                  </wpg:grpSpPr>
                                  <wps:wsp>
                                    <wps:cNvPr id="283" name="Straight Connector 283"/>
                                    <wps:cNvCnPr/>
                                    <wps:spPr>
                                      <a:xfrm>
                                        <a:off x="88571" y="-97563"/>
                                        <a:ext cx="386105" cy="97546"/>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4" name="Straight Connector 284"/>
                                    <wps:cNvCnPr/>
                                    <wps:spPr>
                                      <a:xfrm>
                                        <a:off x="475013"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5" name="Straight Connector 285"/>
                                    <wps:cNvCnPr/>
                                    <wps:spPr>
                                      <a:xfrm>
                                        <a:off x="712520"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6" name="Straight Connector 286"/>
                                    <wps:cNvCnPr/>
                                    <wps:spPr>
                                      <a:xfrm flipV="1">
                                        <a:off x="120317" y="-149211"/>
                                        <a:ext cx="296166" cy="51648"/>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7" name="Straight Connector 287"/>
                                    <wps:cNvCnPr/>
                                    <wps:spPr>
                                      <a:xfrm>
                                        <a:off x="411214" y="-142717"/>
                                        <a:ext cx="117911"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s:wsp>
                                <wps:cNvPr id="544" name="Straight Arrow Connector 544"/>
                                <wps:cNvCnPr/>
                                <wps:spPr>
                                  <a:xfrm flipH="1" flipV="1">
                                    <a:off x="202200" y="523425"/>
                                    <a:ext cx="429878" cy="1"/>
                                  </a:xfrm>
                                  <a:prstGeom prst="straightConnector1">
                                    <a:avLst/>
                                  </a:prstGeom>
                                  <a:ln w="19050">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888D401" id="Group 270" o:spid="_x0000_s1026" alt="Hand signal: moving hand across under chin" style="width:49pt;height:99.2pt;mso-position-horizontal-relative:char;mso-position-vertical-relative:line" coordsize="8604,17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">
                      <o:lock v:ext="edit" aspectratio="t"/>
                      <v:group id="Group 271" o:spid="_x0000_s1027" style="position:absolute;left:3086;top:838;width:1593;height:470" coordsize="160019,47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oval id="Oval 272" o:spid="_x0000_s1028" style="position:absolute;top:1905;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" filled="f" strokecolor="black [3213]" strokeweight=".5pt">
                          <v:stroke joinstyle="miter"/>
                        </v:oval>
                        <v:oval id="Oval 273" o:spid="_x0000_s1029" style="position:absolute;left:114300;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" filled="f" strokecolor="black [3213]" strokeweight=".5pt">
                          <v:stroke joinstyle="miter"/>
                        </v:oval>
                      </v:group>
                      <v:group id="Group 274" o:spid="_x0000_s1030" style="position:absolute;width:8604;height:17411" coordsize="8604,1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group id="Group 275" o:spid="_x0000_s1031" style="position:absolute;width:8604;height:17411" coordorigin="885" coordsize="8614,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">
                          <v:group id="Group 276" o:spid="_x0000_s1032" style="position:absolute;left:2909;width:3805;height:17412" coordsize="380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oval id="Oval 277" o:spid="_x0000_s1033"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" filled="f" strokecolor="black [3213]" strokeweight="1.25pt">
                              <v:stroke joinstyle="miter"/>
                            </v:oval>
                            <v:line id="Straight Connector 278" o:spid="_x0000_s1034"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" strokecolor="black [3213]" strokeweight="2pt">
                              <v:stroke joinstyle="miter"/>
                            </v:line>
                            <v:group id="Group 279" o:spid="_x0000_s1035" style="position:absolute;top:11697;width:3805;height:5715" coordsize="380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line id="Straight Connector 280" o:spid="_x0000_s1036" style="position:absolute;visibility:visible;mso-wrap-style:square" from="1900,0" to="38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" strokecolor="black [3213]" strokeweight="2pt">
                                <v:stroke joinstyle="miter"/>
                              </v:line>
                              <v:line id="Straight Connector 281" o:spid="_x0000_s1037" style="position:absolute;flip:x;visibility:visible;mso-wrap-style:square" from="0,0" to="19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" strokecolor="black [3213]" strokeweight="2pt">
                                <v:stroke joinstyle="miter"/>
                              </v:line>
                            </v:group>
                          </v:group>
                          <v:group id="Group 282" o:spid="_x0000_s1038" style="position:absolute;left:885;top:4504;width:8615;height:1493" coordorigin="885,-1492" coordsize="8614,1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">
                            <v:line id="Straight Connector 283" o:spid="_x0000_s1039" style="position:absolute;visibility:visible;mso-wrap-style:square" from="885,-975" to="47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" strokecolor="black [3213]" strokeweight="2pt">
                              <v:stroke joinstyle="miter"/>
                            </v:line>
                            <v:line id="Straight Connector 284" o:spid="_x0000_s1040" style="position:absolute;visibility:visible;mso-wrap-style:square" from="4750,0" to="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" strokecolor="black [3213]" strokeweight="2pt">
                              <v:stroke joinstyle="miter"/>
                            </v:line>
                            <v:line id="Straight Connector 285" o:spid="_x0000_s1041" style="position:absolute;visibility:visible;mso-wrap-style:square" from="7125,0" to="95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" strokecolor="black [3213]" strokeweight="2pt">
                              <v:stroke joinstyle="miter"/>
                            </v:line>
                            <v:line id="Straight Connector 286" o:spid="_x0000_s1042" style="position:absolute;flip:y;visibility:visible;mso-wrap-style:square" from="1203,-1492" to="4164,-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" strokecolor="black [3213]" strokeweight="2pt">
                              <v:stroke joinstyle="miter"/>
                            </v:line>
                            <v:line id="Straight Connector 287" o:spid="_x0000_s1043" style="position:absolute;visibility:visible;mso-wrap-style:square" from="4112,-1427" to="5291,-1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" strokecolor="black [3213]" strokeweight="2pt">
                              <v:stroke joinstyle="miter"/>
                            </v:line>
                          </v:group>
                        </v:group>
                        <v:shape id="Straight Arrow Connector 544" o:spid="_x0000_s1044" type="#_x0000_t32" style="position:absolute;left:2022;top:5234;width:4298;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" strokecolor="#4472c4 [3204]" strokeweight="1.5pt">
                          <v:stroke startarrow="block" endarrow="block" joinstyle="miter"/>
                        </v:shape>
                      </v:group>
                      <w10:anchorlock/>
                    </v:group>
                  </w:pict>
                </mc:Fallback>
              </mc:AlternateContent>
            </w:r>
          </w:p>
        </w:tc>
        <w:tc>
          <w:tcPr>
            <w:tcW w:w="6767" w:type="dxa"/>
          </w:tcPr>
          <w:p w14:paraId="52361E76" w14:textId="77777777" w:rsidR="00DD5934" w:rsidRDefault="003F40FB" w:rsidP="00D8583B">
            <w:pPr>
              <w:cnfStyle w:val="000000010000" w:firstRow="0" w:lastRow="0" w:firstColumn="0" w:lastColumn="0" w:oddVBand="0" w:evenVBand="0" w:oddHBand="0" w:evenHBand="1" w:firstRowFirstColumn="0" w:firstRowLastColumn="0" w:lastRowFirstColumn="0" w:lastRowLastColumn="0"/>
            </w:pPr>
            <w:r w:rsidRPr="003F40FB">
              <w:t>Turn engine off</w:t>
            </w:r>
          </w:p>
        </w:tc>
      </w:tr>
      <w:tr w:rsidR="00DD5934" w14:paraId="7B52776B" w14:textId="77777777" w:rsidTr="00BC6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61C7D3C4" w14:textId="77777777" w:rsidR="00DD5934" w:rsidRDefault="00DD5934" w:rsidP="00D8583B">
            <w:pPr>
              <w:rPr>
                <w:noProof/>
                <w:lang w:eastAsia="en-AU"/>
              </w:rPr>
            </w:pPr>
            <w:r>
              <w:rPr>
                <w:noProof/>
                <w:lang w:eastAsia="en-AU"/>
              </w:rPr>
              <w:lastRenderedPageBreak/>
              <mc:AlternateContent>
                <mc:Choice Requires="wpg">
                  <w:drawing>
                    <wp:inline distT="0" distB="0" distL="0" distR="0" wp14:anchorId="73A2CB96" wp14:editId="47692756">
                      <wp:extent cx="773182" cy="1260000"/>
                      <wp:effectExtent l="0" t="0" r="46355" b="16510"/>
                      <wp:docPr id="545" name="Group 545" descr="Hand signal: open hand pointing upwards moving in a circular motion"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73182" cy="1260000"/>
                                <a:chOff x="0" y="0"/>
                                <a:chExt cx="1068070" cy="1741170"/>
                              </a:xfrm>
                            </wpg:grpSpPr>
                            <wpg:grpSp>
                              <wpg:cNvPr id="546" name="Group 546"/>
                              <wpg:cNvGrpSpPr/>
                              <wpg:grpSpPr>
                                <a:xfrm>
                                  <a:off x="0" y="0"/>
                                  <a:ext cx="1068070" cy="1741170"/>
                                  <a:chOff x="0" y="0"/>
                                  <a:chExt cx="1068554" cy="1741170"/>
                                </a:xfrm>
                              </wpg:grpSpPr>
                              <wpg:grpSp>
                                <wpg:cNvPr id="547" name="Group 547"/>
                                <wpg:cNvGrpSpPr/>
                                <wpg:grpSpPr>
                                  <a:xfrm>
                                    <a:off x="157329" y="0"/>
                                    <a:ext cx="911225" cy="1741170"/>
                                    <a:chOff x="38435" y="0"/>
                                    <a:chExt cx="911591" cy="1741220"/>
                                  </a:xfrm>
                                </wpg:grpSpPr>
                                <wpg:grpSp>
                                  <wpg:cNvPr id="548" name="Group 548"/>
                                  <wpg:cNvGrpSpPr/>
                                  <wpg:grpSpPr>
                                    <a:xfrm>
                                      <a:off x="290946" y="0"/>
                                      <a:ext cx="380505" cy="1741220"/>
                                      <a:chOff x="0" y="0"/>
                                      <a:chExt cx="380505" cy="1741220"/>
                                    </a:xfrm>
                                  </wpg:grpSpPr>
                                  <wps:wsp>
                                    <wps:cNvPr id="549" name="Oval 549"/>
                                    <wps:cNvSpPr/>
                                    <wps:spPr>
                                      <a:xfrm>
                                        <a:off x="5937" y="0"/>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0" name="Straight Connector 550"/>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551" name="Group 551"/>
                                    <wpg:cNvGrpSpPr/>
                                    <wpg:grpSpPr>
                                      <a:xfrm>
                                        <a:off x="0" y="1169720"/>
                                        <a:ext cx="380505" cy="571500"/>
                                        <a:chOff x="0" y="0"/>
                                        <a:chExt cx="380505" cy="571500"/>
                                      </a:xfrm>
                                    </wpg:grpSpPr>
                                    <wps:wsp>
                                      <wps:cNvPr id="565" name="Straight Connector 565"/>
                                      <wps:cNvCnPr/>
                                      <wps:spPr>
                                        <a:xfrm>
                                          <a:off x="190005"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66" name="Straight Connector 566"/>
                                      <wps:cNvCnPr/>
                                      <wps:spPr>
                                        <a:xfrm flipH="1">
                                          <a:off x="0"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567" name="Group 567"/>
                                  <wpg:cNvGrpSpPr/>
                                  <wpg:grpSpPr>
                                    <a:xfrm>
                                      <a:off x="38435" y="163852"/>
                                      <a:ext cx="911591" cy="435852"/>
                                      <a:chOff x="38435" y="-435852"/>
                                      <a:chExt cx="911591" cy="435852"/>
                                    </a:xfrm>
                                  </wpg:grpSpPr>
                                  <wps:wsp>
                                    <wps:cNvPr id="568" name="Straight Connector 568"/>
                                    <wps:cNvCnPr/>
                                    <wps:spPr>
                                      <a:xfrm>
                                        <a:off x="107175" y="-23562"/>
                                        <a:ext cx="367839" cy="23562"/>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69" name="Straight Connector 569"/>
                                    <wps:cNvCnPr/>
                                    <wps:spPr>
                                      <a:xfrm>
                                        <a:off x="475013"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0" name="Straight Connector 570"/>
                                    <wps:cNvCnPr/>
                                    <wps:spPr>
                                      <a:xfrm>
                                        <a:off x="712520"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1" name="Straight Connector 571"/>
                                    <wps:cNvCnPr/>
                                    <wps:spPr>
                                      <a:xfrm>
                                        <a:off x="38435" y="-435852"/>
                                        <a:ext cx="68740" cy="412290"/>
                                      </a:xfrm>
                                      <a:prstGeom prst="line">
                                        <a:avLst/>
                                      </a:prstGeom>
                                      <a:ln w="25400">
                                        <a:solidFill>
                                          <a:schemeClr val="tx1"/>
                                        </a:solidFill>
                                        <a:headEnd type="diamond" w="lg" len="lg"/>
                                      </a:ln>
                                    </wps:spPr>
                                    <wps:style>
                                      <a:lnRef idx="1">
                                        <a:schemeClr val="accent1"/>
                                      </a:lnRef>
                                      <a:fillRef idx="0">
                                        <a:schemeClr val="accent1"/>
                                      </a:fillRef>
                                      <a:effectRef idx="0">
                                        <a:schemeClr val="accent1"/>
                                      </a:effectRef>
                                      <a:fontRef idx="minor">
                                        <a:schemeClr val="tx1"/>
                                      </a:fontRef>
                                    </wps:style>
                                    <wps:bodyPr/>
                                  </wps:wsp>
                                </wpg:grpSp>
                              </wpg:grpSp>
                              <wpg:grpSp>
                                <wpg:cNvPr id="572" name="Group 572"/>
                                <wpg:cNvGrpSpPr/>
                                <wpg:grpSpPr>
                                  <a:xfrm rot="5400000" flipH="1">
                                    <a:off x="92324" y="-30336"/>
                                    <a:ext cx="173486" cy="358133"/>
                                    <a:chOff x="0" y="0"/>
                                    <a:chExt cx="315130" cy="317139"/>
                                  </a:xfrm>
                                </wpg:grpSpPr>
                                <wps:wsp>
                                  <wps:cNvPr id="573" name="Arc 573"/>
                                  <wps:cNvSpPr/>
                                  <wps:spPr>
                                    <a:xfrm>
                                      <a:off x="0" y="0"/>
                                      <a:ext cx="314696" cy="308758"/>
                                    </a:xfrm>
                                    <a:prstGeom prst="arc">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4" name="Arc 574"/>
                                  <wps:cNvSpPr/>
                                  <wps:spPr>
                                    <a:xfrm rot="5400000">
                                      <a:off x="3403" y="3403"/>
                                      <a:ext cx="314696" cy="308758"/>
                                    </a:xfrm>
                                    <a:prstGeom prst="arc">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5" name="Arc 575"/>
                                  <wps:cNvSpPr/>
                                  <wps:spPr>
                                    <a:xfrm rot="16200000">
                                      <a:off x="1134" y="5672"/>
                                      <a:ext cx="314325" cy="308610"/>
                                    </a:xfrm>
                                    <a:prstGeom prst="arc">
                                      <a:avLst/>
                                    </a:prstGeom>
                                    <a:ln w="19050">
                                      <a:head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52" name="Oval 352"/>
                              <wps:cNvSpPr/>
                              <wps:spPr>
                                <a:xfrm>
                                  <a:off x="521332" y="91027"/>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 name="Oval 353"/>
                              <wps:cNvSpPr/>
                              <wps:spPr>
                                <a:xfrm>
                                  <a:off x="633046" y="91027"/>
                                  <a:ext cx="45538" cy="4511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6DF7AA3" id="Group 545" o:spid="_x0000_s1026" alt="Title: tractor hand signal - Description: Hand signal: open hand pointing upwards moving in a circular motion" style="width:60.9pt;height:99.2pt;mso-position-horizontal-relative:char;mso-position-vertical-relative:line" coordsize="10680,17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">
                      <o:lock v:ext="edit" aspectratio="t"/>
                      <v:group id="Group 546" o:spid="_x0000_s1027" style="position:absolute;width:10680;height:17411" coordsize="10685,1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">
                        <v:group id="Group 547" o:spid="_x0000_s1028" style="position:absolute;left:1573;width:9112;height:17411" coordorigin="384" coordsize="911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">
                          <v:group id="Group 548" o:spid="_x0000_s1029" style="position:absolute;left:2909;width:3805;height:17412" coordsize="380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">
                            <v:oval id="Oval 549" o:spid="_x0000_s1030"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" filled="f" strokecolor="black [3213]" strokeweight="1.25pt">
                              <v:stroke joinstyle="miter"/>
                            </v:oval>
                            <v:line id="Straight Connector 550" o:spid="_x0000_s1031"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" strokecolor="black [3213]" strokeweight="2pt">
                              <v:stroke joinstyle="miter"/>
                            </v:line>
                            <v:group id="Group 551" o:spid="_x0000_s1032" style="position:absolute;top:11697;width:3805;height:5715" coordsize="380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">
                              <v:line id="Straight Connector 565" o:spid="_x0000_s1033" style="position:absolute;visibility:visible;mso-wrap-style:square" from="1900,0" to="38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" strokecolor="black [3213]" strokeweight="2pt">
                                <v:stroke joinstyle="miter"/>
                              </v:line>
                              <v:line id="Straight Connector 566" o:spid="_x0000_s1034" style="position:absolute;flip:x;visibility:visible;mso-wrap-style:square" from="0,0" to="19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" strokecolor="black [3213]" strokeweight="2pt">
                                <v:stroke joinstyle="miter"/>
                              </v:line>
                            </v:group>
                          </v:group>
                          <v:group id="Group 567" o:spid="_x0000_s1035" style="position:absolute;left:384;top:1638;width:9116;height:4359" coordorigin="384,-4358" coordsize="9115,4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">
                            <v:line id="Straight Connector 568" o:spid="_x0000_s1036" style="position:absolute;visibility:visible;mso-wrap-style:square" from="1071,-235" to="47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" strokecolor="black [3213]" strokeweight="2pt">
                              <v:stroke joinstyle="miter"/>
                            </v:line>
                            <v:line id="Straight Connector 569" o:spid="_x0000_s1037" style="position:absolute;visibility:visible;mso-wrap-style:square" from="4750,0" to="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" strokecolor="black [3213]" strokeweight="2pt">
                              <v:stroke joinstyle="miter"/>
                            </v:line>
                            <v:line id="Straight Connector 570" o:spid="_x0000_s1038" style="position:absolute;visibility:visible;mso-wrap-style:square" from="7125,0" to="95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" strokecolor="black [3213]" strokeweight="2pt">
                              <v:stroke joinstyle="miter"/>
                            </v:line>
                            <v:line id="Straight Connector 571" o:spid="_x0000_s1039" style="position:absolute;visibility:visible;mso-wrap-style:square" from="384,-4358" to="1071,-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" strokecolor="black [3213]" strokeweight="2pt">
                              <v:stroke startarrow="diamond" startarrowwidth="wide" startarrowlength="long" joinstyle="miter"/>
                            </v:line>
                          </v:group>
                        </v:group>
                        <v:group id="Group 572" o:spid="_x0000_s1040" style="position:absolute;left:923;top:-304;width:1735;height:3581;rotation:-90;flip:x" coordsize="315130,317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">
                          <v:shape id="Arc 573" o:spid="_x0000_s1041" style="position:absolute;width:314696;height:308758;visibility:visible;mso-wrap-style:square;v-text-anchor:middle" coordsize="314696,308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" path="m157348,nsc244249,,314696,69118,314696,154379r-157348,l157348,xem157348,nfc244249,,314696,69118,314696,154379e" filled="f" strokecolor="#4472c4 [3204]" strokeweight="1.5pt">
                            <v:stroke joinstyle="miter"/>
                            <v:path arrowok="t" o:connecttype="custom" o:connectlocs="157348,0;314696,154379" o:connectangles="0,0"/>
                          </v:shape>
                          <v:shape id="Arc 574" o:spid="_x0000_s1042" style="position:absolute;left:3403;top:3403;width:314696;height:308758;rotation:90;visibility:visible;mso-wrap-style:square;v-text-anchor:middle" coordsize="314696,308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" path="m157348,nsc244249,,314696,69118,314696,154379r-157348,l157348,xem157348,nfc244249,,314696,69118,314696,154379e" filled="f" strokecolor="#4472c4 [3204]" strokeweight="1.5pt">
                            <v:stroke joinstyle="miter"/>
                            <v:path arrowok="t" o:connecttype="custom" o:connectlocs="157348,0;314696,154379" o:connectangles="0,0"/>
                          </v:shape>
                          <v:shape id="Arc 575" o:spid="_x0000_s1043" style="position:absolute;left:1134;top:5672;width:314325;height:308610;rotation:-90;visibility:visible;mso-wrap-style:square;v-text-anchor:middle" coordsize="314325,308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" path="m157162,nsc243961,,314325,69085,314325,154305r-157162,c157163,102870,157162,51435,157162,xem157162,nfc243961,,314325,69085,314325,154305e" filled="f" strokecolor="#4472c4 [3204]" strokeweight="1.5pt">
                            <v:stroke startarrow="block" joinstyle="miter"/>
                            <v:path arrowok="t" o:connecttype="custom" o:connectlocs="157162,0;314325,154305" o:connectangles="0,0"/>
                          </v:shape>
                        </v:group>
                      </v:group>
                      <v:oval id="Oval 352" o:spid="_x0000_s1044" style="position:absolute;left:5213;top:910;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" filled="f" strokecolor="black [3213]" strokeweight=".5pt">
                        <v:stroke joinstyle="miter"/>
                      </v:oval>
                      <v:oval id="Oval 353" o:spid="_x0000_s1045" style="position:absolute;left:6330;top:910;width:455;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" filled="f" strokecolor="black [3213]" strokeweight=".5pt">
                        <v:stroke joinstyle="miter"/>
                      </v:oval>
                      <w10:anchorlock/>
                    </v:group>
                  </w:pict>
                </mc:Fallback>
              </mc:AlternateContent>
            </w:r>
          </w:p>
        </w:tc>
        <w:tc>
          <w:tcPr>
            <w:tcW w:w="6767" w:type="dxa"/>
          </w:tcPr>
          <w:p w14:paraId="4A13F95E" w14:textId="77777777" w:rsidR="00DD5934" w:rsidRDefault="003F40FB" w:rsidP="00D8583B">
            <w:pPr>
              <w:cnfStyle w:val="000000100000" w:firstRow="0" w:lastRow="0" w:firstColumn="0" w:lastColumn="0" w:oddVBand="0" w:evenVBand="0" w:oddHBand="1" w:evenHBand="0" w:firstRowFirstColumn="0" w:firstRowLastColumn="0" w:lastRowFirstColumn="0" w:lastRowLastColumn="0"/>
            </w:pPr>
            <w:r w:rsidRPr="003F40FB">
              <w:t>Emergency, come to me</w:t>
            </w:r>
          </w:p>
        </w:tc>
      </w:tr>
      <w:tr w:rsidR="00DD5934" w14:paraId="618AEE6C" w14:textId="77777777" w:rsidTr="00BC62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25BC2FC5" w14:textId="77777777" w:rsidR="00DD5934" w:rsidRDefault="00DD5934" w:rsidP="00D8583B">
            <w:pPr>
              <w:rPr>
                <w:noProof/>
                <w:lang w:eastAsia="en-AU"/>
              </w:rPr>
            </w:pPr>
            <w:r>
              <w:rPr>
                <w:noProof/>
                <w:lang w:eastAsia="en-AU"/>
              </w:rPr>
              <mc:AlternateContent>
                <mc:Choice Requires="wpg">
                  <w:drawing>
                    <wp:inline distT="0" distB="0" distL="0" distR="0" wp14:anchorId="2816F32C" wp14:editId="137BAC2A">
                      <wp:extent cx="929380" cy="1260000"/>
                      <wp:effectExtent l="0" t="0" r="23495" b="16510"/>
                      <wp:docPr id="354" name="Group 354" descr="Hand signal: Both hands raised to show a distance between palms"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929380" cy="1260000"/>
                                <a:chOff x="0" y="0"/>
                                <a:chExt cx="1286510" cy="1741170"/>
                              </a:xfrm>
                            </wpg:grpSpPr>
                            <wps:wsp>
                              <wps:cNvPr id="355" name="Oval 355"/>
                              <wps:cNvSpPr/>
                              <wps:spPr>
                                <a:xfrm>
                                  <a:off x="561975" y="81915"/>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 name="Oval 362"/>
                              <wps:cNvSpPr/>
                              <wps:spPr>
                                <a:xfrm>
                                  <a:off x="676275" y="81915"/>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3" name="Group 363"/>
                              <wpg:cNvGrpSpPr/>
                              <wpg:grpSpPr>
                                <a:xfrm>
                                  <a:off x="0" y="0"/>
                                  <a:ext cx="1286510" cy="1741170"/>
                                  <a:chOff x="0" y="0"/>
                                  <a:chExt cx="1286780" cy="1741170"/>
                                </a:xfrm>
                              </wpg:grpSpPr>
                              <wpg:grpSp>
                                <wpg:cNvPr id="364" name="Group 364"/>
                                <wpg:cNvGrpSpPr/>
                                <wpg:grpSpPr>
                                  <a:xfrm>
                                    <a:off x="225165" y="0"/>
                                    <a:ext cx="819778" cy="1741170"/>
                                    <a:chOff x="63648" y="0"/>
                                    <a:chExt cx="819797" cy="1741220"/>
                                  </a:xfrm>
                                </wpg:grpSpPr>
                                <wpg:grpSp>
                                  <wpg:cNvPr id="365" name="Group 365"/>
                                  <wpg:cNvGrpSpPr/>
                                  <wpg:grpSpPr>
                                    <a:xfrm>
                                      <a:off x="290946" y="0"/>
                                      <a:ext cx="380505" cy="1741220"/>
                                      <a:chOff x="0" y="0"/>
                                      <a:chExt cx="380505" cy="1741220"/>
                                    </a:xfrm>
                                  </wpg:grpSpPr>
                                  <wps:wsp>
                                    <wps:cNvPr id="370" name="Oval 370"/>
                                    <wps:cNvSpPr/>
                                    <wps:spPr>
                                      <a:xfrm>
                                        <a:off x="5937" y="0"/>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 name="Straight Connector 412"/>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413" name="Group 413"/>
                                    <wpg:cNvGrpSpPr/>
                                    <wpg:grpSpPr>
                                      <a:xfrm>
                                        <a:off x="0" y="1169720"/>
                                        <a:ext cx="380505" cy="571500"/>
                                        <a:chOff x="0" y="0"/>
                                        <a:chExt cx="380505" cy="571500"/>
                                      </a:xfrm>
                                    </wpg:grpSpPr>
                                    <wps:wsp>
                                      <wps:cNvPr id="414" name="Straight Connector 414"/>
                                      <wps:cNvCnPr/>
                                      <wps:spPr>
                                        <a:xfrm>
                                          <a:off x="190005"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15" name="Straight Connector 415"/>
                                      <wps:cNvCnPr/>
                                      <wps:spPr>
                                        <a:xfrm flipH="1">
                                          <a:off x="0"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576" name="Group 576"/>
                                  <wpg:cNvGrpSpPr/>
                                  <wpg:grpSpPr>
                                    <a:xfrm>
                                      <a:off x="63648" y="160082"/>
                                      <a:ext cx="819797" cy="439622"/>
                                      <a:chOff x="63648" y="-439622"/>
                                      <a:chExt cx="819797" cy="439622"/>
                                    </a:xfrm>
                                  </wpg:grpSpPr>
                                  <wps:wsp>
                                    <wps:cNvPr id="577" name="Straight Connector 577"/>
                                    <wps:cNvCnPr/>
                                    <wps:spPr>
                                      <a:xfrm>
                                        <a:off x="237507"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8" name="Straight Connector 578"/>
                                    <wps:cNvCnPr/>
                                    <wps:spPr>
                                      <a:xfrm>
                                        <a:off x="475013"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9" name="Straight Connector 579"/>
                                    <wps:cNvCnPr/>
                                    <wps:spPr>
                                      <a:xfrm flipV="1">
                                        <a:off x="712520" y="-322351"/>
                                        <a:ext cx="165164" cy="322351"/>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0" name="Straight Connector 580"/>
                                    <wps:cNvCnPr/>
                                    <wps:spPr>
                                      <a:xfrm>
                                        <a:off x="69339" y="-322351"/>
                                        <a:ext cx="168140" cy="322334"/>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1" name="Straight Connector 581"/>
                                    <wps:cNvCnPr/>
                                    <wps:spPr>
                                      <a:xfrm>
                                        <a:off x="63648" y="-439622"/>
                                        <a:ext cx="5691" cy="11702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2" name="Straight Connector 582"/>
                                    <wps:cNvCnPr/>
                                    <wps:spPr>
                                      <a:xfrm>
                                        <a:off x="877754" y="-439622"/>
                                        <a:ext cx="5691" cy="11702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s:wsp>
                                <wps:cNvPr id="583" name="Straight Arrow Connector 583"/>
                                <wps:cNvCnPr/>
                                <wps:spPr>
                                  <a:xfrm rot="5400000">
                                    <a:off x="103823" y="4333"/>
                                    <a:ext cx="0" cy="207645"/>
                                  </a:xfrm>
                                  <a:prstGeom prst="straightConnector1">
                                    <a:avLst/>
                                  </a:prstGeom>
                                  <a:ln w="19050">
                                    <a:headEnd type="triangle"/>
                                    <a:tailEnd type="none"/>
                                  </a:ln>
                                </wps:spPr>
                                <wps:style>
                                  <a:lnRef idx="1">
                                    <a:schemeClr val="accent1"/>
                                  </a:lnRef>
                                  <a:fillRef idx="0">
                                    <a:schemeClr val="accent1"/>
                                  </a:fillRef>
                                  <a:effectRef idx="0">
                                    <a:schemeClr val="accent1"/>
                                  </a:effectRef>
                                  <a:fontRef idx="minor">
                                    <a:schemeClr val="tx1"/>
                                  </a:fontRef>
                                </wps:style>
                                <wps:bodyPr/>
                              </wps:wsp>
                              <wps:wsp>
                                <wps:cNvPr id="584" name="Straight Arrow Connector 584"/>
                                <wps:cNvCnPr/>
                                <wps:spPr>
                                  <a:xfrm rot="5400000">
                                    <a:off x="1182902" y="4333"/>
                                    <a:ext cx="0" cy="207757"/>
                                  </a:xfrm>
                                  <a:prstGeom prst="straightConnector1">
                                    <a:avLst/>
                                  </a:prstGeom>
                                  <a:ln w="19050">
                                    <a:headEnd type="non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4F42117" id="Group 354" o:spid="_x0000_s1026" alt="Title: tractor hand signal - Description: Hand signal: Both hands raised to show a distance between palms" style="width:73.2pt;height:99.2pt;mso-position-horizontal-relative:char;mso-position-vertical-relative:line" coordsize="12865,17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">
                      <o:lock v:ext="edit" aspectratio="t"/>
                      <v:oval id="Oval 355" o:spid="_x0000_s1027" style="position:absolute;left:5619;top:81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" filled="f" strokecolor="black [3213]" strokeweight=".5pt">
                        <v:stroke joinstyle="miter"/>
                      </v:oval>
                      <v:oval id="Oval 362" o:spid="_x0000_s1028" style="position:absolute;left:6762;top:81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" filled="f" strokecolor="black [3213]" strokeweight=".5pt">
                        <v:stroke joinstyle="miter"/>
                      </v:oval>
                      <v:group id="Group 363" o:spid="_x0000_s1029" style="position:absolute;width:12865;height:17411" coordsize="12867,1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">
                        <v:group id="Group 364" o:spid="_x0000_s1030" style="position:absolute;left:2251;width:8198;height:17411" coordorigin="636" coordsize="8197,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group id="Group 365" o:spid="_x0000_s1031" style="position:absolute;left:2909;width:3805;height:17412" coordsize="380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LKF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E7ieCUdAri8AAAD//wMAUEsBAi0AFAAGAAgAAAAhANvh9svuAAAAhQEAABMAAAAAAAAA&#10;AAAAAAAAAAAAAFtDb250ZW50X1R5cGVzXS54bWxQSwECLQAUAAYACAAAACEAWvQsW78AAAAVAQAA&#10;CwAAAAAAAAAAAAAAAAAfAQAAX3JlbHMvLnJlbHNQSwECLQAUAAYACAAAACEAK6iyhcYAAADcAAAA&#10;DwAAAAAAAAAAAAAAAAAHAgAAZHJzL2Rvd25yZXYueG1sUEsFBgAAAAADAAMAtwAAAPoCAAAAAA==&#10;">
                            <v:oval id="Oval 370" o:spid="_x0000_s1032"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" filled="f" strokecolor="black [3213]" strokeweight="1.25pt">
                              <v:stroke joinstyle="miter"/>
                            </v:oval>
                            <v:line id="Straight Connector 412" o:spid="_x0000_s1033"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" strokecolor="black [3213]" strokeweight="2pt">
                              <v:stroke joinstyle="miter"/>
                            </v:line>
                            <v:group id="Group 413" o:spid="_x0000_s1034" style="position:absolute;top:11697;width:3805;height:5715" coordsize="380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">
                              <v:line id="Straight Connector 414" o:spid="_x0000_s1035" style="position:absolute;visibility:visible;mso-wrap-style:square" from="1900,0" to="38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" strokecolor="black [3213]" strokeweight="2pt">
                                <v:stroke joinstyle="miter"/>
                              </v:line>
                              <v:line id="Straight Connector 415" o:spid="_x0000_s1036" style="position:absolute;flip:x;visibility:visible;mso-wrap-style:square" from="0,0" to="19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" strokecolor="black [3213]" strokeweight="2pt">
                                <v:stroke joinstyle="miter"/>
                              </v:line>
                            </v:group>
                          </v:group>
                          <v:group id="Group 576" o:spid="_x0000_s1037" style="position:absolute;left:636;top:1600;width:8198;height:4397" coordorigin="636,-4396" coordsize="8197,4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">
                            <v:line id="Straight Connector 577" o:spid="_x0000_s1038" style="position:absolute;visibility:visible;mso-wrap-style:square" from="2375,0" to="47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" strokecolor="black [3213]" strokeweight="2pt">
                              <v:stroke joinstyle="miter"/>
                            </v:line>
                            <v:line id="Straight Connector 578" o:spid="_x0000_s1039" style="position:absolute;visibility:visible;mso-wrap-style:square" from="4750,0" to="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" strokecolor="black [3213]" strokeweight="2pt">
                              <v:stroke joinstyle="miter"/>
                            </v:line>
                            <v:line id="Straight Connector 579" o:spid="_x0000_s1040" style="position:absolute;flip:y;visibility:visible;mso-wrap-style:square" from="7125,-3223" to="87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" strokecolor="black [3213]" strokeweight="2pt">
                              <v:stroke joinstyle="miter"/>
                            </v:line>
                            <v:line id="Straight Connector 580" o:spid="_x0000_s1041" style="position:absolute;visibility:visible;mso-wrap-style:square" from="693,-3223" to="23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" strokecolor="black [3213]" strokeweight="2pt">
                              <v:stroke joinstyle="miter"/>
                            </v:line>
                            <v:line id="Straight Connector 581" o:spid="_x0000_s1042" style="position:absolute;visibility:visible;mso-wrap-style:square" from="636,-4396" to="693,-3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" strokecolor="black [3213]" strokeweight="2pt">
                              <v:stroke joinstyle="miter"/>
                            </v:line>
                            <v:line id="Straight Connector 582" o:spid="_x0000_s1043" style="position:absolute;visibility:visible;mso-wrap-style:square" from="8777,-4396" to="8834,-3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" strokecolor="black [3213]" strokeweight="2pt">
                              <v:stroke joinstyle="miter"/>
                            </v:line>
                          </v:group>
                        </v:group>
                        <v:shape id="Straight Arrow Connector 583" o:spid="_x0000_s1044" type="#_x0000_t32" style="position:absolute;left:1038;top:43;width:0;height:207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" strokecolor="#4472c4 [3204]" strokeweight="1.5pt">
                          <v:stroke startarrow="block" joinstyle="miter"/>
                        </v:shape>
                        <v:shape id="Straight Arrow Connector 584" o:spid="_x0000_s1045" type="#_x0000_t32" style="position:absolute;left:11829;top:43;width:0;height:2077;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" strokecolor="#4472c4 [3204]" strokeweight="1.5pt">
                          <v:stroke endarrow="block" joinstyle="miter"/>
                        </v:shape>
                      </v:group>
                      <w10:anchorlock/>
                    </v:group>
                  </w:pict>
                </mc:Fallback>
              </mc:AlternateContent>
            </w:r>
          </w:p>
        </w:tc>
        <w:tc>
          <w:tcPr>
            <w:tcW w:w="6767" w:type="dxa"/>
          </w:tcPr>
          <w:p w14:paraId="3F81619F" w14:textId="77777777" w:rsidR="00DD5934" w:rsidRDefault="003F40FB" w:rsidP="00D8583B">
            <w:pPr>
              <w:cnfStyle w:val="000000010000" w:firstRow="0" w:lastRow="0" w:firstColumn="0" w:lastColumn="0" w:oddVBand="0" w:evenVBand="0" w:oddHBand="0" w:evenHBand="1" w:firstRowFirstColumn="0" w:firstRowLastColumn="0" w:lastRowFirstColumn="0" w:lastRowLastColumn="0"/>
            </w:pPr>
            <w:r w:rsidRPr="003F40FB">
              <w:t>This far to go</w:t>
            </w:r>
          </w:p>
        </w:tc>
      </w:tr>
      <w:tr w:rsidR="00DD5934" w14:paraId="024E1AF4" w14:textId="77777777" w:rsidTr="00BC6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29E98106" w14:textId="77777777" w:rsidR="00DD5934" w:rsidRDefault="00DD5934" w:rsidP="00D8583B">
            <w:pPr>
              <w:rPr>
                <w:noProof/>
                <w:lang w:eastAsia="en-AU"/>
              </w:rPr>
            </w:pPr>
            <w:r>
              <w:rPr>
                <w:noProof/>
                <w:lang w:eastAsia="en-AU"/>
              </w:rPr>
              <mc:AlternateContent>
                <mc:Choice Requires="wpg">
                  <w:drawing>
                    <wp:inline distT="0" distB="0" distL="0" distR="0" wp14:anchorId="0A887E2F" wp14:editId="315D8A05">
                      <wp:extent cx="786198" cy="1260000"/>
                      <wp:effectExtent l="57150" t="0" r="0" b="16510"/>
                      <wp:docPr id="585" name="Group 585" descr="Hand signal: open hand face down waving up and down."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86198" cy="1260000"/>
                                <a:chOff x="0" y="0"/>
                                <a:chExt cx="1087755" cy="1741170"/>
                              </a:xfrm>
                            </wpg:grpSpPr>
                            <wps:wsp>
                              <wps:cNvPr id="586" name="Oval 586"/>
                              <wps:cNvSpPr/>
                              <wps:spPr>
                                <a:xfrm>
                                  <a:off x="537210" y="93345"/>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7" name="Oval 587"/>
                              <wps:cNvSpPr/>
                              <wps:spPr>
                                <a:xfrm>
                                  <a:off x="651510" y="93345"/>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88" name="Group 588"/>
                              <wpg:cNvGrpSpPr/>
                              <wpg:grpSpPr>
                                <a:xfrm>
                                  <a:off x="0" y="0"/>
                                  <a:ext cx="1087755" cy="1741170"/>
                                  <a:chOff x="0" y="0"/>
                                  <a:chExt cx="1087886" cy="1741170"/>
                                </a:xfrm>
                              </wpg:grpSpPr>
                              <wpg:grpSp>
                                <wpg:cNvPr id="589" name="Group 589"/>
                                <wpg:cNvGrpSpPr/>
                                <wpg:grpSpPr>
                                  <a:xfrm>
                                    <a:off x="116336" y="0"/>
                                    <a:ext cx="971550" cy="1741170"/>
                                    <a:chOff x="-22164" y="0"/>
                                    <a:chExt cx="972190" cy="1741220"/>
                                  </a:xfrm>
                                </wpg:grpSpPr>
                                <wpg:grpSp>
                                  <wpg:cNvPr id="590" name="Group 590"/>
                                  <wpg:cNvGrpSpPr/>
                                  <wpg:grpSpPr>
                                    <a:xfrm>
                                      <a:off x="290946" y="0"/>
                                      <a:ext cx="380505" cy="1741220"/>
                                      <a:chOff x="0" y="0"/>
                                      <a:chExt cx="380505" cy="1741220"/>
                                    </a:xfrm>
                                  </wpg:grpSpPr>
                                  <wps:wsp>
                                    <wps:cNvPr id="591" name="Oval 591"/>
                                    <wps:cNvSpPr/>
                                    <wps:spPr>
                                      <a:xfrm>
                                        <a:off x="5937" y="0"/>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2" name="Straight Connector 592"/>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593" name="Group 593"/>
                                    <wpg:cNvGrpSpPr/>
                                    <wpg:grpSpPr>
                                      <a:xfrm>
                                        <a:off x="0" y="1169720"/>
                                        <a:ext cx="380505" cy="571500"/>
                                        <a:chOff x="0" y="0"/>
                                        <a:chExt cx="380505" cy="571500"/>
                                      </a:xfrm>
                                    </wpg:grpSpPr>
                                    <wps:wsp>
                                      <wps:cNvPr id="594" name="Straight Connector 594"/>
                                      <wps:cNvCnPr/>
                                      <wps:spPr>
                                        <a:xfrm>
                                          <a:off x="190005"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5" name="Straight Connector 595"/>
                                      <wps:cNvCnPr/>
                                      <wps:spPr>
                                        <a:xfrm flipH="1">
                                          <a:off x="0"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596" name="Group 596"/>
                                  <wpg:cNvGrpSpPr/>
                                  <wpg:grpSpPr>
                                    <a:xfrm>
                                      <a:off x="-22164" y="599704"/>
                                      <a:ext cx="972190" cy="41238"/>
                                      <a:chOff x="-22164" y="0"/>
                                      <a:chExt cx="972190" cy="41238"/>
                                    </a:xfrm>
                                  </wpg:grpSpPr>
                                  <wps:wsp>
                                    <wps:cNvPr id="597" name="Straight Connector 597"/>
                                    <wps:cNvCnPr/>
                                    <wps:spPr>
                                      <a:xfrm flipV="1">
                                        <a:off x="182027" y="0"/>
                                        <a:ext cx="292986" cy="37343"/>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8" name="Straight Connector 598"/>
                                    <wps:cNvCnPr/>
                                    <wps:spPr>
                                      <a:xfrm>
                                        <a:off x="475013"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9" name="Straight Connector 599"/>
                                    <wps:cNvCnPr/>
                                    <wps:spPr>
                                      <a:xfrm>
                                        <a:off x="712520"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00" name="Straight Connector 600"/>
                                    <wps:cNvCnPr/>
                                    <wps:spPr>
                                      <a:xfrm flipV="1">
                                        <a:off x="-22164" y="37344"/>
                                        <a:ext cx="216826" cy="3894"/>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s:wsp>
                                <wps:cNvPr id="601" name="Straight Connector 601"/>
                                <wps:cNvCnPr/>
                                <wps:spPr>
                                  <a:xfrm rot="5400000">
                                    <a:off x="55665" y="585043"/>
                                    <a:ext cx="5687" cy="117017"/>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02" name="Straight Arrow Connector 602"/>
                                <wps:cNvCnPr/>
                                <wps:spPr>
                                  <a:xfrm>
                                    <a:off x="26357" y="480340"/>
                                    <a:ext cx="0" cy="348892"/>
                                  </a:xfrm>
                                  <a:prstGeom prst="straightConnector1">
                                    <a:avLst/>
                                  </a:prstGeom>
                                  <a:ln w="19050">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1BA14FC" id="Group 585" o:spid="_x0000_s1026" alt="Title: tractor hand signal - Description: Hand signal: open hand face down waving up and down." style="width:61.9pt;height:99.2pt;mso-position-horizontal-relative:char;mso-position-vertical-relative:line" coordsize="10877,17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">
                      <o:lock v:ext="edit" aspectratio="t"/>
                      <v:oval id="Oval 586" o:spid="_x0000_s1027" style="position:absolute;left:5372;top:933;width:450;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" filled="f" strokecolor="black [3213]" strokeweight=".5pt">
                        <v:stroke joinstyle="miter"/>
                      </v:oval>
                      <v:oval id="Oval 587" o:spid="_x0000_s1028" style="position:absolute;left:6515;top:933;width:450;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" filled="f" strokecolor="black [3213]" strokeweight=".5pt">
                        <v:stroke joinstyle="miter"/>
                      </v:oval>
                      <v:group id="Group 588" o:spid="_x0000_s1029" style="position:absolute;width:10877;height:17411" coordsize="10878,1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">
                        <v:group id="Group 589" o:spid="_x0000_s1030" style="position:absolute;left:1163;width:9715;height:17411" coordorigin="-221" coordsize="9721,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">
                          <v:group id="Group 590" o:spid="_x0000_s1031" style="position:absolute;left:2909;width:3805;height:17412" coordsize="380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">
                            <v:oval id="Oval 591" o:spid="_x0000_s1032"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" filled="f" strokecolor="black [3213]" strokeweight="1.25pt">
                              <v:stroke joinstyle="miter"/>
                            </v:oval>
                            <v:line id="Straight Connector 592" o:spid="_x0000_s1033"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" strokecolor="black [3213]" strokeweight="2pt">
                              <v:stroke joinstyle="miter"/>
                            </v:line>
                            <v:group id="Group 593" o:spid="_x0000_s1034" style="position:absolute;top:11697;width:3805;height:5715" coordsize="380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line id="Straight Connector 594" o:spid="_x0000_s1035" style="position:absolute;visibility:visible;mso-wrap-style:square" from="1900,0" to="38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" strokecolor="black [3213]" strokeweight="2pt">
                                <v:stroke joinstyle="miter"/>
                              </v:line>
                              <v:line id="Straight Connector 595" o:spid="_x0000_s1036" style="position:absolute;flip:x;visibility:visible;mso-wrap-style:square" from="0,0" to="19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" strokecolor="black [3213]" strokeweight="2pt">
                                <v:stroke joinstyle="miter"/>
                              </v:line>
                            </v:group>
                          </v:group>
                          <v:group id="Group 596" o:spid="_x0000_s1037" style="position:absolute;left:-221;top:5997;width:9721;height:412" coordorigin="-221" coordsize="9721,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line id="Straight Connector 597" o:spid="_x0000_s1038" style="position:absolute;flip:y;visibility:visible;mso-wrap-style:square" from="1820,0" to="4750,3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" strokecolor="black [3213]" strokeweight="2pt">
                              <v:stroke joinstyle="miter"/>
                            </v:line>
                            <v:line id="Straight Connector 598" o:spid="_x0000_s1039" style="position:absolute;visibility:visible;mso-wrap-style:square" from="4750,0" to="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" strokecolor="black [3213]" strokeweight="2pt">
                              <v:stroke joinstyle="miter"/>
                            </v:line>
                            <v:line id="Straight Connector 599" o:spid="_x0000_s1040" style="position:absolute;visibility:visible;mso-wrap-style:square" from="7125,0" to="95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" strokecolor="black [3213]" strokeweight="2pt">
                              <v:stroke joinstyle="miter"/>
                            </v:line>
                            <v:line id="Straight Connector 600" o:spid="_x0000_s1041" style="position:absolute;flip:y;visibility:visible;mso-wrap-style:square" from="-221,373" to="1946,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" strokecolor="black [3213]" strokeweight="2pt">
                              <v:stroke joinstyle="miter"/>
                            </v:line>
                          </v:group>
                        </v:group>
                        <v:line id="Straight Connector 601" o:spid="_x0000_s1042" style="position:absolute;rotation:90;visibility:visible;mso-wrap-style:square" from="557,5850" to="613,7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" strokecolor="black [3213]" strokeweight="2pt">
                          <v:stroke joinstyle="miter"/>
                        </v:line>
                        <v:shape id="Straight Arrow Connector 602" o:spid="_x0000_s1043" type="#_x0000_t32" style="position:absolute;left:263;top:4803;width:0;height:34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" strokecolor="#4472c4 [3204]" strokeweight="1.5pt">
                          <v:stroke startarrow="block" endarrow="block" joinstyle="miter"/>
                        </v:shape>
                      </v:group>
                      <w10:anchorlock/>
                    </v:group>
                  </w:pict>
                </mc:Fallback>
              </mc:AlternateContent>
            </w:r>
          </w:p>
        </w:tc>
        <w:tc>
          <w:tcPr>
            <w:tcW w:w="6767" w:type="dxa"/>
          </w:tcPr>
          <w:p w14:paraId="7E078A35" w14:textId="77777777" w:rsidR="00DD5934" w:rsidRDefault="003F40FB" w:rsidP="00D8583B">
            <w:pPr>
              <w:cnfStyle w:val="000000100000" w:firstRow="0" w:lastRow="0" w:firstColumn="0" w:lastColumn="0" w:oddVBand="0" w:evenVBand="0" w:oddHBand="1" w:evenHBand="0" w:firstRowFirstColumn="0" w:firstRowLastColumn="0" w:lastRowFirstColumn="0" w:lastRowLastColumn="0"/>
            </w:pPr>
            <w:r w:rsidRPr="003F40FB">
              <w:t>Slow down</w:t>
            </w:r>
          </w:p>
        </w:tc>
      </w:tr>
    </w:tbl>
    <w:p w14:paraId="096CB452" w14:textId="77777777" w:rsidR="005A5DEC" w:rsidRDefault="005A5DEC" w:rsidP="005A5DEC">
      <w:pPr>
        <w:pStyle w:val="Heading2"/>
      </w:pPr>
      <w:bookmarkStart w:id="29" w:name="_Toc42071737"/>
      <w:r>
        <w:t>Tractor operation sign off</w:t>
      </w:r>
      <w:bookmarkEnd w:id="29"/>
    </w:p>
    <w:p w14:paraId="2A4E71AE" w14:textId="77777777" w:rsidR="003F40FB" w:rsidRDefault="003F40FB" w:rsidP="003F40FB">
      <w:pPr>
        <w:pStyle w:val="FeatureBox2"/>
      </w:pPr>
      <w:r w:rsidRPr="00D503A0">
        <w:rPr>
          <w:rStyle w:val="Strong"/>
        </w:rPr>
        <w:t>Teacher note</w:t>
      </w:r>
      <w:r>
        <w:t xml:space="preserve"> – use this page to sign off that students can identify parts of the tractor.</w:t>
      </w:r>
    </w:p>
    <w:tbl>
      <w:tblPr>
        <w:tblStyle w:val="Tableheader"/>
        <w:tblW w:w="0" w:type="auto"/>
        <w:tblLook w:val="0420" w:firstRow="1" w:lastRow="0" w:firstColumn="0" w:lastColumn="0" w:noHBand="0" w:noVBand="1"/>
        <w:tblDescription w:val="The procedures to be followed when operating the tractor. Your teacher will observe you and check off each item in the table."/>
      </w:tblPr>
      <w:tblGrid>
        <w:gridCol w:w="7674"/>
        <w:gridCol w:w="1898"/>
      </w:tblGrid>
      <w:tr w:rsidR="005A5DEC" w:rsidRPr="005A5DEC" w14:paraId="43AF6984" w14:textId="77777777" w:rsidTr="005A5DEC">
        <w:trPr>
          <w:cnfStyle w:val="100000000000" w:firstRow="1" w:lastRow="0" w:firstColumn="0" w:lastColumn="0" w:oddVBand="0" w:evenVBand="0" w:oddHBand="0" w:evenHBand="0" w:firstRowFirstColumn="0" w:firstRowLastColumn="0" w:lastRowFirstColumn="0" w:lastRowLastColumn="0"/>
        </w:trPr>
        <w:tc>
          <w:tcPr>
            <w:tcW w:w="7674" w:type="dxa"/>
          </w:tcPr>
          <w:p w14:paraId="1E6BDA0C" w14:textId="77777777" w:rsidR="005A5DEC" w:rsidRPr="005A5DEC" w:rsidRDefault="005A5DEC" w:rsidP="005A5DEC">
            <w:pPr>
              <w:spacing w:before="192" w:after="192"/>
            </w:pPr>
            <w:r w:rsidRPr="005A5DEC">
              <w:t>Task</w:t>
            </w:r>
          </w:p>
        </w:tc>
        <w:tc>
          <w:tcPr>
            <w:tcW w:w="1898" w:type="dxa"/>
          </w:tcPr>
          <w:p w14:paraId="2A98D1A5" w14:textId="77777777" w:rsidR="005A5DEC" w:rsidRPr="005A5DEC" w:rsidRDefault="005A5DEC" w:rsidP="005A5DEC">
            <w:r w:rsidRPr="005A5DEC">
              <w:t>Completed</w:t>
            </w:r>
          </w:p>
        </w:tc>
      </w:tr>
      <w:tr w:rsidR="005A5DEC" w:rsidRPr="005A5DEC" w14:paraId="09FE489E" w14:textId="77777777" w:rsidTr="005A5DEC">
        <w:trPr>
          <w:cnfStyle w:val="000000100000" w:firstRow="0" w:lastRow="0" w:firstColumn="0" w:lastColumn="0" w:oddVBand="0" w:evenVBand="0" w:oddHBand="1" w:evenHBand="0" w:firstRowFirstColumn="0" w:firstRowLastColumn="0" w:lastRowFirstColumn="0" w:lastRowLastColumn="0"/>
        </w:trPr>
        <w:tc>
          <w:tcPr>
            <w:tcW w:w="7674" w:type="dxa"/>
          </w:tcPr>
          <w:p w14:paraId="3B6FC27C" w14:textId="77777777" w:rsidR="005A5DEC" w:rsidRPr="005A5DEC" w:rsidRDefault="005A5DEC" w:rsidP="005A5DEC">
            <w:r w:rsidRPr="005A5DEC">
              <w:t>Complete pre-start checks</w:t>
            </w:r>
          </w:p>
        </w:tc>
        <w:tc>
          <w:tcPr>
            <w:tcW w:w="1898" w:type="dxa"/>
          </w:tcPr>
          <w:p w14:paraId="4984E2D1" w14:textId="77777777" w:rsidR="005A5DEC" w:rsidRPr="005A5DEC" w:rsidRDefault="005A5DEC" w:rsidP="005A5DEC"/>
        </w:tc>
      </w:tr>
      <w:tr w:rsidR="005A5DEC" w:rsidRPr="005A5DEC" w14:paraId="5C85A035" w14:textId="77777777" w:rsidTr="005A5DEC">
        <w:trPr>
          <w:cnfStyle w:val="000000010000" w:firstRow="0" w:lastRow="0" w:firstColumn="0" w:lastColumn="0" w:oddVBand="0" w:evenVBand="0" w:oddHBand="0" w:evenHBand="1" w:firstRowFirstColumn="0" w:firstRowLastColumn="0" w:lastRowFirstColumn="0" w:lastRowLastColumn="0"/>
        </w:trPr>
        <w:tc>
          <w:tcPr>
            <w:tcW w:w="7674" w:type="dxa"/>
          </w:tcPr>
          <w:p w14:paraId="7B347CF5" w14:textId="77777777" w:rsidR="005A5DEC" w:rsidRPr="005A5DEC" w:rsidRDefault="005A5DEC" w:rsidP="005A5DEC">
            <w:r w:rsidRPr="005A5DEC">
              <w:t>Mount tractor safely.</w:t>
            </w:r>
          </w:p>
        </w:tc>
        <w:tc>
          <w:tcPr>
            <w:tcW w:w="1898" w:type="dxa"/>
          </w:tcPr>
          <w:p w14:paraId="27AABF9D" w14:textId="77777777" w:rsidR="005A5DEC" w:rsidRPr="005A5DEC" w:rsidRDefault="005A5DEC" w:rsidP="005A5DEC"/>
        </w:tc>
      </w:tr>
      <w:tr w:rsidR="005A5DEC" w:rsidRPr="005A5DEC" w14:paraId="758BEE75" w14:textId="77777777" w:rsidTr="005A5DEC">
        <w:trPr>
          <w:cnfStyle w:val="000000100000" w:firstRow="0" w:lastRow="0" w:firstColumn="0" w:lastColumn="0" w:oddVBand="0" w:evenVBand="0" w:oddHBand="1" w:evenHBand="0" w:firstRowFirstColumn="0" w:firstRowLastColumn="0" w:lastRowFirstColumn="0" w:lastRowLastColumn="0"/>
        </w:trPr>
        <w:tc>
          <w:tcPr>
            <w:tcW w:w="7674" w:type="dxa"/>
          </w:tcPr>
          <w:p w14:paraId="0D5FF79C" w14:textId="77777777" w:rsidR="005A5DEC" w:rsidRPr="005A5DEC" w:rsidRDefault="005A5DEC" w:rsidP="005A5DEC">
            <w:r w:rsidRPr="005A5DEC">
              <w:t>Check seat position, mirror and fasten seat belt.</w:t>
            </w:r>
          </w:p>
        </w:tc>
        <w:tc>
          <w:tcPr>
            <w:tcW w:w="1898" w:type="dxa"/>
          </w:tcPr>
          <w:p w14:paraId="35AAD3CB" w14:textId="77777777" w:rsidR="005A5DEC" w:rsidRPr="005A5DEC" w:rsidRDefault="005A5DEC" w:rsidP="005A5DEC"/>
        </w:tc>
      </w:tr>
      <w:tr w:rsidR="005A5DEC" w:rsidRPr="005A5DEC" w14:paraId="4CD6BF78" w14:textId="77777777" w:rsidTr="005A5DEC">
        <w:trPr>
          <w:cnfStyle w:val="000000010000" w:firstRow="0" w:lastRow="0" w:firstColumn="0" w:lastColumn="0" w:oddVBand="0" w:evenVBand="0" w:oddHBand="0" w:evenHBand="1" w:firstRowFirstColumn="0" w:firstRowLastColumn="0" w:lastRowFirstColumn="0" w:lastRowLastColumn="0"/>
        </w:trPr>
        <w:tc>
          <w:tcPr>
            <w:tcW w:w="7674" w:type="dxa"/>
          </w:tcPr>
          <w:p w14:paraId="1447E4EF" w14:textId="77777777" w:rsidR="005A5DEC" w:rsidRPr="005A5DEC" w:rsidRDefault="005A5DEC" w:rsidP="005A5DEC">
            <w:r w:rsidRPr="005A5DEC">
              <w:t>Ear muffs on.</w:t>
            </w:r>
          </w:p>
        </w:tc>
        <w:tc>
          <w:tcPr>
            <w:tcW w:w="1898" w:type="dxa"/>
          </w:tcPr>
          <w:p w14:paraId="252663FE" w14:textId="77777777" w:rsidR="005A5DEC" w:rsidRPr="005A5DEC" w:rsidRDefault="005A5DEC" w:rsidP="005A5DEC"/>
        </w:tc>
      </w:tr>
      <w:tr w:rsidR="005A5DEC" w:rsidRPr="005A5DEC" w14:paraId="544C9E20" w14:textId="77777777" w:rsidTr="005A5DEC">
        <w:trPr>
          <w:cnfStyle w:val="000000100000" w:firstRow="0" w:lastRow="0" w:firstColumn="0" w:lastColumn="0" w:oddVBand="0" w:evenVBand="0" w:oddHBand="1" w:evenHBand="0" w:firstRowFirstColumn="0" w:firstRowLastColumn="0" w:lastRowFirstColumn="0" w:lastRowLastColumn="0"/>
        </w:trPr>
        <w:tc>
          <w:tcPr>
            <w:tcW w:w="7674" w:type="dxa"/>
          </w:tcPr>
          <w:p w14:paraId="657C4146" w14:textId="77777777" w:rsidR="005A5DEC" w:rsidRPr="005A5DEC" w:rsidRDefault="005A5DEC" w:rsidP="005A5DEC">
            <w:r w:rsidRPr="005A5DEC">
              <w:t>Start the tractor.</w:t>
            </w:r>
          </w:p>
        </w:tc>
        <w:tc>
          <w:tcPr>
            <w:tcW w:w="1898" w:type="dxa"/>
          </w:tcPr>
          <w:p w14:paraId="6AE0FCBC" w14:textId="77777777" w:rsidR="005A5DEC" w:rsidRPr="005A5DEC" w:rsidRDefault="005A5DEC" w:rsidP="005A5DEC"/>
        </w:tc>
      </w:tr>
      <w:tr w:rsidR="005A5DEC" w:rsidRPr="005A5DEC" w14:paraId="62A8F89D" w14:textId="77777777" w:rsidTr="005A5DEC">
        <w:trPr>
          <w:cnfStyle w:val="000000010000" w:firstRow="0" w:lastRow="0" w:firstColumn="0" w:lastColumn="0" w:oddVBand="0" w:evenVBand="0" w:oddHBand="0" w:evenHBand="1" w:firstRowFirstColumn="0" w:firstRowLastColumn="0" w:lastRowFirstColumn="0" w:lastRowLastColumn="0"/>
        </w:trPr>
        <w:tc>
          <w:tcPr>
            <w:tcW w:w="7674" w:type="dxa"/>
          </w:tcPr>
          <w:p w14:paraId="1A5B05C6" w14:textId="77777777" w:rsidR="005A5DEC" w:rsidRPr="005A5DEC" w:rsidRDefault="005A5DEC" w:rsidP="005A5DEC">
            <w:r w:rsidRPr="005A5DEC">
              <w:t>Turn lights onto road position.</w:t>
            </w:r>
          </w:p>
        </w:tc>
        <w:tc>
          <w:tcPr>
            <w:tcW w:w="1898" w:type="dxa"/>
          </w:tcPr>
          <w:p w14:paraId="30F92FBB" w14:textId="77777777" w:rsidR="005A5DEC" w:rsidRPr="005A5DEC" w:rsidRDefault="005A5DEC" w:rsidP="005A5DEC"/>
        </w:tc>
      </w:tr>
      <w:tr w:rsidR="005A5DEC" w:rsidRPr="005A5DEC" w14:paraId="23971949" w14:textId="77777777" w:rsidTr="005A5DEC">
        <w:trPr>
          <w:cnfStyle w:val="000000100000" w:firstRow="0" w:lastRow="0" w:firstColumn="0" w:lastColumn="0" w:oddVBand="0" w:evenVBand="0" w:oddHBand="1" w:evenHBand="0" w:firstRowFirstColumn="0" w:firstRowLastColumn="0" w:lastRowFirstColumn="0" w:lastRowLastColumn="0"/>
        </w:trPr>
        <w:tc>
          <w:tcPr>
            <w:tcW w:w="7674" w:type="dxa"/>
          </w:tcPr>
          <w:p w14:paraId="07569D85" w14:textId="77777777" w:rsidR="005A5DEC" w:rsidRPr="005A5DEC" w:rsidRDefault="005A5DEC" w:rsidP="005A5DEC">
            <w:r w:rsidRPr="005A5DEC">
              <w:t>Ensure the area is clear of people. Survey the area for hazards.</w:t>
            </w:r>
          </w:p>
        </w:tc>
        <w:tc>
          <w:tcPr>
            <w:tcW w:w="1898" w:type="dxa"/>
          </w:tcPr>
          <w:p w14:paraId="20E59BCF" w14:textId="77777777" w:rsidR="005A5DEC" w:rsidRPr="005A5DEC" w:rsidRDefault="005A5DEC" w:rsidP="005A5DEC"/>
        </w:tc>
      </w:tr>
      <w:tr w:rsidR="005A5DEC" w:rsidRPr="005A5DEC" w14:paraId="7CC429A0" w14:textId="77777777" w:rsidTr="005A5DEC">
        <w:trPr>
          <w:cnfStyle w:val="000000010000" w:firstRow="0" w:lastRow="0" w:firstColumn="0" w:lastColumn="0" w:oddVBand="0" w:evenVBand="0" w:oddHBand="0" w:evenHBand="1" w:firstRowFirstColumn="0" w:firstRowLastColumn="0" w:lastRowFirstColumn="0" w:lastRowLastColumn="0"/>
        </w:trPr>
        <w:tc>
          <w:tcPr>
            <w:tcW w:w="7674" w:type="dxa"/>
          </w:tcPr>
          <w:p w14:paraId="76B1CB20" w14:textId="77777777" w:rsidR="005A5DEC" w:rsidRPr="005A5DEC" w:rsidRDefault="005A5DEC" w:rsidP="005A5DEC">
            <w:r w:rsidRPr="005A5DEC">
              <w:t>Release handbrake.</w:t>
            </w:r>
          </w:p>
        </w:tc>
        <w:tc>
          <w:tcPr>
            <w:tcW w:w="1898" w:type="dxa"/>
          </w:tcPr>
          <w:p w14:paraId="1DCA8104" w14:textId="77777777" w:rsidR="005A5DEC" w:rsidRPr="005A5DEC" w:rsidRDefault="005A5DEC" w:rsidP="005A5DEC"/>
        </w:tc>
      </w:tr>
      <w:tr w:rsidR="005A5DEC" w:rsidRPr="005A5DEC" w14:paraId="30C27C2E" w14:textId="77777777" w:rsidTr="005A5DEC">
        <w:trPr>
          <w:cnfStyle w:val="000000100000" w:firstRow="0" w:lastRow="0" w:firstColumn="0" w:lastColumn="0" w:oddVBand="0" w:evenVBand="0" w:oddHBand="1" w:evenHBand="0" w:firstRowFirstColumn="0" w:firstRowLastColumn="0" w:lastRowFirstColumn="0" w:lastRowLastColumn="0"/>
        </w:trPr>
        <w:tc>
          <w:tcPr>
            <w:tcW w:w="7674" w:type="dxa"/>
          </w:tcPr>
          <w:p w14:paraId="0C7DE1A7" w14:textId="77777777" w:rsidR="005A5DEC" w:rsidRPr="005A5DEC" w:rsidRDefault="005A5DEC" w:rsidP="005A5DEC">
            <w:r w:rsidRPr="005A5DEC">
              <w:t>Push the clutch down and select the gear and range.</w:t>
            </w:r>
          </w:p>
        </w:tc>
        <w:tc>
          <w:tcPr>
            <w:tcW w:w="1898" w:type="dxa"/>
          </w:tcPr>
          <w:p w14:paraId="54468754" w14:textId="77777777" w:rsidR="005A5DEC" w:rsidRPr="005A5DEC" w:rsidRDefault="005A5DEC" w:rsidP="005A5DEC"/>
        </w:tc>
      </w:tr>
      <w:tr w:rsidR="005A5DEC" w:rsidRPr="005A5DEC" w14:paraId="4EA12E9B" w14:textId="77777777" w:rsidTr="005A5DEC">
        <w:trPr>
          <w:cnfStyle w:val="000000010000" w:firstRow="0" w:lastRow="0" w:firstColumn="0" w:lastColumn="0" w:oddVBand="0" w:evenVBand="0" w:oddHBand="0" w:evenHBand="1" w:firstRowFirstColumn="0" w:firstRowLastColumn="0" w:lastRowFirstColumn="0" w:lastRowLastColumn="0"/>
        </w:trPr>
        <w:tc>
          <w:tcPr>
            <w:tcW w:w="7674" w:type="dxa"/>
          </w:tcPr>
          <w:p w14:paraId="3022C24F" w14:textId="77777777" w:rsidR="005A5DEC" w:rsidRPr="005A5DEC" w:rsidRDefault="005A5DEC" w:rsidP="005A5DEC">
            <w:r w:rsidRPr="005A5DEC">
              <w:t>Let the clutch pedal out slowly.</w:t>
            </w:r>
          </w:p>
        </w:tc>
        <w:tc>
          <w:tcPr>
            <w:tcW w:w="1898" w:type="dxa"/>
          </w:tcPr>
          <w:p w14:paraId="4085231F" w14:textId="77777777" w:rsidR="005A5DEC" w:rsidRPr="005A5DEC" w:rsidRDefault="005A5DEC" w:rsidP="005A5DEC"/>
        </w:tc>
      </w:tr>
      <w:tr w:rsidR="005A5DEC" w:rsidRPr="005A5DEC" w14:paraId="573645D5" w14:textId="77777777" w:rsidTr="005A5DEC">
        <w:trPr>
          <w:cnfStyle w:val="000000100000" w:firstRow="0" w:lastRow="0" w:firstColumn="0" w:lastColumn="0" w:oddVBand="0" w:evenVBand="0" w:oddHBand="1" w:evenHBand="0" w:firstRowFirstColumn="0" w:firstRowLastColumn="0" w:lastRowFirstColumn="0" w:lastRowLastColumn="0"/>
        </w:trPr>
        <w:tc>
          <w:tcPr>
            <w:tcW w:w="7674" w:type="dxa"/>
          </w:tcPr>
          <w:p w14:paraId="1885E20D" w14:textId="77777777" w:rsidR="005A5DEC" w:rsidRPr="005A5DEC" w:rsidRDefault="005A5DEC" w:rsidP="005A5DEC">
            <w:r w:rsidRPr="005A5DEC">
              <w:t>Drive the tractor along the prescribed path.</w:t>
            </w:r>
          </w:p>
        </w:tc>
        <w:tc>
          <w:tcPr>
            <w:tcW w:w="1898" w:type="dxa"/>
          </w:tcPr>
          <w:p w14:paraId="633DDC38" w14:textId="77777777" w:rsidR="005A5DEC" w:rsidRPr="005A5DEC" w:rsidRDefault="005A5DEC" w:rsidP="005A5DEC"/>
        </w:tc>
      </w:tr>
      <w:tr w:rsidR="005A5DEC" w:rsidRPr="005A5DEC" w14:paraId="14ED6158" w14:textId="77777777" w:rsidTr="005A5DEC">
        <w:trPr>
          <w:cnfStyle w:val="000000010000" w:firstRow="0" w:lastRow="0" w:firstColumn="0" w:lastColumn="0" w:oddVBand="0" w:evenVBand="0" w:oddHBand="0" w:evenHBand="1" w:firstRowFirstColumn="0" w:firstRowLastColumn="0" w:lastRowFirstColumn="0" w:lastRowLastColumn="0"/>
        </w:trPr>
        <w:tc>
          <w:tcPr>
            <w:tcW w:w="7674" w:type="dxa"/>
          </w:tcPr>
          <w:p w14:paraId="5821CF06" w14:textId="77777777" w:rsidR="005A5DEC" w:rsidRPr="005A5DEC" w:rsidRDefault="005A5DEC" w:rsidP="005A5DEC">
            <w:r w:rsidRPr="005A5DEC">
              <w:t>Stop the tractor by pushing the clutch pedal down and braking gently.</w:t>
            </w:r>
          </w:p>
        </w:tc>
        <w:tc>
          <w:tcPr>
            <w:tcW w:w="1898" w:type="dxa"/>
          </w:tcPr>
          <w:p w14:paraId="2410006F" w14:textId="77777777" w:rsidR="005A5DEC" w:rsidRPr="005A5DEC" w:rsidRDefault="005A5DEC" w:rsidP="005A5DEC"/>
        </w:tc>
      </w:tr>
      <w:tr w:rsidR="005A5DEC" w:rsidRPr="005A5DEC" w14:paraId="79B74FE7" w14:textId="77777777" w:rsidTr="005A5DEC">
        <w:trPr>
          <w:cnfStyle w:val="000000100000" w:firstRow="0" w:lastRow="0" w:firstColumn="0" w:lastColumn="0" w:oddVBand="0" w:evenVBand="0" w:oddHBand="1" w:evenHBand="0" w:firstRowFirstColumn="0" w:firstRowLastColumn="0" w:lastRowFirstColumn="0" w:lastRowLastColumn="0"/>
        </w:trPr>
        <w:tc>
          <w:tcPr>
            <w:tcW w:w="7674" w:type="dxa"/>
          </w:tcPr>
          <w:p w14:paraId="71BC173A" w14:textId="77777777" w:rsidR="005A5DEC" w:rsidRPr="005A5DEC" w:rsidRDefault="005A5DEC" w:rsidP="005A5DEC">
            <w:r w:rsidRPr="005A5DEC">
              <w:t>Put the gear and range levers in neutral and release the clutch.</w:t>
            </w:r>
          </w:p>
        </w:tc>
        <w:tc>
          <w:tcPr>
            <w:tcW w:w="1898" w:type="dxa"/>
          </w:tcPr>
          <w:p w14:paraId="57D3F6FE" w14:textId="77777777" w:rsidR="005A5DEC" w:rsidRPr="005A5DEC" w:rsidRDefault="005A5DEC" w:rsidP="005A5DEC"/>
        </w:tc>
      </w:tr>
      <w:tr w:rsidR="005A5DEC" w:rsidRPr="005A5DEC" w14:paraId="0A05A100" w14:textId="77777777" w:rsidTr="005A5DEC">
        <w:trPr>
          <w:cnfStyle w:val="000000010000" w:firstRow="0" w:lastRow="0" w:firstColumn="0" w:lastColumn="0" w:oddVBand="0" w:evenVBand="0" w:oddHBand="0" w:evenHBand="1" w:firstRowFirstColumn="0" w:firstRowLastColumn="0" w:lastRowFirstColumn="0" w:lastRowLastColumn="0"/>
        </w:trPr>
        <w:tc>
          <w:tcPr>
            <w:tcW w:w="7674" w:type="dxa"/>
          </w:tcPr>
          <w:p w14:paraId="088144C3" w14:textId="77777777" w:rsidR="005A5DEC" w:rsidRPr="005A5DEC" w:rsidRDefault="005A5DEC" w:rsidP="005A5DEC">
            <w:r w:rsidRPr="005A5DEC">
              <w:t>Apply the park brake.</w:t>
            </w:r>
          </w:p>
        </w:tc>
        <w:tc>
          <w:tcPr>
            <w:tcW w:w="1898" w:type="dxa"/>
          </w:tcPr>
          <w:p w14:paraId="6237996C" w14:textId="77777777" w:rsidR="005A5DEC" w:rsidRPr="005A5DEC" w:rsidRDefault="005A5DEC" w:rsidP="005A5DEC"/>
        </w:tc>
      </w:tr>
      <w:tr w:rsidR="005A5DEC" w:rsidRPr="005A5DEC" w14:paraId="1A1161E2" w14:textId="77777777" w:rsidTr="005A5DEC">
        <w:trPr>
          <w:cnfStyle w:val="000000100000" w:firstRow="0" w:lastRow="0" w:firstColumn="0" w:lastColumn="0" w:oddVBand="0" w:evenVBand="0" w:oddHBand="1" w:evenHBand="0" w:firstRowFirstColumn="0" w:firstRowLastColumn="0" w:lastRowFirstColumn="0" w:lastRowLastColumn="0"/>
        </w:trPr>
        <w:tc>
          <w:tcPr>
            <w:tcW w:w="7674" w:type="dxa"/>
          </w:tcPr>
          <w:p w14:paraId="14FE2B89" w14:textId="77777777" w:rsidR="005A5DEC" w:rsidRPr="005A5DEC" w:rsidRDefault="005A5DEC" w:rsidP="005A5DEC">
            <w:r w:rsidRPr="005A5DEC">
              <w:t>Turn lights off.</w:t>
            </w:r>
          </w:p>
        </w:tc>
        <w:tc>
          <w:tcPr>
            <w:tcW w:w="1898" w:type="dxa"/>
          </w:tcPr>
          <w:p w14:paraId="75D8D286" w14:textId="77777777" w:rsidR="005A5DEC" w:rsidRPr="005A5DEC" w:rsidRDefault="005A5DEC" w:rsidP="005A5DEC"/>
        </w:tc>
      </w:tr>
      <w:tr w:rsidR="005A5DEC" w:rsidRPr="005A5DEC" w14:paraId="291D9804" w14:textId="77777777" w:rsidTr="005A5DEC">
        <w:trPr>
          <w:cnfStyle w:val="000000010000" w:firstRow="0" w:lastRow="0" w:firstColumn="0" w:lastColumn="0" w:oddVBand="0" w:evenVBand="0" w:oddHBand="0" w:evenHBand="1" w:firstRowFirstColumn="0" w:firstRowLastColumn="0" w:lastRowFirstColumn="0" w:lastRowLastColumn="0"/>
        </w:trPr>
        <w:tc>
          <w:tcPr>
            <w:tcW w:w="7674" w:type="dxa"/>
          </w:tcPr>
          <w:p w14:paraId="27E4D0AD" w14:textId="77777777" w:rsidR="005A5DEC" w:rsidRPr="005A5DEC" w:rsidRDefault="005A5DEC" w:rsidP="005A5DEC">
            <w:r w:rsidRPr="005A5DEC">
              <w:t>Stop the tractor.</w:t>
            </w:r>
          </w:p>
        </w:tc>
        <w:tc>
          <w:tcPr>
            <w:tcW w:w="1898" w:type="dxa"/>
          </w:tcPr>
          <w:p w14:paraId="102651D2" w14:textId="77777777" w:rsidR="005A5DEC" w:rsidRPr="005A5DEC" w:rsidRDefault="005A5DEC" w:rsidP="005A5DEC"/>
        </w:tc>
      </w:tr>
      <w:tr w:rsidR="005A5DEC" w:rsidRPr="005A5DEC" w14:paraId="3BAB357A" w14:textId="77777777" w:rsidTr="005A5DEC">
        <w:trPr>
          <w:cnfStyle w:val="000000100000" w:firstRow="0" w:lastRow="0" w:firstColumn="0" w:lastColumn="0" w:oddVBand="0" w:evenVBand="0" w:oddHBand="1" w:evenHBand="0" w:firstRowFirstColumn="0" w:firstRowLastColumn="0" w:lastRowFirstColumn="0" w:lastRowLastColumn="0"/>
        </w:trPr>
        <w:tc>
          <w:tcPr>
            <w:tcW w:w="7674" w:type="dxa"/>
          </w:tcPr>
          <w:p w14:paraId="6F5DAA2A" w14:textId="77777777" w:rsidR="005A5DEC" w:rsidRPr="005A5DEC" w:rsidRDefault="005A5DEC" w:rsidP="005A5DEC">
            <w:r w:rsidRPr="005A5DEC">
              <w:t>Remove the key.</w:t>
            </w:r>
          </w:p>
        </w:tc>
        <w:tc>
          <w:tcPr>
            <w:tcW w:w="1898" w:type="dxa"/>
          </w:tcPr>
          <w:p w14:paraId="77560FDB" w14:textId="77777777" w:rsidR="005A5DEC" w:rsidRPr="005A5DEC" w:rsidRDefault="005A5DEC" w:rsidP="005A5DEC"/>
        </w:tc>
      </w:tr>
    </w:tbl>
    <w:p w14:paraId="322F58F8" w14:textId="77777777" w:rsidR="005A5DEC" w:rsidRDefault="005A5DEC" w:rsidP="005A5DEC">
      <w:pPr>
        <w:pStyle w:val="Signature"/>
      </w:pPr>
      <w:r>
        <w:t>Student’s name</w:t>
      </w:r>
      <w:r>
        <w:tab/>
      </w:r>
    </w:p>
    <w:p w14:paraId="5D74FF27" w14:textId="77777777" w:rsidR="005A5DEC" w:rsidRDefault="005A5DEC" w:rsidP="005A5DEC">
      <w:pPr>
        <w:pStyle w:val="Signature"/>
      </w:pPr>
      <w:r>
        <w:t>Teacher signature</w:t>
      </w:r>
      <w:r>
        <w:tab/>
      </w:r>
    </w:p>
    <w:p w14:paraId="6C6D6BEF" w14:textId="77777777" w:rsidR="005A5DEC" w:rsidRDefault="005A5DEC" w:rsidP="005A5DEC">
      <w:pPr>
        <w:pStyle w:val="Signature"/>
      </w:pPr>
      <w:r>
        <w:lastRenderedPageBreak/>
        <w:t>Date</w:t>
      </w:r>
      <w:r>
        <w:tab/>
      </w:r>
    </w:p>
    <w:p w14:paraId="3CD297D3" w14:textId="77777777" w:rsidR="005A5DEC" w:rsidRDefault="005A5DEC">
      <w:r>
        <w:br w:type="page"/>
      </w:r>
    </w:p>
    <w:p w14:paraId="761757FC" w14:textId="77777777" w:rsidR="005A5DEC" w:rsidRDefault="005A5DEC" w:rsidP="005A5DEC">
      <w:pPr>
        <w:pStyle w:val="Heading2"/>
      </w:pPr>
      <w:bookmarkStart w:id="30" w:name="_Toc42071738"/>
      <w:r>
        <w:lastRenderedPageBreak/>
        <w:t>Tractor implements</w:t>
      </w:r>
      <w:bookmarkEnd w:id="30"/>
    </w:p>
    <w:p w14:paraId="789752AF" w14:textId="77777777" w:rsidR="003F40FB" w:rsidRDefault="003F40FB" w:rsidP="003F40FB">
      <w:pPr>
        <w:pStyle w:val="FeatureBox2"/>
      </w:pPr>
      <w:r w:rsidRPr="00D503A0">
        <w:rPr>
          <w:rStyle w:val="Strong"/>
        </w:rPr>
        <w:t>Teacher note</w:t>
      </w:r>
      <w:r>
        <w:t xml:space="preserve"> – suggested solution included</w:t>
      </w:r>
    </w:p>
    <w:p w14:paraId="604BF264" w14:textId="77777777" w:rsidR="005A5DEC" w:rsidRDefault="005A5DEC" w:rsidP="005A5DEC">
      <w:r>
        <w:t>Identify each implements on the follow</w:t>
      </w:r>
      <w:r w:rsidR="007574A2">
        <w:t>ing</w:t>
      </w:r>
      <w:r>
        <w:t xml:space="preserve"> pages. In the space provided, outline what it is used for, the risks and the safety requirements.</w:t>
      </w:r>
    </w:p>
    <w:p w14:paraId="5C9ED90B" w14:textId="77777777" w:rsidR="005A5DEC" w:rsidRDefault="005A5DEC" w:rsidP="005A5DEC">
      <w:r>
        <w:rPr>
          <w:noProof/>
          <w:lang w:eastAsia="en-AU"/>
        </w:rPr>
        <w:drawing>
          <wp:inline distT="0" distB="0" distL="0" distR="0" wp14:anchorId="6C84BD74" wp14:editId="3B64EA9A">
            <wp:extent cx="2647507" cy="2112634"/>
            <wp:effectExtent l="0" t="0" r="635" b="2540"/>
            <wp:docPr id="603" name="Picture 603" title="A common tractor imp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8196_Slasher.jpg"/>
                    <pic:cNvPicPr/>
                  </pic:nvPicPr>
                  <pic:blipFill>
                    <a:blip r:embed="rId33" cstate="print">
                      <a:extLst>
                        <a:ext uri="{28A0092B-C50C-407E-A947-70E740481C1C}">
                          <a14:useLocalDpi xmlns:a14="http://schemas.microsoft.com/office/drawing/2010/main"/>
                        </a:ext>
                      </a:extLst>
                    </a:blip>
                    <a:stretch>
                      <a:fillRect/>
                    </a:stretch>
                  </pic:blipFill>
                  <pic:spPr>
                    <a:xfrm>
                      <a:off x="0" y="0"/>
                      <a:ext cx="2658363" cy="2121297"/>
                    </a:xfrm>
                    <a:prstGeom prst="rect">
                      <a:avLst/>
                    </a:prstGeom>
                  </pic:spPr>
                </pic:pic>
              </a:graphicData>
            </a:graphic>
          </wp:inline>
        </w:drawing>
      </w:r>
    </w:p>
    <w:p w14:paraId="54F9585B" w14:textId="77777777" w:rsidR="005A5DEC" w:rsidRPr="000D0EA0" w:rsidRDefault="005A5DEC" w:rsidP="00796AAE">
      <w:pPr>
        <w:pStyle w:val="Caption"/>
        <w:rPr>
          <w:rStyle w:val="SubtleReference"/>
        </w:rPr>
      </w:pPr>
      <w:r w:rsidRPr="000D0EA0">
        <w:rPr>
          <w:rStyle w:val="SubtleReference"/>
        </w:rPr>
        <w:t>Image Courtesy of Australian Hammer Supplies: DOC18/65562</w:t>
      </w:r>
    </w:p>
    <w:p w14:paraId="7CBF8155" w14:textId="77777777" w:rsidR="005A5DEC" w:rsidRDefault="005A5DEC" w:rsidP="00796AAE">
      <w:pPr>
        <w:pStyle w:val="ListNumber"/>
        <w:numPr>
          <w:ilvl w:val="0"/>
          <w:numId w:val="14"/>
        </w:numPr>
      </w:pPr>
      <w:r>
        <w:t>Implement name:</w:t>
      </w:r>
    </w:p>
    <w:tbl>
      <w:tblPr>
        <w:tblStyle w:val="Tableheader"/>
        <w:tblW w:w="0" w:type="auto"/>
        <w:tblLook w:val="0400" w:firstRow="0" w:lastRow="0" w:firstColumn="0" w:lastColumn="0" w:noHBand="0" w:noVBand="1"/>
        <w:tblCaption w:val="space for students to provide answer"/>
      </w:tblPr>
      <w:tblGrid>
        <w:gridCol w:w="9622"/>
      </w:tblGrid>
      <w:tr w:rsidR="005A5DEC" w14:paraId="58B7CD4F" w14:textId="77777777" w:rsidTr="005A5DEC">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9D197C2" w14:textId="77777777" w:rsidR="005A5DEC" w:rsidRDefault="000D0EA0" w:rsidP="00A74887">
            <w:r>
              <w:t>PTO s</w:t>
            </w:r>
            <w:r w:rsidR="003F40FB" w:rsidRPr="003F40FB">
              <w:t>lasher</w:t>
            </w:r>
          </w:p>
        </w:tc>
      </w:tr>
    </w:tbl>
    <w:p w14:paraId="1E4C35C1" w14:textId="77777777" w:rsidR="005A5DEC" w:rsidRDefault="005A5DEC" w:rsidP="00796AAE">
      <w:pPr>
        <w:pStyle w:val="ListNumber"/>
      </w:pPr>
      <w:r>
        <w:t>What this implement is used for:</w:t>
      </w:r>
    </w:p>
    <w:tbl>
      <w:tblPr>
        <w:tblStyle w:val="Tableheader"/>
        <w:tblW w:w="0" w:type="auto"/>
        <w:tblLook w:val="0400" w:firstRow="0" w:lastRow="0" w:firstColumn="0" w:lastColumn="0" w:noHBand="0" w:noVBand="1"/>
        <w:tblCaption w:val="space for students to provide answer"/>
      </w:tblPr>
      <w:tblGrid>
        <w:gridCol w:w="9622"/>
      </w:tblGrid>
      <w:tr w:rsidR="005A5DEC" w14:paraId="41177867"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CB6EFB9" w14:textId="77777777" w:rsidR="005A5DEC" w:rsidRDefault="003F40FB" w:rsidP="00A74887">
            <w:r w:rsidRPr="003F40FB">
              <w:t>For cutting long, thick grass</w:t>
            </w:r>
          </w:p>
        </w:tc>
      </w:tr>
    </w:tbl>
    <w:p w14:paraId="3C72EC59" w14:textId="77777777" w:rsidR="005A5DEC" w:rsidRDefault="005A5DEC" w:rsidP="00796AAE">
      <w:pPr>
        <w:pStyle w:val="ListNumber"/>
      </w:pPr>
      <w:r>
        <w:t>What are the risks associated with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37485B83"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FE1DF83" w14:textId="77777777" w:rsidR="005A5DEC" w:rsidRDefault="003F40FB" w:rsidP="00A74887">
            <w:r w:rsidRPr="003F40FB">
              <w:t>PTO entanglement/amputation/death, tractor rollover, struck by projectiles, fire initiation, noise</w:t>
            </w:r>
          </w:p>
        </w:tc>
      </w:tr>
    </w:tbl>
    <w:p w14:paraId="6DEB8FE5" w14:textId="77777777" w:rsidR="005A5DEC" w:rsidRDefault="005A5DEC" w:rsidP="00796AAE">
      <w:pPr>
        <w:pStyle w:val="ListNumber"/>
      </w:pPr>
      <w:r>
        <w:t>What precautions must be taken when using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691DA555"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0FC4632" w14:textId="77777777" w:rsidR="005A5DEC" w:rsidRDefault="003F40FB" w:rsidP="00E0795F">
            <w:r w:rsidRPr="003F40FB">
              <w:t>Ensure PTO is guarded</w:t>
            </w:r>
            <w:r w:rsidR="00E0795F">
              <w:t xml:space="preserve"> and</w:t>
            </w:r>
            <w:r w:rsidRPr="003F40FB">
              <w:t xml:space="preserve"> stay clear of operating PTO implement</w:t>
            </w:r>
            <w:r w:rsidR="000D0EA0">
              <w:t>.</w:t>
            </w:r>
            <w:r w:rsidRPr="003F40FB">
              <w:t xml:space="preserve"> Ch</w:t>
            </w:r>
            <w:r w:rsidR="000D0EA0">
              <w:t>eck operating ground conditions and</w:t>
            </w:r>
            <w:r w:rsidRPr="003F40FB">
              <w:t xml:space="preserve"> don’t operate across contour</w:t>
            </w:r>
            <w:r w:rsidR="000D0EA0">
              <w:t>.</w:t>
            </w:r>
            <w:r w:rsidRPr="003F40FB">
              <w:t xml:space="preserve"> Slasher</w:t>
            </w:r>
            <w:r w:rsidR="000D0EA0">
              <w:t xml:space="preserve"> should be</w:t>
            </w:r>
            <w:r w:rsidRPr="003F40FB">
              <w:t xml:space="preserve"> fitted with r</w:t>
            </w:r>
            <w:r w:rsidR="000D0EA0">
              <w:t>oller or chain skirt guarding.</w:t>
            </w:r>
            <w:r w:rsidRPr="003F40FB">
              <w:t xml:space="preserve"> </w:t>
            </w:r>
            <w:r w:rsidR="000D0EA0">
              <w:t>Don’t operate on fire ban days.</w:t>
            </w:r>
            <w:r w:rsidRPr="003F40FB">
              <w:t xml:space="preserve"> </w:t>
            </w:r>
            <w:r w:rsidR="000D0EA0">
              <w:t>W</w:t>
            </w:r>
            <w:r w:rsidRPr="003F40FB">
              <w:t>ear hearing and eye protection</w:t>
            </w:r>
            <w:r w:rsidR="000D0EA0">
              <w:t>.</w:t>
            </w:r>
          </w:p>
        </w:tc>
      </w:tr>
    </w:tbl>
    <w:p w14:paraId="315C9E6C" w14:textId="77777777" w:rsidR="005A5DEC" w:rsidRDefault="005A5DEC" w:rsidP="00796AAE">
      <w:pPr>
        <w:pStyle w:val="ListNumber"/>
      </w:pPr>
      <w:r>
        <w:t>Which year groups are permitted to use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4905156D"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93673CB" w14:textId="77777777" w:rsidR="005A5DEC" w:rsidRDefault="003F40FB" w:rsidP="00A74887">
            <w:r w:rsidRPr="003F40FB">
              <w:t>Year 9 – 10 can operate. Year 11 and 12 can attach and operate</w:t>
            </w:r>
          </w:p>
        </w:tc>
      </w:tr>
    </w:tbl>
    <w:p w14:paraId="6313D8E7" w14:textId="77777777" w:rsidR="005A5DEC" w:rsidRDefault="005A5DEC" w:rsidP="005A5DEC">
      <w:r>
        <w:br w:type="page"/>
      </w:r>
    </w:p>
    <w:p w14:paraId="0B74FBC0" w14:textId="77777777" w:rsidR="005A5DEC" w:rsidRDefault="005A5DEC" w:rsidP="005A5DEC">
      <w:r>
        <w:rPr>
          <w:noProof/>
          <w:lang w:eastAsia="en-AU"/>
        </w:rPr>
        <w:lastRenderedPageBreak/>
        <w:drawing>
          <wp:inline distT="0" distB="0" distL="0" distR="0" wp14:anchorId="2988D94F" wp14:editId="02056A7E">
            <wp:extent cx="5648325" cy="3395183"/>
            <wp:effectExtent l="0" t="0" r="0" b="0"/>
            <wp:docPr id="520" name="Picture 520" title="A common tractor imp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PTO Rotary Tiller.jpg"/>
                    <pic:cNvPicPr/>
                  </pic:nvPicPr>
                  <pic:blipFill>
                    <a:blip r:embed="rId34">
                      <a:extLst>
                        <a:ext uri="{28A0092B-C50C-407E-A947-70E740481C1C}">
                          <a14:useLocalDpi xmlns:a14="http://schemas.microsoft.com/office/drawing/2010/main"/>
                        </a:ext>
                      </a:extLst>
                    </a:blip>
                    <a:stretch>
                      <a:fillRect/>
                    </a:stretch>
                  </pic:blipFill>
                  <pic:spPr>
                    <a:xfrm>
                      <a:off x="0" y="0"/>
                      <a:ext cx="5669539" cy="3407935"/>
                    </a:xfrm>
                    <a:prstGeom prst="rect">
                      <a:avLst/>
                    </a:prstGeom>
                  </pic:spPr>
                </pic:pic>
              </a:graphicData>
            </a:graphic>
          </wp:inline>
        </w:drawing>
      </w:r>
    </w:p>
    <w:p w14:paraId="21EAA275" w14:textId="77777777" w:rsidR="005A5DEC" w:rsidRDefault="005A5DEC" w:rsidP="00796AAE">
      <w:pPr>
        <w:pStyle w:val="ListNumber"/>
        <w:numPr>
          <w:ilvl w:val="0"/>
          <w:numId w:val="15"/>
        </w:numPr>
      </w:pPr>
      <w:r>
        <w:t>Implement name:</w:t>
      </w:r>
    </w:p>
    <w:tbl>
      <w:tblPr>
        <w:tblStyle w:val="Tableheader"/>
        <w:tblW w:w="0" w:type="auto"/>
        <w:tblLook w:val="0400" w:firstRow="0" w:lastRow="0" w:firstColumn="0" w:lastColumn="0" w:noHBand="0" w:noVBand="1"/>
        <w:tblCaption w:val="space for students to provide answer"/>
      </w:tblPr>
      <w:tblGrid>
        <w:gridCol w:w="9622"/>
      </w:tblGrid>
      <w:tr w:rsidR="005A5DEC" w14:paraId="2F5D9AD5"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16734B3" w14:textId="77777777" w:rsidR="005A5DEC" w:rsidRDefault="003F40FB" w:rsidP="00A74887">
            <w:r w:rsidRPr="003F40FB">
              <w:t>PTO rotary tiller/ Rotary hoe attachment</w:t>
            </w:r>
          </w:p>
        </w:tc>
      </w:tr>
    </w:tbl>
    <w:p w14:paraId="3509B51F" w14:textId="77777777" w:rsidR="005A5DEC" w:rsidRDefault="005A5DEC" w:rsidP="00796AAE">
      <w:pPr>
        <w:pStyle w:val="ListNumber"/>
        <w:numPr>
          <w:ilvl w:val="0"/>
          <w:numId w:val="15"/>
        </w:numPr>
      </w:pPr>
      <w:r>
        <w:t>What this implement is used for:</w:t>
      </w:r>
    </w:p>
    <w:tbl>
      <w:tblPr>
        <w:tblStyle w:val="Tableheader"/>
        <w:tblW w:w="0" w:type="auto"/>
        <w:tblLook w:val="0400" w:firstRow="0" w:lastRow="0" w:firstColumn="0" w:lastColumn="0" w:noHBand="0" w:noVBand="1"/>
        <w:tblCaption w:val="space for students to provide answer"/>
      </w:tblPr>
      <w:tblGrid>
        <w:gridCol w:w="9622"/>
      </w:tblGrid>
      <w:tr w:rsidR="005A5DEC" w14:paraId="61CE2AE7"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07634A3" w14:textId="77777777" w:rsidR="005A5DEC" w:rsidRDefault="003F40FB" w:rsidP="00A74887">
            <w:r w:rsidRPr="003F40FB">
              <w:t>Till the soil for seedbed preparation for gardens, lawns or landscaping</w:t>
            </w:r>
            <w:r w:rsidR="000D0EA0">
              <w:t>.</w:t>
            </w:r>
          </w:p>
        </w:tc>
      </w:tr>
    </w:tbl>
    <w:p w14:paraId="3D50CA04" w14:textId="77777777" w:rsidR="005A5DEC" w:rsidRDefault="005A5DEC" w:rsidP="00796AAE">
      <w:pPr>
        <w:pStyle w:val="ListNumber"/>
        <w:numPr>
          <w:ilvl w:val="0"/>
          <w:numId w:val="15"/>
        </w:numPr>
      </w:pPr>
      <w:r>
        <w:t>What are the risks associated with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6EC86277"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F62DD15" w14:textId="77777777" w:rsidR="005A5DEC" w:rsidRDefault="003F40FB" w:rsidP="00A74887">
            <w:r w:rsidRPr="003F40FB">
              <w:t>PTO entanglement/amputation/death, tractor rollover, struck by projectiles, dashing of tractor (if hard soil or stumps/tractor may jolt forward suddenly), noise</w:t>
            </w:r>
          </w:p>
        </w:tc>
      </w:tr>
    </w:tbl>
    <w:p w14:paraId="18766864" w14:textId="77777777" w:rsidR="005A5DEC" w:rsidRDefault="005A5DEC" w:rsidP="00796AAE">
      <w:pPr>
        <w:pStyle w:val="ListNumber"/>
        <w:numPr>
          <w:ilvl w:val="0"/>
          <w:numId w:val="15"/>
        </w:numPr>
      </w:pPr>
      <w:r>
        <w:t>What precautions must be taken when using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4C0FFC2D"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18F933B" w14:textId="77777777" w:rsidR="005A5DEC" w:rsidRDefault="003F40FB" w:rsidP="000D0EA0">
            <w:r w:rsidRPr="003F40FB">
              <w:t>Ensure PTO is guarded/ stay c</w:t>
            </w:r>
            <w:r w:rsidR="000D0EA0">
              <w:t>lear of operating PTO implement.</w:t>
            </w:r>
            <w:r w:rsidRPr="003F40FB">
              <w:t xml:space="preserve"> Ch</w:t>
            </w:r>
            <w:r w:rsidR="000D0EA0">
              <w:t>eck operating ground conditions and</w:t>
            </w:r>
            <w:r w:rsidRPr="003F40FB">
              <w:t xml:space="preserve"> don’t operate across</w:t>
            </w:r>
            <w:r w:rsidR="000D0EA0">
              <w:t xml:space="preserve"> contour. Don’t operate on fire ban days. W</w:t>
            </w:r>
            <w:r w:rsidRPr="003F40FB">
              <w:t>ear hearing and eye protection</w:t>
            </w:r>
            <w:r w:rsidR="000D0EA0">
              <w:t>.</w:t>
            </w:r>
          </w:p>
        </w:tc>
      </w:tr>
    </w:tbl>
    <w:p w14:paraId="1C4A179A" w14:textId="77777777" w:rsidR="005A5DEC" w:rsidRDefault="005A5DEC" w:rsidP="00796AAE">
      <w:pPr>
        <w:pStyle w:val="ListNumber"/>
        <w:numPr>
          <w:ilvl w:val="0"/>
          <w:numId w:val="15"/>
        </w:numPr>
      </w:pPr>
      <w:r>
        <w:t>Which year groups are permitted to use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5A5CE8EE"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1782CD6" w14:textId="77777777" w:rsidR="005A5DEC" w:rsidRDefault="003F40FB" w:rsidP="00A74887">
            <w:r w:rsidRPr="003F40FB">
              <w:t>Year 9 – 10 can operate. Year 11 and 12 can attach and operate</w:t>
            </w:r>
          </w:p>
        </w:tc>
      </w:tr>
    </w:tbl>
    <w:p w14:paraId="3960CE79" w14:textId="77777777" w:rsidR="005A5DEC" w:rsidRDefault="005A5DEC" w:rsidP="005A5DEC"/>
    <w:p w14:paraId="51DDD3E5" w14:textId="77777777" w:rsidR="005A5DEC" w:rsidRDefault="005A5DEC">
      <w:r>
        <w:br w:type="page"/>
      </w:r>
    </w:p>
    <w:p w14:paraId="4616CD29" w14:textId="77777777" w:rsidR="005A5DEC" w:rsidRDefault="005A5DEC" w:rsidP="005A5DEC">
      <w:r>
        <w:rPr>
          <w:noProof/>
          <w:lang w:eastAsia="en-AU"/>
        </w:rPr>
        <w:lastRenderedPageBreak/>
        <w:drawing>
          <wp:inline distT="0" distB="0" distL="0" distR="0" wp14:anchorId="24D31F7E" wp14:editId="526BF5B3">
            <wp:extent cx="2895600" cy="3860890"/>
            <wp:effectExtent l="0" t="0" r="0" b="6350"/>
            <wp:docPr id="521" name="Picture 521" title="A common tractor imp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Silvan Boom Spray.jpg"/>
                    <pic:cNvPicPr/>
                  </pic:nvPicPr>
                  <pic:blipFill>
                    <a:blip r:embed="rId35">
                      <a:extLst>
                        <a:ext uri="{28A0092B-C50C-407E-A947-70E740481C1C}">
                          <a14:useLocalDpi xmlns:a14="http://schemas.microsoft.com/office/drawing/2010/main"/>
                        </a:ext>
                      </a:extLst>
                    </a:blip>
                    <a:stretch>
                      <a:fillRect/>
                    </a:stretch>
                  </pic:blipFill>
                  <pic:spPr>
                    <a:xfrm>
                      <a:off x="0" y="0"/>
                      <a:ext cx="2919064" cy="3892176"/>
                    </a:xfrm>
                    <a:prstGeom prst="rect">
                      <a:avLst/>
                    </a:prstGeom>
                  </pic:spPr>
                </pic:pic>
              </a:graphicData>
            </a:graphic>
          </wp:inline>
        </w:drawing>
      </w:r>
    </w:p>
    <w:p w14:paraId="73C976FB" w14:textId="77777777" w:rsidR="005A5DEC" w:rsidRDefault="005A5DEC" w:rsidP="00796AAE">
      <w:pPr>
        <w:pStyle w:val="ListNumber"/>
        <w:numPr>
          <w:ilvl w:val="0"/>
          <w:numId w:val="16"/>
        </w:numPr>
      </w:pPr>
      <w:r>
        <w:t>Implement name:</w:t>
      </w:r>
    </w:p>
    <w:tbl>
      <w:tblPr>
        <w:tblStyle w:val="Tableheader"/>
        <w:tblW w:w="0" w:type="auto"/>
        <w:tblLook w:val="0400" w:firstRow="0" w:lastRow="0" w:firstColumn="0" w:lastColumn="0" w:noHBand="0" w:noVBand="1"/>
        <w:tblCaption w:val="space for students to provide answer"/>
      </w:tblPr>
      <w:tblGrid>
        <w:gridCol w:w="9622"/>
      </w:tblGrid>
      <w:tr w:rsidR="005A5DEC" w14:paraId="2EED3894"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2E67A44" w14:textId="77777777" w:rsidR="005A5DEC" w:rsidRDefault="003F40FB" w:rsidP="00A74887">
            <w:r w:rsidRPr="003F40FB">
              <w:t>PTO Boom spray</w:t>
            </w:r>
          </w:p>
        </w:tc>
      </w:tr>
    </w:tbl>
    <w:p w14:paraId="5DA0503E" w14:textId="77777777" w:rsidR="005A5DEC" w:rsidRDefault="005A5DEC" w:rsidP="00796AAE">
      <w:pPr>
        <w:pStyle w:val="ListNumber"/>
        <w:numPr>
          <w:ilvl w:val="0"/>
          <w:numId w:val="16"/>
        </w:numPr>
      </w:pPr>
      <w:r>
        <w:t>What this implement is used for:</w:t>
      </w:r>
    </w:p>
    <w:tbl>
      <w:tblPr>
        <w:tblStyle w:val="Tableheader"/>
        <w:tblW w:w="0" w:type="auto"/>
        <w:tblLook w:val="0400" w:firstRow="0" w:lastRow="0" w:firstColumn="0" w:lastColumn="0" w:noHBand="0" w:noVBand="1"/>
        <w:tblCaption w:val="space for students to provide answer"/>
      </w:tblPr>
      <w:tblGrid>
        <w:gridCol w:w="9622"/>
      </w:tblGrid>
      <w:tr w:rsidR="005A5DEC" w14:paraId="4C9740FD"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A33497D" w14:textId="77777777" w:rsidR="005A5DEC" w:rsidRDefault="003F40FB" w:rsidP="00A74887">
            <w:r w:rsidRPr="003F40FB">
              <w:t>Application of farm chemicals to control various pests including weeds, insects and fungi</w:t>
            </w:r>
            <w:r w:rsidR="000D0EA0">
              <w:t>.</w:t>
            </w:r>
          </w:p>
        </w:tc>
      </w:tr>
    </w:tbl>
    <w:p w14:paraId="61A4F80F" w14:textId="77777777" w:rsidR="005A5DEC" w:rsidRDefault="005A5DEC" w:rsidP="00796AAE">
      <w:pPr>
        <w:pStyle w:val="ListNumber"/>
        <w:numPr>
          <w:ilvl w:val="0"/>
          <w:numId w:val="16"/>
        </w:numPr>
      </w:pPr>
      <w:r>
        <w:t>What are the risks associated with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2D80B7AF"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0CD429A" w14:textId="77777777" w:rsidR="005A5DEC" w:rsidRDefault="003F40FB" w:rsidP="00A74887">
            <w:r w:rsidRPr="003F40FB">
              <w:t xml:space="preserve">PTO entanglement/amputation/death, tractor rollover, spray drift, chemical absorption, </w:t>
            </w:r>
            <w:proofErr w:type="gramStart"/>
            <w:r w:rsidRPr="003F40FB">
              <w:t>environment</w:t>
            </w:r>
            <w:proofErr w:type="gramEnd"/>
            <w:r w:rsidRPr="003F40FB">
              <w:t>: effect of target species, noise</w:t>
            </w:r>
            <w:r w:rsidR="000D0EA0">
              <w:t>.</w:t>
            </w:r>
          </w:p>
        </w:tc>
      </w:tr>
    </w:tbl>
    <w:p w14:paraId="3E136EB8" w14:textId="77777777" w:rsidR="005A5DEC" w:rsidRDefault="005A5DEC" w:rsidP="00796AAE">
      <w:pPr>
        <w:pStyle w:val="ListNumber"/>
      </w:pPr>
      <w:r>
        <w:t>What precautions must be taken when using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2010A85A"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A8B60E3" w14:textId="77777777" w:rsidR="005A5DEC" w:rsidRDefault="000D0EA0" w:rsidP="000D0EA0">
            <w:r>
              <w:t>Ensure PTO is guarded. S</w:t>
            </w:r>
            <w:r w:rsidR="003F40FB" w:rsidRPr="003F40FB">
              <w:t>tay c</w:t>
            </w:r>
            <w:r>
              <w:t>lear of operating PTO implement. C</w:t>
            </w:r>
            <w:r w:rsidR="003F40FB" w:rsidRPr="003F40FB">
              <w:t>h</w:t>
            </w:r>
            <w:r>
              <w:t>eck operating ground conditions.</w:t>
            </w:r>
            <w:r w:rsidR="003F40FB" w:rsidRPr="003F40FB">
              <w:t xml:space="preserve"> </w:t>
            </w:r>
            <w:r>
              <w:t>A</w:t>
            </w:r>
            <w:r w:rsidR="003F40FB" w:rsidRPr="003F40FB">
              <w:t>pply chemical by using larger spray droplets and low pressure</w:t>
            </w:r>
            <w:r>
              <w:t>. O</w:t>
            </w:r>
            <w:r w:rsidR="003F40FB" w:rsidRPr="003F40FB">
              <w:t>nly use in 3 to15km/hr wind speed</w:t>
            </w:r>
            <w:r>
              <w:t>. R</w:t>
            </w:r>
            <w:r w:rsidR="003F40FB" w:rsidRPr="003F40FB">
              <w:t>ead the chemical label and observe procedures</w:t>
            </w:r>
            <w:r>
              <w:t>.</w:t>
            </w:r>
            <w:r w:rsidR="003F40FB" w:rsidRPr="003F40FB">
              <w:t xml:space="preserve"> </w:t>
            </w:r>
            <w:r>
              <w:t>U</w:t>
            </w:r>
            <w:r w:rsidR="003F40FB" w:rsidRPr="003F40FB">
              <w:t>se PPE required for using the chemical</w:t>
            </w:r>
            <w:r>
              <w:t>.</w:t>
            </w:r>
            <w:r w:rsidR="003F40FB" w:rsidRPr="003F40FB">
              <w:t xml:space="preserve"> Wear ear and eye protection</w:t>
            </w:r>
          </w:p>
        </w:tc>
      </w:tr>
    </w:tbl>
    <w:p w14:paraId="3A174DE7" w14:textId="77777777" w:rsidR="005A5DEC" w:rsidRDefault="005A5DEC" w:rsidP="00796AAE">
      <w:pPr>
        <w:pStyle w:val="ListNumber"/>
      </w:pPr>
      <w:r>
        <w:t>Which year groups are permitted to use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472017B7"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B145C27" w14:textId="77777777" w:rsidR="005A5DEC" w:rsidRDefault="003F40FB" w:rsidP="00A74887">
            <w:r w:rsidRPr="003F40FB">
              <w:t>9-10 may operate if fully trained, Year 11 and 12 can attach and operate</w:t>
            </w:r>
          </w:p>
        </w:tc>
      </w:tr>
    </w:tbl>
    <w:p w14:paraId="353A8F43" w14:textId="77777777" w:rsidR="005A5DEC" w:rsidRDefault="005A5DEC" w:rsidP="005A5DEC"/>
    <w:p w14:paraId="2296D7A1" w14:textId="77777777" w:rsidR="005A5DEC" w:rsidRDefault="005A5DEC" w:rsidP="005A5DEC">
      <w:r>
        <w:br w:type="page"/>
      </w:r>
    </w:p>
    <w:p w14:paraId="0FDB109C" w14:textId="77777777" w:rsidR="005A5DEC" w:rsidRDefault="005A5DEC" w:rsidP="005A5DEC">
      <w:r>
        <w:rPr>
          <w:noProof/>
          <w:lang w:eastAsia="en-AU"/>
        </w:rPr>
        <w:lastRenderedPageBreak/>
        <w:drawing>
          <wp:inline distT="0" distB="0" distL="0" distR="0" wp14:anchorId="12BDA51A" wp14:editId="10739E74">
            <wp:extent cx="3799561" cy="3781425"/>
            <wp:effectExtent l="0" t="0" r="0" b="0"/>
            <wp:docPr id="517" name="Picture 517" title="A common tractor imp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Fertiliser Spreader.jpg"/>
                    <pic:cNvPicPr/>
                  </pic:nvPicPr>
                  <pic:blipFill rotWithShape="1">
                    <a:blip r:embed="rId36" cstate="print">
                      <a:extLst>
                        <a:ext uri="{28A0092B-C50C-407E-A947-70E740481C1C}">
                          <a14:useLocalDpi xmlns:a14="http://schemas.microsoft.com/office/drawing/2010/main"/>
                        </a:ext>
                      </a:extLst>
                    </a:blip>
                    <a:srcRect/>
                    <a:stretch/>
                  </pic:blipFill>
                  <pic:spPr bwMode="auto">
                    <a:xfrm>
                      <a:off x="0" y="0"/>
                      <a:ext cx="3826406" cy="3808141"/>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p w14:paraId="6218F155" w14:textId="77777777" w:rsidR="005A5DEC" w:rsidRDefault="005A5DEC" w:rsidP="00796AAE">
      <w:pPr>
        <w:pStyle w:val="ListNumber"/>
        <w:numPr>
          <w:ilvl w:val="0"/>
          <w:numId w:val="18"/>
        </w:numPr>
      </w:pPr>
      <w:r>
        <w:t>Implement name:</w:t>
      </w:r>
    </w:p>
    <w:tbl>
      <w:tblPr>
        <w:tblStyle w:val="Tableheader"/>
        <w:tblW w:w="0" w:type="auto"/>
        <w:tblLook w:val="0400" w:firstRow="0" w:lastRow="0" w:firstColumn="0" w:lastColumn="0" w:noHBand="0" w:noVBand="1"/>
        <w:tblCaption w:val="space for students to provide answer"/>
      </w:tblPr>
      <w:tblGrid>
        <w:gridCol w:w="9622"/>
      </w:tblGrid>
      <w:tr w:rsidR="005A5DEC" w14:paraId="02928978"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1EF40B6" w14:textId="77777777" w:rsidR="005A5DEC" w:rsidRDefault="003F40FB" w:rsidP="00A74887">
            <w:r w:rsidRPr="003F40FB">
              <w:t>PTO fertiliser spreader</w:t>
            </w:r>
          </w:p>
        </w:tc>
      </w:tr>
    </w:tbl>
    <w:p w14:paraId="4AB0841B" w14:textId="77777777" w:rsidR="005A5DEC" w:rsidRDefault="005A5DEC" w:rsidP="00796AAE">
      <w:pPr>
        <w:pStyle w:val="ListNumber"/>
      </w:pPr>
      <w:r>
        <w:t>What this implement is used for:</w:t>
      </w:r>
    </w:p>
    <w:tbl>
      <w:tblPr>
        <w:tblStyle w:val="Tableheader"/>
        <w:tblW w:w="0" w:type="auto"/>
        <w:tblLook w:val="0400" w:firstRow="0" w:lastRow="0" w:firstColumn="0" w:lastColumn="0" w:noHBand="0" w:noVBand="1"/>
        <w:tblCaption w:val="space for students to provide answer"/>
      </w:tblPr>
      <w:tblGrid>
        <w:gridCol w:w="9622"/>
      </w:tblGrid>
      <w:tr w:rsidR="005A5DEC" w14:paraId="625B949C"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0C8CC89" w14:textId="77777777" w:rsidR="005A5DEC" w:rsidRDefault="003F40FB" w:rsidP="00A74887">
            <w:r w:rsidRPr="003F40FB">
              <w:t xml:space="preserve">Spread various granular </w:t>
            </w:r>
            <w:r w:rsidR="000D0EA0">
              <w:t>or powered fertilisers and seeds.</w:t>
            </w:r>
          </w:p>
        </w:tc>
      </w:tr>
    </w:tbl>
    <w:p w14:paraId="6E6113CA" w14:textId="77777777" w:rsidR="005A5DEC" w:rsidRDefault="005A5DEC" w:rsidP="00796AAE">
      <w:pPr>
        <w:pStyle w:val="ListNumber"/>
      </w:pPr>
      <w:r>
        <w:t>What are the risks associated with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64BD91D3"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D411489" w14:textId="77777777" w:rsidR="005A5DEC" w:rsidRDefault="003F40FB" w:rsidP="00A74887">
            <w:r w:rsidRPr="003F40FB">
              <w:t>PTO entanglement/amputation/death, tractor rollover, struck by fertiliser, noise</w:t>
            </w:r>
            <w:r w:rsidR="000D0EA0">
              <w:t>.</w:t>
            </w:r>
          </w:p>
        </w:tc>
      </w:tr>
    </w:tbl>
    <w:p w14:paraId="5790457C" w14:textId="77777777" w:rsidR="005A5DEC" w:rsidRDefault="005A5DEC" w:rsidP="00796AAE">
      <w:pPr>
        <w:pStyle w:val="ListNumber"/>
      </w:pPr>
      <w:r>
        <w:t>What precautions must be taken when using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6024A21D"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4C68D39" w14:textId="77777777" w:rsidR="005A5DEC" w:rsidRDefault="000D0EA0" w:rsidP="000D0EA0">
            <w:r>
              <w:t>Ensure PTO is guarded and</w:t>
            </w:r>
            <w:r w:rsidR="003F40FB" w:rsidRPr="003F40FB">
              <w:t xml:space="preserve"> stay c</w:t>
            </w:r>
            <w:r>
              <w:t>lear of operating PTO implement.</w:t>
            </w:r>
            <w:r w:rsidR="003F40FB" w:rsidRPr="003F40FB">
              <w:t xml:space="preserve"> Check operating ground con</w:t>
            </w:r>
            <w:r>
              <w:t>ditions and don’t operate across contour. Ensure g</w:t>
            </w:r>
            <w:r w:rsidR="003F40FB" w:rsidRPr="003F40FB">
              <w:t xml:space="preserve">uarding </w:t>
            </w:r>
            <w:r>
              <w:t xml:space="preserve">is </w:t>
            </w:r>
            <w:r w:rsidR="003F40FB" w:rsidRPr="003F40FB">
              <w:t>fitted</w:t>
            </w:r>
            <w:r>
              <w:t>.</w:t>
            </w:r>
            <w:r w:rsidR="003F40FB" w:rsidRPr="003F40FB">
              <w:t xml:space="preserve"> </w:t>
            </w:r>
            <w:r>
              <w:t>W</w:t>
            </w:r>
            <w:r w:rsidR="003F40FB" w:rsidRPr="003F40FB">
              <w:t>ear hearing and eye protection</w:t>
            </w:r>
            <w:r>
              <w:t>.</w:t>
            </w:r>
          </w:p>
        </w:tc>
      </w:tr>
    </w:tbl>
    <w:p w14:paraId="786C2DA4" w14:textId="77777777" w:rsidR="005A5DEC" w:rsidRDefault="005A5DEC" w:rsidP="00796AAE">
      <w:pPr>
        <w:pStyle w:val="ListNumber"/>
      </w:pPr>
      <w:r>
        <w:t>Which year groups are permitted to use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058CCBDB"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91FD720" w14:textId="77777777" w:rsidR="005A5DEC" w:rsidRDefault="003F40FB" w:rsidP="00A74887">
            <w:r w:rsidRPr="003F40FB">
              <w:t>Year 11 – 12 only can attach and operate</w:t>
            </w:r>
          </w:p>
        </w:tc>
      </w:tr>
    </w:tbl>
    <w:p w14:paraId="05755340" w14:textId="77777777" w:rsidR="005A5DEC" w:rsidRDefault="005A5DEC" w:rsidP="005A5DEC"/>
    <w:p w14:paraId="010764B1" w14:textId="77777777" w:rsidR="005A5DEC" w:rsidRDefault="005A5DEC" w:rsidP="005A5DEC">
      <w:r>
        <w:br w:type="page"/>
      </w:r>
    </w:p>
    <w:p w14:paraId="13AE94BF" w14:textId="77777777" w:rsidR="005A5DEC" w:rsidRDefault="005A5DEC" w:rsidP="005A5DEC">
      <w:pPr>
        <w:pStyle w:val="Heading2"/>
      </w:pPr>
      <w:bookmarkStart w:id="31" w:name="_Toc42071739"/>
      <w:r>
        <w:lastRenderedPageBreak/>
        <w:t>Working safely on and around tractors</w:t>
      </w:r>
      <w:bookmarkEnd w:id="31"/>
    </w:p>
    <w:p w14:paraId="2B8D30F1" w14:textId="77777777" w:rsidR="005A5DEC" w:rsidRDefault="005A5DEC" w:rsidP="005A5DEC">
      <w:r>
        <w:t>Complete the following questions in the space provided.</w:t>
      </w:r>
    </w:p>
    <w:p w14:paraId="629B4C74" w14:textId="77777777" w:rsidR="003F40FB" w:rsidRDefault="003F40FB" w:rsidP="003F40FB">
      <w:pPr>
        <w:pStyle w:val="FeatureBox2"/>
      </w:pPr>
      <w:r w:rsidRPr="00D503A0">
        <w:rPr>
          <w:rStyle w:val="Strong"/>
        </w:rPr>
        <w:t>Teacher note</w:t>
      </w:r>
      <w:r>
        <w:t xml:space="preserve"> – suggested solution included</w:t>
      </w:r>
    </w:p>
    <w:p w14:paraId="7AD0D77D" w14:textId="77777777" w:rsidR="005A5DEC" w:rsidRDefault="005A5DEC" w:rsidP="00796AAE">
      <w:pPr>
        <w:pStyle w:val="ListNumber"/>
        <w:numPr>
          <w:ilvl w:val="0"/>
          <w:numId w:val="17"/>
        </w:numPr>
      </w:pPr>
      <w:r>
        <w:t>Identify two actions required to protect people when operating tractors.</w:t>
      </w:r>
    </w:p>
    <w:tbl>
      <w:tblPr>
        <w:tblStyle w:val="Tableheader"/>
        <w:tblW w:w="0" w:type="auto"/>
        <w:tblLook w:val="0400" w:firstRow="0" w:lastRow="0" w:firstColumn="0" w:lastColumn="0" w:noHBand="0" w:noVBand="1"/>
        <w:tblCaption w:val="space for students to provide answer"/>
      </w:tblPr>
      <w:tblGrid>
        <w:gridCol w:w="9622"/>
      </w:tblGrid>
      <w:tr w:rsidR="005A5DEC" w14:paraId="31BF2FBF" w14:textId="77777777" w:rsidTr="003F40FB">
        <w:trPr>
          <w:cnfStyle w:val="000000010000" w:firstRow="0" w:lastRow="0" w:firstColumn="0" w:lastColumn="0" w:oddVBand="0" w:evenVBand="0" w:oddHBand="0" w:evenHBand="1" w:firstRowFirstColumn="0" w:firstRowLastColumn="0" w:lastRowFirstColumn="0" w:lastRowLastColumn="0"/>
          <w:trHeight w:val="137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8E7DABC" w14:textId="77777777" w:rsidR="005A5DEC" w:rsidRDefault="003F40FB" w:rsidP="00A74887">
            <w:r w:rsidRPr="003F40FB">
              <w:t>Many to choose from including: fastening seat belts, ensure ROPS fitted, training</w:t>
            </w:r>
            <w:r w:rsidR="000D0EA0">
              <w:t>.</w:t>
            </w:r>
          </w:p>
        </w:tc>
      </w:tr>
    </w:tbl>
    <w:p w14:paraId="63B82399" w14:textId="77777777" w:rsidR="005A5DEC" w:rsidRDefault="005A5DEC" w:rsidP="00796AAE">
      <w:pPr>
        <w:pStyle w:val="ListNumber"/>
        <w:numPr>
          <w:ilvl w:val="0"/>
          <w:numId w:val="17"/>
        </w:numPr>
      </w:pPr>
      <w:r>
        <w:t>List two strategies needed to be implemented when driving tractors so that safety is not jeopardized or roll overs caused.</w:t>
      </w:r>
    </w:p>
    <w:tbl>
      <w:tblPr>
        <w:tblStyle w:val="Tableheader"/>
        <w:tblW w:w="0" w:type="auto"/>
        <w:tblLook w:val="0400" w:firstRow="0" w:lastRow="0" w:firstColumn="0" w:lastColumn="0" w:noHBand="0" w:noVBand="1"/>
        <w:tblCaption w:val="space for students to provide answer"/>
      </w:tblPr>
      <w:tblGrid>
        <w:gridCol w:w="9622"/>
      </w:tblGrid>
      <w:tr w:rsidR="005A5DEC" w14:paraId="2488FEF2" w14:textId="77777777" w:rsidTr="003F40FB">
        <w:trPr>
          <w:cnfStyle w:val="000000010000" w:firstRow="0" w:lastRow="0" w:firstColumn="0" w:lastColumn="0" w:oddVBand="0" w:evenVBand="0" w:oddHBand="0" w:evenHBand="1" w:firstRowFirstColumn="0" w:firstRowLastColumn="0" w:lastRowFirstColumn="0" w:lastRowLastColumn="0"/>
          <w:trHeight w:val="16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A3A9593" w14:textId="77777777" w:rsidR="005A5DEC" w:rsidRDefault="003F40FB" w:rsidP="00A74887">
            <w:r w:rsidRPr="003F40FB">
              <w:t>Reduce speed when turning, Avoid operating tractors near ditches, embankments or holes</w:t>
            </w:r>
            <w:r w:rsidR="000D0EA0">
              <w:t>.</w:t>
            </w:r>
          </w:p>
        </w:tc>
      </w:tr>
    </w:tbl>
    <w:p w14:paraId="1A36E25E" w14:textId="77777777" w:rsidR="005A5DEC" w:rsidRDefault="005A5DEC" w:rsidP="00796AAE">
      <w:pPr>
        <w:pStyle w:val="ListNumber"/>
        <w:numPr>
          <w:ilvl w:val="0"/>
          <w:numId w:val="17"/>
        </w:numPr>
      </w:pPr>
      <w:r>
        <w:t>What needs to be remembered about driving tractors near creek banks or irrigation ditches?</w:t>
      </w:r>
    </w:p>
    <w:tbl>
      <w:tblPr>
        <w:tblStyle w:val="Tableheader"/>
        <w:tblW w:w="0" w:type="auto"/>
        <w:tblLook w:val="0400" w:firstRow="0" w:lastRow="0" w:firstColumn="0" w:lastColumn="0" w:noHBand="0" w:noVBand="1"/>
        <w:tblCaption w:val="space for students to provide answer"/>
      </w:tblPr>
      <w:tblGrid>
        <w:gridCol w:w="9622"/>
      </w:tblGrid>
      <w:tr w:rsidR="005A5DEC" w14:paraId="27311115" w14:textId="77777777" w:rsidTr="003F40FB">
        <w:trPr>
          <w:cnfStyle w:val="000000010000" w:firstRow="0" w:lastRow="0" w:firstColumn="0" w:lastColumn="0" w:oddVBand="0" w:evenVBand="0" w:oddHBand="0" w:evenHBand="1" w:firstRowFirstColumn="0" w:firstRowLastColumn="0" w:lastRowFirstColumn="0" w:lastRowLastColumn="0"/>
          <w:trHeight w:val="155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696EDE4" w14:textId="77777777" w:rsidR="005A5DEC" w:rsidRDefault="003F40FB" w:rsidP="00A74887">
            <w:r w:rsidRPr="003F40FB">
              <w:t>Keep tractors away from irrigation ditches and embankment edges to avoid tractor upsets</w:t>
            </w:r>
            <w:r w:rsidR="000D0EA0">
              <w:t>.</w:t>
            </w:r>
          </w:p>
        </w:tc>
      </w:tr>
    </w:tbl>
    <w:p w14:paraId="79AB9980" w14:textId="77777777" w:rsidR="005A5DEC" w:rsidRDefault="005A5DEC" w:rsidP="00796AAE">
      <w:pPr>
        <w:pStyle w:val="ListNumber"/>
      </w:pPr>
      <w:r>
        <w:t>When travelling uphill on a tractor, what gear needs to be selected?</w:t>
      </w:r>
    </w:p>
    <w:tbl>
      <w:tblPr>
        <w:tblStyle w:val="Tableheader"/>
        <w:tblW w:w="0" w:type="auto"/>
        <w:tblLook w:val="0400" w:firstRow="0" w:lastRow="0" w:firstColumn="0" w:lastColumn="0" w:noHBand="0" w:noVBand="1"/>
        <w:tblCaption w:val="space for students to provide answer"/>
      </w:tblPr>
      <w:tblGrid>
        <w:gridCol w:w="9622"/>
      </w:tblGrid>
      <w:tr w:rsidR="005A5DEC" w14:paraId="1BAFFE51" w14:textId="77777777" w:rsidTr="003F40FB">
        <w:trPr>
          <w:cnfStyle w:val="000000010000" w:firstRow="0" w:lastRow="0" w:firstColumn="0" w:lastColumn="0" w:oddVBand="0" w:evenVBand="0" w:oddHBand="0" w:evenHBand="1" w:firstRowFirstColumn="0" w:firstRowLastColumn="0" w:lastRowFirstColumn="0" w:lastRowLastColumn="0"/>
          <w:trHeight w:val="152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72CC5E0" w14:textId="77777777" w:rsidR="005A5DEC" w:rsidRDefault="003F40FB" w:rsidP="00A74887">
            <w:r w:rsidRPr="003F40FB">
              <w:t>Low gear</w:t>
            </w:r>
          </w:p>
        </w:tc>
      </w:tr>
    </w:tbl>
    <w:p w14:paraId="2F55E65A" w14:textId="77777777" w:rsidR="005A5DEC" w:rsidRDefault="005A5DEC" w:rsidP="00796AAE">
      <w:pPr>
        <w:pStyle w:val="ListNumber"/>
      </w:pPr>
      <w:r>
        <w:t>If the slope is too steep when driving a tractor, what other alternative can be adopted?</w:t>
      </w:r>
    </w:p>
    <w:tbl>
      <w:tblPr>
        <w:tblStyle w:val="Tableheader"/>
        <w:tblW w:w="0" w:type="auto"/>
        <w:tblLook w:val="0400" w:firstRow="0" w:lastRow="0" w:firstColumn="0" w:lastColumn="0" w:noHBand="0" w:noVBand="1"/>
        <w:tblCaption w:val="space for students to provide answer"/>
      </w:tblPr>
      <w:tblGrid>
        <w:gridCol w:w="9622"/>
      </w:tblGrid>
      <w:tr w:rsidR="005A5DEC" w14:paraId="0C12294E"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D72E6EF" w14:textId="77777777" w:rsidR="005A5DEC" w:rsidRDefault="003F40FB" w:rsidP="00A74887">
            <w:r w:rsidRPr="003F40FB">
              <w:t>Reverse the tractor up the slope to increase your stability or use another route</w:t>
            </w:r>
            <w:r w:rsidR="000D0EA0">
              <w:t>.</w:t>
            </w:r>
          </w:p>
        </w:tc>
      </w:tr>
    </w:tbl>
    <w:p w14:paraId="2FC75DF1" w14:textId="77777777" w:rsidR="005A5DEC" w:rsidRDefault="005A5DEC" w:rsidP="005A5DEC"/>
    <w:p w14:paraId="0E6BC0C5" w14:textId="77777777" w:rsidR="005A5DEC" w:rsidRDefault="005A5DEC" w:rsidP="00796AAE">
      <w:pPr>
        <w:pStyle w:val="ListNumber"/>
      </w:pPr>
      <w:r>
        <w:t>If your tractor gets stuck in a mud hole or swamp; what is the best solution to remove the tractor?</w:t>
      </w:r>
    </w:p>
    <w:tbl>
      <w:tblPr>
        <w:tblStyle w:val="Tableheader"/>
        <w:tblW w:w="0" w:type="auto"/>
        <w:tblLook w:val="0400" w:firstRow="0" w:lastRow="0" w:firstColumn="0" w:lastColumn="0" w:noHBand="0" w:noVBand="1"/>
        <w:tblCaption w:val="space for students to provide answer"/>
      </w:tblPr>
      <w:tblGrid>
        <w:gridCol w:w="9622"/>
      </w:tblGrid>
      <w:tr w:rsidR="005A5DEC" w14:paraId="5B7480D7" w14:textId="77777777" w:rsidTr="00796AAE">
        <w:trPr>
          <w:cnfStyle w:val="000000010000" w:firstRow="0" w:lastRow="0" w:firstColumn="0" w:lastColumn="0" w:oddVBand="0" w:evenVBand="0" w:oddHBand="0" w:evenHBand="1" w:firstRowFirstColumn="0" w:firstRowLastColumn="0" w:lastRowFirstColumn="0" w:lastRowLastColumn="0"/>
          <w:trHeight w:val="148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6CEED5A" w14:textId="77777777" w:rsidR="005A5DEC" w:rsidRDefault="003F40FB" w:rsidP="00A74887">
            <w:r w:rsidRPr="003F40FB">
              <w:lastRenderedPageBreak/>
              <w:t>Have another tractor pull you out</w:t>
            </w:r>
            <w:r w:rsidR="000D0EA0">
              <w:t>.</w:t>
            </w:r>
          </w:p>
        </w:tc>
      </w:tr>
    </w:tbl>
    <w:p w14:paraId="0058D130" w14:textId="77777777" w:rsidR="005A5DEC" w:rsidRDefault="005A5DEC" w:rsidP="00796AAE">
      <w:pPr>
        <w:pStyle w:val="ListNumber"/>
      </w:pPr>
      <w:r>
        <w:t>What is the general reminder about passengers on tractors?</w:t>
      </w:r>
    </w:p>
    <w:tbl>
      <w:tblPr>
        <w:tblStyle w:val="Tableheader"/>
        <w:tblW w:w="0" w:type="auto"/>
        <w:tblLook w:val="0400" w:firstRow="0" w:lastRow="0" w:firstColumn="0" w:lastColumn="0" w:noHBand="0" w:noVBand="1"/>
        <w:tblCaption w:val="space for students to provide answer"/>
      </w:tblPr>
      <w:tblGrid>
        <w:gridCol w:w="9622"/>
      </w:tblGrid>
      <w:tr w:rsidR="005A5DEC" w14:paraId="2C05D2C9"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A5DD01D" w14:textId="77777777" w:rsidR="005A5DEC" w:rsidRDefault="003F40FB" w:rsidP="00A74887">
            <w:r w:rsidRPr="003F40FB">
              <w:t>Do not permit others to be passengers</w:t>
            </w:r>
            <w:r w:rsidR="000D0EA0">
              <w:t>.</w:t>
            </w:r>
          </w:p>
        </w:tc>
      </w:tr>
    </w:tbl>
    <w:p w14:paraId="64DF8779" w14:textId="77777777" w:rsidR="005A5DEC" w:rsidRDefault="005A5DEC" w:rsidP="00796AAE">
      <w:pPr>
        <w:pStyle w:val="ListNumber"/>
      </w:pPr>
      <w:r>
        <w:t>How should loads be attached to the back of the tractor?</w:t>
      </w:r>
    </w:p>
    <w:tbl>
      <w:tblPr>
        <w:tblStyle w:val="Tableheader"/>
        <w:tblW w:w="0" w:type="auto"/>
        <w:tblLook w:val="0400" w:firstRow="0" w:lastRow="0" w:firstColumn="0" w:lastColumn="0" w:noHBand="0" w:noVBand="1"/>
        <w:tblCaption w:val="space for students to provide answer"/>
      </w:tblPr>
      <w:tblGrid>
        <w:gridCol w:w="9622"/>
      </w:tblGrid>
      <w:tr w:rsidR="005A5DEC" w14:paraId="031103D1"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E5D0EE3" w14:textId="77777777" w:rsidR="005A5DEC" w:rsidRDefault="003F40FB" w:rsidP="00E0795F">
            <w:r w:rsidRPr="003F40FB">
              <w:t>To the drawbar or rear hitch</w:t>
            </w:r>
            <w:r w:rsidR="000D0EA0">
              <w:t>.</w:t>
            </w:r>
          </w:p>
        </w:tc>
      </w:tr>
    </w:tbl>
    <w:p w14:paraId="2FEAB5E2" w14:textId="77777777" w:rsidR="005A5DEC" w:rsidRDefault="005A5DEC" w:rsidP="00796AAE">
      <w:pPr>
        <w:pStyle w:val="ListNumber"/>
      </w:pPr>
      <w:r>
        <w:t>Where do we never hitch a load? Why?</w:t>
      </w:r>
    </w:p>
    <w:tbl>
      <w:tblPr>
        <w:tblStyle w:val="Tableheader"/>
        <w:tblW w:w="0" w:type="auto"/>
        <w:tblLook w:val="0400" w:firstRow="0" w:lastRow="0" w:firstColumn="0" w:lastColumn="0" w:noHBand="0" w:noVBand="1"/>
        <w:tblCaption w:val="space for students to provide answer"/>
      </w:tblPr>
      <w:tblGrid>
        <w:gridCol w:w="9622"/>
      </w:tblGrid>
      <w:tr w:rsidR="005A5DEC" w14:paraId="58DE2E05"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A506276" w14:textId="77777777" w:rsidR="005A5DEC" w:rsidRDefault="003F40FB" w:rsidP="00A74887">
            <w:r w:rsidRPr="003F40FB">
              <w:t>To the tractors axle or seat/ as this will cause the tractor to upset backwards</w:t>
            </w:r>
            <w:r w:rsidR="000D0EA0">
              <w:t>.</w:t>
            </w:r>
          </w:p>
        </w:tc>
      </w:tr>
    </w:tbl>
    <w:p w14:paraId="1570E37B" w14:textId="77777777" w:rsidR="005A5DEC" w:rsidRDefault="005A5DEC" w:rsidP="00796AAE">
      <w:pPr>
        <w:pStyle w:val="ListNumber"/>
      </w:pPr>
      <w:r>
        <w:t>How can an unbalanced tractor be weighted correctly?</w:t>
      </w:r>
    </w:p>
    <w:tbl>
      <w:tblPr>
        <w:tblStyle w:val="Tableheader"/>
        <w:tblW w:w="0" w:type="auto"/>
        <w:tblLook w:val="0400" w:firstRow="0" w:lastRow="0" w:firstColumn="0" w:lastColumn="0" w:noHBand="0" w:noVBand="1"/>
        <w:tblCaption w:val="space for students to provide answer"/>
      </w:tblPr>
      <w:tblGrid>
        <w:gridCol w:w="9622"/>
      </w:tblGrid>
      <w:tr w:rsidR="005A5DEC" w14:paraId="1FA48030"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6D39FC1" w14:textId="77777777" w:rsidR="005A5DEC" w:rsidRDefault="003F40FB" w:rsidP="00A74887">
            <w:r w:rsidRPr="003F40FB">
              <w:t>Add front weights and balance the weight on the trailing implement</w:t>
            </w:r>
            <w:r w:rsidR="000D0EA0">
              <w:t>.</w:t>
            </w:r>
          </w:p>
        </w:tc>
      </w:tr>
    </w:tbl>
    <w:p w14:paraId="32FDD33F" w14:textId="77777777" w:rsidR="005A5DEC" w:rsidRDefault="005A5DEC" w:rsidP="00796AAE">
      <w:pPr>
        <w:pStyle w:val="ListNumber"/>
      </w:pPr>
      <w:r>
        <w:t>Why can tractors tip over easily?</w:t>
      </w:r>
    </w:p>
    <w:tbl>
      <w:tblPr>
        <w:tblStyle w:val="Tableheader"/>
        <w:tblW w:w="0" w:type="auto"/>
        <w:tblLook w:val="0400" w:firstRow="0" w:lastRow="0" w:firstColumn="0" w:lastColumn="0" w:noHBand="0" w:noVBand="1"/>
        <w:tblCaption w:val="space for students to provide answer"/>
      </w:tblPr>
      <w:tblGrid>
        <w:gridCol w:w="9622"/>
      </w:tblGrid>
      <w:tr w:rsidR="005A5DEC" w14:paraId="19BFDBBB"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E9DE0A4" w14:textId="77777777" w:rsidR="005A5DEC" w:rsidRDefault="003F40FB" w:rsidP="00A74887">
            <w:r w:rsidRPr="003F40FB">
              <w:t>Tractors have a high centre of gravity</w:t>
            </w:r>
            <w:r w:rsidR="000D0EA0">
              <w:t>.</w:t>
            </w:r>
          </w:p>
        </w:tc>
      </w:tr>
    </w:tbl>
    <w:p w14:paraId="4872D601" w14:textId="77777777" w:rsidR="005A5DEC" w:rsidRDefault="005A5DEC" w:rsidP="00796AAE">
      <w:pPr>
        <w:pStyle w:val="ListNumber"/>
      </w:pPr>
      <w:r>
        <w:t>How can this be overcome?</w:t>
      </w:r>
    </w:p>
    <w:tbl>
      <w:tblPr>
        <w:tblStyle w:val="Tableheader"/>
        <w:tblW w:w="0" w:type="auto"/>
        <w:tblLook w:val="0400" w:firstRow="0" w:lastRow="0" w:firstColumn="0" w:lastColumn="0" w:noHBand="0" w:noVBand="1"/>
        <w:tblCaption w:val="space for students to provide answer"/>
      </w:tblPr>
      <w:tblGrid>
        <w:gridCol w:w="9622"/>
      </w:tblGrid>
      <w:tr w:rsidR="005A5DEC" w14:paraId="2E71BF88" w14:textId="77777777" w:rsidTr="00796AAE">
        <w:trPr>
          <w:cnfStyle w:val="000000010000" w:firstRow="0" w:lastRow="0" w:firstColumn="0" w:lastColumn="0" w:oddVBand="0" w:evenVBand="0" w:oddHBand="0" w:evenHBand="1" w:firstRowFirstColumn="0" w:firstRowLastColumn="0" w:lastRowFirstColumn="0" w:lastRowLastColumn="0"/>
          <w:trHeight w:val="221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888AD6A" w14:textId="77777777" w:rsidR="005A5DEC" w:rsidRDefault="003F40FB" w:rsidP="00A74887">
            <w:r w:rsidRPr="003F40FB">
              <w:t>Drive down and avoid quick manoeuvres</w:t>
            </w:r>
            <w:r w:rsidR="000D0EA0">
              <w:t>.</w:t>
            </w:r>
          </w:p>
        </w:tc>
      </w:tr>
    </w:tbl>
    <w:p w14:paraId="5CCEE447" w14:textId="77777777" w:rsidR="005A5DEC" w:rsidRDefault="005A5DEC" w:rsidP="00796AAE">
      <w:pPr>
        <w:pStyle w:val="ListNumber"/>
      </w:pPr>
      <w:r>
        <w:t>List the four procedures that an operator needs to do before you carry out any adjustment to the tractor.</w:t>
      </w:r>
    </w:p>
    <w:tbl>
      <w:tblPr>
        <w:tblStyle w:val="Tableheader"/>
        <w:tblW w:w="0" w:type="auto"/>
        <w:tblLook w:val="0400" w:firstRow="0" w:lastRow="0" w:firstColumn="0" w:lastColumn="0" w:noHBand="0" w:noVBand="1"/>
        <w:tblCaption w:val="space for students to provide answer"/>
      </w:tblPr>
      <w:tblGrid>
        <w:gridCol w:w="9622"/>
      </w:tblGrid>
      <w:tr w:rsidR="005A5DEC" w14:paraId="56DA836B" w14:textId="77777777" w:rsidTr="00796AAE">
        <w:trPr>
          <w:cnfStyle w:val="000000010000" w:firstRow="0" w:lastRow="0" w:firstColumn="0" w:lastColumn="0" w:oddVBand="0" w:evenVBand="0" w:oddHBand="0" w:evenHBand="1" w:firstRowFirstColumn="0" w:firstRowLastColumn="0" w:lastRowFirstColumn="0" w:lastRowLastColumn="0"/>
          <w:trHeight w:val="1820"/>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8185083" w14:textId="77777777" w:rsidR="003F40FB" w:rsidRDefault="003F40FB" w:rsidP="000D0EA0">
            <w:pPr>
              <w:pStyle w:val="ListBullet"/>
            </w:pPr>
            <w:r>
              <w:t>Set the brakes</w:t>
            </w:r>
          </w:p>
          <w:p w14:paraId="27D56777" w14:textId="77777777" w:rsidR="003F40FB" w:rsidRDefault="003F40FB" w:rsidP="000D0EA0">
            <w:pPr>
              <w:pStyle w:val="ListBullet"/>
            </w:pPr>
            <w:r>
              <w:t>Turn off the engine</w:t>
            </w:r>
          </w:p>
          <w:p w14:paraId="40EF0AB6" w14:textId="77777777" w:rsidR="003F40FB" w:rsidRDefault="003F40FB" w:rsidP="000D0EA0">
            <w:pPr>
              <w:pStyle w:val="ListBullet"/>
            </w:pPr>
            <w:r>
              <w:t>Put tractor into gear</w:t>
            </w:r>
          </w:p>
          <w:p w14:paraId="2D7AB0B9" w14:textId="77777777" w:rsidR="005A5DEC" w:rsidRDefault="003F40FB" w:rsidP="000D0EA0">
            <w:pPr>
              <w:pStyle w:val="ListBullet"/>
            </w:pPr>
            <w:r>
              <w:t>Remove the key</w:t>
            </w:r>
          </w:p>
        </w:tc>
      </w:tr>
    </w:tbl>
    <w:p w14:paraId="03795EC1" w14:textId="77777777" w:rsidR="005A5DEC" w:rsidRDefault="005A5DEC" w:rsidP="00796AAE">
      <w:pPr>
        <w:pStyle w:val="ListNumber"/>
      </w:pPr>
      <w:r>
        <w:t>What needs to be turned off when working around the PTO implements?</w:t>
      </w:r>
    </w:p>
    <w:tbl>
      <w:tblPr>
        <w:tblStyle w:val="Tableheader"/>
        <w:tblW w:w="0" w:type="auto"/>
        <w:tblLook w:val="0400" w:firstRow="0" w:lastRow="0" w:firstColumn="0" w:lastColumn="0" w:noHBand="0" w:noVBand="1"/>
        <w:tblCaption w:val="space for students to provide answer"/>
      </w:tblPr>
      <w:tblGrid>
        <w:gridCol w:w="9622"/>
      </w:tblGrid>
      <w:tr w:rsidR="005A5DEC" w14:paraId="1C175458"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234BBD9" w14:textId="77777777" w:rsidR="005A5DEC" w:rsidRDefault="003F40FB" w:rsidP="00A74887">
            <w:r w:rsidRPr="003F40FB">
              <w:lastRenderedPageBreak/>
              <w:t xml:space="preserve">Disengage the PTO and turn off </w:t>
            </w:r>
            <w:r w:rsidR="00E0795F">
              <w:t xml:space="preserve">the </w:t>
            </w:r>
            <w:r w:rsidRPr="003F40FB">
              <w:t>engine</w:t>
            </w:r>
            <w:r w:rsidR="000D0EA0">
              <w:t>.</w:t>
            </w:r>
          </w:p>
        </w:tc>
      </w:tr>
    </w:tbl>
    <w:p w14:paraId="3E475531" w14:textId="77777777" w:rsidR="005A5DEC" w:rsidRDefault="005A5DEC" w:rsidP="00796AAE">
      <w:pPr>
        <w:pStyle w:val="ListNumber"/>
      </w:pPr>
      <w:r>
        <w:t>What does the operator need to know about safety guards on tractors?</w:t>
      </w:r>
    </w:p>
    <w:tbl>
      <w:tblPr>
        <w:tblStyle w:val="Tableheader"/>
        <w:tblW w:w="0" w:type="auto"/>
        <w:tblLook w:val="0400" w:firstRow="0" w:lastRow="0" w:firstColumn="0" w:lastColumn="0" w:noHBand="0" w:noVBand="1"/>
        <w:tblCaption w:val="space for students to provide answer"/>
      </w:tblPr>
      <w:tblGrid>
        <w:gridCol w:w="9622"/>
      </w:tblGrid>
      <w:tr w:rsidR="005A5DEC" w14:paraId="6905CBF5" w14:textId="77777777" w:rsidTr="00796AAE">
        <w:trPr>
          <w:cnfStyle w:val="000000010000" w:firstRow="0" w:lastRow="0" w:firstColumn="0" w:lastColumn="0" w:oddVBand="0" w:evenVBand="0" w:oddHBand="0" w:evenHBand="1" w:firstRowFirstColumn="0" w:firstRowLastColumn="0" w:lastRowFirstColumn="0" w:lastRowLastColumn="0"/>
          <w:trHeight w:val="154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19C0201" w14:textId="77777777" w:rsidR="005A5DEC" w:rsidRDefault="003F40FB" w:rsidP="00A74887">
            <w:r w:rsidRPr="003F40FB">
              <w:t>Replace the PTO shield and other shields after making adjustments</w:t>
            </w:r>
            <w:r w:rsidR="000D0EA0">
              <w:t>.</w:t>
            </w:r>
          </w:p>
        </w:tc>
      </w:tr>
    </w:tbl>
    <w:p w14:paraId="0DC82BCB" w14:textId="77777777" w:rsidR="005A5DEC" w:rsidRDefault="005A5DEC" w:rsidP="00796AAE">
      <w:pPr>
        <w:pStyle w:val="ListNumber"/>
      </w:pPr>
      <w:r>
        <w:t>When using the public road to transfer the tractor and implements from one property to another; what are three aspects of tractors that need to be checked?</w:t>
      </w:r>
    </w:p>
    <w:tbl>
      <w:tblPr>
        <w:tblStyle w:val="Tableheader"/>
        <w:tblW w:w="0" w:type="auto"/>
        <w:tblLook w:val="0400" w:firstRow="0" w:lastRow="0" w:firstColumn="0" w:lastColumn="0" w:noHBand="0" w:noVBand="1"/>
        <w:tblCaption w:val="space for students to provide answer"/>
      </w:tblPr>
      <w:tblGrid>
        <w:gridCol w:w="9622"/>
      </w:tblGrid>
      <w:tr w:rsidR="005A5DEC" w14:paraId="0F53A19B" w14:textId="77777777" w:rsidTr="00796AAE">
        <w:trPr>
          <w:cnfStyle w:val="000000010000" w:firstRow="0" w:lastRow="0" w:firstColumn="0" w:lastColumn="0" w:oddVBand="0" w:evenVBand="0" w:oddHBand="0" w:evenHBand="1" w:firstRowFirstColumn="0" w:firstRowLastColumn="0" w:lastRowFirstColumn="0" w:lastRowLastColumn="0"/>
          <w:trHeight w:val="1410"/>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344BEAC" w14:textId="77777777" w:rsidR="005A5DEC" w:rsidRDefault="00BF2525" w:rsidP="00E0795F">
            <w:r w:rsidRPr="00BF2525">
              <w:t>Tails light and signals, safety chains, brake fluid, engine fluid is maintained, slow</w:t>
            </w:r>
            <w:r w:rsidR="00E0795F">
              <w:t>-</w:t>
            </w:r>
            <w:r w:rsidRPr="00BF2525">
              <w:t>moving vehicle emblem</w:t>
            </w:r>
            <w:r w:rsidR="00E0795F">
              <w:t xml:space="preserve"> is displayed.</w:t>
            </w:r>
          </w:p>
        </w:tc>
      </w:tr>
    </w:tbl>
    <w:p w14:paraId="33E65BEE" w14:textId="77777777" w:rsidR="005A5DEC" w:rsidRDefault="005A5DEC" w:rsidP="00796AAE">
      <w:pPr>
        <w:pStyle w:val="ListNumber"/>
      </w:pPr>
      <w:r>
        <w:t>List two other checks which need to be made on tractors before using them for work.</w:t>
      </w:r>
    </w:p>
    <w:tbl>
      <w:tblPr>
        <w:tblStyle w:val="Tableheader"/>
        <w:tblW w:w="0" w:type="auto"/>
        <w:tblLook w:val="0400" w:firstRow="0" w:lastRow="0" w:firstColumn="0" w:lastColumn="0" w:noHBand="0" w:noVBand="1"/>
        <w:tblCaption w:val="space for students to provide answer"/>
      </w:tblPr>
      <w:tblGrid>
        <w:gridCol w:w="9622"/>
      </w:tblGrid>
      <w:tr w:rsidR="005A5DEC" w14:paraId="65D57D36"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7619673" w14:textId="77777777" w:rsidR="005A5DEC" w:rsidRDefault="00BF2525" w:rsidP="00A74887">
            <w:r w:rsidRPr="00BF2525">
              <w:t>Choose from: fuel, water leve</w:t>
            </w:r>
            <w:r>
              <w:t>ls, tyres, air filter</w:t>
            </w:r>
            <w:r w:rsidR="000D0EA0">
              <w:t>.</w:t>
            </w:r>
          </w:p>
        </w:tc>
      </w:tr>
    </w:tbl>
    <w:p w14:paraId="65256C9E" w14:textId="77777777" w:rsidR="005A5DEC" w:rsidRDefault="005A5DEC" w:rsidP="00796AAE">
      <w:pPr>
        <w:pStyle w:val="ListNumber"/>
      </w:pPr>
      <w:r>
        <w:t>On public roads, what signage should be displayed on tractors?</w:t>
      </w:r>
    </w:p>
    <w:tbl>
      <w:tblPr>
        <w:tblStyle w:val="Tableheader"/>
        <w:tblW w:w="0" w:type="auto"/>
        <w:tblLook w:val="0400" w:firstRow="0" w:lastRow="0" w:firstColumn="0" w:lastColumn="0" w:noHBand="0" w:noVBand="1"/>
        <w:tblCaption w:val="space for students to provide answer"/>
      </w:tblPr>
      <w:tblGrid>
        <w:gridCol w:w="9622"/>
      </w:tblGrid>
      <w:tr w:rsidR="005A5DEC" w14:paraId="06FAD95D"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7C4E10F" w14:textId="77777777" w:rsidR="005A5DEC" w:rsidRDefault="00BF2525" w:rsidP="00E0795F">
            <w:r w:rsidRPr="00BF2525">
              <w:t>Ensure a slow</w:t>
            </w:r>
            <w:r w:rsidR="00E0795F">
              <w:t>-</w:t>
            </w:r>
            <w:r w:rsidRPr="00BF2525">
              <w:t>moving vehicle emblem</w:t>
            </w:r>
            <w:r w:rsidR="000D0EA0">
              <w:t>.</w:t>
            </w:r>
          </w:p>
        </w:tc>
      </w:tr>
    </w:tbl>
    <w:p w14:paraId="7D78647D" w14:textId="77777777" w:rsidR="005A5DEC" w:rsidRDefault="005A5DEC" w:rsidP="00796AAE">
      <w:pPr>
        <w:pStyle w:val="ListNumber"/>
      </w:pPr>
      <w:r>
        <w:t>When dismounting or mounting a tractor what safety considerations need to be remembered?</w:t>
      </w:r>
    </w:p>
    <w:tbl>
      <w:tblPr>
        <w:tblStyle w:val="Tableheader"/>
        <w:tblW w:w="0" w:type="auto"/>
        <w:tblLook w:val="0400" w:firstRow="0" w:lastRow="0" w:firstColumn="0" w:lastColumn="0" w:noHBand="0" w:noVBand="1"/>
        <w:tblCaption w:val="space for students to provide answer"/>
      </w:tblPr>
      <w:tblGrid>
        <w:gridCol w:w="9622"/>
      </w:tblGrid>
      <w:tr w:rsidR="005A5DEC" w14:paraId="2D578551"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EB4135D" w14:textId="77777777" w:rsidR="005A5DEC" w:rsidRDefault="00BF2525" w:rsidP="00A74887">
            <w:r w:rsidRPr="00BF2525">
              <w:t>Use provided hand railing and steps to maintain 3 points of contact</w:t>
            </w:r>
            <w:r w:rsidR="000D0EA0">
              <w:t>.</w:t>
            </w:r>
          </w:p>
        </w:tc>
      </w:tr>
    </w:tbl>
    <w:p w14:paraId="197945B3" w14:textId="77777777" w:rsidR="005A5DEC" w:rsidRDefault="005A5DEC" w:rsidP="00796AAE">
      <w:pPr>
        <w:pStyle w:val="ListNumber"/>
      </w:pPr>
      <w:r>
        <w:t>What needs to be used when working with others?</w:t>
      </w:r>
    </w:p>
    <w:tbl>
      <w:tblPr>
        <w:tblStyle w:val="Tableheader"/>
        <w:tblW w:w="0" w:type="auto"/>
        <w:tblLook w:val="0400" w:firstRow="0" w:lastRow="0" w:firstColumn="0" w:lastColumn="0" w:noHBand="0" w:noVBand="1"/>
        <w:tblCaption w:val="space for students to provide answer"/>
      </w:tblPr>
      <w:tblGrid>
        <w:gridCol w:w="9622"/>
      </w:tblGrid>
      <w:tr w:rsidR="005A5DEC" w14:paraId="59D59E0B"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C739986" w14:textId="77777777" w:rsidR="005A5DEC" w:rsidRDefault="00BF2525" w:rsidP="00A74887">
            <w:r w:rsidRPr="00BF2525">
              <w:t>Use safety hand signals</w:t>
            </w:r>
            <w:r w:rsidR="000D0EA0">
              <w:t>.</w:t>
            </w:r>
          </w:p>
        </w:tc>
      </w:tr>
    </w:tbl>
    <w:p w14:paraId="731CE934" w14:textId="77777777" w:rsidR="005A5DEC" w:rsidRDefault="005A5DEC" w:rsidP="005A5DEC"/>
    <w:p w14:paraId="372B6E98" w14:textId="77777777" w:rsidR="005A5DEC" w:rsidRDefault="005A5DEC" w:rsidP="005A5DEC">
      <w:r>
        <w:br w:type="page"/>
      </w:r>
    </w:p>
    <w:p w14:paraId="183E9D0E" w14:textId="77777777" w:rsidR="005A5DEC" w:rsidRDefault="00EF0967" w:rsidP="00EF0967">
      <w:pPr>
        <w:pStyle w:val="Heading2"/>
      </w:pPr>
      <w:bookmarkStart w:id="32" w:name="_Toc42071740"/>
      <w:r w:rsidRPr="00EF0967">
        <w:lastRenderedPageBreak/>
        <w:t xml:space="preserve">Summer crop enterprise </w:t>
      </w:r>
      <w:r>
        <w:t>–</w:t>
      </w:r>
      <w:r w:rsidR="00753CEA">
        <w:t xml:space="preserve"> re</w:t>
      </w:r>
      <w:r w:rsidRPr="00EF0967">
        <w:t>search</w:t>
      </w:r>
      <w:bookmarkEnd w:id="32"/>
    </w:p>
    <w:p w14:paraId="351BE1C7" w14:textId="77777777" w:rsidR="00EF0967" w:rsidRDefault="00EF0967" w:rsidP="00EF0967">
      <w:pPr>
        <w:pStyle w:val="IOSbodytext2017"/>
        <w:rPr>
          <w:lang w:eastAsia="en-US"/>
        </w:rPr>
      </w:pPr>
      <w:r>
        <w:rPr>
          <w:noProof/>
          <w:lang w:eastAsia="en-AU"/>
        </w:rPr>
        <w:lastRenderedPageBreak/>
        <w:drawing>
          <wp:inline distT="0" distB="0" distL="0" distR="0" wp14:anchorId="3E9290F9" wp14:editId="17D06937">
            <wp:extent cx="2752176" cy="4046855"/>
            <wp:effectExtent l="19050" t="19050" r="10160" b="10795"/>
            <wp:docPr id="604" name="Picture 604" descr="Front of sweet corn seed packet showing general information" title="Sweet corn seed p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20122017091119-0001.jpg"/>
                    <pic:cNvPicPr/>
                  </pic:nvPicPr>
                  <pic:blipFill>
                    <a:blip r:embed="rId37" cstate="print">
                      <a:extLst>
                        <a:ext uri="{28A0092B-C50C-407E-A947-70E740481C1C}">
                          <a14:useLocalDpi xmlns:a14="http://schemas.microsoft.com/office/drawing/2010/main"/>
                        </a:ext>
                      </a:extLst>
                    </a:blip>
                    <a:stretch>
                      <a:fillRect/>
                    </a:stretch>
                  </pic:blipFill>
                  <pic:spPr>
                    <a:xfrm>
                      <a:off x="0" y="0"/>
                      <a:ext cx="2754947" cy="4050930"/>
                    </a:xfrm>
                    <a:prstGeom prst="rect">
                      <a:avLst/>
                    </a:prstGeom>
                    <a:ln w="12700">
                      <a:solidFill>
                        <a:sysClr val="windowText" lastClr="000000"/>
                      </a:solidFill>
                    </a:ln>
                  </pic:spPr>
                </pic:pic>
              </a:graphicData>
            </a:graphic>
          </wp:inline>
        </w:drawing>
      </w:r>
      <w:r>
        <w:rPr>
          <w:lang w:eastAsia="en-US"/>
        </w:rPr>
        <w:t xml:space="preserve"> </w:t>
      </w:r>
      <w:r>
        <w:rPr>
          <w:noProof/>
          <w:lang w:eastAsia="en-AU"/>
        </w:rPr>
        <w:drawing>
          <wp:inline distT="0" distB="0" distL="0" distR="0" wp14:anchorId="316124C5" wp14:editId="76CC5F79">
            <wp:extent cx="2785745" cy="4042745"/>
            <wp:effectExtent l="19050" t="19050" r="14605" b="15240"/>
            <wp:docPr id="605" name="Picture 605" descr="Back of sweet corn seed packet showing specific information" title="Sweet corn seed p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20122017091058-0001.jpg"/>
                    <pic:cNvPicPr/>
                  </pic:nvPicPr>
                  <pic:blipFill>
                    <a:blip r:embed="rId38" cstate="print">
                      <a:extLst>
                        <a:ext uri="{28A0092B-C50C-407E-A947-70E740481C1C}">
                          <a14:useLocalDpi xmlns:a14="http://schemas.microsoft.com/office/drawing/2010/main"/>
                        </a:ext>
                      </a:extLst>
                    </a:blip>
                    <a:stretch>
                      <a:fillRect/>
                    </a:stretch>
                  </pic:blipFill>
                  <pic:spPr>
                    <a:xfrm>
                      <a:off x="0" y="0"/>
                      <a:ext cx="2794838" cy="4055941"/>
                    </a:xfrm>
                    <a:prstGeom prst="rect">
                      <a:avLst/>
                    </a:prstGeom>
                    <a:ln w="12700">
                      <a:solidFill>
                        <a:sysClr val="windowText" lastClr="000000"/>
                      </a:solidFill>
                    </a:ln>
                  </pic:spPr>
                </pic:pic>
              </a:graphicData>
            </a:graphic>
          </wp:inline>
        </w:drawing>
      </w:r>
    </w:p>
    <w:p w14:paraId="09B151E8" w14:textId="77777777" w:rsidR="00EF0967" w:rsidRPr="00EF0967" w:rsidRDefault="00EF0967" w:rsidP="00796AAE">
      <w:pPr>
        <w:pStyle w:val="Caption"/>
        <w:rPr>
          <w:rStyle w:val="SubtleReference"/>
          <w:lang w:eastAsia="zh-CN"/>
        </w:rPr>
      </w:pPr>
      <w:r w:rsidRPr="00EF0967">
        <w:rPr>
          <w:rStyle w:val="SubtleReference"/>
          <w:lang w:eastAsia="zh-CN"/>
        </w:rPr>
        <w:lastRenderedPageBreak/>
        <w:t>Images Courtesy of Yates: DOC18/47291</w:t>
      </w:r>
    </w:p>
    <w:p w14:paraId="729FF71D" w14:textId="77777777" w:rsidR="00EF0967" w:rsidRDefault="00EF0967" w:rsidP="00EF0967">
      <w:pPr>
        <w:rPr>
          <w:lang w:eastAsia="zh-CN"/>
        </w:rPr>
      </w:pPr>
      <w:r>
        <w:rPr>
          <w:lang w:eastAsia="zh-CN"/>
        </w:rPr>
        <w:t>Use information from the seed packets above and the Internet to answer the following questions in the space provided.</w:t>
      </w:r>
    </w:p>
    <w:p w14:paraId="7DD7F876" w14:textId="77777777" w:rsidR="00311342" w:rsidRDefault="00311342" w:rsidP="00311342">
      <w:pPr>
        <w:pStyle w:val="FeatureBox2"/>
      </w:pPr>
      <w:r w:rsidRPr="00D503A0">
        <w:rPr>
          <w:rStyle w:val="Strong"/>
        </w:rPr>
        <w:t>Teacher note</w:t>
      </w:r>
      <w:r>
        <w:t xml:space="preserve"> – suggested solution included</w:t>
      </w:r>
    </w:p>
    <w:p w14:paraId="6163BA7B" w14:textId="77777777" w:rsidR="00EF0967" w:rsidRDefault="00EF0967" w:rsidP="00EF0967">
      <w:pPr>
        <w:pStyle w:val="Heading3"/>
      </w:pPr>
      <w:bookmarkStart w:id="33" w:name="_Toc42071741"/>
      <w:r>
        <w:t>Soil preparation</w:t>
      </w:r>
      <w:bookmarkEnd w:id="33"/>
    </w:p>
    <w:p w14:paraId="49F5E503" w14:textId="77777777" w:rsidR="00EF0967" w:rsidRDefault="00EF0967" w:rsidP="00796AAE">
      <w:pPr>
        <w:pStyle w:val="ListNumber"/>
        <w:numPr>
          <w:ilvl w:val="0"/>
          <w:numId w:val="19"/>
        </w:numPr>
        <w:rPr>
          <w:lang w:eastAsia="zh-CN"/>
        </w:rPr>
      </w:pPr>
      <w:r>
        <w:rPr>
          <w:lang w:eastAsia="zh-CN"/>
        </w:rPr>
        <w:t>How is the soil prepared for planting a sweet corn crop?</w:t>
      </w:r>
    </w:p>
    <w:tbl>
      <w:tblPr>
        <w:tblStyle w:val="Tableheader"/>
        <w:tblW w:w="0" w:type="auto"/>
        <w:tblLook w:val="0400" w:firstRow="0" w:lastRow="0" w:firstColumn="0" w:lastColumn="0" w:noHBand="0" w:noVBand="1"/>
        <w:tblCaption w:val="space for students to provide answer"/>
      </w:tblPr>
      <w:tblGrid>
        <w:gridCol w:w="9622"/>
      </w:tblGrid>
      <w:tr w:rsidR="00EF0967" w14:paraId="60ADF6C7" w14:textId="77777777" w:rsidTr="00311342">
        <w:trPr>
          <w:cnfStyle w:val="000000010000" w:firstRow="0" w:lastRow="0" w:firstColumn="0" w:lastColumn="0" w:oddVBand="0" w:evenVBand="0" w:oddHBand="0" w:evenHBand="1" w:firstRowFirstColumn="0" w:firstRowLastColumn="0" w:lastRowFirstColumn="0" w:lastRowLastColumn="0"/>
          <w:trHeight w:val="75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95F863E" w14:textId="77777777" w:rsidR="00EF0967" w:rsidRDefault="00311342" w:rsidP="00A74887">
            <w:r>
              <w:t>Soil pH test, s</w:t>
            </w:r>
            <w:r w:rsidRPr="00311342">
              <w:t>pray site,</w:t>
            </w:r>
            <w:r>
              <w:t xml:space="preserve"> cultivate area, form rows of ‘h</w:t>
            </w:r>
            <w:r w:rsidRPr="00311342">
              <w:t>ills’</w:t>
            </w:r>
            <w:r>
              <w:t>.</w:t>
            </w:r>
          </w:p>
        </w:tc>
      </w:tr>
    </w:tbl>
    <w:p w14:paraId="30B047A1" w14:textId="77777777" w:rsidR="00EF0967" w:rsidRDefault="00EF0967" w:rsidP="00796AAE">
      <w:pPr>
        <w:pStyle w:val="ListNumber"/>
        <w:rPr>
          <w:lang w:eastAsia="zh-CN"/>
        </w:rPr>
      </w:pPr>
      <w:r>
        <w:rPr>
          <w:lang w:eastAsia="zh-CN"/>
        </w:rPr>
        <w:t>What machinery and implements are used in soil preparation?</w:t>
      </w:r>
    </w:p>
    <w:tbl>
      <w:tblPr>
        <w:tblStyle w:val="Tableheader"/>
        <w:tblW w:w="0" w:type="auto"/>
        <w:tblLook w:val="0400" w:firstRow="0" w:lastRow="0" w:firstColumn="0" w:lastColumn="0" w:noHBand="0" w:noVBand="1"/>
        <w:tblCaption w:val="space for students to provide answer"/>
      </w:tblPr>
      <w:tblGrid>
        <w:gridCol w:w="9622"/>
      </w:tblGrid>
      <w:tr w:rsidR="00EF0967" w14:paraId="48A5A528" w14:textId="77777777" w:rsidTr="00311342">
        <w:trPr>
          <w:cnfStyle w:val="000000010000" w:firstRow="0" w:lastRow="0" w:firstColumn="0" w:lastColumn="0" w:oddVBand="0" w:evenVBand="0" w:oddHBand="0" w:evenHBand="1" w:firstRowFirstColumn="0" w:firstRowLastColumn="0" w:lastRowFirstColumn="0" w:lastRowLastColumn="0"/>
          <w:trHeight w:val="6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5B8ABD9" w14:textId="77777777" w:rsidR="00EF0967" w:rsidRDefault="00311342" w:rsidP="00A74887">
            <w:r w:rsidRPr="00311342">
              <w:t>Tractor and PTO rotary tiller/rotary hoe</w:t>
            </w:r>
          </w:p>
        </w:tc>
      </w:tr>
    </w:tbl>
    <w:p w14:paraId="15BDDD27" w14:textId="77777777" w:rsidR="00EF0967" w:rsidRDefault="00EF0967" w:rsidP="00EF0967">
      <w:r>
        <w:br w:type="page"/>
      </w:r>
    </w:p>
    <w:p w14:paraId="2FD9F10B" w14:textId="77777777" w:rsidR="00EF0967" w:rsidRDefault="00EF0967" w:rsidP="00EF0967">
      <w:pPr>
        <w:pStyle w:val="Heading3"/>
        <w:numPr>
          <w:ilvl w:val="0"/>
          <w:numId w:val="0"/>
        </w:numPr>
      </w:pPr>
      <w:bookmarkStart w:id="34" w:name="_Toc42071742"/>
      <w:r>
        <w:lastRenderedPageBreak/>
        <w:t>Fertiliser application</w:t>
      </w:r>
      <w:bookmarkEnd w:id="34"/>
    </w:p>
    <w:p w14:paraId="5700FE99" w14:textId="77777777" w:rsidR="00EF0967" w:rsidRDefault="00EF0967" w:rsidP="00796AAE">
      <w:pPr>
        <w:pStyle w:val="ListNumber"/>
        <w:numPr>
          <w:ilvl w:val="0"/>
          <w:numId w:val="20"/>
        </w:numPr>
        <w:rPr>
          <w:lang w:eastAsia="zh-CN"/>
        </w:rPr>
      </w:pPr>
      <w:r>
        <w:rPr>
          <w:lang w:eastAsia="zh-CN"/>
        </w:rPr>
        <w:t>Name the fertilisers that can be used in sweet corn production.</w:t>
      </w:r>
    </w:p>
    <w:tbl>
      <w:tblPr>
        <w:tblStyle w:val="Tableheader"/>
        <w:tblW w:w="0" w:type="auto"/>
        <w:tblLook w:val="0400" w:firstRow="0" w:lastRow="0" w:firstColumn="0" w:lastColumn="0" w:noHBand="0" w:noVBand="1"/>
        <w:tblCaption w:val="space for students to provide answer"/>
      </w:tblPr>
      <w:tblGrid>
        <w:gridCol w:w="9622"/>
      </w:tblGrid>
      <w:tr w:rsidR="00EF0967" w14:paraId="558907AC"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C3417FC" w14:textId="77777777" w:rsidR="00EF0967" w:rsidRDefault="00311342" w:rsidP="00A74887">
            <w:r w:rsidRPr="00311342">
              <w:t>Blood and bone, thrive soluble plant food</w:t>
            </w:r>
            <w:r>
              <w:t>.</w:t>
            </w:r>
          </w:p>
        </w:tc>
      </w:tr>
    </w:tbl>
    <w:p w14:paraId="3EBA0B4D" w14:textId="77777777" w:rsidR="00EF0967" w:rsidRDefault="00EF0967" w:rsidP="00796AAE">
      <w:pPr>
        <w:pStyle w:val="ListNumber"/>
        <w:rPr>
          <w:lang w:eastAsia="zh-CN"/>
        </w:rPr>
      </w:pPr>
      <w:r>
        <w:rPr>
          <w:lang w:eastAsia="zh-CN"/>
        </w:rPr>
        <w:t>What are the nutrients supplied by these fertilisers?</w:t>
      </w:r>
    </w:p>
    <w:tbl>
      <w:tblPr>
        <w:tblStyle w:val="Tableheader"/>
        <w:tblW w:w="0" w:type="auto"/>
        <w:tblLook w:val="0400" w:firstRow="0" w:lastRow="0" w:firstColumn="0" w:lastColumn="0" w:noHBand="0" w:noVBand="1"/>
        <w:tblCaption w:val="space for students to provide answer"/>
      </w:tblPr>
      <w:tblGrid>
        <w:gridCol w:w="9622"/>
      </w:tblGrid>
      <w:tr w:rsidR="00EF0967" w14:paraId="5F228BCC"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25056E7" w14:textId="77777777" w:rsidR="00EF0967" w:rsidRDefault="00311342" w:rsidP="00A74887">
            <w:r w:rsidRPr="00311342">
              <w:t>Nitrogen, Phosphorus, Calcium</w:t>
            </w:r>
            <w:r>
              <w:t>.</w:t>
            </w:r>
          </w:p>
        </w:tc>
      </w:tr>
    </w:tbl>
    <w:p w14:paraId="53FBF06D" w14:textId="77777777" w:rsidR="00EF0967" w:rsidRDefault="00EF0967" w:rsidP="00796AAE">
      <w:pPr>
        <w:pStyle w:val="ListNumber"/>
        <w:rPr>
          <w:lang w:eastAsia="zh-CN"/>
        </w:rPr>
      </w:pPr>
      <w:r>
        <w:rPr>
          <w:lang w:eastAsia="zh-CN"/>
        </w:rPr>
        <w:t>How is the fertiliser applied?</w:t>
      </w:r>
    </w:p>
    <w:tbl>
      <w:tblPr>
        <w:tblStyle w:val="Tableheader"/>
        <w:tblW w:w="0" w:type="auto"/>
        <w:tblLook w:val="0400" w:firstRow="0" w:lastRow="0" w:firstColumn="0" w:lastColumn="0" w:noHBand="0" w:noVBand="1"/>
        <w:tblCaption w:val="space for students to provide answer"/>
      </w:tblPr>
      <w:tblGrid>
        <w:gridCol w:w="9622"/>
      </w:tblGrid>
      <w:tr w:rsidR="00EF0967" w14:paraId="4AA59DE0"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3435F24" w14:textId="77777777" w:rsidR="00EF0967" w:rsidRDefault="00311342" w:rsidP="00A74887">
            <w:r w:rsidRPr="00311342">
              <w:t>By hand - hand held fertiliser spreader used</w:t>
            </w:r>
            <w:r>
              <w:t>.</w:t>
            </w:r>
          </w:p>
        </w:tc>
      </w:tr>
    </w:tbl>
    <w:p w14:paraId="652C6EFA" w14:textId="77777777" w:rsidR="00EF0967" w:rsidRDefault="00EF0967" w:rsidP="00796AAE">
      <w:pPr>
        <w:pStyle w:val="ListNumber"/>
        <w:rPr>
          <w:lang w:eastAsia="zh-CN"/>
        </w:rPr>
      </w:pPr>
      <w:r>
        <w:rPr>
          <w:lang w:eastAsia="zh-CN"/>
        </w:rPr>
        <w:t>When is the fertiliser applied to the paddock?</w:t>
      </w:r>
    </w:p>
    <w:tbl>
      <w:tblPr>
        <w:tblStyle w:val="Tableheader"/>
        <w:tblW w:w="0" w:type="auto"/>
        <w:tblLook w:val="0400" w:firstRow="0" w:lastRow="0" w:firstColumn="0" w:lastColumn="0" w:noHBand="0" w:noVBand="1"/>
        <w:tblCaption w:val="space for students to provide answer"/>
      </w:tblPr>
      <w:tblGrid>
        <w:gridCol w:w="9622"/>
      </w:tblGrid>
      <w:tr w:rsidR="00EF0967" w14:paraId="47C98080"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4AA63F4" w14:textId="77777777" w:rsidR="00EF0967" w:rsidRDefault="00E0795F" w:rsidP="00A74887">
            <w:r>
              <w:t>Before</w:t>
            </w:r>
            <w:r w:rsidR="00311342" w:rsidRPr="00311342">
              <w:t xml:space="preserve"> ‘hill’ formation</w:t>
            </w:r>
            <w:r w:rsidR="00311342">
              <w:t>.</w:t>
            </w:r>
          </w:p>
        </w:tc>
      </w:tr>
    </w:tbl>
    <w:p w14:paraId="185387E4" w14:textId="77777777" w:rsidR="00A74887" w:rsidRDefault="00A74887" w:rsidP="00EF0967"/>
    <w:p w14:paraId="5791040D" w14:textId="77777777" w:rsidR="00A74887" w:rsidRDefault="00A74887" w:rsidP="00A74887">
      <w:r>
        <w:br w:type="page"/>
      </w:r>
    </w:p>
    <w:p w14:paraId="715558D6" w14:textId="77777777" w:rsidR="00EF0967" w:rsidRDefault="00EF0967" w:rsidP="00EF0967">
      <w:pPr>
        <w:pStyle w:val="Heading3"/>
      </w:pPr>
      <w:bookmarkStart w:id="35" w:name="_Toc42071743"/>
      <w:r>
        <w:lastRenderedPageBreak/>
        <w:t>Planting information</w:t>
      </w:r>
      <w:bookmarkEnd w:id="35"/>
    </w:p>
    <w:p w14:paraId="723DFC14" w14:textId="77777777" w:rsidR="00EF0967" w:rsidRDefault="00EF0967" w:rsidP="00796AAE">
      <w:pPr>
        <w:pStyle w:val="ListNumber"/>
        <w:numPr>
          <w:ilvl w:val="0"/>
          <w:numId w:val="21"/>
        </w:numPr>
        <w:rPr>
          <w:lang w:eastAsia="zh-CN"/>
        </w:rPr>
      </w:pPr>
      <w:r>
        <w:rPr>
          <w:lang w:eastAsia="zh-CN"/>
        </w:rPr>
        <w:t>At what depth should the seed be sown?</w:t>
      </w:r>
    </w:p>
    <w:tbl>
      <w:tblPr>
        <w:tblStyle w:val="Tableheader"/>
        <w:tblW w:w="0" w:type="auto"/>
        <w:tblLook w:val="0400" w:firstRow="0" w:lastRow="0" w:firstColumn="0" w:lastColumn="0" w:noHBand="0" w:noVBand="1"/>
        <w:tblCaption w:val="space for students to provide answer"/>
      </w:tblPr>
      <w:tblGrid>
        <w:gridCol w:w="9622"/>
      </w:tblGrid>
      <w:tr w:rsidR="00EF0967" w14:paraId="4A933FED" w14:textId="77777777" w:rsidTr="003D2626">
        <w:trPr>
          <w:cnfStyle w:val="000000010000" w:firstRow="0" w:lastRow="0" w:firstColumn="0" w:lastColumn="0" w:oddVBand="0" w:evenVBand="0" w:oddHBand="0" w:evenHBand="1" w:firstRowFirstColumn="0" w:firstRowLastColumn="0" w:lastRowFirstColumn="0" w:lastRowLastColumn="0"/>
          <w:trHeight w:val="755"/>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EFC92A9" w14:textId="77777777" w:rsidR="00EF0967" w:rsidRDefault="00311342" w:rsidP="00A74887">
            <w:r w:rsidRPr="00311342">
              <w:t>25 mm</w:t>
            </w:r>
          </w:p>
        </w:tc>
      </w:tr>
    </w:tbl>
    <w:p w14:paraId="6CDE324C" w14:textId="77777777" w:rsidR="00EF0967" w:rsidRDefault="00EF0967" w:rsidP="00796AAE">
      <w:pPr>
        <w:pStyle w:val="ListNumber"/>
        <w:rPr>
          <w:lang w:eastAsia="zh-CN"/>
        </w:rPr>
      </w:pPr>
      <w:r>
        <w:rPr>
          <w:lang w:eastAsia="zh-CN"/>
        </w:rPr>
        <w:t>What is the ideal distance between rows?</w:t>
      </w:r>
    </w:p>
    <w:tbl>
      <w:tblPr>
        <w:tblStyle w:val="Tableheader"/>
        <w:tblW w:w="0" w:type="auto"/>
        <w:tblLook w:val="0400" w:firstRow="0" w:lastRow="0" w:firstColumn="0" w:lastColumn="0" w:noHBand="0" w:noVBand="1"/>
        <w:tblCaption w:val="space for students to provide answer"/>
      </w:tblPr>
      <w:tblGrid>
        <w:gridCol w:w="9622"/>
      </w:tblGrid>
      <w:tr w:rsidR="00EF0967" w14:paraId="641F217C" w14:textId="77777777" w:rsidTr="003D2626">
        <w:trPr>
          <w:cnfStyle w:val="000000010000" w:firstRow="0" w:lastRow="0" w:firstColumn="0" w:lastColumn="0" w:oddVBand="0" w:evenVBand="0" w:oddHBand="0" w:evenHBand="1" w:firstRowFirstColumn="0" w:firstRowLastColumn="0" w:lastRowFirstColumn="0" w:lastRowLastColumn="0"/>
          <w:trHeight w:val="853"/>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33C874C" w14:textId="77777777" w:rsidR="00EF0967" w:rsidRDefault="00311342" w:rsidP="00A74887">
            <w:r w:rsidRPr="00311342">
              <w:t>500-600 mm</w:t>
            </w:r>
          </w:p>
        </w:tc>
      </w:tr>
    </w:tbl>
    <w:p w14:paraId="58A73F05" w14:textId="77777777" w:rsidR="00EF0967" w:rsidRDefault="00EF0967" w:rsidP="00796AAE">
      <w:pPr>
        <w:pStyle w:val="ListNumber"/>
        <w:rPr>
          <w:lang w:eastAsia="zh-CN"/>
        </w:rPr>
      </w:pPr>
      <w:r>
        <w:rPr>
          <w:lang w:eastAsia="zh-CN"/>
        </w:rPr>
        <w:t>What is the ideal distance between plants in each row?</w:t>
      </w:r>
    </w:p>
    <w:tbl>
      <w:tblPr>
        <w:tblStyle w:val="Tableheader"/>
        <w:tblW w:w="0" w:type="auto"/>
        <w:tblLook w:val="0400" w:firstRow="0" w:lastRow="0" w:firstColumn="0" w:lastColumn="0" w:noHBand="0" w:noVBand="1"/>
        <w:tblCaption w:val="space for students to provide answer"/>
      </w:tblPr>
      <w:tblGrid>
        <w:gridCol w:w="9622"/>
      </w:tblGrid>
      <w:tr w:rsidR="00EF0967" w14:paraId="0D2F41B6" w14:textId="77777777" w:rsidTr="003D2626">
        <w:trPr>
          <w:cnfStyle w:val="000000010000" w:firstRow="0" w:lastRow="0" w:firstColumn="0" w:lastColumn="0" w:oddVBand="0" w:evenVBand="0" w:oddHBand="0" w:evenHBand="1" w:firstRowFirstColumn="0" w:firstRowLastColumn="0" w:lastRowFirstColumn="0" w:lastRowLastColumn="0"/>
          <w:trHeight w:val="83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3299469" w14:textId="77777777" w:rsidR="00EF0967" w:rsidRDefault="00311342" w:rsidP="00A74887">
            <w:r w:rsidRPr="00311342">
              <w:t>200-300mm</w:t>
            </w:r>
          </w:p>
        </w:tc>
      </w:tr>
    </w:tbl>
    <w:p w14:paraId="23573B29" w14:textId="77777777" w:rsidR="00EF0967" w:rsidRDefault="00EF0967" w:rsidP="00EF0967">
      <w:pPr>
        <w:pStyle w:val="Heading3"/>
      </w:pPr>
      <w:bookmarkStart w:id="36" w:name="_Toc42071744"/>
      <w:r>
        <w:t>Irrigation information</w:t>
      </w:r>
      <w:bookmarkEnd w:id="36"/>
    </w:p>
    <w:p w14:paraId="64855BD3" w14:textId="77777777" w:rsidR="00EF0967" w:rsidRDefault="00EF0967" w:rsidP="00796AAE">
      <w:pPr>
        <w:pStyle w:val="ListNumber"/>
        <w:numPr>
          <w:ilvl w:val="0"/>
          <w:numId w:val="22"/>
        </w:numPr>
        <w:rPr>
          <w:lang w:eastAsia="zh-CN"/>
        </w:rPr>
      </w:pPr>
      <w:r>
        <w:rPr>
          <w:lang w:eastAsia="zh-CN"/>
        </w:rPr>
        <w:t>Identify the methods of irrigation suitable for watering the sweet corn crop.</w:t>
      </w:r>
    </w:p>
    <w:tbl>
      <w:tblPr>
        <w:tblStyle w:val="Tableheader"/>
        <w:tblW w:w="0" w:type="auto"/>
        <w:tblLook w:val="0400" w:firstRow="0" w:lastRow="0" w:firstColumn="0" w:lastColumn="0" w:noHBand="0" w:noVBand="1"/>
        <w:tblCaption w:val="space for students to provide answer"/>
      </w:tblPr>
      <w:tblGrid>
        <w:gridCol w:w="9622"/>
      </w:tblGrid>
      <w:tr w:rsidR="00EF0967" w14:paraId="5C22A59D"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B2095E0" w14:textId="77777777" w:rsidR="00EF0967" w:rsidRDefault="00311342" w:rsidP="00A74887">
            <w:r w:rsidRPr="00311342">
              <w:t>Spray</w:t>
            </w:r>
          </w:p>
        </w:tc>
      </w:tr>
    </w:tbl>
    <w:p w14:paraId="65C637BB" w14:textId="77777777" w:rsidR="00EF0967" w:rsidRDefault="00EF0967" w:rsidP="00796AAE">
      <w:pPr>
        <w:pStyle w:val="ListNumber"/>
        <w:rPr>
          <w:lang w:eastAsia="zh-CN"/>
        </w:rPr>
      </w:pPr>
      <w:r>
        <w:rPr>
          <w:lang w:eastAsia="zh-CN"/>
        </w:rPr>
        <w:t>When is the water applied?</w:t>
      </w:r>
    </w:p>
    <w:tbl>
      <w:tblPr>
        <w:tblStyle w:val="Tableheader"/>
        <w:tblW w:w="0" w:type="auto"/>
        <w:tblLook w:val="0400" w:firstRow="0" w:lastRow="0" w:firstColumn="0" w:lastColumn="0" w:noHBand="0" w:noVBand="1"/>
        <w:tblCaption w:val="space for students to provide answer"/>
      </w:tblPr>
      <w:tblGrid>
        <w:gridCol w:w="9622"/>
      </w:tblGrid>
      <w:tr w:rsidR="00EF0967" w14:paraId="56E8BB18"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054F933" w14:textId="77777777" w:rsidR="00EF0967" w:rsidRDefault="00311342" w:rsidP="00A74887">
            <w:r w:rsidRPr="00311342">
              <w:t>Before sowing and after seedlings appear</w:t>
            </w:r>
            <w:r>
              <w:t>.</w:t>
            </w:r>
          </w:p>
        </w:tc>
      </w:tr>
    </w:tbl>
    <w:p w14:paraId="395E6FF2" w14:textId="77777777" w:rsidR="003D2626" w:rsidRDefault="003D2626" w:rsidP="00EF0967"/>
    <w:p w14:paraId="76F9722C" w14:textId="77777777" w:rsidR="003D2626" w:rsidRDefault="003D2626" w:rsidP="003D2626">
      <w:r>
        <w:br w:type="page"/>
      </w:r>
    </w:p>
    <w:p w14:paraId="5A9E0B54" w14:textId="77777777" w:rsidR="003D2626" w:rsidRDefault="003D2626" w:rsidP="003D2626">
      <w:pPr>
        <w:pStyle w:val="Heading2"/>
      </w:pPr>
      <w:bookmarkStart w:id="37" w:name="_Toc42071745"/>
      <w:r>
        <w:lastRenderedPageBreak/>
        <w:t>Sweet corn reproductive system</w:t>
      </w:r>
      <w:bookmarkEnd w:id="37"/>
    </w:p>
    <w:p w14:paraId="7C256D67" w14:textId="77777777" w:rsidR="003D2626" w:rsidRDefault="003D2626" w:rsidP="003D2626">
      <w:pPr>
        <w:pStyle w:val="IOSlines2017"/>
        <w:rPr>
          <w:lang w:eastAsia="en-US"/>
        </w:rPr>
      </w:pPr>
      <w:r>
        <w:rPr>
          <w:noProof/>
          <w:lang w:eastAsia="en-AU"/>
        </w:rPr>
        <w:drawing>
          <wp:inline distT="0" distB="0" distL="0" distR="0" wp14:anchorId="197790DB" wp14:editId="1AFCEA9E">
            <wp:extent cx="6198775" cy="3711094"/>
            <wp:effectExtent l="0" t="0" r="0" b="3810"/>
            <wp:docPr id="606" name="Picture 606" descr="Reproductive parts of sweet corn plant" title="sweet corn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03951" cy="3714193"/>
                    </a:xfrm>
                    <a:prstGeom prst="rect">
                      <a:avLst/>
                    </a:prstGeom>
                  </pic:spPr>
                </pic:pic>
              </a:graphicData>
            </a:graphic>
          </wp:inline>
        </w:drawing>
      </w:r>
    </w:p>
    <w:p w14:paraId="42E30B18" w14:textId="77777777" w:rsidR="003D2626" w:rsidRDefault="003D2626" w:rsidP="003D2626">
      <w:pPr>
        <w:rPr>
          <w:lang w:eastAsia="zh-CN"/>
        </w:rPr>
      </w:pPr>
      <w:r>
        <w:rPr>
          <w:lang w:eastAsia="zh-CN"/>
        </w:rPr>
        <w:t>Use the image above to help complete the table below.</w:t>
      </w:r>
    </w:p>
    <w:p w14:paraId="1B2D692B" w14:textId="77777777" w:rsidR="00311342" w:rsidRDefault="00311342" w:rsidP="00311342">
      <w:pPr>
        <w:pStyle w:val="FeatureBox2"/>
      </w:pPr>
      <w:r w:rsidRPr="00D503A0">
        <w:rPr>
          <w:rStyle w:val="Strong"/>
        </w:rPr>
        <w:t>Teacher note</w:t>
      </w:r>
      <w:r>
        <w:t xml:space="preserve"> – suggested solution included</w:t>
      </w:r>
    </w:p>
    <w:tbl>
      <w:tblPr>
        <w:tblStyle w:val="Tableheader"/>
        <w:tblW w:w="0" w:type="auto"/>
        <w:tblLook w:val="0420" w:firstRow="1" w:lastRow="0" w:firstColumn="0" w:lastColumn="0" w:noHBand="0" w:noVBand="1"/>
        <w:tblCaption w:val="space for students to provide answers"/>
      </w:tblPr>
      <w:tblGrid>
        <w:gridCol w:w="3194"/>
        <w:gridCol w:w="3187"/>
        <w:gridCol w:w="3191"/>
      </w:tblGrid>
      <w:tr w:rsidR="003D2626" w:rsidRPr="003D2626" w14:paraId="1420541F" w14:textId="77777777" w:rsidTr="00311342">
        <w:trPr>
          <w:cnfStyle w:val="100000000000" w:firstRow="1" w:lastRow="0" w:firstColumn="0" w:lastColumn="0" w:oddVBand="0" w:evenVBand="0" w:oddHBand="0" w:evenHBand="0" w:firstRowFirstColumn="0" w:firstRowLastColumn="0" w:lastRowFirstColumn="0" w:lastRowLastColumn="0"/>
          <w:cantSplit w:val="0"/>
        </w:trPr>
        <w:tc>
          <w:tcPr>
            <w:tcW w:w="3194" w:type="dxa"/>
          </w:tcPr>
          <w:p w14:paraId="38285B1B" w14:textId="77777777" w:rsidR="003D2626" w:rsidRPr="003D2626" w:rsidRDefault="003D2626" w:rsidP="00147110">
            <w:pPr>
              <w:spacing w:before="192" w:after="192"/>
              <w:rPr>
                <w:lang w:eastAsia="zh-CN"/>
              </w:rPr>
            </w:pPr>
            <w:r w:rsidRPr="003D2626">
              <w:rPr>
                <w:lang w:eastAsia="zh-CN"/>
              </w:rPr>
              <w:t>Reproductive system parts</w:t>
            </w:r>
          </w:p>
        </w:tc>
        <w:tc>
          <w:tcPr>
            <w:tcW w:w="3187" w:type="dxa"/>
          </w:tcPr>
          <w:p w14:paraId="7F3BF565" w14:textId="77777777" w:rsidR="003D2626" w:rsidRPr="003D2626" w:rsidRDefault="003D2626" w:rsidP="00147110">
            <w:pPr>
              <w:rPr>
                <w:lang w:eastAsia="zh-CN"/>
              </w:rPr>
            </w:pPr>
            <w:r w:rsidRPr="003D2626">
              <w:rPr>
                <w:lang w:eastAsia="zh-CN"/>
              </w:rPr>
              <w:t>Name of part</w:t>
            </w:r>
          </w:p>
        </w:tc>
        <w:tc>
          <w:tcPr>
            <w:tcW w:w="3191" w:type="dxa"/>
          </w:tcPr>
          <w:p w14:paraId="3A4214AF" w14:textId="77777777" w:rsidR="003D2626" w:rsidRPr="003D2626" w:rsidRDefault="003D2626" w:rsidP="00147110">
            <w:pPr>
              <w:rPr>
                <w:lang w:eastAsia="zh-CN"/>
              </w:rPr>
            </w:pPr>
            <w:r w:rsidRPr="003D2626">
              <w:rPr>
                <w:lang w:eastAsia="zh-CN"/>
              </w:rPr>
              <w:t>Role or function</w:t>
            </w:r>
          </w:p>
        </w:tc>
      </w:tr>
      <w:tr w:rsidR="003D2626" w:rsidRPr="003D2626" w14:paraId="21F73A55" w14:textId="77777777" w:rsidTr="00311342">
        <w:trPr>
          <w:cnfStyle w:val="000000100000" w:firstRow="0" w:lastRow="0" w:firstColumn="0" w:lastColumn="0" w:oddVBand="0" w:evenVBand="0" w:oddHBand="1" w:evenHBand="0" w:firstRowFirstColumn="0" w:firstRowLastColumn="0" w:lastRowFirstColumn="0" w:lastRowLastColumn="0"/>
          <w:trHeight w:val="921"/>
        </w:trPr>
        <w:tc>
          <w:tcPr>
            <w:tcW w:w="3194" w:type="dxa"/>
          </w:tcPr>
          <w:p w14:paraId="3747D4DF" w14:textId="77777777" w:rsidR="003D2626" w:rsidRPr="003D2626" w:rsidRDefault="003D2626" w:rsidP="00147110">
            <w:pPr>
              <w:rPr>
                <w:lang w:eastAsia="zh-CN"/>
              </w:rPr>
            </w:pPr>
            <w:r w:rsidRPr="003D2626">
              <w:rPr>
                <w:lang w:eastAsia="zh-CN"/>
              </w:rPr>
              <w:t>Male reproductive system (Part A)</w:t>
            </w:r>
          </w:p>
        </w:tc>
        <w:tc>
          <w:tcPr>
            <w:tcW w:w="3187" w:type="dxa"/>
          </w:tcPr>
          <w:p w14:paraId="59BE3DE9" w14:textId="77777777" w:rsidR="003D2626" w:rsidRPr="003D2626" w:rsidRDefault="00311342" w:rsidP="00147110">
            <w:pPr>
              <w:rPr>
                <w:lang w:eastAsia="zh-CN"/>
              </w:rPr>
            </w:pPr>
            <w:r>
              <w:rPr>
                <w:lang w:eastAsia="zh-CN"/>
              </w:rPr>
              <w:t>Tassel</w:t>
            </w:r>
          </w:p>
        </w:tc>
        <w:tc>
          <w:tcPr>
            <w:tcW w:w="3191" w:type="dxa"/>
          </w:tcPr>
          <w:p w14:paraId="7259F7BF" w14:textId="77777777" w:rsidR="00311342" w:rsidRDefault="00311342" w:rsidP="00311342">
            <w:pPr>
              <w:rPr>
                <w:lang w:eastAsia="zh-CN"/>
              </w:rPr>
            </w:pPr>
            <w:r>
              <w:rPr>
                <w:lang w:eastAsia="zh-CN"/>
              </w:rPr>
              <w:t>Male reproductive part</w:t>
            </w:r>
          </w:p>
          <w:p w14:paraId="00824E01" w14:textId="77777777" w:rsidR="003D2626" w:rsidRPr="003D2626" w:rsidRDefault="00311342" w:rsidP="00311342">
            <w:pPr>
              <w:rPr>
                <w:lang w:eastAsia="zh-CN"/>
              </w:rPr>
            </w:pPr>
            <w:r>
              <w:rPr>
                <w:lang w:eastAsia="zh-CN"/>
              </w:rPr>
              <w:t>Produce pollen</w:t>
            </w:r>
          </w:p>
        </w:tc>
      </w:tr>
      <w:tr w:rsidR="003D2626" w:rsidRPr="003D2626" w14:paraId="43A5D130" w14:textId="77777777" w:rsidTr="00311342">
        <w:trPr>
          <w:cnfStyle w:val="000000010000" w:firstRow="0" w:lastRow="0" w:firstColumn="0" w:lastColumn="0" w:oddVBand="0" w:evenVBand="0" w:oddHBand="0" w:evenHBand="1" w:firstRowFirstColumn="0" w:firstRowLastColumn="0" w:lastRowFirstColumn="0" w:lastRowLastColumn="0"/>
          <w:trHeight w:val="921"/>
        </w:trPr>
        <w:tc>
          <w:tcPr>
            <w:tcW w:w="3194" w:type="dxa"/>
          </w:tcPr>
          <w:p w14:paraId="24858AAD" w14:textId="77777777" w:rsidR="003D2626" w:rsidRPr="003D2626" w:rsidRDefault="003D2626" w:rsidP="00147110">
            <w:pPr>
              <w:rPr>
                <w:lang w:eastAsia="zh-CN"/>
              </w:rPr>
            </w:pPr>
            <w:r w:rsidRPr="003D2626">
              <w:rPr>
                <w:lang w:eastAsia="zh-CN"/>
              </w:rPr>
              <w:t>Female reproductive system (Part B)</w:t>
            </w:r>
          </w:p>
        </w:tc>
        <w:tc>
          <w:tcPr>
            <w:tcW w:w="3187" w:type="dxa"/>
          </w:tcPr>
          <w:p w14:paraId="3225CBE1" w14:textId="77777777" w:rsidR="003D2626" w:rsidRPr="003D2626" w:rsidRDefault="00311342" w:rsidP="00147110">
            <w:pPr>
              <w:rPr>
                <w:lang w:eastAsia="zh-CN"/>
              </w:rPr>
            </w:pPr>
            <w:r>
              <w:rPr>
                <w:lang w:eastAsia="zh-CN"/>
              </w:rPr>
              <w:t>Cob</w:t>
            </w:r>
          </w:p>
        </w:tc>
        <w:tc>
          <w:tcPr>
            <w:tcW w:w="3191" w:type="dxa"/>
          </w:tcPr>
          <w:p w14:paraId="6F0B3B55" w14:textId="77777777" w:rsidR="00311342" w:rsidRDefault="00311342" w:rsidP="00311342">
            <w:pPr>
              <w:rPr>
                <w:lang w:eastAsia="zh-CN"/>
              </w:rPr>
            </w:pPr>
            <w:r>
              <w:rPr>
                <w:lang w:eastAsia="zh-CN"/>
              </w:rPr>
              <w:t>Female reproductive part</w:t>
            </w:r>
          </w:p>
          <w:p w14:paraId="1CF0241B" w14:textId="77777777" w:rsidR="003D2626" w:rsidRPr="003D2626" w:rsidRDefault="00311342" w:rsidP="00311342">
            <w:pPr>
              <w:rPr>
                <w:lang w:eastAsia="zh-CN"/>
              </w:rPr>
            </w:pPr>
            <w:r>
              <w:rPr>
                <w:lang w:eastAsia="zh-CN"/>
              </w:rPr>
              <w:t>Seed production</w:t>
            </w:r>
          </w:p>
        </w:tc>
      </w:tr>
    </w:tbl>
    <w:p w14:paraId="4B56ECD0" w14:textId="77777777" w:rsidR="003D2626" w:rsidRDefault="003D2626" w:rsidP="003D2626">
      <w:pPr>
        <w:rPr>
          <w:lang w:eastAsia="zh-CN"/>
        </w:rPr>
      </w:pPr>
    </w:p>
    <w:p w14:paraId="60C7C140" w14:textId="77777777" w:rsidR="003D2626" w:rsidRDefault="003D2626" w:rsidP="003D2626">
      <w:pPr>
        <w:rPr>
          <w:lang w:eastAsia="zh-CN"/>
        </w:rPr>
      </w:pPr>
      <w:r>
        <w:rPr>
          <w:lang w:eastAsia="zh-CN"/>
        </w:rPr>
        <w:br w:type="page"/>
      </w:r>
    </w:p>
    <w:p w14:paraId="6A4D9E59" w14:textId="77777777" w:rsidR="003D2626" w:rsidRDefault="003D2626" w:rsidP="003D2626">
      <w:pPr>
        <w:pStyle w:val="Heading3"/>
      </w:pPr>
      <w:bookmarkStart w:id="38" w:name="_Toc42071746"/>
      <w:r>
        <w:lastRenderedPageBreak/>
        <w:t>Labelled sweet</w:t>
      </w:r>
      <w:r w:rsidR="005D7F5A">
        <w:t xml:space="preserve"> </w:t>
      </w:r>
      <w:r>
        <w:t>corn</w:t>
      </w:r>
      <w:bookmarkEnd w:id="38"/>
    </w:p>
    <w:p w14:paraId="3EC09DF7" w14:textId="77777777" w:rsidR="003D2626" w:rsidRDefault="003D2626" w:rsidP="003D2626">
      <w:pPr>
        <w:rPr>
          <w:lang w:eastAsia="zh-CN"/>
        </w:rPr>
      </w:pPr>
      <w:r>
        <w:rPr>
          <w:lang w:eastAsia="zh-CN"/>
        </w:rPr>
        <w:t>In the space below, draw a sweet corn plant and label each of the parts listed below.</w:t>
      </w:r>
    </w:p>
    <w:p w14:paraId="7E78DA34" w14:textId="77777777" w:rsidR="00311342" w:rsidRDefault="00311342" w:rsidP="00311342">
      <w:pPr>
        <w:pStyle w:val="FeatureBox2"/>
      </w:pPr>
      <w:r w:rsidRPr="00D503A0">
        <w:rPr>
          <w:rStyle w:val="Strong"/>
        </w:rPr>
        <w:t>Teacher note</w:t>
      </w:r>
      <w:r>
        <w:t xml:space="preserve"> – suggested solution included</w:t>
      </w:r>
    </w:p>
    <w:tbl>
      <w:tblPr>
        <w:tblStyle w:val="TableGrid"/>
        <w:tblW w:w="0" w:type="auto"/>
        <w:tblLook w:val="04A0" w:firstRow="1" w:lastRow="0" w:firstColumn="1" w:lastColumn="0" w:noHBand="0" w:noVBand="1"/>
        <w:tblCaption w:val="word bank for annoting image"/>
      </w:tblPr>
      <w:tblGrid>
        <w:gridCol w:w="2405"/>
        <w:gridCol w:w="2405"/>
        <w:gridCol w:w="2406"/>
        <w:gridCol w:w="2406"/>
      </w:tblGrid>
      <w:tr w:rsidR="003D2626" w14:paraId="4D823CB3" w14:textId="77777777" w:rsidTr="00BC6283">
        <w:trPr>
          <w:trHeight w:val="381"/>
          <w:tblHeader/>
        </w:trPr>
        <w:tc>
          <w:tcPr>
            <w:tcW w:w="2405" w:type="dxa"/>
          </w:tcPr>
          <w:p w14:paraId="7D57F60C" w14:textId="77777777" w:rsidR="003D2626" w:rsidRDefault="003D2626" w:rsidP="003D2626">
            <w:pPr>
              <w:rPr>
                <w:lang w:eastAsia="zh-CN"/>
              </w:rPr>
            </w:pPr>
            <w:r>
              <w:rPr>
                <w:lang w:eastAsia="zh-CN"/>
              </w:rPr>
              <w:t>Leaf</w:t>
            </w:r>
          </w:p>
        </w:tc>
        <w:tc>
          <w:tcPr>
            <w:tcW w:w="2405" w:type="dxa"/>
          </w:tcPr>
          <w:p w14:paraId="32871FA0" w14:textId="77777777" w:rsidR="003D2626" w:rsidRDefault="003D2626" w:rsidP="003D2626">
            <w:pPr>
              <w:rPr>
                <w:lang w:eastAsia="zh-CN"/>
              </w:rPr>
            </w:pPr>
            <w:r>
              <w:rPr>
                <w:lang w:eastAsia="zh-CN"/>
              </w:rPr>
              <w:t>Silks</w:t>
            </w:r>
          </w:p>
        </w:tc>
        <w:tc>
          <w:tcPr>
            <w:tcW w:w="2406" w:type="dxa"/>
          </w:tcPr>
          <w:p w14:paraId="04D4FAF2" w14:textId="77777777" w:rsidR="003D2626" w:rsidRDefault="003D2626" w:rsidP="003D2626">
            <w:pPr>
              <w:rPr>
                <w:lang w:eastAsia="zh-CN"/>
              </w:rPr>
            </w:pPr>
            <w:r>
              <w:rPr>
                <w:lang w:eastAsia="zh-CN"/>
              </w:rPr>
              <w:t xml:space="preserve">Blade leaf </w:t>
            </w:r>
          </w:p>
        </w:tc>
        <w:tc>
          <w:tcPr>
            <w:tcW w:w="2406" w:type="dxa"/>
          </w:tcPr>
          <w:p w14:paraId="79ABC3C4" w14:textId="77777777" w:rsidR="003D2626" w:rsidRDefault="003D2626" w:rsidP="003D2626">
            <w:pPr>
              <w:rPr>
                <w:lang w:eastAsia="zh-CN"/>
              </w:rPr>
            </w:pPr>
            <w:r>
              <w:rPr>
                <w:lang w:eastAsia="zh-CN"/>
              </w:rPr>
              <w:t xml:space="preserve">Root system </w:t>
            </w:r>
          </w:p>
        </w:tc>
      </w:tr>
      <w:tr w:rsidR="003D2626" w14:paraId="69BB7ECB" w14:textId="77777777" w:rsidTr="003D2626">
        <w:trPr>
          <w:trHeight w:val="381"/>
        </w:trPr>
        <w:tc>
          <w:tcPr>
            <w:tcW w:w="2405" w:type="dxa"/>
          </w:tcPr>
          <w:p w14:paraId="185F7AAB" w14:textId="77777777" w:rsidR="003D2626" w:rsidRDefault="003D2626" w:rsidP="003D2626">
            <w:pPr>
              <w:rPr>
                <w:lang w:eastAsia="zh-CN"/>
              </w:rPr>
            </w:pPr>
            <w:r>
              <w:rPr>
                <w:lang w:eastAsia="zh-CN"/>
              </w:rPr>
              <w:t>Tassel</w:t>
            </w:r>
          </w:p>
        </w:tc>
        <w:tc>
          <w:tcPr>
            <w:tcW w:w="2405" w:type="dxa"/>
          </w:tcPr>
          <w:p w14:paraId="21F1AB38" w14:textId="77777777" w:rsidR="003D2626" w:rsidRDefault="003D2626" w:rsidP="003D2626">
            <w:pPr>
              <w:rPr>
                <w:lang w:eastAsia="zh-CN"/>
              </w:rPr>
            </w:pPr>
            <w:r>
              <w:rPr>
                <w:lang w:eastAsia="zh-CN"/>
              </w:rPr>
              <w:t>Pollen</w:t>
            </w:r>
          </w:p>
        </w:tc>
        <w:tc>
          <w:tcPr>
            <w:tcW w:w="2406" w:type="dxa"/>
          </w:tcPr>
          <w:p w14:paraId="4F42468E" w14:textId="77777777" w:rsidR="003D2626" w:rsidRDefault="003D2626" w:rsidP="003D2626">
            <w:pPr>
              <w:rPr>
                <w:lang w:eastAsia="zh-CN"/>
              </w:rPr>
            </w:pPr>
            <w:r>
              <w:rPr>
                <w:lang w:eastAsia="zh-CN"/>
              </w:rPr>
              <w:t xml:space="preserve">Fibrous roots </w:t>
            </w:r>
          </w:p>
        </w:tc>
        <w:tc>
          <w:tcPr>
            <w:tcW w:w="2406" w:type="dxa"/>
          </w:tcPr>
          <w:p w14:paraId="3C998CCE" w14:textId="77777777" w:rsidR="003D2626" w:rsidRDefault="003D2626" w:rsidP="003D2626">
            <w:pPr>
              <w:rPr>
                <w:lang w:eastAsia="zh-CN"/>
              </w:rPr>
            </w:pPr>
            <w:r>
              <w:rPr>
                <w:lang w:eastAsia="zh-CN"/>
              </w:rPr>
              <w:t xml:space="preserve">Ear of corn </w:t>
            </w:r>
          </w:p>
        </w:tc>
      </w:tr>
      <w:tr w:rsidR="003D2626" w14:paraId="6725547B" w14:textId="77777777" w:rsidTr="003D2626">
        <w:trPr>
          <w:trHeight w:val="381"/>
        </w:trPr>
        <w:tc>
          <w:tcPr>
            <w:tcW w:w="2405" w:type="dxa"/>
          </w:tcPr>
          <w:p w14:paraId="58FC2848" w14:textId="77777777" w:rsidR="003D2626" w:rsidRDefault="003D2626" w:rsidP="003D2626">
            <w:pPr>
              <w:rPr>
                <w:lang w:eastAsia="zh-CN"/>
              </w:rPr>
            </w:pPr>
            <w:r>
              <w:rPr>
                <w:lang w:eastAsia="zh-CN"/>
              </w:rPr>
              <w:t>Husk</w:t>
            </w:r>
          </w:p>
        </w:tc>
        <w:tc>
          <w:tcPr>
            <w:tcW w:w="2405" w:type="dxa"/>
          </w:tcPr>
          <w:p w14:paraId="5CA239A1" w14:textId="77777777" w:rsidR="003D2626" w:rsidRDefault="003D2626" w:rsidP="003D2626">
            <w:pPr>
              <w:rPr>
                <w:lang w:eastAsia="zh-CN"/>
              </w:rPr>
            </w:pPr>
            <w:r>
              <w:rPr>
                <w:lang w:eastAsia="zh-CN"/>
              </w:rPr>
              <w:t>Shoot System</w:t>
            </w:r>
          </w:p>
        </w:tc>
        <w:tc>
          <w:tcPr>
            <w:tcW w:w="2406" w:type="dxa"/>
          </w:tcPr>
          <w:p w14:paraId="5689CFC5" w14:textId="77777777" w:rsidR="003D2626" w:rsidRDefault="003D2626" w:rsidP="003D2626">
            <w:pPr>
              <w:rPr>
                <w:lang w:eastAsia="zh-CN"/>
              </w:rPr>
            </w:pPr>
            <w:r>
              <w:rPr>
                <w:lang w:eastAsia="zh-CN"/>
              </w:rPr>
              <w:t xml:space="preserve">Stalk </w:t>
            </w:r>
          </w:p>
        </w:tc>
        <w:tc>
          <w:tcPr>
            <w:tcW w:w="2406" w:type="dxa"/>
          </w:tcPr>
          <w:p w14:paraId="7FF4A330" w14:textId="77777777" w:rsidR="003D2626" w:rsidRDefault="003D2626" w:rsidP="003D2626">
            <w:pPr>
              <w:rPr>
                <w:lang w:eastAsia="zh-CN"/>
              </w:rPr>
            </w:pPr>
            <w:r>
              <w:rPr>
                <w:lang w:eastAsia="zh-CN"/>
              </w:rPr>
              <w:t>Node</w:t>
            </w:r>
          </w:p>
        </w:tc>
      </w:tr>
    </w:tbl>
    <w:p w14:paraId="1E26F031" w14:textId="77777777" w:rsidR="003D2626" w:rsidRDefault="00311342" w:rsidP="003D2626">
      <w:pPr>
        <w:rPr>
          <w:lang w:eastAsia="zh-CN"/>
        </w:rPr>
      </w:pPr>
      <w:r>
        <w:rPr>
          <w:noProof/>
          <w:lang w:eastAsia="en-AU"/>
        </w:rPr>
        <w:drawing>
          <wp:inline distT="0" distB="0" distL="0" distR="0" wp14:anchorId="73C166B1" wp14:editId="5D8D9673">
            <wp:extent cx="5037827" cy="6439459"/>
            <wp:effectExtent l="0" t="0" r="0" b="0"/>
            <wp:docPr id="268" name="Picture 268" descr="Sketch showing the parts of a sweet corn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01022018092941-0001.jpg"/>
                    <pic:cNvPicPr/>
                  </pic:nvPicPr>
                  <pic:blipFill>
                    <a:blip r:embed="rId40" cstate="print">
                      <a:extLst>
                        <a:ext uri="{28A0092B-C50C-407E-A947-70E740481C1C}">
                          <a14:useLocalDpi xmlns:a14="http://schemas.microsoft.com/office/drawing/2010/main"/>
                        </a:ext>
                      </a:extLst>
                    </a:blip>
                    <a:stretch>
                      <a:fillRect/>
                    </a:stretch>
                  </pic:blipFill>
                  <pic:spPr>
                    <a:xfrm>
                      <a:off x="0" y="0"/>
                      <a:ext cx="5040540" cy="6442927"/>
                    </a:xfrm>
                    <a:prstGeom prst="rect">
                      <a:avLst/>
                    </a:prstGeom>
                  </pic:spPr>
                </pic:pic>
              </a:graphicData>
            </a:graphic>
          </wp:inline>
        </w:drawing>
      </w:r>
    </w:p>
    <w:p w14:paraId="56D944CB" w14:textId="77777777" w:rsidR="003D2626" w:rsidRDefault="003D2626" w:rsidP="003D2626">
      <w:pPr>
        <w:rPr>
          <w:lang w:eastAsia="zh-CN"/>
        </w:rPr>
      </w:pPr>
      <w:r>
        <w:rPr>
          <w:lang w:eastAsia="zh-CN"/>
        </w:rPr>
        <w:br w:type="page"/>
      </w:r>
    </w:p>
    <w:p w14:paraId="6830F40A" w14:textId="77777777" w:rsidR="003D2626" w:rsidRDefault="005D7F5A" w:rsidP="003D2626">
      <w:pPr>
        <w:pStyle w:val="Heading2"/>
      </w:pPr>
      <w:bookmarkStart w:id="39" w:name="_Toc42071747"/>
      <w:r>
        <w:lastRenderedPageBreak/>
        <w:t>Summer crop enterprise – p</w:t>
      </w:r>
      <w:r w:rsidR="003D2626">
        <w:t>ractical</w:t>
      </w:r>
      <w:bookmarkEnd w:id="39"/>
    </w:p>
    <w:p w14:paraId="390F0ABC" w14:textId="77777777" w:rsidR="003D2626" w:rsidRDefault="003D2626" w:rsidP="003D2626">
      <w:pPr>
        <w:pStyle w:val="Heading3"/>
      </w:pPr>
      <w:bookmarkStart w:id="40" w:name="_Toc42071748"/>
      <w:r>
        <w:t>Purpose</w:t>
      </w:r>
      <w:bookmarkEnd w:id="40"/>
    </w:p>
    <w:p w14:paraId="111BA5BE" w14:textId="77777777" w:rsidR="003D2626" w:rsidRDefault="003D2626" w:rsidP="003D2626">
      <w:pPr>
        <w:pStyle w:val="ListBullet"/>
        <w:rPr>
          <w:lang w:eastAsia="zh-CN"/>
        </w:rPr>
      </w:pPr>
      <w:r>
        <w:rPr>
          <w:lang w:eastAsia="zh-CN"/>
        </w:rPr>
        <w:t>Cultivate an area provided in the agriculture farm using the tractor and rotary tiller.</w:t>
      </w:r>
    </w:p>
    <w:p w14:paraId="6CB21C86" w14:textId="77777777" w:rsidR="003D2626" w:rsidRDefault="003D2626" w:rsidP="003D2626">
      <w:pPr>
        <w:pStyle w:val="ListBullet"/>
        <w:rPr>
          <w:lang w:eastAsia="zh-CN"/>
        </w:rPr>
      </w:pPr>
      <w:r>
        <w:rPr>
          <w:lang w:eastAsia="zh-CN"/>
        </w:rPr>
        <w:t>Use the machinery safely and your driving skills to complete the task</w:t>
      </w:r>
    </w:p>
    <w:p w14:paraId="07FD2ADB" w14:textId="77777777" w:rsidR="003D2626" w:rsidRDefault="003D2626" w:rsidP="003D2626">
      <w:pPr>
        <w:pStyle w:val="ListBullet"/>
        <w:rPr>
          <w:lang w:eastAsia="zh-CN"/>
        </w:rPr>
      </w:pPr>
      <w:r>
        <w:rPr>
          <w:lang w:eastAsia="zh-CN"/>
        </w:rPr>
        <w:t>Sweet corn has a growing period of approximately 3 months. By planting Sweet Corn in the middle of November, your crop will be ready to harvest about mid-February when you return to school in year 10 next year.</w:t>
      </w:r>
    </w:p>
    <w:p w14:paraId="1661D5DF" w14:textId="77777777" w:rsidR="003D2626" w:rsidRDefault="003D2626" w:rsidP="003D2626">
      <w:pPr>
        <w:pStyle w:val="IOSbodytext2017"/>
        <w:rPr>
          <w:lang w:eastAsia="en-US"/>
        </w:rPr>
      </w:pPr>
      <w:r>
        <w:rPr>
          <w:noProof/>
          <w:lang w:eastAsia="en-AU"/>
        </w:rPr>
        <w:lastRenderedPageBreak/>
        <w:drawing>
          <wp:inline distT="0" distB="0" distL="0" distR="0" wp14:anchorId="1BD1A740" wp14:editId="550A0430">
            <wp:extent cx="2752176" cy="4046855"/>
            <wp:effectExtent l="19050" t="19050" r="10160" b="10795"/>
            <wp:docPr id="515" name="Picture 515" descr="Front of sweet corn seed packet showing general information" title="Sweet corn seed p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20122017091119-0001.jpg"/>
                    <pic:cNvPicPr/>
                  </pic:nvPicPr>
                  <pic:blipFill>
                    <a:blip r:embed="rId37" cstate="print">
                      <a:extLst>
                        <a:ext uri="{28A0092B-C50C-407E-A947-70E740481C1C}">
                          <a14:useLocalDpi xmlns:a14="http://schemas.microsoft.com/office/drawing/2010/main"/>
                        </a:ext>
                      </a:extLst>
                    </a:blip>
                    <a:stretch>
                      <a:fillRect/>
                    </a:stretch>
                  </pic:blipFill>
                  <pic:spPr>
                    <a:xfrm>
                      <a:off x="0" y="0"/>
                      <a:ext cx="2754947" cy="4050930"/>
                    </a:xfrm>
                    <a:prstGeom prst="rect">
                      <a:avLst/>
                    </a:prstGeom>
                    <a:ln w="12700">
                      <a:solidFill>
                        <a:sysClr val="windowText" lastClr="000000"/>
                      </a:solidFill>
                    </a:ln>
                  </pic:spPr>
                </pic:pic>
              </a:graphicData>
            </a:graphic>
          </wp:inline>
        </w:drawing>
      </w:r>
      <w:r>
        <w:rPr>
          <w:lang w:eastAsia="en-US"/>
        </w:rPr>
        <w:t xml:space="preserve"> </w:t>
      </w:r>
      <w:r>
        <w:rPr>
          <w:noProof/>
          <w:lang w:eastAsia="en-AU"/>
        </w:rPr>
        <w:drawing>
          <wp:inline distT="0" distB="0" distL="0" distR="0" wp14:anchorId="7C4F7947" wp14:editId="0FECA2D0">
            <wp:extent cx="2785745" cy="4042745"/>
            <wp:effectExtent l="19050" t="19050" r="14605" b="15240"/>
            <wp:docPr id="516" name="Picture 516" descr="Back of sweet corn seed packet showing specific information" title="Sweet corn seed p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20122017091058-0001.jpg"/>
                    <pic:cNvPicPr/>
                  </pic:nvPicPr>
                  <pic:blipFill>
                    <a:blip r:embed="rId38" cstate="print">
                      <a:extLst>
                        <a:ext uri="{28A0092B-C50C-407E-A947-70E740481C1C}">
                          <a14:useLocalDpi xmlns:a14="http://schemas.microsoft.com/office/drawing/2010/main"/>
                        </a:ext>
                      </a:extLst>
                    </a:blip>
                    <a:stretch>
                      <a:fillRect/>
                    </a:stretch>
                  </pic:blipFill>
                  <pic:spPr>
                    <a:xfrm>
                      <a:off x="0" y="0"/>
                      <a:ext cx="2794838" cy="4055941"/>
                    </a:xfrm>
                    <a:prstGeom prst="rect">
                      <a:avLst/>
                    </a:prstGeom>
                    <a:ln w="12700">
                      <a:solidFill>
                        <a:sysClr val="windowText" lastClr="000000"/>
                      </a:solidFill>
                    </a:ln>
                  </pic:spPr>
                </pic:pic>
              </a:graphicData>
            </a:graphic>
          </wp:inline>
        </w:drawing>
      </w:r>
    </w:p>
    <w:p w14:paraId="156D4CE3" w14:textId="77777777" w:rsidR="00796AAE" w:rsidRPr="003D2626" w:rsidRDefault="00796AAE" w:rsidP="00796AAE">
      <w:pPr>
        <w:pStyle w:val="Caption"/>
        <w:rPr>
          <w:rStyle w:val="SubtleReference"/>
          <w:lang w:eastAsia="zh-CN"/>
        </w:rPr>
      </w:pPr>
      <w:r w:rsidRPr="003D2626">
        <w:rPr>
          <w:rStyle w:val="SubtleReference"/>
          <w:lang w:eastAsia="zh-CN"/>
        </w:rPr>
        <w:lastRenderedPageBreak/>
        <w:t>Images Courtesy of Yates: DOC18/47291</w:t>
      </w:r>
    </w:p>
    <w:p w14:paraId="2F062EED" w14:textId="77777777" w:rsidR="003D2626" w:rsidRDefault="003D2626" w:rsidP="003D2626">
      <w:pPr>
        <w:pStyle w:val="Heading3"/>
      </w:pPr>
      <w:bookmarkStart w:id="41" w:name="_Toc42071749"/>
      <w:r>
        <w:t>Method</w:t>
      </w:r>
      <w:bookmarkEnd w:id="41"/>
    </w:p>
    <w:p w14:paraId="1B42FF1C" w14:textId="77777777" w:rsidR="003D2626" w:rsidRDefault="003D2626" w:rsidP="003D2626">
      <w:pPr>
        <w:rPr>
          <w:lang w:eastAsia="zh-CN"/>
        </w:rPr>
      </w:pPr>
      <w:r>
        <w:rPr>
          <w:lang w:eastAsia="zh-CN"/>
        </w:rPr>
        <w:t>Prepare Site:</w:t>
      </w:r>
    </w:p>
    <w:p w14:paraId="744193CF" w14:textId="77777777" w:rsidR="003D2626" w:rsidRPr="003D2626" w:rsidRDefault="003D2626" w:rsidP="003D2626">
      <w:pPr>
        <w:pStyle w:val="ListBullet"/>
      </w:pPr>
      <w:r w:rsidRPr="003D2626">
        <w:t>Spray the area for weeds</w:t>
      </w:r>
    </w:p>
    <w:p w14:paraId="12D066B6" w14:textId="77777777" w:rsidR="003D2626" w:rsidRPr="003D2626" w:rsidRDefault="003D2626" w:rsidP="003D2626">
      <w:pPr>
        <w:pStyle w:val="ListBullet"/>
      </w:pPr>
      <w:r w:rsidRPr="003D2626">
        <w:t>Add Lime to the area before cultivating</w:t>
      </w:r>
    </w:p>
    <w:p w14:paraId="600106FE" w14:textId="77777777" w:rsidR="003D2626" w:rsidRDefault="003D2626" w:rsidP="003D2626">
      <w:pPr>
        <w:pStyle w:val="Heading3"/>
      </w:pPr>
      <w:bookmarkStart w:id="42" w:name="_Toc42071750"/>
      <w:r>
        <w:t>Irrigation</w:t>
      </w:r>
      <w:bookmarkEnd w:id="42"/>
    </w:p>
    <w:p w14:paraId="227624ED" w14:textId="77777777" w:rsidR="003D2626" w:rsidRDefault="003D2626" w:rsidP="003D2626">
      <w:pPr>
        <w:pStyle w:val="ListBullet"/>
        <w:rPr>
          <w:lang w:eastAsia="zh-CN"/>
        </w:rPr>
      </w:pPr>
      <w:r>
        <w:rPr>
          <w:lang w:eastAsia="zh-CN"/>
        </w:rPr>
        <w:t>Ensure the computerised irrigation system is programmed to water the sweet corn over the summer period</w:t>
      </w:r>
    </w:p>
    <w:p w14:paraId="29736C18" w14:textId="77777777" w:rsidR="003D2626" w:rsidRDefault="003D2626" w:rsidP="003D2626">
      <w:pPr>
        <w:pStyle w:val="Heading3"/>
      </w:pPr>
      <w:bookmarkStart w:id="43" w:name="_Toc42071751"/>
      <w:r>
        <w:t>Fertilizer</w:t>
      </w:r>
      <w:bookmarkEnd w:id="43"/>
    </w:p>
    <w:p w14:paraId="4C069FF2" w14:textId="77777777" w:rsidR="003D2626" w:rsidRDefault="003D2626" w:rsidP="003D2626">
      <w:pPr>
        <w:pStyle w:val="ListBullet"/>
        <w:rPr>
          <w:lang w:eastAsia="zh-CN"/>
        </w:rPr>
      </w:pPr>
      <w:r>
        <w:rPr>
          <w:lang w:eastAsia="zh-CN"/>
        </w:rPr>
        <w:t>Superphosphate</w:t>
      </w:r>
    </w:p>
    <w:p w14:paraId="3532EED7" w14:textId="77777777" w:rsidR="003D2626" w:rsidRDefault="003D2626" w:rsidP="003D2626">
      <w:pPr>
        <w:pStyle w:val="ListBullet"/>
        <w:rPr>
          <w:lang w:eastAsia="zh-CN"/>
        </w:rPr>
      </w:pPr>
      <w:r>
        <w:rPr>
          <w:lang w:eastAsia="zh-CN"/>
        </w:rPr>
        <w:t>Experiment with:</w:t>
      </w:r>
    </w:p>
    <w:p w14:paraId="7E018578" w14:textId="77777777" w:rsidR="003D2626" w:rsidRDefault="003D2626" w:rsidP="003D2626">
      <w:pPr>
        <w:pStyle w:val="ListBullet2"/>
        <w:rPr>
          <w:lang w:eastAsia="zh-CN"/>
        </w:rPr>
      </w:pPr>
      <w:r>
        <w:rPr>
          <w:lang w:eastAsia="zh-CN"/>
        </w:rPr>
        <w:t>Blood &amp; Bone</w:t>
      </w:r>
    </w:p>
    <w:p w14:paraId="1B6A44DB" w14:textId="77777777" w:rsidR="003D2626" w:rsidRDefault="003D2626" w:rsidP="003D2626">
      <w:pPr>
        <w:pStyle w:val="ListBullet2"/>
        <w:rPr>
          <w:lang w:eastAsia="zh-CN"/>
        </w:rPr>
      </w:pPr>
      <w:r>
        <w:rPr>
          <w:lang w:eastAsia="zh-CN"/>
        </w:rPr>
        <w:t>Multi Grow</w:t>
      </w:r>
    </w:p>
    <w:p w14:paraId="56E04D90" w14:textId="77777777" w:rsidR="003D2626" w:rsidRDefault="003D2626" w:rsidP="003D2626">
      <w:pPr>
        <w:pStyle w:val="ListBullet2"/>
        <w:rPr>
          <w:lang w:eastAsia="zh-CN"/>
        </w:rPr>
      </w:pPr>
      <w:r>
        <w:rPr>
          <w:lang w:eastAsia="zh-CN"/>
        </w:rPr>
        <w:t>Other</w:t>
      </w:r>
    </w:p>
    <w:p w14:paraId="760C7C81" w14:textId="77777777" w:rsidR="003D2626" w:rsidRDefault="003D2626" w:rsidP="003D2626">
      <w:pPr>
        <w:pStyle w:val="ListBullet"/>
        <w:rPr>
          <w:lang w:eastAsia="zh-CN"/>
        </w:rPr>
      </w:pPr>
      <w:r>
        <w:rPr>
          <w:lang w:eastAsia="zh-CN"/>
        </w:rPr>
        <w:t>You might trial the following:</w:t>
      </w:r>
    </w:p>
    <w:p w14:paraId="58114FFB" w14:textId="77777777" w:rsidR="003D2626" w:rsidRDefault="003D2626" w:rsidP="003D2626">
      <w:pPr>
        <w:pStyle w:val="ListBullet2"/>
        <w:rPr>
          <w:lang w:eastAsia="zh-CN"/>
        </w:rPr>
      </w:pPr>
      <w:r>
        <w:rPr>
          <w:lang w:eastAsia="zh-CN"/>
        </w:rPr>
        <w:t>one row of each fertiliser</w:t>
      </w:r>
    </w:p>
    <w:p w14:paraId="2B363869" w14:textId="77777777" w:rsidR="003D2626" w:rsidRDefault="003D2626" w:rsidP="003D2626">
      <w:pPr>
        <w:pStyle w:val="ListBullet2"/>
        <w:rPr>
          <w:lang w:eastAsia="zh-CN"/>
        </w:rPr>
      </w:pPr>
      <w:r>
        <w:rPr>
          <w:lang w:eastAsia="zh-CN"/>
        </w:rPr>
        <w:t>combined row</w:t>
      </w:r>
    </w:p>
    <w:p w14:paraId="5A1EE105" w14:textId="77777777" w:rsidR="003D2626" w:rsidRDefault="003D2626" w:rsidP="003D2626">
      <w:pPr>
        <w:pStyle w:val="ListBullet2"/>
        <w:rPr>
          <w:lang w:eastAsia="zh-CN"/>
        </w:rPr>
      </w:pPr>
      <w:r>
        <w:rPr>
          <w:lang w:eastAsia="zh-CN"/>
        </w:rPr>
        <w:t>no fertilizer</w:t>
      </w:r>
    </w:p>
    <w:p w14:paraId="6DAB6497" w14:textId="77777777" w:rsidR="003D2626" w:rsidRDefault="003D2626" w:rsidP="003D2626">
      <w:pPr>
        <w:pStyle w:val="ListBullet"/>
        <w:rPr>
          <w:lang w:eastAsia="zh-CN"/>
        </w:rPr>
      </w:pPr>
      <w:r>
        <w:rPr>
          <w:lang w:eastAsia="zh-CN"/>
        </w:rPr>
        <w:t>Record the crop yield for each treatment. (Weight and number of cobs).</w:t>
      </w:r>
    </w:p>
    <w:p w14:paraId="633EE4A6" w14:textId="77777777" w:rsidR="003D2626" w:rsidRDefault="003D2626" w:rsidP="003D2626">
      <w:pPr>
        <w:pStyle w:val="Heading3"/>
      </w:pPr>
      <w:bookmarkStart w:id="44" w:name="_Toc42071752"/>
      <w:r>
        <w:t>Once cultivated</w:t>
      </w:r>
      <w:bookmarkEnd w:id="44"/>
    </w:p>
    <w:p w14:paraId="7ED68E71" w14:textId="77777777" w:rsidR="003D2626" w:rsidRDefault="003D2626" w:rsidP="003D2626">
      <w:pPr>
        <w:pStyle w:val="ListBullet"/>
        <w:rPr>
          <w:lang w:eastAsia="zh-CN"/>
        </w:rPr>
      </w:pPr>
      <w:r>
        <w:rPr>
          <w:lang w:eastAsia="zh-CN"/>
        </w:rPr>
        <w:t>Use twine to mark out the rows</w:t>
      </w:r>
    </w:p>
    <w:p w14:paraId="0823729A" w14:textId="77777777" w:rsidR="003D2626" w:rsidRDefault="003D2626" w:rsidP="003D2626">
      <w:pPr>
        <w:pStyle w:val="ListBullet"/>
        <w:rPr>
          <w:lang w:eastAsia="zh-CN"/>
        </w:rPr>
      </w:pPr>
      <w:r>
        <w:rPr>
          <w:lang w:eastAsia="zh-CN"/>
        </w:rPr>
        <w:t>Use rakes and 'D' handle spades to form the rows</w:t>
      </w:r>
    </w:p>
    <w:p w14:paraId="52F020A3" w14:textId="77777777" w:rsidR="003D2626" w:rsidRDefault="003D2626" w:rsidP="003D2626">
      <w:pPr>
        <w:pStyle w:val="ListBullet"/>
        <w:rPr>
          <w:lang w:eastAsia="zh-CN"/>
        </w:rPr>
      </w:pPr>
      <w:r>
        <w:rPr>
          <w:lang w:eastAsia="zh-CN"/>
        </w:rPr>
        <w:t>Construct rows approximately 0.8 metres apart and 0.3 metres high</w:t>
      </w:r>
    </w:p>
    <w:p w14:paraId="6120EAE0" w14:textId="77777777" w:rsidR="003D2626" w:rsidRDefault="003D2626" w:rsidP="003D2626">
      <w:pPr>
        <w:pStyle w:val="ListBullet"/>
        <w:rPr>
          <w:lang w:eastAsia="zh-CN"/>
        </w:rPr>
      </w:pPr>
      <w:r>
        <w:rPr>
          <w:lang w:eastAsia="zh-CN"/>
        </w:rPr>
        <w:t>The number of ‘hills’ constructed will depend on the size of the area cultivated</w:t>
      </w:r>
    </w:p>
    <w:p w14:paraId="46DF6F29" w14:textId="77777777" w:rsidR="003D2626" w:rsidRDefault="003D2626" w:rsidP="003D2626">
      <w:pPr>
        <w:pStyle w:val="ListBullet"/>
        <w:rPr>
          <w:lang w:eastAsia="zh-CN"/>
        </w:rPr>
      </w:pPr>
      <w:r>
        <w:rPr>
          <w:lang w:eastAsia="zh-CN"/>
        </w:rPr>
        <w:t>Place the fertiliser approximately 100mm below the seed placing</w:t>
      </w:r>
    </w:p>
    <w:p w14:paraId="04B8654B" w14:textId="77777777" w:rsidR="003D2626" w:rsidRDefault="003D2626" w:rsidP="003D2626">
      <w:pPr>
        <w:pStyle w:val="ListBullet"/>
        <w:rPr>
          <w:lang w:eastAsia="zh-CN"/>
        </w:rPr>
      </w:pPr>
      <w:r>
        <w:rPr>
          <w:lang w:eastAsia="zh-CN"/>
        </w:rPr>
        <w:t>Follow the directions of seed depth and seed placing within rows as per the packet</w:t>
      </w:r>
    </w:p>
    <w:p w14:paraId="3112A937" w14:textId="77777777" w:rsidR="003D2626" w:rsidRDefault="003D2626" w:rsidP="003D2626">
      <w:pPr>
        <w:pStyle w:val="ListBullet"/>
        <w:rPr>
          <w:lang w:eastAsia="zh-CN"/>
        </w:rPr>
      </w:pPr>
      <w:r>
        <w:rPr>
          <w:lang w:eastAsia="zh-CN"/>
        </w:rPr>
        <w:lastRenderedPageBreak/>
        <w:t>You may place mulch or pea straw along the rows to prevent weeds and maintain the moisture</w:t>
      </w:r>
    </w:p>
    <w:p w14:paraId="33F27AF3" w14:textId="77777777" w:rsidR="00EF0967" w:rsidRDefault="003D2626" w:rsidP="003D2626">
      <w:pPr>
        <w:pStyle w:val="ListBullet"/>
        <w:rPr>
          <w:lang w:eastAsia="zh-CN"/>
        </w:rPr>
      </w:pPr>
      <w:r>
        <w:rPr>
          <w:lang w:eastAsia="zh-CN"/>
        </w:rPr>
        <w:t>Use an electric fence to partition the area from the remainder of the gardens and animals over the holidays</w:t>
      </w:r>
    </w:p>
    <w:p w14:paraId="78637931" w14:textId="77777777" w:rsidR="003D2626" w:rsidRDefault="003D2626">
      <w:pPr>
        <w:rPr>
          <w:lang w:eastAsia="zh-CN"/>
        </w:rPr>
      </w:pPr>
      <w:r>
        <w:rPr>
          <w:lang w:eastAsia="zh-CN"/>
        </w:rPr>
        <w:br w:type="page"/>
      </w:r>
    </w:p>
    <w:p w14:paraId="1B2D407E" w14:textId="77777777" w:rsidR="0077217D" w:rsidRDefault="0077217D" w:rsidP="0077217D">
      <w:pPr>
        <w:pStyle w:val="Heading2"/>
      </w:pPr>
      <w:bookmarkStart w:id="45" w:name="_Toc42071753"/>
      <w:r>
        <w:lastRenderedPageBreak/>
        <w:t>Summer crop questions</w:t>
      </w:r>
      <w:bookmarkEnd w:id="45"/>
    </w:p>
    <w:p w14:paraId="320FE6A2" w14:textId="77777777" w:rsidR="0077217D" w:rsidRDefault="0077217D" w:rsidP="0077217D">
      <w:pPr>
        <w:rPr>
          <w:lang w:eastAsia="zh-CN"/>
        </w:rPr>
      </w:pPr>
      <w:r>
        <w:rPr>
          <w:lang w:eastAsia="zh-CN"/>
        </w:rPr>
        <w:t>Answer the following questions in the space provided.</w:t>
      </w:r>
    </w:p>
    <w:p w14:paraId="270FABEC" w14:textId="77777777" w:rsidR="00311342" w:rsidRDefault="00311342" w:rsidP="00311342">
      <w:pPr>
        <w:pStyle w:val="FeatureBox2"/>
      </w:pPr>
      <w:r w:rsidRPr="00D503A0">
        <w:rPr>
          <w:rStyle w:val="Strong"/>
        </w:rPr>
        <w:t>Teacher note</w:t>
      </w:r>
      <w:r>
        <w:t xml:space="preserve"> – suggested solution included</w:t>
      </w:r>
    </w:p>
    <w:p w14:paraId="553BB8AA" w14:textId="0E575001" w:rsidR="00796AAE" w:rsidRDefault="00796AAE" w:rsidP="00796AAE">
      <w:pPr>
        <w:pStyle w:val="Heading3"/>
      </w:pPr>
      <w:bookmarkStart w:id="46" w:name="_Toc42071754"/>
      <w:r>
        <w:t>Before planting</w:t>
      </w:r>
      <w:bookmarkEnd w:id="46"/>
    </w:p>
    <w:p w14:paraId="1F4332C3" w14:textId="6DE3BFA3" w:rsidR="0077217D" w:rsidRDefault="0077217D" w:rsidP="00796AAE">
      <w:pPr>
        <w:pStyle w:val="ListNumber"/>
        <w:numPr>
          <w:ilvl w:val="0"/>
          <w:numId w:val="23"/>
        </w:numPr>
        <w:rPr>
          <w:lang w:eastAsia="zh-CN"/>
        </w:rPr>
      </w:pPr>
      <w:r>
        <w:rPr>
          <w:lang w:eastAsia="zh-CN"/>
        </w:rPr>
        <w:t>Identify the seed company</w:t>
      </w:r>
    </w:p>
    <w:tbl>
      <w:tblPr>
        <w:tblStyle w:val="Tableheader"/>
        <w:tblW w:w="0" w:type="auto"/>
        <w:tblLook w:val="0400" w:firstRow="0" w:lastRow="0" w:firstColumn="0" w:lastColumn="0" w:noHBand="0" w:noVBand="1"/>
        <w:tblCaption w:val="space for students to provide answer"/>
      </w:tblPr>
      <w:tblGrid>
        <w:gridCol w:w="9622"/>
      </w:tblGrid>
      <w:tr w:rsidR="0077217D" w14:paraId="27D1558E" w14:textId="77777777" w:rsidTr="0077217D">
        <w:trPr>
          <w:cnfStyle w:val="000000010000" w:firstRow="0" w:lastRow="0" w:firstColumn="0" w:lastColumn="0" w:oddVBand="0" w:evenVBand="0" w:oddHBand="0" w:evenHBand="1" w:firstRowFirstColumn="0" w:firstRowLastColumn="0" w:lastRowFirstColumn="0" w:lastRowLastColumn="0"/>
          <w:trHeight w:val="75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FFF14E4" w14:textId="77777777" w:rsidR="0077217D" w:rsidRDefault="00311342" w:rsidP="00147110">
            <w:r>
              <w:t>Yates</w:t>
            </w:r>
          </w:p>
        </w:tc>
      </w:tr>
    </w:tbl>
    <w:p w14:paraId="41B3DF33" w14:textId="77777777" w:rsidR="0077217D" w:rsidRDefault="0077217D" w:rsidP="00796AAE">
      <w:pPr>
        <w:pStyle w:val="ListNumber"/>
        <w:rPr>
          <w:lang w:eastAsia="zh-CN"/>
        </w:rPr>
      </w:pPr>
      <w:r>
        <w:rPr>
          <w:lang w:eastAsia="zh-CN"/>
        </w:rPr>
        <w:t>What is the variety of sweet corn?</w:t>
      </w:r>
    </w:p>
    <w:tbl>
      <w:tblPr>
        <w:tblStyle w:val="Tableheader"/>
        <w:tblW w:w="0" w:type="auto"/>
        <w:tblLook w:val="0400" w:firstRow="0" w:lastRow="0" w:firstColumn="0" w:lastColumn="0" w:noHBand="0" w:noVBand="1"/>
        <w:tblCaption w:val="space for students to provide answer"/>
      </w:tblPr>
      <w:tblGrid>
        <w:gridCol w:w="9622"/>
      </w:tblGrid>
      <w:tr w:rsidR="0077217D" w14:paraId="40AA72F9" w14:textId="77777777" w:rsidTr="0077217D">
        <w:trPr>
          <w:cnfStyle w:val="000000010000" w:firstRow="0" w:lastRow="0" w:firstColumn="0" w:lastColumn="0" w:oddVBand="0" w:evenVBand="0" w:oddHBand="0" w:evenHBand="1" w:firstRowFirstColumn="0" w:firstRowLastColumn="0" w:lastRowFirstColumn="0" w:lastRowLastColumn="0"/>
          <w:trHeight w:val="84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C868BB5" w14:textId="77777777" w:rsidR="0077217D" w:rsidRDefault="00311342" w:rsidP="00147110">
            <w:r w:rsidRPr="00311342">
              <w:t>Gentle Giant</w:t>
            </w:r>
          </w:p>
        </w:tc>
      </w:tr>
    </w:tbl>
    <w:p w14:paraId="197C6E6C" w14:textId="77777777" w:rsidR="0077217D" w:rsidRDefault="0077217D" w:rsidP="00796AAE">
      <w:pPr>
        <w:pStyle w:val="ListNumber"/>
        <w:rPr>
          <w:lang w:eastAsia="zh-CN"/>
        </w:rPr>
      </w:pPr>
      <w:r>
        <w:rPr>
          <w:lang w:eastAsia="zh-CN"/>
        </w:rPr>
        <w:t>Describe the care that is needed to grow sweet corn successfully:</w:t>
      </w:r>
    </w:p>
    <w:tbl>
      <w:tblPr>
        <w:tblStyle w:val="Tableheader"/>
        <w:tblW w:w="0" w:type="auto"/>
        <w:tblLook w:val="0400" w:firstRow="0" w:lastRow="0" w:firstColumn="0" w:lastColumn="0" w:noHBand="0" w:noVBand="1"/>
        <w:tblCaption w:val="space for students to provide answer"/>
      </w:tblPr>
      <w:tblGrid>
        <w:gridCol w:w="9622"/>
      </w:tblGrid>
      <w:tr w:rsidR="0077217D" w14:paraId="36580382" w14:textId="77777777" w:rsidTr="00147110">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5A4D75C" w14:textId="77777777" w:rsidR="00311342" w:rsidRDefault="00311342" w:rsidP="00311342">
            <w:pPr>
              <w:pStyle w:val="ListBullet"/>
            </w:pPr>
            <w:r>
              <w:t>Plant in well-drained soil in a sunny position</w:t>
            </w:r>
          </w:p>
          <w:p w14:paraId="2FE6D21E" w14:textId="77777777" w:rsidR="00311342" w:rsidRDefault="00311342" w:rsidP="00311342">
            <w:pPr>
              <w:pStyle w:val="ListBullet"/>
            </w:pPr>
            <w:r>
              <w:t xml:space="preserve">Prepare </w:t>
            </w:r>
            <w:r w:rsidR="00E0795F">
              <w:t xml:space="preserve">the </w:t>
            </w:r>
            <w:r>
              <w:t>soil with blood and bone, pick cobs when silk turns brown</w:t>
            </w:r>
          </w:p>
          <w:p w14:paraId="45179FBE" w14:textId="77777777" w:rsidR="0077217D" w:rsidRDefault="00311342" w:rsidP="00311342">
            <w:pPr>
              <w:pStyle w:val="ListBullet"/>
            </w:pPr>
            <w:r>
              <w:t>Control corn earworm caterpillar, snails and slugs</w:t>
            </w:r>
          </w:p>
        </w:tc>
      </w:tr>
    </w:tbl>
    <w:p w14:paraId="20A1892F" w14:textId="77777777" w:rsidR="0077217D" w:rsidRDefault="0077217D" w:rsidP="00796AAE">
      <w:pPr>
        <w:pStyle w:val="Heading3"/>
      </w:pPr>
      <w:bookmarkStart w:id="47" w:name="_Toc42071755"/>
      <w:r>
        <w:t>After harvest:</w:t>
      </w:r>
      <w:bookmarkEnd w:id="47"/>
    </w:p>
    <w:p w14:paraId="70188F3C" w14:textId="77777777" w:rsidR="0077217D" w:rsidRDefault="0077217D" w:rsidP="00796AAE">
      <w:pPr>
        <w:pStyle w:val="ListNumber"/>
        <w:numPr>
          <w:ilvl w:val="0"/>
          <w:numId w:val="24"/>
        </w:numPr>
        <w:rPr>
          <w:lang w:eastAsia="zh-CN"/>
        </w:rPr>
      </w:pPr>
      <w:r>
        <w:rPr>
          <w:lang w:eastAsia="zh-CN"/>
        </w:rPr>
        <w:t>Were there different yields from each row?</w:t>
      </w:r>
    </w:p>
    <w:tbl>
      <w:tblPr>
        <w:tblStyle w:val="Tableheader"/>
        <w:tblW w:w="0" w:type="auto"/>
        <w:tblLook w:val="0400" w:firstRow="0" w:lastRow="0" w:firstColumn="0" w:lastColumn="0" w:noHBand="0" w:noVBand="1"/>
        <w:tblCaption w:val="space for students to provide answer"/>
      </w:tblPr>
      <w:tblGrid>
        <w:gridCol w:w="9622"/>
      </w:tblGrid>
      <w:tr w:rsidR="0077217D" w14:paraId="0C4E76AD" w14:textId="77777777" w:rsidTr="00E525EB">
        <w:trPr>
          <w:cnfStyle w:val="000000010000" w:firstRow="0" w:lastRow="0" w:firstColumn="0" w:lastColumn="0" w:oddVBand="0" w:evenVBand="0" w:oddHBand="0" w:evenHBand="1" w:firstRowFirstColumn="0" w:firstRowLastColumn="0" w:lastRowFirstColumn="0" w:lastRowLastColumn="0"/>
          <w:trHeight w:val="367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93BF5B7" w14:textId="77777777" w:rsidR="0077217D" w:rsidRDefault="00311342" w:rsidP="00311342">
            <w:r>
              <w:t>Comments should be based on cob size and number</w:t>
            </w:r>
          </w:p>
        </w:tc>
      </w:tr>
    </w:tbl>
    <w:p w14:paraId="392B94CD" w14:textId="77777777" w:rsidR="0077217D" w:rsidRDefault="0077217D" w:rsidP="0077217D"/>
    <w:p w14:paraId="57F86106" w14:textId="77777777" w:rsidR="0077217D" w:rsidRDefault="0077217D" w:rsidP="00796AAE">
      <w:pPr>
        <w:pStyle w:val="ListNumber"/>
        <w:rPr>
          <w:lang w:eastAsia="zh-CN"/>
        </w:rPr>
      </w:pPr>
      <w:r>
        <w:rPr>
          <w:lang w:eastAsia="zh-CN"/>
        </w:rPr>
        <w:t>What could have caused any variations in yield? Consider the use of fertilisers, the position of each row in the paddock, the amount of water used, exposure to sun and any weather variations.</w:t>
      </w:r>
    </w:p>
    <w:tbl>
      <w:tblPr>
        <w:tblStyle w:val="Tableheader"/>
        <w:tblW w:w="0" w:type="auto"/>
        <w:tblLook w:val="0400" w:firstRow="0" w:lastRow="0" w:firstColumn="0" w:lastColumn="0" w:noHBand="0" w:noVBand="1"/>
        <w:tblCaption w:val="space for students to provide answer"/>
      </w:tblPr>
      <w:tblGrid>
        <w:gridCol w:w="9622"/>
      </w:tblGrid>
      <w:tr w:rsidR="0077217D" w14:paraId="615BCC25" w14:textId="77777777" w:rsidTr="00E525EB">
        <w:trPr>
          <w:cnfStyle w:val="000000010000" w:firstRow="0" w:lastRow="0" w:firstColumn="0" w:lastColumn="0" w:oddVBand="0" w:evenVBand="0" w:oddHBand="0" w:evenHBand="1" w:firstRowFirstColumn="0" w:firstRowLastColumn="0" w:lastRowFirstColumn="0" w:lastRowLastColumn="0"/>
          <w:trHeight w:val="371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EAF1A3D" w14:textId="77777777" w:rsidR="00311342" w:rsidRDefault="00311342" w:rsidP="00311342">
            <w:pPr>
              <w:pStyle w:val="ListBullet"/>
            </w:pPr>
            <w:r>
              <w:lastRenderedPageBreak/>
              <w:t>Soil type</w:t>
            </w:r>
          </w:p>
          <w:p w14:paraId="4E8E880D" w14:textId="77777777" w:rsidR="00311342" w:rsidRDefault="00311342" w:rsidP="00311342">
            <w:pPr>
              <w:pStyle w:val="ListBullet"/>
            </w:pPr>
            <w:r>
              <w:t>Water amount/ duration</w:t>
            </w:r>
          </w:p>
          <w:p w14:paraId="4D063828" w14:textId="77777777" w:rsidR="00311342" w:rsidRDefault="00311342" w:rsidP="00311342">
            <w:pPr>
              <w:pStyle w:val="ListBullet"/>
            </w:pPr>
            <w:r>
              <w:t>Fertiliser / nutrients availability</w:t>
            </w:r>
          </w:p>
          <w:p w14:paraId="02A543C8" w14:textId="77777777" w:rsidR="00311342" w:rsidRDefault="00311342" w:rsidP="00311342">
            <w:pPr>
              <w:pStyle w:val="ListBullet"/>
            </w:pPr>
            <w:r>
              <w:t>Pests</w:t>
            </w:r>
          </w:p>
          <w:p w14:paraId="1925FCB1" w14:textId="77777777" w:rsidR="0077217D" w:rsidRDefault="00311342" w:rsidP="00311342">
            <w:pPr>
              <w:pStyle w:val="ListBullet"/>
            </w:pPr>
            <w:r>
              <w:t>Weeds</w:t>
            </w:r>
          </w:p>
        </w:tc>
      </w:tr>
    </w:tbl>
    <w:p w14:paraId="1B336220" w14:textId="77777777" w:rsidR="0077217D" w:rsidRDefault="0077217D" w:rsidP="00796AAE">
      <w:pPr>
        <w:pStyle w:val="ListNumber"/>
        <w:rPr>
          <w:lang w:eastAsia="zh-CN"/>
        </w:rPr>
      </w:pPr>
      <w:r>
        <w:rPr>
          <w:lang w:eastAsia="zh-CN"/>
        </w:rPr>
        <w:t>Based on the results, how would you manage future sweet corn crops to maximise yield and minimise inputs?</w:t>
      </w:r>
    </w:p>
    <w:tbl>
      <w:tblPr>
        <w:tblStyle w:val="Tableheader"/>
        <w:tblW w:w="0" w:type="auto"/>
        <w:tblLook w:val="0400" w:firstRow="0" w:lastRow="0" w:firstColumn="0" w:lastColumn="0" w:noHBand="0" w:noVBand="1"/>
        <w:tblCaption w:val="space for students to provide answer"/>
      </w:tblPr>
      <w:tblGrid>
        <w:gridCol w:w="9622"/>
      </w:tblGrid>
      <w:tr w:rsidR="0077217D" w14:paraId="2912A08B" w14:textId="77777777" w:rsidTr="00796AAE">
        <w:trPr>
          <w:cnfStyle w:val="000000010000" w:firstRow="0" w:lastRow="0" w:firstColumn="0" w:lastColumn="0" w:oddVBand="0" w:evenVBand="0" w:oddHBand="0" w:evenHBand="1" w:firstRowFirstColumn="0" w:firstRowLastColumn="0" w:lastRowFirstColumn="0" w:lastRowLastColumn="0"/>
          <w:trHeight w:val="265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D482E28" w14:textId="77777777" w:rsidR="00311342" w:rsidRDefault="00311342" w:rsidP="00311342">
            <w:pPr>
              <w:pStyle w:val="ListBullet"/>
            </w:pPr>
            <w:r>
              <w:t>Fertiliser amount and type</w:t>
            </w:r>
          </w:p>
          <w:p w14:paraId="751F87C6" w14:textId="77777777" w:rsidR="00311342" w:rsidRDefault="00311342" w:rsidP="00311342">
            <w:pPr>
              <w:pStyle w:val="ListBullet"/>
            </w:pPr>
            <w:r>
              <w:t>Water amount/ duration</w:t>
            </w:r>
          </w:p>
          <w:p w14:paraId="55A8AF90" w14:textId="77777777" w:rsidR="00311342" w:rsidRDefault="00311342" w:rsidP="00311342">
            <w:pPr>
              <w:pStyle w:val="ListBullet"/>
            </w:pPr>
            <w:r>
              <w:t>Pests and weed control</w:t>
            </w:r>
          </w:p>
          <w:p w14:paraId="4364123C" w14:textId="77777777" w:rsidR="00311342" w:rsidRDefault="00311342" w:rsidP="00311342">
            <w:pPr>
              <w:pStyle w:val="ListBullet"/>
            </w:pPr>
            <w:r>
              <w:t>Location of crop/ sunlight</w:t>
            </w:r>
          </w:p>
          <w:p w14:paraId="711C695A" w14:textId="77777777" w:rsidR="00311342" w:rsidRDefault="00311342" w:rsidP="00311342">
            <w:pPr>
              <w:pStyle w:val="ListBullet"/>
            </w:pPr>
            <w:r>
              <w:t>Soil type and drainage</w:t>
            </w:r>
          </w:p>
          <w:p w14:paraId="6A028E90" w14:textId="77777777" w:rsidR="00311342" w:rsidRDefault="00311342" w:rsidP="00311342">
            <w:pPr>
              <w:pStyle w:val="ListBullet"/>
            </w:pPr>
            <w:r>
              <w:t>Variety of sweet corn</w:t>
            </w:r>
          </w:p>
          <w:p w14:paraId="7F2427AA" w14:textId="77777777" w:rsidR="0077217D" w:rsidRDefault="00311342" w:rsidP="00311342">
            <w:pPr>
              <w:pStyle w:val="ListBullet"/>
            </w:pPr>
            <w:r>
              <w:t>Organic matter input (compost/mulch)</w:t>
            </w:r>
          </w:p>
        </w:tc>
      </w:tr>
    </w:tbl>
    <w:p w14:paraId="4AA5AAAB" w14:textId="77777777" w:rsidR="0077217D" w:rsidRDefault="0077217D" w:rsidP="0077217D"/>
    <w:sectPr w:rsidR="0077217D" w:rsidSect="00191563">
      <w:footerReference w:type="even" r:id="rId41"/>
      <w:footerReference w:type="default" r:id="rId42"/>
      <w:headerReference w:type="first" r:id="rId43"/>
      <w:footerReference w:type="first" r:id="rId4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1846CB" w14:textId="664CA3F6" w:rsidR="00191563" w:rsidRDefault="00191563">
      <w:r>
        <w:separator/>
      </w:r>
    </w:p>
    <w:p w14:paraId="3F60E15E" w14:textId="77777777" w:rsidR="00191563" w:rsidRDefault="00191563"/>
  </w:endnote>
  <w:endnote w:type="continuationSeparator" w:id="0">
    <w:p w14:paraId="6CC30405" w14:textId="09D85CFA" w:rsidR="00191563" w:rsidRDefault="00191563">
      <w:r>
        <w:continuationSeparator/>
      </w:r>
    </w:p>
    <w:p w14:paraId="107E35BF" w14:textId="77777777" w:rsidR="00191563" w:rsidRDefault="001915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675907" w14:textId="36407BA8" w:rsidR="00191563" w:rsidRPr="004D333E" w:rsidRDefault="00191563" w:rsidP="004D333E">
    <w:pPr>
      <w:pStyle w:val="Footer"/>
    </w:pPr>
    <w:r w:rsidRPr="002810D3">
      <w:fldChar w:fldCharType="begin"/>
    </w:r>
    <w:r w:rsidRPr="002810D3">
      <w:instrText xml:space="preserve"> PAGE </w:instrText>
    </w:r>
    <w:r w:rsidRPr="002810D3">
      <w:fldChar w:fldCharType="separate"/>
    </w:r>
    <w:r w:rsidR="00314BF5">
      <w:rPr>
        <w:noProof/>
      </w:rPr>
      <w:t>4</w:t>
    </w:r>
    <w:r w:rsidRPr="002810D3">
      <w:fldChar w:fldCharType="end"/>
    </w:r>
    <w:r w:rsidRPr="002810D3">
      <w:tab/>
    </w:r>
    <w:r>
      <w:t>Agriculture – summer crop and tractor operations - -student bookle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6C3AB" w14:textId="12D3DA66" w:rsidR="00191563" w:rsidRPr="004D333E" w:rsidRDefault="00191563"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314BF5">
      <w:rPr>
        <w:noProof/>
      </w:rPr>
      <w:t>Jun-20</w:t>
    </w:r>
    <w:r w:rsidRPr="002810D3">
      <w:fldChar w:fldCharType="end"/>
    </w:r>
    <w:r>
      <w:t>20</w:t>
    </w:r>
    <w:r w:rsidRPr="002810D3">
      <w:tab/>
    </w:r>
    <w:r w:rsidRPr="002810D3">
      <w:fldChar w:fldCharType="begin"/>
    </w:r>
    <w:r w:rsidRPr="002810D3">
      <w:instrText xml:space="preserve"> PAGE </w:instrText>
    </w:r>
    <w:r w:rsidRPr="002810D3">
      <w:fldChar w:fldCharType="separate"/>
    </w:r>
    <w:r w:rsidR="00314BF5">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BFC9A" w14:textId="77777777" w:rsidR="00191563" w:rsidRDefault="00191563" w:rsidP="00493120">
    <w:pPr>
      <w:pStyle w:val="Logo"/>
    </w:pPr>
    <w:r w:rsidRPr="00913D40">
      <w:rPr>
        <w:sz w:val="24"/>
      </w:rPr>
      <w:t>education.nsw.gov.au</w:t>
    </w:r>
    <w:r w:rsidRPr="00791B72">
      <w:tab/>
    </w:r>
    <w:r w:rsidRPr="009C69B7">
      <w:rPr>
        <w:noProof/>
        <w:lang w:eastAsia="en-AU"/>
      </w:rPr>
      <w:drawing>
        <wp:inline distT="0" distB="0" distL="0" distR="0" wp14:anchorId="7E7091DC" wp14:editId="3F988EA5">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230332" w14:textId="05AA54B9" w:rsidR="00191563" w:rsidRDefault="00191563">
      <w:r>
        <w:separator/>
      </w:r>
    </w:p>
    <w:p w14:paraId="613E688F" w14:textId="77777777" w:rsidR="00191563" w:rsidRDefault="00191563"/>
  </w:footnote>
  <w:footnote w:type="continuationSeparator" w:id="0">
    <w:p w14:paraId="618DFBC7" w14:textId="4248FCDF" w:rsidR="00191563" w:rsidRDefault="00191563">
      <w:r>
        <w:continuationSeparator/>
      </w:r>
    </w:p>
    <w:p w14:paraId="1F00FB0E" w14:textId="77777777" w:rsidR="00191563" w:rsidRDefault="0019156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CF62C" w14:textId="77777777" w:rsidR="00191563" w:rsidRDefault="0019156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3"/>
  </w:num>
  <w:num w:numId="2">
    <w:abstractNumId w:val="4"/>
  </w:num>
  <w:num w:numId="3">
    <w:abstractNumId w:val="0"/>
  </w:num>
  <w:num w:numId="4">
    <w:abstractNumId w:val="1"/>
  </w:num>
  <w:num w:numId="5">
    <w:abstractNumId w:val="4"/>
  </w:num>
  <w:num w:numId="6">
    <w:abstractNumId w:val="2"/>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AU" w:vendorID="64" w:dllVersion="131078" w:nlCheck="1" w:checkStyle="1"/>
  <w:proofState w:spelling="clean" w:grammar="clean"/>
  <w:attachedTemplate r:id="rId1"/>
  <w:defaultTabStop w:val="720"/>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2N7AwNjK1MDS1MDJQ0lEKTi0uzszPAykwrgUAcUdP7ywAAAA="/>
  </w:docVars>
  <w:rsids>
    <w:rsidRoot w:val="005D59DE"/>
    <w:rsid w:val="0000031A"/>
    <w:rsid w:val="000013D0"/>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3B54"/>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0EA0"/>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53B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47110"/>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9A6"/>
    <w:rsid w:val="00182B46"/>
    <w:rsid w:val="001839C3"/>
    <w:rsid w:val="00183B80"/>
    <w:rsid w:val="00183DB2"/>
    <w:rsid w:val="00183E9C"/>
    <w:rsid w:val="001841F1"/>
    <w:rsid w:val="0018571A"/>
    <w:rsid w:val="001859B6"/>
    <w:rsid w:val="00187FFC"/>
    <w:rsid w:val="00191563"/>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6FF"/>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342"/>
    <w:rsid w:val="00311628"/>
    <w:rsid w:val="00311E73"/>
    <w:rsid w:val="0031221D"/>
    <w:rsid w:val="003123F7"/>
    <w:rsid w:val="00314A01"/>
    <w:rsid w:val="00314B9D"/>
    <w:rsid w:val="00314BF5"/>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626"/>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0FB"/>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58EF"/>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642"/>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E7EC7"/>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805"/>
    <w:rsid w:val="0050597B"/>
    <w:rsid w:val="00506804"/>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DEC"/>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9DE"/>
    <w:rsid w:val="005D5A78"/>
    <w:rsid w:val="005D5DB0"/>
    <w:rsid w:val="005D7F5A"/>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4FC1"/>
    <w:rsid w:val="00745C28"/>
    <w:rsid w:val="007460FF"/>
    <w:rsid w:val="007474D4"/>
    <w:rsid w:val="0075322D"/>
    <w:rsid w:val="00753CEA"/>
    <w:rsid w:val="00753D56"/>
    <w:rsid w:val="007564AE"/>
    <w:rsid w:val="007574A2"/>
    <w:rsid w:val="00757591"/>
    <w:rsid w:val="00757633"/>
    <w:rsid w:val="00757A59"/>
    <w:rsid w:val="00757DD5"/>
    <w:rsid w:val="007617A7"/>
    <w:rsid w:val="00762125"/>
    <w:rsid w:val="007635C3"/>
    <w:rsid w:val="00765E06"/>
    <w:rsid w:val="00765F79"/>
    <w:rsid w:val="007706FF"/>
    <w:rsid w:val="00770891"/>
    <w:rsid w:val="00770C61"/>
    <w:rsid w:val="0077217D"/>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96AAE"/>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1BC9"/>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2107"/>
    <w:rsid w:val="00A5427A"/>
    <w:rsid w:val="00A54C7B"/>
    <w:rsid w:val="00A54CFD"/>
    <w:rsid w:val="00A5639F"/>
    <w:rsid w:val="00A57040"/>
    <w:rsid w:val="00A60064"/>
    <w:rsid w:val="00A64F90"/>
    <w:rsid w:val="00A65A2B"/>
    <w:rsid w:val="00A70170"/>
    <w:rsid w:val="00A726C7"/>
    <w:rsid w:val="00A7409C"/>
    <w:rsid w:val="00A74887"/>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5E11"/>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6283"/>
    <w:rsid w:val="00BD0186"/>
    <w:rsid w:val="00BD1661"/>
    <w:rsid w:val="00BD6178"/>
    <w:rsid w:val="00BD6348"/>
    <w:rsid w:val="00BD780E"/>
    <w:rsid w:val="00BE147F"/>
    <w:rsid w:val="00BE1BBC"/>
    <w:rsid w:val="00BE46B5"/>
    <w:rsid w:val="00BE6663"/>
    <w:rsid w:val="00BE6E4A"/>
    <w:rsid w:val="00BF0917"/>
    <w:rsid w:val="00BF0CD7"/>
    <w:rsid w:val="00BF143E"/>
    <w:rsid w:val="00BF15CE"/>
    <w:rsid w:val="00BF2157"/>
    <w:rsid w:val="00BF2525"/>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54A"/>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BB9"/>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03A0"/>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583B"/>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934"/>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0795F"/>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5EB"/>
    <w:rsid w:val="00E52A67"/>
    <w:rsid w:val="00E6003E"/>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687"/>
    <w:rsid w:val="00EA7F5C"/>
    <w:rsid w:val="00EB193D"/>
    <w:rsid w:val="00EB2A71"/>
    <w:rsid w:val="00EB32CF"/>
    <w:rsid w:val="00EB4DDA"/>
    <w:rsid w:val="00EB6508"/>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967"/>
    <w:rsid w:val="00EF0EAD"/>
    <w:rsid w:val="00EF4CB1"/>
    <w:rsid w:val="00EF5798"/>
    <w:rsid w:val="00EF60A5"/>
    <w:rsid w:val="00EF60E5"/>
    <w:rsid w:val="00EF6A0C"/>
    <w:rsid w:val="00EF6E7F"/>
    <w:rsid w:val="00F01D8F"/>
    <w:rsid w:val="00F01D93"/>
    <w:rsid w:val="00F0316E"/>
    <w:rsid w:val="00F05A4D"/>
    <w:rsid w:val="00F06BB9"/>
    <w:rsid w:val="00F121C4"/>
    <w:rsid w:val="00F12EA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D0F"/>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6360"/>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129"/>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EF59BAD"/>
  <w14:defaultImageDpi w14:val="330"/>
  <w15:chartTrackingRefBased/>
  <w15:docId w15:val="{93394823-47F6-4F1C-A985-FCD1F4405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7"/>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6"/>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5"/>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4"/>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744FC1"/>
    <w:rPr>
      <w:color w:val="954F72" w:themeColor="followedHyperlink"/>
      <w:u w:val="single"/>
    </w:rPr>
  </w:style>
  <w:style w:type="paragraph" w:customStyle="1" w:styleId="IOStabletext2017">
    <w:name w:val="IOS table text 2017"/>
    <w:basedOn w:val="Normal"/>
    <w:locked/>
    <w:rsid w:val="00505805"/>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IOStableheading2017">
    <w:name w:val="IOS table heading 2017"/>
    <w:basedOn w:val="Normal"/>
    <w:next w:val="IOStabletext2017"/>
    <w:locked/>
    <w:rsid w:val="0050580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IOSbodytext2017">
    <w:name w:val="IOS body text 2017"/>
    <w:basedOn w:val="Normal"/>
    <w:rsid w:val="00BD780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300" w:lineRule="atLeast"/>
    </w:pPr>
    <w:rPr>
      <w:rFonts w:eastAsia="SimSun" w:cs="Times New Roman"/>
      <w:szCs w:val="22"/>
      <w:lang w:eastAsia="zh-CN"/>
    </w:rPr>
  </w:style>
  <w:style w:type="paragraph" w:customStyle="1" w:styleId="IOSlines2017">
    <w:name w:val="IOS lines 2017"/>
    <w:basedOn w:val="Normal"/>
    <w:rsid w:val="003D2626"/>
    <w:pPr>
      <w:tabs>
        <w:tab w:val="right" w:leader="underscore" w:pos="10773"/>
      </w:tabs>
      <w:spacing w:before="0" w:line="480" w:lineRule="atLeast"/>
      <w:ind w:left="-40" w:right="40"/>
    </w:pPr>
    <w:rPr>
      <w:rFonts w:eastAsia="SimSun" w:cs="Times New Roman"/>
      <w:lang w:eastAsia="zh-CN"/>
    </w:rPr>
  </w:style>
  <w:style w:type="paragraph" w:styleId="TOCHeading">
    <w:name w:val="TOC Heading"/>
    <w:basedOn w:val="Heading1"/>
    <w:next w:val="Normal"/>
    <w:uiPriority w:val="39"/>
    <w:unhideWhenUsed/>
    <w:qFormat/>
    <w:rsid w:val="00BC6283"/>
    <w:pPr>
      <w:keepNext/>
      <w:keepLines/>
      <w:spacing w:after="0" w:line="259" w:lineRule="auto"/>
      <w:outlineLvl w:val="9"/>
    </w:pPr>
    <w:rPr>
      <w:rFonts w:asciiTheme="majorHAnsi" w:hAnsiTheme="majorHAnsi"/>
      <w:b w:val="0"/>
      <w:color w:val="2F5496" w:themeColor="accent1" w:themeShade="BF"/>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armsafe.org.au/" TargetMode="External"/><Relationship Id="rId18" Type="http://schemas.openxmlformats.org/officeDocument/2006/relationships/image" Target="media/image3.jpe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image" Target="media/image19.jpg"/><Relationship Id="rId42"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education.nsw.gov.au/school-infrastructure-nsw/procurements-and-contracts/compliance-contracts/equipment-safety-in-schools" TargetMode="Externa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image" Target="media/image23.jpe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farmsafe.org.au/Resources-for-Farmers" TargetMode="External"/><Relationship Id="rId20" Type="http://schemas.openxmlformats.org/officeDocument/2006/relationships/image" Target="media/image5.jpeg"/><Relationship Id="rId29" Type="http://schemas.openxmlformats.org/officeDocument/2006/relationships/image" Target="media/image14.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farmsafe.org.au/Tractor-and-Machinery-Safety" TargetMode="External"/><Relationship Id="rId23" Type="http://schemas.openxmlformats.org/officeDocument/2006/relationships/image" Target="media/image8.jpeg"/><Relationship Id="rId28" Type="http://schemas.openxmlformats.org/officeDocument/2006/relationships/image" Target="media/image13.png"/><Relationship Id="rId36" Type="http://schemas.openxmlformats.org/officeDocument/2006/relationships/image" Target="media/image21.jpeg"/><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image" Target="media/image16.pn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armsafe.org.au/Staying-Safe-On-Australian-Farms" TargetMode="Externa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jpg"/><Relationship Id="rId43"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owers\OneDrive%20-%20NSW%20Department%20of%20Education\Desktop\20200115-DOE-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documentManagement/types"/>
    <ds:schemaRef ds:uri="68adcd60-69a7-4f93-923f-f840a882bc1c"/>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84ee1204-7f00-41e1-a106-58388be6ed0b"/>
    <ds:schemaRef ds:uri="http://www.w3.org/XML/1998/namespace"/>
    <ds:schemaRef ds:uri="http://purl.org/dc/dcmityp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32C76584-B633-4C16-8834-9EB4BB63FD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D78495-9095-4B2A-A8BB-80F7843E3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template.dotx</Template>
  <TotalTime>1</TotalTime>
  <Pages>40</Pages>
  <Words>4406</Words>
  <Characters>25119</Characters>
  <Application>Microsoft Office Word</Application>
  <DocSecurity>4</DocSecurity>
  <Lines>209</Lines>
  <Paragraphs>58</Paragraphs>
  <ScaleCrop>false</ScaleCrop>
  <HeadingPairs>
    <vt:vector size="2" baseType="variant">
      <vt:variant>
        <vt:lpstr>Title</vt:lpstr>
      </vt:variant>
      <vt:variant>
        <vt:i4>1</vt:i4>
      </vt:variant>
    </vt:vector>
  </HeadingPairs>
  <TitlesOfParts>
    <vt:vector size="1" baseType="lpstr">
      <vt:lpstr>Stage 5 AG technology - teacher workbook</vt:lpstr>
    </vt:vector>
  </TitlesOfParts>
  <Manager/>
  <Company>NSW Department of Education</Company>
  <LinksUpToDate>false</LinksUpToDate>
  <CharactersWithSpaces>294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5 AG technology - teacher workbook</dc:title>
  <dc:subject/>
  <dc:creator>Laura Profilio</dc:creator>
  <cp:keywords/>
  <dc:description/>
  <cp:lastModifiedBy>Rowena Martin</cp:lastModifiedBy>
  <cp:revision>2</cp:revision>
  <cp:lastPrinted>2019-09-30T07:42:00Z</cp:lastPrinted>
  <dcterms:created xsi:type="dcterms:W3CDTF">2020-06-03T00:15:00Z</dcterms:created>
  <dcterms:modified xsi:type="dcterms:W3CDTF">2020-06-03T00: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8EA740B91FA540A3DDBEEF111B40B5</vt:lpwstr>
  </property>
</Properties>
</file>